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C9F98A" w14:textId="349A116A" w:rsidR="00AD58F4" w:rsidRPr="00970BCA" w:rsidRDefault="003B3245" w:rsidP="003B3245">
      <w:pPr>
        <w:bidi/>
        <w:rPr>
          <w:rFonts w:asciiTheme="minorBidi" w:hAnsiTheme="minorBidi"/>
          <w:sz w:val="24"/>
          <w:szCs w:val="24"/>
          <w:u w:val="single"/>
          <w:rtl/>
        </w:rPr>
      </w:pPr>
      <w:r w:rsidRPr="00970BCA">
        <w:rPr>
          <w:rFonts w:asciiTheme="minorBidi" w:hAnsiTheme="minorBidi"/>
          <w:sz w:val="24"/>
          <w:szCs w:val="24"/>
          <w:u w:val="single"/>
          <w:rtl/>
        </w:rPr>
        <w:t xml:space="preserve">הטכניון – מכון טכנולוגי לישראל                              </w:t>
      </w:r>
      <w:r w:rsidR="00762001">
        <w:rPr>
          <w:rFonts w:asciiTheme="minorBidi" w:hAnsiTheme="minorBidi"/>
          <w:sz w:val="24"/>
          <w:szCs w:val="24"/>
          <w:u w:val="single"/>
          <w:rtl/>
        </w:rPr>
        <w:t xml:space="preserve">                            </w:t>
      </w:r>
      <w:r w:rsidRPr="00970BCA">
        <w:rPr>
          <w:rFonts w:asciiTheme="minorBidi" w:hAnsiTheme="minorBidi"/>
          <w:sz w:val="24"/>
          <w:szCs w:val="24"/>
          <w:u w:val="single"/>
          <w:rtl/>
        </w:rPr>
        <w:t xml:space="preserve">    הפקולטה למדעי המחשב</w:t>
      </w:r>
    </w:p>
    <w:p w14:paraId="1976C54E" w14:textId="66436D57" w:rsidR="003B3245" w:rsidRPr="00970BCA" w:rsidRDefault="003B3245" w:rsidP="008E192A">
      <w:pPr>
        <w:bidi/>
        <w:rPr>
          <w:rFonts w:asciiTheme="minorBidi" w:hAnsiTheme="minorBidi"/>
          <w:sz w:val="24"/>
          <w:szCs w:val="24"/>
          <w:rtl/>
        </w:rPr>
      </w:pPr>
      <w:r w:rsidRPr="00970BCA">
        <w:rPr>
          <w:rFonts w:asciiTheme="minorBidi" w:hAnsiTheme="minorBidi"/>
          <w:sz w:val="24"/>
          <w:szCs w:val="24"/>
          <w:rtl/>
        </w:rPr>
        <w:t xml:space="preserve">מרצה:             פרופ' בני קימלפלד                          </w:t>
      </w:r>
      <w:r w:rsidR="008E192A">
        <w:rPr>
          <w:rFonts w:asciiTheme="minorBidi" w:hAnsiTheme="minorBidi"/>
          <w:sz w:val="24"/>
          <w:szCs w:val="24"/>
          <w:rtl/>
        </w:rPr>
        <w:t xml:space="preserve">                               </w:t>
      </w:r>
      <w:r w:rsidRPr="00970BCA">
        <w:rPr>
          <w:rFonts w:asciiTheme="minorBidi" w:hAnsiTheme="minorBidi"/>
          <w:sz w:val="24"/>
          <w:szCs w:val="24"/>
          <w:rtl/>
        </w:rPr>
        <w:t xml:space="preserve"> סמסטר אביב התשע"ז</w:t>
      </w:r>
    </w:p>
    <w:p w14:paraId="7C7BEE38" w14:textId="77777777" w:rsidR="003B3245" w:rsidRPr="00970BCA" w:rsidRDefault="003B3245" w:rsidP="003B3245">
      <w:pPr>
        <w:bidi/>
        <w:rPr>
          <w:rFonts w:asciiTheme="minorBidi" w:hAnsiTheme="minorBidi"/>
          <w:sz w:val="24"/>
          <w:szCs w:val="24"/>
          <w:rtl/>
        </w:rPr>
      </w:pPr>
      <w:r w:rsidRPr="00970BCA">
        <w:rPr>
          <w:rFonts w:asciiTheme="minorBidi" w:hAnsiTheme="minorBidi"/>
          <w:sz w:val="24"/>
          <w:szCs w:val="24"/>
          <w:rtl/>
        </w:rPr>
        <w:t>מתרגלים:        שובל לגזיאל</w:t>
      </w:r>
    </w:p>
    <w:p w14:paraId="396EC39E" w14:textId="3C4B345A" w:rsidR="003B3245" w:rsidRPr="00970BCA" w:rsidRDefault="003B3245" w:rsidP="003B3245">
      <w:pPr>
        <w:bidi/>
        <w:rPr>
          <w:rFonts w:asciiTheme="minorBidi" w:hAnsiTheme="minorBidi"/>
          <w:sz w:val="24"/>
          <w:szCs w:val="24"/>
          <w:rtl/>
        </w:rPr>
      </w:pPr>
      <w:r w:rsidRPr="00970BCA">
        <w:rPr>
          <w:rFonts w:asciiTheme="minorBidi" w:hAnsiTheme="minorBidi"/>
          <w:sz w:val="24"/>
          <w:szCs w:val="24"/>
          <w:rtl/>
        </w:rPr>
        <w:tab/>
        <w:t xml:space="preserve">          </w:t>
      </w:r>
      <w:r w:rsidR="00762001">
        <w:rPr>
          <w:rFonts w:asciiTheme="minorBidi" w:hAnsiTheme="minorBidi"/>
          <w:sz w:val="24"/>
          <w:szCs w:val="24"/>
        </w:rPr>
        <w:t xml:space="preserve"> </w:t>
      </w:r>
      <w:r w:rsidRPr="00970BCA">
        <w:rPr>
          <w:rFonts w:asciiTheme="minorBidi" w:hAnsiTheme="minorBidi"/>
          <w:sz w:val="24"/>
          <w:szCs w:val="24"/>
          <w:rtl/>
        </w:rPr>
        <w:t>דביר דוקאן</w:t>
      </w:r>
    </w:p>
    <w:p w14:paraId="6953662D" w14:textId="2C243D3C" w:rsidR="003B3245" w:rsidRPr="00970BCA" w:rsidRDefault="00D116A9" w:rsidP="003B3245">
      <w:pPr>
        <w:bidi/>
        <w:rPr>
          <w:rFonts w:asciiTheme="minorBidi" w:hAnsiTheme="minorBidi"/>
          <w:sz w:val="24"/>
          <w:szCs w:val="24"/>
          <w:rtl/>
        </w:rPr>
      </w:pPr>
      <w:r w:rsidRPr="00970BCA">
        <w:rPr>
          <w:rFonts w:asciiTheme="minorBidi" w:hAnsiTheme="minorBidi"/>
          <w:sz w:val="24"/>
          <w:szCs w:val="24"/>
          <w:rtl/>
        </w:rPr>
        <w:t xml:space="preserve">                   </w:t>
      </w:r>
      <w:r w:rsidR="003B3245" w:rsidRPr="00970BCA">
        <w:rPr>
          <w:rFonts w:asciiTheme="minorBidi" w:hAnsiTheme="minorBidi"/>
          <w:sz w:val="24"/>
          <w:szCs w:val="24"/>
          <w:rtl/>
        </w:rPr>
        <w:t xml:space="preserve">  </w:t>
      </w:r>
      <w:r w:rsidR="00762001">
        <w:rPr>
          <w:rFonts w:asciiTheme="minorBidi" w:hAnsiTheme="minorBidi"/>
          <w:sz w:val="24"/>
          <w:szCs w:val="24"/>
        </w:rPr>
        <w:t xml:space="preserve"> </w:t>
      </w:r>
      <w:r w:rsidR="003B3245" w:rsidRPr="00970BCA">
        <w:rPr>
          <w:rFonts w:asciiTheme="minorBidi" w:hAnsiTheme="minorBidi"/>
          <w:sz w:val="24"/>
          <w:szCs w:val="24"/>
          <w:rtl/>
        </w:rPr>
        <w:t>ליאת פיטרפרוינד</w:t>
      </w:r>
    </w:p>
    <w:p w14:paraId="3F83CE20" w14:textId="77777777" w:rsidR="003B3245" w:rsidRPr="00970BCA" w:rsidRDefault="003B3245" w:rsidP="003B3245">
      <w:pPr>
        <w:bidi/>
        <w:rPr>
          <w:rFonts w:asciiTheme="minorBidi" w:hAnsiTheme="minorBidi"/>
          <w:sz w:val="24"/>
          <w:szCs w:val="24"/>
          <w:rtl/>
        </w:rPr>
      </w:pPr>
    </w:p>
    <w:p w14:paraId="3E876C2E" w14:textId="77777777" w:rsidR="003B3245" w:rsidRPr="00970BCA" w:rsidRDefault="003B3245" w:rsidP="003B3245">
      <w:pPr>
        <w:bidi/>
        <w:jc w:val="center"/>
        <w:rPr>
          <w:rFonts w:asciiTheme="minorBidi" w:hAnsiTheme="minorBidi"/>
          <w:sz w:val="24"/>
          <w:szCs w:val="24"/>
          <w:rtl/>
        </w:rPr>
      </w:pPr>
      <w:r w:rsidRPr="00970BCA">
        <w:rPr>
          <w:rFonts w:asciiTheme="minorBidi" w:hAnsiTheme="minorBidi"/>
          <w:sz w:val="24"/>
          <w:szCs w:val="24"/>
          <w:rtl/>
        </w:rPr>
        <w:t>מערכות מסד נתונים</w:t>
      </w:r>
    </w:p>
    <w:p w14:paraId="6C4DF048" w14:textId="77777777" w:rsidR="003B3245" w:rsidRPr="00970BCA" w:rsidRDefault="003B3245" w:rsidP="003B3245">
      <w:pPr>
        <w:bidi/>
        <w:jc w:val="center"/>
        <w:rPr>
          <w:rFonts w:asciiTheme="minorBidi" w:hAnsiTheme="minorBidi"/>
          <w:sz w:val="24"/>
          <w:szCs w:val="24"/>
          <w:rtl/>
        </w:rPr>
      </w:pPr>
      <w:r w:rsidRPr="00970BCA">
        <w:rPr>
          <w:rFonts w:asciiTheme="minorBidi" w:hAnsiTheme="minorBidi"/>
          <w:sz w:val="24"/>
          <w:szCs w:val="24"/>
          <w:rtl/>
        </w:rPr>
        <w:t>236363</w:t>
      </w:r>
    </w:p>
    <w:p w14:paraId="0507F69E" w14:textId="77777777" w:rsidR="003B3245" w:rsidRPr="00970BCA" w:rsidRDefault="003B3245" w:rsidP="003B3245">
      <w:pPr>
        <w:bidi/>
        <w:jc w:val="center"/>
        <w:rPr>
          <w:rFonts w:asciiTheme="minorBidi" w:hAnsiTheme="minorBidi"/>
          <w:sz w:val="24"/>
          <w:szCs w:val="24"/>
          <w:rtl/>
        </w:rPr>
      </w:pPr>
      <w:r w:rsidRPr="00970BCA">
        <w:rPr>
          <w:rFonts w:asciiTheme="minorBidi" w:hAnsiTheme="minorBidi"/>
          <w:sz w:val="24"/>
          <w:szCs w:val="24"/>
          <w:rtl/>
        </w:rPr>
        <w:t>מועד א'</w:t>
      </w:r>
    </w:p>
    <w:p w14:paraId="1D8CB3A3" w14:textId="77777777" w:rsidR="003B3245" w:rsidRPr="00970BCA" w:rsidRDefault="003B3245" w:rsidP="003B3245">
      <w:pPr>
        <w:bidi/>
        <w:jc w:val="center"/>
        <w:rPr>
          <w:rFonts w:asciiTheme="minorBidi" w:hAnsiTheme="minorBidi"/>
          <w:sz w:val="24"/>
          <w:szCs w:val="24"/>
          <w:rtl/>
        </w:rPr>
      </w:pPr>
      <w:r w:rsidRPr="00970BCA">
        <w:rPr>
          <w:rFonts w:asciiTheme="minorBidi" w:hAnsiTheme="minorBidi"/>
          <w:sz w:val="24"/>
          <w:szCs w:val="24"/>
          <w:rtl/>
        </w:rPr>
        <w:t>18 ביולי 2017</w:t>
      </w:r>
    </w:p>
    <w:p w14:paraId="39D43C72" w14:textId="77777777" w:rsidR="003B3245" w:rsidRPr="00970BCA" w:rsidRDefault="003B3245" w:rsidP="003B3245">
      <w:pPr>
        <w:bidi/>
        <w:jc w:val="center"/>
        <w:rPr>
          <w:rFonts w:asciiTheme="minorBidi" w:hAnsiTheme="minorBidi"/>
          <w:sz w:val="24"/>
          <w:szCs w:val="24"/>
          <w:rtl/>
        </w:rPr>
      </w:pPr>
    </w:p>
    <w:p w14:paraId="1E1FBF27" w14:textId="77777777" w:rsidR="003B3245" w:rsidRPr="00970BCA" w:rsidRDefault="003B3245" w:rsidP="003B3245">
      <w:pPr>
        <w:bidi/>
        <w:jc w:val="center"/>
        <w:rPr>
          <w:rFonts w:asciiTheme="minorBidi" w:hAnsiTheme="minorBidi"/>
          <w:sz w:val="24"/>
          <w:szCs w:val="24"/>
          <w:u w:val="single"/>
          <w:rtl/>
        </w:rPr>
      </w:pPr>
      <w:r w:rsidRPr="00970BCA">
        <w:rPr>
          <w:rFonts w:asciiTheme="minorBidi" w:hAnsiTheme="minorBidi"/>
          <w:sz w:val="24"/>
          <w:szCs w:val="24"/>
          <w:u w:val="single"/>
          <w:rtl/>
        </w:rPr>
        <w:t>פירוט החלקים והניקוד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690"/>
        <w:gridCol w:w="1746"/>
        <w:gridCol w:w="1218"/>
        <w:gridCol w:w="1218"/>
        <w:gridCol w:w="1218"/>
      </w:tblGrid>
      <w:tr w:rsidR="003B3245" w:rsidRPr="00970BCA" w14:paraId="7A0D29C6" w14:textId="77777777" w:rsidTr="003B3245">
        <w:trPr>
          <w:trHeight w:val="378"/>
          <w:jc w:val="center"/>
        </w:trPr>
        <w:tc>
          <w:tcPr>
            <w:tcW w:w="690" w:type="dxa"/>
          </w:tcPr>
          <w:p w14:paraId="42F4F78F" w14:textId="77777777" w:rsidR="003B3245" w:rsidRPr="00970BCA" w:rsidRDefault="003B3245" w:rsidP="003B3245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 xml:space="preserve">חלק </w:t>
            </w:r>
          </w:p>
        </w:tc>
        <w:tc>
          <w:tcPr>
            <w:tcW w:w="1746" w:type="dxa"/>
          </w:tcPr>
          <w:p w14:paraId="4ACA1239" w14:textId="77777777" w:rsidR="003B3245" w:rsidRPr="00970BCA" w:rsidRDefault="003B3245" w:rsidP="003B3245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נושא</w:t>
            </w:r>
          </w:p>
        </w:tc>
        <w:tc>
          <w:tcPr>
            <w:tcW w:w="1218" w:type="dxa"/>
          </w:tcPr>
          <w:p w14:paraId="4529F66A" w14:textId="77777777" w:rsidR="003B3245" w:rsidRPr="00970BCA" w:rsidRDefault="003B3245" w:rsidP="003B3245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מס' שאלות בחלק</w:t>
            </w:r>
          </w:p>
        </w:tc>
        <w:tc>
          <w:tcPr>
            <w:tcW w:w="1218" w:type="dxa"/>
          </w:tcPr>
          <w:p w14:paraId="75DF14F3" w14:textId="77777777" w:rsidR="003B3245" w:rsidRPr="00970BCA" w:rsidRDefault="003B3245" w:rsidP="003B3245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מס' שאלות שיש לענות עליהן</w:t>
            </w:r>
          </w:p>
        </w:tc>
        <w:tc>
          <w:tcPr>
            <w:tcW w:w="1218" w:type="dxa"/>
          </w:tcPr>
          <w:p w14:paraId="0A33A352" w14:textId="77777777" w:rsidR="003B3245" w:rsidRPr="00970BCA" w:rsidRDefault="003B3245" w:rsidP="003B3245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ניקוד</w:t>
            </w:r>
          </w:p>
        </w:tc>
      </w:tr>
      <w:tr w:rsidR="003B3245" w:rsidRPr="00970BCA" w14:paraId="4360AFA7" w14:textId="77777777" w:rsidTr="00F11828">
        <w:trPr>
          <w:trHeight w:val="393"/>
          <w:jc w:val="center"/>
        </w:trPr>
        <w:tc>
          <w:tcPr>
            <w:tcW w:w="690" w:type="dxa"/>
            <w:vAlign w:val="center"/>
          </w:tcPr>
          <w:p w14:paraId="6608787B" w14:textId="77777777" w:rsidR="003B3245" w:rsidRPr="00970BCA" w:rsidRDefault="003B3245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1</w:t>
            </w:r>
          </w:p>
        </w:tc>
        <w:tc>
          <w:tcPr>
            <w:tcW w:w="1746" w:type="dxa"/>
          </w:tcPr>
          <w:p w14:paraId="6E02E1B8" w14:textId="77777777" w:rsidR="003B3245" w:rsidRPr="00970BCA" w:rsidRDefault="003B3245" w:rsidP="003B3245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תכן מסדי נתונים</w:t>
            </w:r>
          </w:p>
        </w:tc>
        <w:tc>
          <w:tcPr>
            <w:tcW w:w="1218" w:type="dxa"/>
            <w:vAlign w:val="center"/>
          </w:tcPr>
          <w:p w14:paraId="7F9A4447" w14:textId="77777777" w:rsidR="003B3245" w:rsidRPr="00970BCA" w:rsidRDefault="003B3245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1218" w:type="dxa"/>
            <w:vAlign w:val="center"/>
          </w:tcPr>
          <w:p w14:paraId="5C3A627C" w14:textId="77777777" w:rsidR="003B3245" w:rsidRPr="00970BCA" w:rsidRDefault="003B3245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1218" w:type="dxa"/>
            <w:vAlign w:val="center"/>
          </w:tcPr>
          <w:p w14:paraId="46E11147" w14:textId="0DB0399D" w:rsidR="003B3245" w:rsidRPr="00970BCA" w:rsidRDefault="000D6D60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</w:rPr>
              <w:t>30</w:t>
            </w:r>
          </w:p>
        </w:tc>
      </w:tr>
      <w:tr w:rsidR="003B3245" w:rsidRPr="00970BCA" w14:paraId="2DC6064E" w14:textId="77777777" w:rsidTr="00F11828">
        <w:trPr>
          <w:trHeight w:val="378"/>
          <w:jc w:val="center"/>
        </w:trPr>
        <w:tc>
          <w:tcPr>
            <w:tcW w:w="690" w:type="dxa"/>
            <w:vAlign w:val="center"/>
          </w:tcPr>
          <w:p w14:paraId="6F3F71DB" w14:textId="77777777" w:rsidR="003B3245" w:rsidRPr="00970BCA" w:rsidRDefault="003B3245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1746" w:type="dxa"/>
          </w:tcPr>
          <w:p w14:paraId="6FFFD6BE" w14:textId="6C874B0D" w:rsidR="003B3245" w:rsidRPr="00970BCA" w:rsidRDefault="003B3245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 xml:space="preserve">שאילתות </w:t>
            </w:r>
            <w:r w:rsidR="00F11828">
              <w:rPr>
                <w:rFonts w:asciiTheme="minorBidi" w:hAnsiTheme="minorBidi" w:hint="cs"/>
                <w:sz w:val="24"/>
                <w:szCs w:val="24"/>
                <w:rtl/>
              </w:rPr>
              <w:t>במודל היחסים</w:t>
            </w:r>
          </w:p>
        </w:tc>
        <w:tc>
          <w:tcPr>
            <w:tcW w:w="1218" w:type="dxa"/>
            <w:vAlign w:val="center"/>
          </w:tcPr>
          <w:p w14:paraId="44DE1E59" w14:textId="77777777" w:rsidR="003B3245" w:rsidRPr="00970BCA" w:rsidRDefault="003B3245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1218" w:type="dxa"/>
            <w:vAlign w:val="center"/>
          </w:tcPr>
          <w:p w14:paraId="183F28C2" w14:textId="77777777" w:rsidR="003B3245" w:rsidRPr="00970BCA" w:rsidRDefault="003B3245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2</w:t>
            </w:r>
          </w:p>
        </w:tc>
        <w:tc>
          <w:tcPr>
            <w:tcW w:w="1218" w:type="dxa"/>
            <w:vAlign w:val="center"/>
          </w:tcPr>
          <w:p w14:paraId="4A0B4795" w14:textId="3C9EFFC5" w:rsidR="003B3245" w:rsidRPr="00970BCA" w:rsidRDefault="000D6D60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</w:rPr>
              <w:t>34</w:t>
            </w:r>
          </w:p>
        </w:tc>
      </w:tr>
      <w:tr w:rsidR="003B3245" w:rsidRPr="00970BCA" w14:paraId="0BB773F6" w14:textId="77777777" w:rsidTr="00F11828">
        <w:trPr>
          <w:trHeight w:val="378"/>
          <w:jc w:val="center"/>
        </w:trPr>
        <w:tc>
          <w:tcPr>
            <w:tcW w:w="690" w:type="dxa"/>
            <w:vAlign w:val="center"/>
          </w:tcPr>
          <w:p w14:paraId="20ECBCBF" w14:textId="77777777" w:rsidR="003B3245" w:rsidRPr="00970BCA" w:rsidRDefault="003B3245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3</w:t>
            </w:r>
          </w:p>
        </w:tc>
        <w:tc>
          <w:tcPr>
            <w:tcW w:w="1746" w:type="dxa"/>
          </w:tcPr>
          <w:p w14:paraId="3511C022" w14:textId="3223A54D" w:rsidR="003B3245" w:rsidRPr="00970BCA" w:rsidRDefault="003B3245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 xml:space="preserve">מודלים לא </w:t>
            </w:r>
            <w:r w:rsidR="00F11828">
              <w:rPr>
                <w:rFonts w:asciiTheme="minorBidi" w:hAnsiTheme="minorBidi" w:hint="cs"/>
                <w:sz w:val="24"/>
                <w:szCs w:val="24"/>
                <w:rtl/>
              </w:rPr>
              <w:t>יחסיים</w:t>
            </w:r>
          </w:p>
        </w:tc>
        <w:tc>
          <w:tcPr>
            <w:tcW w:w="1218" w:type="dxa"/>
            <w:vAlign w:val="center"/>
          </w:tcPr>
          <w:p w14:paraId="05049C8A" w14:textId="77777777" w:rsidR="003B3245" w:rsidRPr="00970BCA" w:rsidRDefault="003B3245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  <w:rtl/>
              </w:rPr>
              <w:t>4</w:t>
            </w:r>
          </w:p>
        </w:tc>
        <w:tc>
          <w:tcPr>
            <w:tcW w:w="1218" w:type="dxa"/>
            <w:vAlign w:val="center"/>
          </w:tcPr>
          <w:p w14:paraId="1CF618DA" w14:textId="77777777" w:rsidR="003B3245" w:rsidRPr="006477E7" w:rsidRDefault="003B3245" w:rsidP="00F11828">
            <w:pPr>
              <w:bidi/>
              <w:jc w:val="center"/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</w:pPr>
            <w:r w:rsidRPr="006477E7">
              <w:rPr>
                <w:rFonts w:asciiTheme="minorBidi" w:hAnsiTheme="minorBidi"/>
                <w:b/>
                <w:bCs/>
                <w:sz w:val="24"/>
                <w:szCs w:val="24"/>
                <w:rtl/>
              </w:rPr>
              <w:t>3</w:t>
            </w:r>
          </w:p>
        </w:tc>
        <w:tc>
          <w:tcPr>
            <w:tcW w:w="1218" w:type="dxa"/>
            <w:vAlign w:val="center"/>
          </w:tcPr>
          <w:p w14:paraId="282417F2" w14:textId="3AC70A33" w:rsidR="003B3245" w:rsidRPr="00970BCA" w:rsidRDefault="000D6D60" w:rsidP="00F11828">
            <w:pPr>
              <w:bidi/>
              <w:jc w:val="center"/>
              <w:rPr>
                <w:rFonts w:asciiTheme="minorBidi" w:hAnsiTheme="minorBidi"/>
                <w:sz w:val="24"/>
                <w:szCs w:val="24"/>
                <w:rtl/>
              </w:rPr>
            </w:pPr>
            <w:r w:rsidRPr="00970BCA">
              <w:rPr>
                <w:rFonts w:asciiTheme="minorBidi" w:hAnsiTheme="minorBidi"/>
                <w:sz w:val="24"/>
                <w:szCs w:val="24"/>
              </w:rPr>
              <w:t>36</w:t>
            </w:r>
          </w:p>
        </w:tc>
      </w:tr>
    </w:tbl>
    <w:p w14:paraId="17E85E11" w14:textId="77777777" w:rsidR="003B3245" w:rsidRPr="00970BCA" w:rsidRDefault="003B3245" w:rsidP="003B3245">
      <w:pPr>
        <w:bidi/>
        <w:jc w:val="center"/>
        <w:rPr>
          <w:rFonts w:asciiTheme="minorBidi" w:hAnsiTheme="minorBidi"/>
          <w:sz w:val="24"/>
          <w:szCs w:val="24"/>
          <w:rtl/>
        </w:rPr>
      </w:pPr>
    </w:p>
    <w:p w14:paraId="486D6068" w14:textId="77777777" w:rsidR="003B3245" w:rsidRPr="00B31661" w:rsidRDefault="003B3245" w:rsidP="003B3245">
      <w:pPr>
        <w:jc w:val="right"/>
        <w:rPr>
          <w:rFonts w:asciiTheme="minorBidi" w:hAnsiTheme="minorBidi"/>
          <w:b/>
          <w:bCs/>
          <w:sz w:val="24"/>
          <w:szCs w:val="24"/>
          <w:rtl/>
        </w:rPr>
      </w:pPr>
      <w:r w:rsidRPr="00B31661">
        <w:rPr>
          <w:rFonts w:asciiTheme="minorBidi" w:hAnsiTheme="minorBidi"/>
          <w:b/>
          <w:bCs/>
          <w:sz w:val="24"/>
          <w:szCs w:val="24"/>
          <w:rtl/>
        </w:rPr>
        <w:t>הנחיות לנבחנים</w:t>
      </w:r>
    </w:p>
    <w:p w14:paraId="27185265" w14:textId="4B68B94E" w:rsidR="003B3245" w:rsidRPr="00970BCA" w:rsidRDefault="003B3245" w:rsidP="003B3245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4"/>
          <w:szCs w:val="24"/>
        </w:rPr>
      </w:pPr>
      <w:r w:rsidRPr="00970BCA">
        <w:rPr>
          <w:rFonts w:asciiTheme="minorBidi" w:hAnsiTheme="minorBidi"/>
          <w:sz w:val="24"/>
          <w:szCs w:val="24"/>
          <w:rtl/>
        </w:rPr>
        <w:t>כתבו את התשובות אך ורק בטופס הבחינה</w:t>
      </w:r>
      <w:r w:rsidR="007D5953" w:rsidRPr="00970BCA">
        <w:rPr>
          <w:rFonts w:asciiTheme="minorBidi" w:hAnsiTheme="minorBidi" w:hint="cs"/>
          <w:sz w:val="24"/>
          <w:szCs w:val="24"/>
          <w:rtl/>
        </w:rPr>
        <w:t xml:space="preserve"> ובמקום המיועד להן</w:t>
      </w:r>
      <w:r w:rsidRPr="00970BCA">
        <w:rPr>
          <w:rFonts w:asciiTheme="minorBidi" w:hAnsiTheme="minorBidi"/>
          <w:sz w:val="24"/>
          <w:szCs w:val="24"/>
          <w:rtl/>
        </w:rPr>
        <w:t>. מחברת הטיוטה לא תיבדק.</w:t>
      </w:r>
    </w:p>
    <w:p w14:paraId="6B1DB3A5" w14:textId="77777777" w:rsidR="003B3245" w:rsidRPr="00970BCA" w:rsidRDefault="003B3245" w:rsidP="003B3245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4"/>
          <w:szCs w:val="24"/>
        </w:rPr>
      </w:pPr>
      <w:r w:rsidRPr="00970BCA">
        <w:rPr>
          <w:rFonts w:asciiTheme="minorBidi" w:hAnsiTheme="minorBidi"/>
          <w:sz w:val="24"/>
          <w:szCs w:val="24"/>
          <w:rtl/>
        </w:rPr>
        <w:t>כל חומר עזר הכתוב על נייר בלבד מותר בשימוש.</w:t>
      </w:r>
    </w:p>
    <w:p w14:paraId="6D81C1AA" w14:textId="77777777" w:rsidR="003B3245" w:rsidRPr="00970BCA" w:rsidRDefault="003B3245" w:rsidP="003B3245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4"/>
          <w:szCs w:val="24"/>
        </w:rPr>
      </w:pPr>
      <w:r w:rsidRPr="00970BCA">
        <w:rPr>
          <w:rFonts w:asciiTheme="minorBidi" w:hAnsiTheme="minorBidi"/>
          <w:sz w:val="24"/>
          <w:szCs w:val="24"/>
          <w:rtl/>
        </w:rPr>
        <w:t>אין לקבל או להעביר חומר עזר כלשהו בזמן הבחינה.</w:t>
      </w:r>
    </w:p>
    <w:p w14:paraId="25EF995C" w14:textId="4F835110" w:rsidR="003B3245" w:rsidRPr="00970BCA" w:rsidRDefault="009B5378" w:rsidP="003B3245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4"/>
          <w:szCs w:val="24"/>
        </w:rPr>
      </w:pPr>
      <w:r w:rsidRPr="006477E7">
        <w:rPr>
          <w:rFonts w:asciiTheme="minorBidi" w:hAnsiTheme="minorBidi"/>
          <w:b/>
          <w:bCs/>
          <w:sz w:val="24"/>
          <w:szCs w:val="24"/>
          <w:rtl/>
        </w:rPr>
        <w:t>בבחינה בחירה בין שתי שאלות</w:t>
      </w:r>
      <w:r w:rsidRPr="00970BCA">
        <w:rPr>
          <w:rFonts w:asciiTheme="minorBidi" w:hAnsiTheme="minorBidi"/>
          <w:sz w:val="24"/>
          <w:szCs w:val="24"/>
          <w:rtl/>
        </w:rPr>
        <w:t>: עליכם לענות על שאלה אחת מבין</w:t>
      </w:r>
      <w:r w:rsidR="009716BA">
        <w:rPr>
          <w:rFonts w:asciiTheme="minorBidi" w:hAnsiTheme="minorBidi"/>
          <w:sz w:val="24"/>
          <w:szCs w:val="24"/>
        </w:rPr>
        <w:t xml:space="preserve"> </w:t>
      </w:r>
      <w:r w:rsidR="009716BA">
        <w:rPr>
          <w:rFonts w:asciiTheme="minorBidi" w:hAnsiTheme="minorBidi" w:hint="cs"/>
          <w:sz w:val="24"/>
          <w:szCs w:val="24"/>
          <w:rtl/>
        </w:rPr>
        <w:t>שאלות 7 ו-8 (</w:t>
      </w:r>
      <w:r w:rsidRPr="00970BCA">
        <w:rPr>
          <w:rFonts w:asciiTheme="minorBidi" w:hAnsiTheme="minorBidi"/>
          <w:sz w:val="24"/>
          <w:szCs w:val="24"/>
          <w:rtl/>
        </w:rPr>
        <w:t xml:space="preserve"> </w:t>
      </w:r>
      <w:r w:rsidRPr="00970BCA">
        <w:rPr>
          <w:rFonts w:asciiTheme="minorBidi" w:hAnsiTheme="minorBidi"/>
          <w:sz w:val="24"/>
          <w:szCs w:val="24"/>
        </w:rPr>
        <w:t>Neo4j</w:t>
      </w:r>
      <w:r w:rsidRPr="00970BCA">
        <w:rPr>
          <w:rFonts w:asciiTheme="minorBidi" w:hAnsiTheme="minorBidi"/>
          <w:sz w:val="24"/>
          <w:szCs w:val="24"/>
          <w:rtl/>
        </w:rPr>
        <w:t xml:space="preserve"> או </w:t>
      </w:r>
      <w:r w:rsidRPr="00970BCA">
        <w:rPr>
          <w:rFonts w:asciiTheme="minorBidi" w:hAnsiTheme="minorBidi"/>
          <w:sz w:val="24"/>
          <w:szCs w:val="24"/>
        </w:rPr>
        <w:t>MongoDB</w:t>
      </w:r>
      <w:r w:rsidR="009716BA">
        <w:rPr>
          <w:rFonts w:asciiTheme="minorBidi" w:hAnsiTheme="minorBidi" w:hint="cs"/>
          <w:sz w:val="24"/>
          <w:szCs w:val="24"/>
          <w:rtl/>
        </w:rPr>
        <w:t>)</w:t>
      </w:r>
      <w:r w:rsidRPr="00970BCA">
        <w:rPr>
          <w:rFonts w:asciiTheme="minorBidi" w:hAnsiTheme="minorBidi"/>
          <w:sz w:val="24"/>
          <w:szCs w:val="24"/>
          <w:rtl/>
        </w:rPr>
        <w:t>, ציינו במפורש במה בחרתם, במקרה של סימון לא ברור התשובה הראשונה תיבדק.</w:t>
      </w:r>
    </w:p>
    <w:p w14:paraId="73DB28F9" w14:textId="77777777" w:rsidR="009B5378" w:rsidRPr="00970BCA" w:rsidRDefault="009B5378" w:rsidP="009B5378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4"/>
          <w:szCs w:val="24"/>
          <w:rtl/>
        </w:rPr>
      </w:pPr>
      <w:r w:rsidRPr="00970BCA">
        <w:rPr>
          <w:rFonts w:asciiTheme="minorBidi" w:hAnsiTheme="minorBidi"/>
          <w:sz w:val="24"/>
          <w:szCs w:val="24"/>
          <w:rtl/>
        </w:rPr>
        <w:t>יש להשתמש רק בסימנים או פונקציות שנלמדו בתרגול או בהרצאה, או שמופיעות בשקפים של</w:t>
      </w:r>
    </w:p>
    <w:p w14:paraId="39BFCE65" w14:textId="77777777" w:rsidR="009B5378" w:rsidRPr="00970BCA" w:rsidRDefault="009B5378" w:rsidP="009B5378">
      <w:pPr>
        <w:pStyle w:val="ListParagraph"/>
        <w:bidi/>
        <w:rPr>
          <w:rFonts w:asciiTheme="minorBidi" w:hAnsiTheme="minorBidi"/>
          <w:sz w:val="24"/>
          <w:szCs w:val="24"/>
          <w:rtl/>
        </w:rPr>
      </w:pPr>
      <w:r w:rsidRPr="00970BCA">
        <w:rPr>
          <w:rFonts w:asciiTheme="minorBidi" w:hAnsiTheme="minorBidi"/>
          <w:sz w:val="24"/>
          <w:szCs w:val="24"/>
          <w:rtl/>
        </w:rPr>
        <w:t>הקורס .כל שימוש בסימון שאינו כזה מחייב הסבר מלא של משמעות הסימון</w:t>
      </w:r>
      <w:r w:rsidRPr="00970BCA">
        <w:rPr>
          <w:rFonts w:asciiTheme="minorBidi" w:hAnsiTheme="minorBidi"/>
          <w:sz w:val="24"/>
          <w:szCs w:val="24"/>
        </w:rPr>
        <w:t>.</w:t>
      </w:r>
    </w:p>
    <w:p w14:paraId="0E5DCEF0" w14:textId="6AAD92E0" w:rsidR="009B5378" w:rsidRPr="00970BCA" w:rsidRDefault="009B5378" w:rsidP="00B31661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4"/>
          <w:szCs w:val="24"/>
        </w:rPr>
      </w:pPr>
      <w:r w:rsidRPr="00970BCA">
        <w:rPr>
          <w:rFonts w:asciiTheme="minorBidi" w:hAnsiTheme="minorBidi"/>
          <w:sz w:val="24"/>
          <w:szCs w:val="24"/>
          <w:rtl/>
        </w:rPr>
        <w:t>משך הבחינה הינו שלוש שעות.</w:t>
      </w:r>
      <w:r w:rsidR="00B31661">
        <w:rPr>
          <w:rFonts w:asciiTheme="minorBidi" w:hAnsiTheme="minorBidi"/>
          <w:sz w:val="24"/>
          <w:szCs w:val="24"/>
        </w:rPr>
        <w:t xml:space="preserve"> </w:t>
      </w:r>
      <w:r w:rsidRPr="00970BCA">
        <w:rPr>
          <w:rFonts w:asciiTheme="minorBidi" w:hAnsiTheme="minorBidi"/>
          <w:sz w:val="24"/>
          <w:szCs w:val="24"/>
          <w:rtl/>
        </w:rPr>
        <w:t>תכננו את הזמן בהתאם.</w:t>
      </w:r>
    </w:p>
    <w:p w14:paraId="3FD88349" w14:textId="77777777" w:rsidR="009B5378" w:rsidRPr="00970BCA" w:rsidRDefault="009B5378" w:rsidP="009B5378">
      <w:pPr>
        <w:pStyle w:val="ListParagraph"/>
        <w:numPr>
          <w:ilvl w:val="0"/>
          <w:numId w:val="1"/>
        </w:numPr>
        <w:bidi/>
        <w:rPr>
          <w:rFonts w:asciiTheme="minorBidi" w:hAnsiTheme="minorBidi"/>
          <w:sz w:val="24"/>
          <w:szCs w:val="24"/>
        </w:rPr>
      </w:pPr>
      <w:r w:rsidRPr="00970BCA">
        <w:rPr>
          <w:rFonts w:asciiTheme="minorBidi" w:hAnsiTheme="minorBidi"/>
          <w:sz w:val="24"/>
          <w:szCs w:val="24"/>
          <w:rtl/>
        </w:rPr>
        <w:t>בבחינה 8 שאלות בשלושה חלקים. נא וודאו שיש בידכם את כל הטופס.</w:t>
      </w:r>
    </w:p>
    <w:p w14:paraId="703166E7" w14:textId="77777777" w:rsidR="009B5378" w:rsidRPr="00970BCA" w:rsidRDefault="009B5378" w:rsidP="009B5378">
      <w:pPr>
        <w:bidi/>
        <w:rPr>
          <w:rFonts w:asciiTheme="minorBidi" w:hAnsiTheme="minorBidi"/>
          <w:sz w:val="24"/>
          <w:szCs w:val="24"/>
          <w:rtl/>
        </w:rPr>
      </w:pPr>
    </w:p>
    <w:p w14:paraId="32458E86" w14:textId="77777777" w:rsidR="009B5378" w:rsidRPr="00970BCA" w:rsidRDefault="009B5378" w:rsidP="009B5378">
      <w:pPr>
        <w:bidi/>
        <w:rPr>
          <w:rFonts w:asciiTheme="minorBidi" w:hAnsiTheme="minorBidi"/>
          <w:sz w:val="24"/>
          <w:szCs w:val="24"/>
        </w:rPr>
      </w:pPr>
      <w:r w:rsidRPr="00970BCA">
        <w:rPr>
          <w:rFonts w:asciiTheme="minorBidi" w:hAnsiTheme="minorBidi"/>
          <w:sz w:val="24"/>
          <w:szCs w:val="24"/>
          <w:rtl/>
        </w:rPr>
        <w:t>בהצלחה!</w:t>
      </w:r>
    </w:p>
    <w:p w14:paraId="1E173167" w14:textId="0B318688" w:rsidR="003B3245" w:rsidRPr="00A962B6" w:rsidRDefault="00595CC5" w:rsidP="003B3245">
      <w:pPr>
        <w:bidi/>
        <w:rPr>
          <w:rFonts w:asciiTheme="minorBidi" w:hAnsiTheme="minorBidi"/>
          <w:b/>
          <w:bCs/>
          <w:u w:val="single"/>
          <w:rtl/>
        </w:rPr>
      </w:pPr>
      <w:r w:rsidRPr="00A962B6">
        <w:rPr>
          <w:rFonts w:asciiTheme="minorBidi" w:hAnsiTheme="minorBidi"/>
          <w:b/>
          <w:bCs/>
          <w:u w:val="single"/>
          <w:rtl/>
        </w:rPr>
        <w:lastRenderedPageBreak/>
        <w:t>חלק 1- תכן מסדי נתונים – 30 נק'</w:t>
      </w:r>
      <w:r w:rsidR="005F6B36">
        <w:rPr>
          <w:rFonts w:asciiTheme="minorBidi" w:hAnsiTheme="minorBidi" w:hint="cs"/>
          <w:b/>
          <w:bCs/>
          <w:u w:val="single"/>
          <w:rtl/>
        </w:rPr>
        <w:t xml:space="preserve"> </w:t>
      </w:r>
      <w:r w:rsidR="005F6B36">
        <w:rPr>
          <w:rFonts w:asciiTheme="minorBidi" w:hAnsiTheme="minorBidi"/>
          <w:b/>
          <w:bCs/>
          <w:u w:val="single"/>
          <w:rtl/>
        </w:rPr>
        <w:t>–</w:t>
      </w:r>
      <w:r w:rsidR="005F6B36">
        <w:rPr>
          <w:rFonts w:asciiTheme="minorBidi" w:hAnsiTheme="minorBidi" w:hint="cs"/>
          <w:b/>
          <w:bCs/>
          <w:u w:val="single"/>
          <w:rtl/>
        </w:rPr>
        <w:t xml:space="preserve"> כל </w:t>
      </w:r>
      <w:r w:rsidR="004A160A">
        <w:rPr>
          <w:rFonts w:asciiTheme="minorBidi" w:hAnsiTheme="minorBidi" w:hint="cs"/>
          <w:b/>
          <w:bCs/>
          <w:u w:val="single"/>
          <w:rtl/>
        </w:rPr>
        <w:t xml:space="preserve">השאלות בחלק </w:t>
      </w:r>
      <w:r w:rsidR="0080398D">
        <w:rPr>
          <w:rFonts w:asciiTheme="minorBidi" w:hAnsiTheme="minorBidi" w:hint="cs"/>
          <w:b/>
          <w:bCs/>
          <w:u w:val="single"/>
          <w:rtl/>
        </w:rPr>
        <w:t xml:space="preserve">זה </w:t>
      </w:r>
      <w:r w:rsidR="004A160A">
        <w:rPr>
          <w:rFonts w:asciiTheme="minorBidi" w:hAnsiTheme="minorBidi" w:hint="cs"/>
          <w:b/>
          <w:bCs/>
          <w:u w:val="single"/>
          <w:rtl/>
        </w:rPr>
        <w:t>הן</w:t>
      </w:r>
      <w:r w:rsidR="005F6B36">
        <w:rPr>
          <w:rFonts w:asciiTheme="minorBidi" w:hAnsiTheme="minorBidi" w:hint="cs"/>
          <w:b/>
          <w:bCs/>
          <w:u w:val="single"/>
          <w:rtl/>
        </w:rPr>
        <w:t xml:space="preserve"> חובה</w:t>
      </w:r>
    </w:p>
    <w:p w14:paraId="7ACF101C" w14:textId="51E5FC52" w:rsidR="00595CC5" w:rsidRPr="00F83457" w:rsidRDefault="00217D2A" w:rsidP="00D63EF1">
      <w:pPr>
        <w:bidi/>
        <w:rPr>
          <w:rFonts w:asciiTheme="minorBidi" w:hAnsiTheme="minorBidi"/>
          <w:b/>
          <w:bCs/>
          <w:u w:val="single"/>
          <w:rtl/>
        </w:rPr>
      </w:pPr>
      <w:r w:rsidRPr="00F83457">
        <w:rPr>
          <w:rFonts w:asciiTheme="minorBidi" w:hAnsiTheme="minorBidi" w:hint="cs"/>
          <w:b/>
          <w:bCs/>
          <w:rtl/>
        </w:rPr>
        <w:t xml:space="preserve">1. </w:t>
      </w:r>
      <w:r w:rsidR="00595CC5" w:rsidRPr="00F83457">
        <w:rPr>
          <w:rFonts w:asciiTheme="minorBidi" w:hAnsiTheme="minorBidi"/>
          <w:b/>
          <w:bCs/>
        </w:rPr>
        <w:t>ERD</w:t>
      </w:r>
      <w:r w:rsidR="00595CC5" w:rsidRPr="00F83457">
        <w:rPr>
          <w:rFonts w:asciiTheme="minorBidi" w:hAnsiTheme="minorBidi"/>
          <w:b/>
          <w:bCs/>
          <w:rtl/>
        </w:rPr>
        <w:t xml:space="preserve">, 10 נק' </w:t>
      </w:r>
    </w:p>
    <w:p w14:paraId="74A9FE40" w14:textId="1C649D7C" w:rsidR="00595CC5" w:rsidRPr="005D767B" w:rsidRDefault="00595CC5" w:rsidP="00595CC5">
      <w:pPr>
        <w:bidi/>
        <w:spacing w:line="360" w:lineRule="auto"/>
        <w:rPr>
          <w:rFonts w:asciiTheme="minorBidi" w:hAnsiTheme="minorBidi"/>
          <w:rtl/>
        </w:rPr>
      </w:pPr>
      <w:r w:rsidRPr="005D767B">
        <w:rPr>
          <w:rFonts w:asciiTheme="minorBidi" w:hAnsiTheme="minorBidi"/>
          <w:rtl/>
        </w:rPr>
        <w:t xml:space="preserve">להלן חלק מדיאגרמת ה- </w:t>
      </w:r>
      <w:r w:rsidRPr="005D767B">
        <w:rPr>
          <w:rFonts w:asciiTheme="minorBidi" w:hAnsiTheme="minorBidi"/>
        </w:rPr>
        <w:t>ERD</w:t>
      </w:r>
      <w:r w:rsidRPr="005D767B">
        <w:rPr>
          <w:rFonts w:asciiTheme="minorBidi" w:hAnsiTheme="minorBidi"/>
          <w:rtl/>
        </w:rPr>
        <w:t xml:space="preserve"> של מערכת מכרזים:</w:t>
      </w:r>
    </w:p>
    <w:p w14:paraId="388BD5A9" w14:textId="09209596" w:rsidR="00595CC5" w:rsidRPr="00A962B6" w:rsidRDefault="00595CC5" w:rsidP="00595CC5">
      <w:pPr>
        <w:spacing w:line="360" w:lineRule="auto"/>
        <w:rPr>
          <w:rFonts w:asciiTheme="minorBidi" w:hAnsiTheme="minorBidi"/>
          <w:rtl/>
        </w:rPr>
      </w:pPr>
    </w:p>
    <w:p w14:paraId="67908A56" w14:textId="5F537211" w:rsidR="00595CC5" w:rsidRPr="00F11828" w:rsidRDefault="008A67F8" w:rsidP="00595CC5">
      <w:pPr>
        <w:spacing w:line="360" w:lineRule="auto"/>
        <w:rPr>
          <w:rtl/>
        </w:rPr>
      </w:pPr>
      <w:r w:rsidRPr="00F11828">
        <w:rPr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A27259" wp14:editId="332D643A">
                <wp:simplePos x="0" y="0"/>
                <wp:positionH relativeFrom="column">
                  <wp:posOffset>4800600</wp:posOffset>
                </wp:positionH>
                <wp:positionV relativeFrom="paragraph">
                  <wp:posOffset>71120</wp:posOffset>
                </wp:positionV>
                <wp:extent cx="685800" cy="342900"/>
                <wp:effectExtent l="0" t="0" r="25400" b="38100"/>
                <wp:wrapNone/>
                <wp:docPr id="78" name="Oval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1A3D87E1" w14:textId="77777777" w:rsidR="006001FE" w:rsidRDefault="006001FE" w:rsidP="002D7BE3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Type</w:t>
                            </w:r>
                          </w:p>
                        </w:txbxContent>
                      </wps:txbx>
                      <wps:bodyPr rot="0" vert="horz" wrap="square" lIns="91440" tIns="4572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8A27259" id="Oval 78" o:spid="_x0000_s1026" style="position:absolute;margin-left:378pt;margin-top:5.6pt;width:54pt;height:2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" fillcolor="white [3212]">
                <v:textbox inset=",,,0">
                  <w:txbxContent>
                    <w:p w14:paraId="1A3D87E1" w14:textId="77777777" w:rsidR="006001FE" w:rsidRDefault="006001FE" w:rsidP="002D7BE3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Type</w:t>
                      </w:r>
                    </w:p>
                  </w:txbxContent>
                </v:textbox>
              </v:oval>
            </w:pict>
          </mc:Fallback>
        </mc:AlternateContent>
      </w:r>
      <w:r w:rsidRPr="00F11828">
        <w:rPr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07E65C69" wp14:editId="1F4BEBAA">
                <wp:simplePos x="0" y="0"/>
                <wp:positionH relativeFrom="column">
                  <wp:posOffset>4345092</wp:posOffset>
                </wp:positionH>
                <wp:positionV relativeFrom="paragraph">
                  <wp:posOffset>299720</wp:posOffset>
                </wp:positionV>
                <wp:extent cx="569807" cy="461433"/>
                <wp:effectExtent l="0" t="0" r="40005" b="46990"/>
                <wp:wrapNone/>
                <wp:docPr id="74" name="Straight Connector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69807" cy="461433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3D9CDDC5" id="Straight Connector 74" o:spid="_x0000_s1026" style="position:absolute;flip:x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42.15pt,23.6pt" to="387pt,59.9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"/>
            </w:pict>
          </mc:Fallback>
        </mc:AlternateContent>
      </w:r>
      <w:r w:rsidRPr="00F11828">
        <w:rPr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28B313" wp14:editId="726B157B">
                <wp:simplePos x="0" y="0"/>
                <wp:positionH relativeFrom="column">
                  <wp:posOffset>230082</wp:posOffset>
                </wp:positionH>
                <wp:positionV relativeFrom="paragraph">
                  <wp:posOffset>72178</wp:posOffset>
                </wp:positionV>
                <wp:extent cx="684530" cy="339994"/>
                <wp:effectExtent l="0" t="0" r="26670" b="15875"/>
                <wp:wrapNone/>
                <wp:docPr id="75" name="Oval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530" cy="339994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76676D24" w14:textId="77777777" w:rsidR="006001FE" w:rsidRPr="00893C74" w:rsidRDefault="006001FE" w:rsidP="00595CC5">
                            <w:pPr>
                              <w:pStyle w:val="Heading2"/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</w:pPr>
                            <w:r w:rsidRPr="00893C74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CId</w:t>
                            </w:r>
                          </w:p>
                        </w:txbxContent>
                      </wps:txbx>
                      <wps:bodyPr rot="0" vert="horz" wrap="square" lIns="91440" tIns="4572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528B313" id="Oval 75" o:spid="_x0000_s1027" style="position:absolute;margin-left:18.1pt;margin-top:5.7pt;width:53.9pt;height:26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" fillcolor="white [3212]">
                <v:textbox inset=",,,0">
                  <w:txbxContent>
                    <w:p w14:paraId="76676D24" w14:textId="77777777" w:rsidR="006001FE" w:rsidRPr="00893C74" w:rsidRDefault="006001FE" w:rsidP="00595CC5">
                      <w:pPr>
                        <w:pStyle w:val="Heading2"/>
                        <w:rPr>
                          <w:rFonts w:asciiTheme="minorHAnsi" w:hAnsiTheme="minorHAnsi"/>
                          <w:sz w:val="22"/>
                          <w:szCs w:val="22"/>
                        </w:rPr>
                      </w:pPr>
                      <w:r w:rsidRPr="00893C74">
                        <w:rPr>
                          <w:rFonts w:asciiTheme="minorHAnsi" w:hAnsiTheme="minorHAnsi"/>
                          <w:sz w:val="22"/>
                          <w:szCs w:val="22"/>
                        </w:rPr>
                        <w:t>CId</w:t>
                      </w:r>
                    </w:p>
                  </w:txbxContent>
                </v:textbox>
              </v:oval>
            </w:pict>
          </mc:Fallback>
        </mc:AlternateContent>
      </w:r>
      <w:r w:rsidR="002D7BE3" w:rsidRPr="00F11828">
        <w:rPr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09284E8" wp14:editId="514B7292">
                <wp:simplePos x="0" y="0"/>
                <wp:positionH relativeFrom="column">
                  <wp:posOffset>1828165</wp:posOffset>
                </wp:positionH>
                <wp:positionV relativeFrom="paragraph">
                  <wp:posOffset>71120</wp:posOffset>
                </wp:positionV>
                <wp:extent cx="684530" cy="342900"/>
                <wp:effectExtent l="0" t="0" r="26670" b="38100"/>
                <wp:wrapNone/>
                <wp:docPr id="70" name="Oval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530" cy="3429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68F3F7EC" w14:textId="77777777" w:rsidR="006001FE" w:rsidRDefault="006001FE" w:rsidP="00595CC5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Win</w:t>
                            </w:r>
                          </w:p>
                        </w:txbxContent>
                      </wps:txbx>
                      <wps:bodyPr rot="0" vert="horz" wrap="square" lIns="0" tIns="45720" rIns="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09284E8" id="Oval 70" o:spid="_x0000_s1028" style="position:absolute;margin-left:143.95pt;margin-top:5.6pt;width:53.9pt;height:2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" fillcolor="white [3212]">
                <v:textbox inset="0,,0">
                  <w:txbxContent>
                    <w:p w14:paraId="68F3F7EC" w14:textId="77777777" w:rsidR="006001FE" w:rsidRDefault="006001FE" w:rsidP="00595CC5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Win</w:t>
                      </w:r>
                    </w:p>
                  </w:txbxContent>
                </v:textbox>
              </v:oval>
            </w:pict>
          </mc:Fallback>
        </mc:AlternateContent>
      </w:r>
      <w:r w:rsidR="002D7BE3" w:rsidRPr="00F11828">
        <w:rPr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B97EB3" wp14:editId="709D2C43">
                <wp:simplePos x="0" y="0"/>
                <wp:positionH relativeFrom="column">
                  <wp:posOffset>1027430</wp:posOffset>
                </wp:positionH>
                <wp:positionV relativeFrom="paragraph">
                  <wp:posOffset>70485</wp:posOffset>
                </wp:positionV>
                <wp:extent cx="687070" cy="342265"/>
                <wp:effectExtent l="0" t="0" r="24130" b="13335"/>
                <wp:wrapNone/>
                <wp:docPr id="76" name="Oval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7070" cy="3422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529154F8" w14:textId="77777777" w:rsidR="006001FE" w:rsidRDefault="006001FE" w:rsidP="00595CC5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</w:rPr>
                            </w:pPr>
                            <w:proofErr w:type="spellStart"/>
                            <w:r>
                              <w:rPr>
                                <w:color w:val="000000"/>
                              </w:rPr>
                              <w:t>CNam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45720" rIns="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DB97EB3" id="Oval 76" o:spid="_x0000_s1029" style="position:absolute;margin-left:80.9pt;margin-top:5.55pt;width:54.1pt;height:26.9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" fillcolor="white [3212]">
                <v:textbox inset="0,,0">
                  <w:txbxContent>
                    <w:p w14:paraId="529154F8" w14:textId="77777777" w:rsidR="006001FE" w:rsidRDefault="006001FE" w:rsidP="00595CC5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C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2D7BE3" w:rsidRPr="00F11828">
        <w:rPr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A0CE160" wp14:editId="1E7656BD">
                <wp:simplePos x="0" y="0"/>
                <wp:positionH relativeFrom="column">
                  <wp:posOffset>2628900</wp:posOffset>
                </wp:positionH>
                <wp:positionV relativeFrom="paragraph">
                  <wp:posOffset>71120</wp:posOffset>
                </wp:positionV>
                <wp:extent cx="1142788" cy="342900"/>
                <wp:effectExtent l="0" t="0" r="26035" b="38100"/>
                <wp:wrapNone/>
                <wp:docPr id="69" name="Oval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2788" cy="3429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3230BCDB" w14:textId="77777777" w:rsidR="006001FE" w:rsidRPr="002D7BE3" w:rsidRDefault="006001FE" w:rsidP="00595CC5">
                            <w:pPr>
                              <w:pStyle w:val="Heading1"/>
                              <w:rPr>
                                <w:rFonts w:asciiTheme="minorHAnsi" w:hAnsiTheme="minorHAnsi"/>
                                <w:sz w:val="21"/>
                                <w:u w:val="none"/>
                              </w:rPr>
                            </w:pPr>
                            <w:r w:rsidRPr="002D7BE3">
                              <w:rPr>
                                <w:rFonts w:asciiTheme="minorHAnsi" w:hAnsiTheme="minorHAnsi"/>
                                <w:sz w:val="21"/>
                                <w:u w:val="none"/>
                              </w:rPr>
                              <w:t>NumPayments</w:t>
                            </w:r>
                          </w:p>
                        </w:txbxContent>
                      </wps:txbx>
                      <wps:bodyPr rot="0" vert="horz" wrap="square" lIns="0" tIns="45720" rIns="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A0CE160" id="Oval 69" o:spid="_x0000_s1030" style="position:absolute;margin-left:207pt;margin-top:5.6pt;width:90pt;height:2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" fillcolor="white [3212]">
                <v:textbox inset="0,,0">
                  <w:txbxContent>
                    <w:p w14:paraId="3230BCDB" w14:textId="77777777" w:rsidR="006001FE" w:rsidRPr="002D7BE3" w:rsidRDefault="006001FE" w:rsidP="00595CC5">
                      <w:pPr>
                        <w:pStyle w:val="Heading1"/>
                        <w:rPr>
                          <w:rFonts w:asciiTheme="minorHAnsi" w:hAnsiTheme="minorHAnsi"/>
                          <w:sz w:val="21"/>
                          <w:u w:val="none"/>
                        </w:rPr>
                      </w:pPr>
                      <w:r w:rsidRPr="002D7BE3">
                        <w:rPr>
                          <w:rFonts w:asciiTheme="minorHAnsi" w:hAnsiTheme="minorHAnsi"/>
                          <w:sz w:val="21"/>
                          <w:u w:val="none"/>
                        </w:rPr>
                        <w:t>NumPayments</w:t>
                      </w:r>
                    </w:p>
                  </w:txbxContent>
                </v:textbox>
              </v:oval>
            </w:pict>
          </mc:Fallback>
        </mc:AlternateContent>
      </w:r>
      <w:r w:rsidR="002D7BE3" w:rsidRPr="00A962B6">
        <w:rPr>
          <w:rFonts w:asciiTheme="minorBidi" w:hAnsiTheme="minorBidi"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76575A" wp14:editId="1B11BCB2">
                <wp:simplePos x="0" y="0"/>
                <wp:positionH relativeFrom="column">
                  <wp:posOffset>3887893</wp:posOffset>
                </wp:positionH>
                <wp:positionV relativeFrom="paragraph">
                  <wp:posOffset>71120</wp:posOffset>
                </wp:positionV>
                <wp:extent cx="684107" cy="342900"/>
                <wp:effectExtent l="0" t="0" r="27305" b="38100"/>
                <wp:wrapNone/>
                <wp:docPr id="77" name="Oval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107" cy="3429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3665110C" w14:textId="77777777" w:rsidR="006001FE" w:rsidRPr="00F11828" w:rsidRDefault="006001FE" w:rsidP="00595CC5">
                            <w:pPr>
                              <w:pStyle w:val="Heading2"/>
                              <w:rPr>
                                <w:rFonts w:asciiTheme="minorHAnsi" w:hAnsiTheme="minorHAnsi"/>
                              </w:rPr>
                            </w:pPr>
                            <w:r w:rsidRPr="00F11828">
                              <w:rPr>
                                <w:rFonts w:asciiTheme="minorHAnsi" w:hAnsiTheme="minorHAnsi"/>
                              </w:rPr>
                              <w:t>AId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276575A" id="Oval 77" o:spid="_x0000_s1031" style="position:absolute;margin-left:306.15pt;margin-top:5.6pt;width:53.85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" fillcolor="white [3212]">
                <v:textbox inset="0,0,0,0">
                  <w:txbxContent>
                    <w:p w14:paraId="3665110C" w14:textId="77777777" w:rsidR="006001FE" w:rsidRPr="00F11828" w:rsidRDefault="006001FE" w:rsidP="00595CC5">
                      <w:pPr>
                        <w:pStyle w:val="Heading2"/>
                        <w:rPr>
                          <w:rFonts w:asciiTheme="minorHAnsi" w:hAnsiTheme="minorHAnsi"/>
                        </w:rPr>
                      </w:pPr>
                      <w:r w:rsidRPr="00F11828">
                        <w:rPr>
                          <w:rFonts w:asciiTheme="minorHAnsi" w:hAnsiTheme="minorHAnsi"/>
                        </w:rPr>
                        <w:t>AId</w:t>
                      </w:r>
                    </w:p>
                  </w:txbxContent>
                </v:textbox>
              </v:oval>
            </w:pict>
          </mc:Fallback>
        </mc:AlternateContent>
      </w:r>
    </w:p>
    <w:p w14:paraId="2F17EC32" w14:textId="3921A0C9" w:rsidR="00595CC5" w:rsidRPr="00F11828" w:rsidRDefault="008A67F8" w:rsidP="00595CC5">
      <w:pPr>
        <w:spacing w:line="360" w:lineRule="auto"/>
        <w:rPr>
          <w:b/>
          <w:bCs/>
          <w:rtl/>
        </w:rPr>
      </w:pPr>
      <w:r w:rsidRPr="00F11828">
        <w:rPr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5CBBF4D" wp14:editId="4CDC2151">
                <wp:simplePos x="0" y="0"/>
                <wp:positionH relativeFrom="column">
                  <wp:posOffset>4229100</wp:posOffset>
                </wp:positionH>
                <wp:positionV relativeFrom="paragraph">
                  <wp:posOffset>68462</wp:posOffset>
                </wp:positionV>
                <wp:extent cx="0" cy="345558"/>
                <wp:effectExtent l="0" t="0" r="25400" b="35560"/>
                <wp:wrapNone/>
                <wp:docPr id="73" name="Straight Connector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0" cy="345558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38650CFB" id="Straight Connector 73" o:spid="_x0000_s1026" style="position:absolute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33pt,5.4pt" to="333pt,32.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"/>
            </w:pict>
          </mc:Fallback>
        </mc:AlternateContent>
      </w: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F1A0A2C" wp14:editId="4A2F3CA6">
                <wp:simplePos x="0" y="0"/>
                <wp:positionH relativeFrom="column">
                  <wp:posOffset>4914900</wp:posOffset>
                </wp:positionH>
                <wp:positionV relativeFrom="paragraph">
                  <wp:posOffset>185420</wp:posOffset>
                </wp:positionV>
                <wp:extent cx="685800" cy="342900"/>
                <wp:effectExtent l="0" t="0" r="25400" b="38100"/>
                <wp:wrapNone/>
                <wp:docPr id="65" name="Oval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5800" cy="3429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50D8D44C" w14:textId="77777777" w:rsidR="006001FE" w:rsidRDefault="006001FE" w:rsidP="00595CC5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losed</w:t>
                            </w:r>
                          </w:p>
                        </w:txbxContent>
                      </wps:txbx>
                      <wps:bodyPr rot="0" vert="horz" wrap="square" lIns="0" tIns="4572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F1A0A2C" id="Oval 65" o:spid="_x0000_s1032" style="position:absolute;margin-left:387pt;margin-top:14.6pt;width:54pt;height:2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" fillcolor="white [3212]">
                <v:textbox inset="0,,0,0">
                  <w:txbxContent>
                    <w:p w14:paraId="50D8D44C" w14:textId="77777777" w:rsidR="006001FE" w:rsidRDefault="006001FE" w:rsidP="00595CC5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losed</w:t>
                      </w:r>
                    </w:p>
                  </w:txbxContent>
                </v:textbox>
              </v:oval>
            </w:pict>
          </mc:Fallback>
        </mc:AlternateContent>
      </w:r>
      <w:r w:rsidR="002D7BE3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5EF2EC4" wp14:editId="713A8CCF">
                <wp:simplePos x="0" y="0"/>
                <wp:positionH relativeFrom="column">
                  <wp:posOffset>2171699</wp:posOffset>
                </wp:positionH>
                <wp:positionV relativeFrom="paragraph">
                  <wp:posOffset>71119</wp:posOffset>
                </wp:positionV>
                <wp:extent cx="227965" cy="455718"/>
                <wp:effectExtent l="0" t="0" r="26035" b="27305"/>
                <wp:wrapNone/>
                <wp:docPr id="67" name="Straight Connector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227965" cy="455718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0FCC71BC" id="Straight Connector 67" o:spid="_x0000_s1026" style="position:absolute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71pt,5.6pt" to="188.95pt,41.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"/>
            </w:pict>
          </mc:Fallback>
        </mc:AlternateContent>
      </w:r>
      <w:r w:rsidR="002D7BE3" w:rsidRPr="00F11828">
        <w:rPr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6076CAD" wp14:editId="5A22072D">
                <wp:simplePos x="0" y="0"/>
                <wp:positionH relativeFrom="column">
                  <wp:posOffset>1144693</wp:posOffset>
                </wp:positionH>
                <wp:positionV relativeFrom="paragraph">
                  <wp:posOffset>71120</wp:posOffset>
                </wp:positionV>
                <wp:extent cx="226907" cy="342688"/>
                <wp:effectExtent l="0" t="0" r="27305" b="38735"/>
                <wp:wrapNone/>
                <wp:docPr id="72" name="Straight Connector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26907" cy="342688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44CABD31" id="Straight Connector 72" o:spid="_x0000_s1026" style="position:absolute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.15pt,5.6pt" to="108pt,32.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"/>
            </w:pict>
          </mc:Fallback>
        </mc:AlternateContent>
      </w:r>
      <w:r w:rsidR="00893C74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E3D436E" wp14:editId="10AC11A7">
                <wp:simplePos x="0" y="0"/>
                <wp:positionH relativeFrom="column">
                  <wp:posOffset>2858347</wp:posOffset>
                </wp:positionH>
                <wp:positionV relativeFrom="paragraph">
                  <wp:posOffset>71119</wp:posOffset>
                </wp:positionV>
                <wp:extent cx="342053" cy="456988"/>
                <wp:effectExtent l="0" t="0" r="39370" b="26035"/>
                <wp:wrapNone/>
                <wp:docPr id="66" name="Straight Connector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42053" cy="456988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1828C7DB" id="Straight Connector 66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5.05pt,5.6pt" to="252pt,41.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"/>
            </w:pict>
          </mc:Fallback>
        </mc:AlternateContent>
      </w:r>
      <w:r w:rsidR="00F11828" w:rsidRPr="00F11828">
        <w:rPr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06B1711" wp14:editId="2A5171F9">
                <wp:simplePos x="0" y="0"/>
                <wp:positionH relativeFrom="column">
                  <wp:posOffset>572062</wp:posOffset>
                </wp:positionH>
                <wp:positionV relativeFrom="paragraph">
                  <wp:posOffset>72808</wp:posOffset>
                </wp:positionV>
                <wp:extent cx="342337" cy="341211"/>
                <wp:effectExtent l="0" t="0" r="38735" b="40005"/>
                <wp:wrapNone/>
                <wp:docPr id="71" name="Straight Connector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2337" cy="341211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54611B16" id="Straight Connector 71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.05pt,5.75pt" to="1in,32.6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"/>
            </w:pict>
          </mc:Fallback>
        </mc:AlternateContent>
      </w:r>
    </w:p>
    <w:p w14:paraId="43CD03AB" w14:textId="786B5017" w:rsidR="00595CC5" w:rsidRPr="00F11828" w:rsidRDefault="002D519B" w:rsidP="00595CC5">
      <w:pPr>
        <w:spacing w:line="360" w:lineRule="auto"/>
        <w:rPr>
          <w:b/>
          <w:bCs/>
          <w:rtl/>
        </w:rPr>
      </w:pP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83A0704" wp14:editId="08B9CC78">
                <wp:simplePos x="0" y="0"/>
                <wp:positionH relativeFrom="column">
                  <wp:posOffset>3103880</wp:posOffset>
                </wp:positionH>
                <wp:positionV relativeFrom="paragraph">
                  <wp:posOffset>300355</wp:posOffset>
                </wp:positionV>
                <wp:extent cx="457835" cy="0"/>
                <wp:effectExtent l="0" t="0" r="24765" b="25400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8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F8EC2E" id="Straight Connector 58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4.4pt,23.65pt" to="280.45pt,2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"/>
            </w:pict>
          </mc:Fallback>
        </mc:AlternateContent>
      </w:r>
      <w:r w:rsidR="008A67F8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182B0214" wp14:editId="37E82321">
                <wp:simplePos x="0" y="0"/>
                <wp:positionH relativeFrom="column">
                  <wp:posOffset>4686300</wp:posOffset>
                </wp:positionH>
                <wp:positionV relativeFrom="paragraph">
                  <wp:posOffset>71755</wp:posOffset>
                </wp:positionV>
                <wp:extent cx="342900" cy="119270"/>
                <wp:effectExtent l="0" t="0" r="38100" b="33655"/>
                <wp:wrapNone/>
                <wp:docPr id="63" name="Straight Connector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42900" cy="11927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26950386" id="Straight Connector 63" o:spid="_x0000_s1026" style="position:absolute;flip:x;z-index:251657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5.65pt" to="396pt,15.0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"/>
            </w:pict>
          </mc:Fallback>
        </mc:AlternateContent>
      </w:r>
      <w:r w:rsidR="002D7BE3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EAF8F2" wp14:editId="47EC8BD9">
                <wp:simplePos x="0" y="0"/>
                <wp:positionH relativeFrom="column">
                  <wp:posOffset>3542453</wp:posOffset>
                </wp:positionH>
                <wp:positionV relativeFrom="paragraph">
                  <wp:posOffset>73448</wp:posOffset>
                </wp:positionV>
                <wp:extent cx="1143847" cy="455507"/>
                <wp:effectExtent l="0" t="0" r="24765" b="27305"/>
                <wp:wrapNone/>
                <wp:docPr id="64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847" cy="45550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7D46D7C3" w14:textId="77777777" w:rsidR="006001FE" w:rsidRPr="005D767B" w:rsidRDefault="006001FE" w:rsidP="00595CC5">
                            <w:pPr>
                              <w:pStyle w:val="Heading3"/>
                              <w:bidi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none"/>
                                <w:rtl/>
                              </w:rPr>
                            </w:pPr>
                            <w:r w:rsidRPr="005D767B"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none"/>
                              </w:rPr>
                              <w:t>Au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EAF8F2" id="Rectangle 64" o:spid="_x0000_s1033" style="position:absolute;margin-left:278.95pt;margin-top:5.8pt;width:90.05pt;height:35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" fillcolor="white [3212]">
                <v:textbox>
                  <w:txbxContent>
                    <w:p w14:paraId="7D46D7C3" w14:textId="77777777" w:rsidR="006001FE" w:rsidRPr="005D767B" w:rsidRDefault="006001FE" w:rsidP="00595CC5">
                      <w:pPr>
                        <w:pStyle w:val="Heading3"/>
                        <w:bidi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  <w:u w:val="none"/>
                          <w:rtl/>
                        </w:rPr>
                      </w:pPr>
                      <w:r w:rsidRPr="005D767B">
                        <w:rPr>
                          <w:rFonts w:asciiTheme="minorHAnsi" w:hAnsiTheme="minorHAnsi"/>
                          <w:sz w:val="22"/>
                          <w:szCs w:val="22"/>
                          <w:u w:val="none"/>
                        </w:rPr>
                        <w:t>Auction</w:t>
                      </w:r>
                    </w:p>
                  </w:txbxContent>
                </v:textbox>
              </v:rect>
            </w:pict>
          </mc:Fallback>
        </mc:AlternateContent>
      </w:r>
      <w:r w:rsidR="00893C74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072C7EF" wp14:editId="51E3468A">
                <wp:simplePos x="0" y="0"/>
                <wp:positionH relativeFrom="column">
                  <wp:posOffset>2174241</wp:posOffset>
                </wp:positionH>
                <wp:positionV relativeFrom="paragraph">
                  <wp:posOffset>73448</wp:posOffset>
                </wp:positionV>
                <wp:extent cx="911860" cy="455930"/>
                <wp:effectExtent l="25400" t="25400" r="27940" b="52070"/>
                <wp:wrapNone/>
                <wp:docPr id="62" name="Diamond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11860" cy="455930"/>
                        </a:xfrm>
                        <a:prstGeom prst="diamond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0BA8BBAF" w14:textId="77777777" w:rsidR="006001FE" w:rsidRPr="005D767B" w:rsidRDefault="006001FE" w:rsidP="00595CC5">
                            <w:pPr>
                              <w:pStyle w:val="Heading4"/>
                              <w:rPr>
                                <w:rFonts w:asciiTheme="minorHAnsi" w:hAnsiTheme="minorHAnsi"/>
                                <w:sz w:val="22"/>
                                <w:szCs w:val="22"/>
                                <w:rtl/>
                              </w:rPr>
                            </w:pPr>
                            <w:r w:rsidRPr="005D767B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Bid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072C7EF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62" o:spid="_x0000_s1034" type="#_x0000_t4" style="position:absolute;margin-left:171.2pt;margin-top:5.8pt;width:71.8pt;height:3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" fillcolor="white [3212]">
                <v:textbox inset=",0,,0">
                  <w:txbxContent>
                    <w:p w14:paraId="0BA8BBAF" w14:textId="77777777" w:rsidR="006001FE" w:rsidRPr="005D767B" w:rsidRDefault="006001FE" w:rsidP="00595CC5">
                      <w:pPr>
                        <w:pStyle w:val="Heading4"/>
                        <w:rPr>
                          <w:rFonts w:asciiTheme="minorHAnsi" w:hAnsiTheme="minorHAnsi"/>
                          <w:sz w:val="22"/>
                          <w:szCs w:val="22"/>
                          <w:rtl/>
                        </w:rPr>
                      </w:pPr>
                      <w:r w:rsidRPr="005D767B">
                        <w:rPr>
                          <w:rFonts w:asciiTheme="minorHAnsi" w:hAnsiTheme="minorHAnsi"/>
                          <w:sz w:val="22"/>
                          <w:szCs w:val="22"/>
                        </w:rPr>
                        <w:t>Bid</w:t>
                      </w:r>
                    </w:p>
                  </w:txbxContent>
                </v:textbox>
              </v:shape>
            </w:pict>
          </mc:Fallback>
        </mc:AlternateContent>
      </w:r>
      <w:r w:rsidR="00893C74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8A6BFC2" wp14:editId="60F3ED13">
                <wp:simplePos x="0" y="0"/>
                <wp:positionH relativeFrom="column">
                  <wp:posOffset>460587</wp:posOffset>
                </wp:positionH>
                <wp:positionV relativeFrom="paragraph">
                  <wp:posOffset>73447</wp:posOffset>
                </wp:positionV>
                <wp:extent cx="1141730" cy="455507"/>
                <wp:effectExtent l="0" t="0" r="26670" b="27305"/>
                <wp:wrapNone/>
                <wp:docPr id="68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1730" cy="45550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45F6535F" w14:textId="77777777" w:rsidR="006001FE" w:rsidRPr="005D767B" w:rsidRDefault="006001FE" w:rsidP="00595CC5">
                            <w:pPr>
                              <w:pStyle w:val="Heading3"/>
                              <w:bidi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none"/>
                                <w:rtl/>
                              </w:rPr>
                            </w:pPr>
                            <w:r w:rsidRPr="005D767B"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none"/>
                              </w:rPr>
                              <w:t>Custom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8A6BFC2" id="Rectangle 68" o:spid="_x0000_s1035" style="position:absolute;margin-left:36.25pt;margin-top:5.8pt;width:89.9pt;height:35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" fillcolor="white [3212]">
                <v:textbox>
                  <w:txbxContent>
                    <w:p w14:paraId="45F6535F" w14:textId="77777777" w:rsidR="006001FE" w:rsidRPr="005D767B" w:rsidRDefault="006001FE" w:rsidP="00595CC5">
                      <w:pPr>
                        <w:pStyle w:val="Heading3"/>
                        <w:bidi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  <w:u w:val="none"/>
                          <w:rtl/>
                        </w:rPr>
                      </w:pPr>
                      <w:r w:rsidRPr="005D767B">
                        <w:rPr>
                          <w:rFonts w:asciiTheme="minorHAnsi" w:hAnsiTheme="minorHAnsi"/>
                          <w:sz w:val="22"/>
                          <w:szCs w:val="22"/>
                          <w:u w:val="none"/>
                        </w:rPr>
                        <w:t>Customer</w:t>
                      </w:r>
                    </w:p>
                  </w:txbxContent>
                </v:textbox>
              </v:rect>
            </w:pict>
          </mc:Fallback>
        </mc:AlternateContent>
      </w:r>
      <w:r w:rsidR="00893C74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64E17D2" wp14:editId="5B97964E">
                <wp:simplePos x="0" y="0"/>
                <wp:positionH relativeFrom="column">
                  <wp:posOffset>1600201</wp:posOffset>
                </wp:positionH>
                <wp:positionV relativeFrom="paragraph">
                  <wp:posOffset>299507</wp:posOffset>
                </wp:positionV>
                <wp:extent cx="572558" cy="847"/>
                <wp:effectExtent l="0" t="0" r="37465" b="50165"/>
                <wp:wrapNone/>
                <wp:docPr id="57" name="Straight Connector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2558" cy="847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5AA59CD9" id="Straight Connector 57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6pt,23.6pt" to="171.1pt,23.6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"/>
            </w:pict>
          </mc:Fallback>
        </mc:AlternateContent>
      </w:r>
    </w:p>
    <w:p w14:paraId="2B12983B" w14:textId="4C7DD1FA" w:rsidR="00595CC5" w:rsidRPr="00F11828" w:rsidRDefault="008A67F8" w:rsidP="00595CC5">
      <w:pPr>
        <w:spacing w:line="360" w:lineRule="auto"/>
        <w:rPr>
          <w:b/>
          <w:bCs/>
          <w:rtl/>
        </w:rPr>
      </w:pP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5FDE686" wp14:editId="04CD848F">
                <wp:simplePos x="0" y="0"/>
                <wp:positionH relativeFrom="column">
                  <wp:posOffset>4114800</wp:posOffset>
                </wp:positionH>
                <wp:positionV relativeFrom="paragraph">
                  <wp:posOffset>186055</wp:posOffset>
                </wp:positionV>
                <wp:extent cx="0" cy="342900"/>
                <wp:effectExtent l="0" t="0" r="25400" b="12700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0" cy="3429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25D79DB7" id="Straight Connector 59" o:spid="_x0000_s1026" style="position:absolute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14.65pt" to="324pt,41.6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"/>
            </w:pict>
          </mc:Fallback>
        </mc:AlternateContent>
      </w: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C0449B7" wp14:editId="7874C2A1">
                <wp:simplePos x="0" y="0"/>
                <wp:positionH relativeFrom="column">
                  <wp:posOffset>4914900</wp:posOffset>
                </wp:positionH>
                <wp:positionV relativeFrom="paragraph">
                  <wp:posOffset>186055</wp:posOffset>
                </wp:positionV>
                <wp:extent cx="799907" cy="342845"/>
                <wp:effectExtent l="0" t="0" r="13335" b="13335"/>
                <wp:wrapNone/>
                <wp:docPr id="54" name="Oval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99907" cy="34284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7F244CC2" w14:textId="77777777" w:rsidR="006001FE" w:rsidRDefault="006001FE" w:rsidP="00595CC5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</w:rPr>
                            </w:pPr>
                            <w:proofErr w:type="spellStart"/>
                            <w:r>
                              <w:rPr>
                                <w:color w:val="000000"/>
                              </w:rPr>
                              <w:t>CurPric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46800" rIns="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C0449B7" id="Oval 54" o:spid="_x0000_s1036" style="position:absolute;margin-left:387pt;margin-top:14.65pt;width:63pt;height:27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" fillcolor="white [3212]">
                <v:textbox inset="0,1.3mm,0,0">
                  <w:txbxContent>
                    <w:p w14:paraId="7F244CC2" w14:textId="77777777" w:rsidR="006001FE" w:rsidRDefault="006001FE" w:rsidP="00595CC5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CurPric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025256" wp14:editId="2CBB6991">
                <wp:simplePos x="0" y="0"/>
                <wp:positionH relativeFrom="column">
                  <wp:posOffset>4686300</wp:posOffset>
                </wp:positionH>
                <wp:positionV relativeFrom="paragraph">
                  <wp:posOffset>71754</wp:posOffset>
                </wp:positionV>
                <wp:extent cx="342900" cy="228600"/>
                <wp:effectExtent l="0" t="0" r="38100" b="25400"/>
                <wp:wrapNone/>
                <wp:docPr id="55" name="Straight Connector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4290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55E74E1D" id="Straight Connector 55" o:spid="_x0000_s1026" style="position:absolute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5.65pt" to="396pt,23.6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"/>
            </w:pict>
          </mc:Fallback>
        </mc:AlternateContent>
      </w:r>
      <w:r w:rsidR="00893C74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09A2890" wp14:editId="2506CAD6">
                <wp:simplePos x="0" y="0"/>
                <wp:positionH relativeFrom="column">
                  <wp:posOffset>2628053</wp:posOffset>
                </wp:positionH>
                <wp:positionV relativeFrom="paragraph">
                  <wp:posOffset>187748</wp:posOffset>
                </wp:positionV>
                <wp:extent cx="847" cy="341207"/>
                <wp:effectExtent l="0" t="0" r="50165" b="40005"/>
                <wp:wrapNone/>
                <wp:docPr id="56" name="Straight Connector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47" cy="341207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144D6F3E" id="Straight Connector 56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6.95pt,14.8pt" to="207pt,41.6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"/>
            </w:pict>
          </mc:Fallback>
        </mc:AlternateContent>
      </w:r>
      <w:r w:rsidR="00893C74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ECAA95" wp14:editId="6B2CD43E">
                <wp:simplePos x="0" y="0"/>
                <wp:positionH relativeFrom="column">
                  <wp:posOffset>572347</wp:posOffset>
                </wp:positionH>
                <wp:positionV relativeFrom="paragraph">
                  <wp:posOffset>186054</wp:posOffset>
                </wp:positionV>
                <wp:extent cx="342053" cy="343112"/>
                <wp:effectExtent l="0" t="0" r="39370" b="38100"/>
                <wp:wrapNone/>
                <wp:docPr id="61" name="Straight Connector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42053" cy="343112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75450AC2" id="Straight Connector 61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.05pt,14.65pt" to="1in,41.6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"/>
            </w:pict>
          </mc:Fallback>
        </mc:AlternateContent>
      </w:r>
      <w:r w:rsidR="00F11828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0C9086" wp14:editId="11ED3977">
                <wp:simplePos x="0" y="0"/>
                <wp:positionH relativeFrom="column">
                  <wp:posOffset>1143000</wp:posOffset>
                </wp:positionH>
                <wp:positionV relativeFrom="paragraph">
                  <wp:posOffset>186054</wp:posOffset>
                </wp:positionV>
                <wp:extent cx="343323" cy="343112"/>
                <wp:effectExtent l="0" t="0" r="38100" b="38100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43323" cy="343112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4CB657E9" id="Straight Connector 60" o:spid="_x0000_s1026" style="position:absolute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14.65pt" to="117.05pt,41.6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"/>
            </w:pict>
          </mc:Fallback>
        </mc:AlternateContent>
      </w:r>
    </w:p>
    <w:p w14:paraId="0366D280" w14:textId="0FBD3577" w:rsidR="00595CC5" w:rsidRPr="00F11828" w:rsidRDefault="008A67F8" w:rsidP="00595CC5">
      <w:pPr>
        <w:spacing w:line="360" w:lineRule="auto"/>
        <w:rPr>
          <w:b/>
          <w:bCs/>
          <w:rtl/>
        </w:rPr>
      </w:pP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287DE9" wp14:editId="688F5AE7">
                <wp:simplePos x="0" y="0"/>
                <wp:positionH relativeFrom="column">
                  <wp:posOffset>3427013</wp:posOffset>
                </wp:positionH>
                <wp:positionV relativeFrom="paragraph">
                  <wp:posOffset>183708</wp:posOffset>
                </wp:positionV>
                <wp:extent cx="1373588" cy="571500"/>
                <wp:effectExtent l="25400" t="25400" r="23495" b="63500"/>
                <wp:wrapNone/>
                <wp:docPr id="51" name="Diamond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3588" cy="571500"/>
                        </a:xfrm>
                        <a:prstGeom prst="diamond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28D81F36" w14:textId="07631292" w:rsidR="006001FE" w:rsidRPr="005D767B" w:rsidRDefault="006001FE" w:rsidP="00595CC5">
                            <w:pPr>
                              <w:pStyle w:val="BodyText"/>
                              <w:rPr>
                                <w:rFonts w:asciiTheme="minorHAnsi" w:hAnsiTheme="minorHAnsi"/>
                                <w:sz w:val="22"/>
                                <w:szCs w:val="22"/>
                                <w:rtl/>
                              </w:rPr>
                            </w:pPr>
                            <w:r w:rsidRPr="005D767B">
                              <w:rPr>
                                <w:rFonts w:asciiTheme="minorHAnsi" w:hAnsiTheme="minorHAnsi"/>
                                <w:sz w:val="22"/>
                                <w:szCs w:val="22"/>
                              </w:rPr>
                              <w:t>Containss</w:t>
                            </w:r>
                          </w:p>
                        </w:txbxContent>
                      </wps:txbx>
                      <wps:bodyPr rot="0" vert="horz" wrap="square" lIns="0" tIns="45720" rIns="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287DE9" id="Diamond 51" o:spid="_x0000_s1037" type="#_x0000_t4" style="position:absolute;margin-left:269.85pt;margin-top:14.45pt;width:108.15pt;height: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" fillcolor="white [3212]">
                <v:textbox inset="0,,0">
                  <w:txbxContent>
                    <w:p w14:paraId="28D81F36" w14:textId="07631292" w:rsidR="006001FE" w:rsidRPr="005D767B" w:rsidRDefault="006001FE" w:rsidP="00595CC5">
                      <w:pPr>
                        <w:pStyle w:val="BodyText"/>
                        <w:rPr>
                          <w:rFonts w:asciiTheme="minorHAnsi" w:hAnsiTheme="minorHAnsi"/>
                          <w:sz w:val="22"/>
                          <w:szCs w:val="22"/>
                          <w:rtl/>
                        </w:rPr>
                      </w:pPr>
                      <w:r w:rsidRPr="005D767B">
                        <w:rPr>
                          <w:rFonts w:asciiTheme="minorHAnsi" w:hAnsiTheme="minorHAnsi"/>
                          <w:sz w:val="22"/>
                          <w:szCs w:val="22"/>
                        </w:rPr>
                        <w:t>Containss</w:t>
                      </w:r>
                    </w:p>
                  </w:txbxContent>
                </v:textbox>
              </v:shape>
            </w:pict>
          </mc:Fallback>
        </mc:AlternateContent>
      </w:r>
      <w:r w:rsidR="00893C74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B6D87F" wp14:editId="47DE3E67">
                <wp:simplePos x="0" y="0"/>
                <wp:positionH relativeFrom="column">
                  <wp:posOffset>2286635</wp:posOffset>
                </wp:positionH>
                <wp:positionV relativeFrom="paragraph">
                  <wp:posOffset>185208</wp:posOffset>
                </wp:positionV>
                <wp:extent cx="692362" cy="342053"/>
                <wp:effectExtent l="0" t="0" r="19050" b="13970"/>
                <wp:wrapNone/>
                <wp:docPr id="50" name="Oval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2362" cy="342053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41E29EDA" w14:textId="77777777" w:rsidR="006001FE" w:rsidRDefault="006001FE" w:rsidP="00595CC5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  <w:szCs w:val="36"/>
                              </w:rPr>
                            </w:pPr>
                            <w:r>
                              <w:rPr>
                                <w:color w:val="000000"/>
                                <w:szCs w:val="36"/>
                              </w:rPr>
                              <w:t>Price</w:t>
                            </w:r>
                          </w:p>
                        </w:txbxContent>
                      </wps:txbx>
                      <wps:bodyPr rot="0" vert="horz" wrap="square" lIns="0" tIns="45720" rIns="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AB6D87F" id="Oval 50" o:spid="_x0000_s1038" style="position:absolute;margin-left:180.05pt;margin-top:14.6pt;width:54.5pt;height:26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" fillcolor="white [3212]">
                <v:textbox inset="0,,0">
                  <w:txbxContent>
                    <w:p w14:paraId="41E29EDA" w14:textId="77777777" w:rsidR="006001FE" w:rsidRDefault="006001FE" w:rsidP="00595CC5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  <w:szCs w:val="36"/>
                        </w:rPr>
                      </w:pPr>
                      <w:r>
                        <w:rPr>
                          <w:color w:val="000000"/>
                          <w:szCs w:val="36"/>
                        </w:rPr>
                        <w:t>Price</w:t>
                      </w:r>
                    </w:p>
                  </w:txbxContent>
                </v:textbox>
              </v:oval>
            </w:pict>
          </mc:Fallback>
        </mc:AlternateContent>
      </w:r>
      <w:r w:rsidR="00F11828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65A9830" wp14:editId="1642ACEF">
                <wp:simplePos x="0" y="0"/>
                <wp:positionH relativeFrom="column">
                  <wp:posOffset>1142928</wp:posOffset>
                </wp:positionH>
                <wp:positionV relativeFrom="paragraph">
                  <wp:posOffset>186474</wp:posOffset>
                </wp:positionV>
                <wp:extent cx="686363" cy="357505"/>
                <wp:effectExtent l="0" t="0" r="25400" b="23495"/>
                <wp:wrapNone/>
                <wp:docPr id="53" name="Oval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6363" cy="35750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47F9D992" w14:textId="77777777" w:rsidR="006001FE" w:rsidRDefault="006001FE" w:rsidP="00595CC5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</w:rPr>
                            </w:pPr>
                            <w:proofErr w:type="spellStart"/>
                            <w:r>
                              <w:rPr>
                                <w:color w:val="000000"/>
                              </w:rPr>
                              <w:t>CAdd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45720" rIns="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765A9830" id="Oval 53" o:spid="_x0000_s1039" style="position:absolute;margin-left:90pt;margin-top:14.7pt;width:54.05pt;height:28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" fillcolor="white [3212]">
                <v:textbox inset="0,,0">
                  <w:txbxContent>
                    <w:p w14:paraId="47F9D992" w14:textId="77777777" w:rsidR="006001FE" w:rsidRDefault="006001FE" w:rsidP="00595CC5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CAddr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F11828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5A4A16" wp14:editId="68B8DE02">
                <wp:simplePos x="0" y="0"/>
                <wp:positionH relativeFrom="column">
                  <wp:posOffset>229163</wp:posOffset>
                </wp:positionH>
                <wp:positionV relativeFrom="paragraph">
                  <wp:posOffset>187744</wp:posOffset>
                </wp:positionV>
                <wp:extent cx="686926" cy="340085"/>
                <wp:effectExtent l="0" t="0" r="24765" b="15875"/>
                <wp:wrapNone/>
                <wp:docPr id="52" name="Oval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6926" cy="34008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49BDDB9B" w14:textId="77777777" w:rsidR="006001FE" w:rsidRDefault="006001FE" w:rsidP="00595CC5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</w:rPr>
                            </w:pPr>
                            <w:proofErr w:type="spellStart"/>
                            <w:r>
                              <w:rPr>
                                <w:color w:val="000000"/>
                              </w:rPr>
                              <w:t>CCar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45720" rIns="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55A4A16" id="Oval 52" o:spid="_x0000_s1040" style="position:absolute;margin-left:18.05pt;margin-top:14.8pt;width:54.1pt;height:26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" fillcolor="white [3212]">
                <v:textbox inset="0,,0">
                  <w:txbxContent>
                    <w:p w14:paraId="49BDDB9B" w14:textId="77777777" w:rsidR="006001FE" w:rsidRDefault="006001FE" w:rsidP="00595CC5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</w:rPr>
                      </w:pPr>
                      <w:proofErr w:type="spellStart"/>
                      <w:r>
                        <w:rPr>
                          <w:color w:val="000000"/>
                        </w:rPr>
                        <w:t>CCard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</w:p>
    <w:p w14:paraId="1AA61B6B" w14:textId="275130F9" w:rsidR="00595CC5" w:rsidRPr="00F11828" w:rsidRDefault="00595CC5" w:rsidP="00595CC5">
      <w:pPr>
        <w:spacing w:line="360" w:lineRule="auto"/>
        <w:rPr>
          <w:b/>
          <w:bCs/>
          <w:rtl/>
        </w:rPr>
      </w:pPr>
    </w:p>
    <w:p w14:paraId="7176A412" w14:textId="029665A3" w:rsidR="00595CC5" w:rsidRPr="00F11828" w:rsidRDefault="008A67F8" w:rsidP="00595CC5">
      <w:pPr>
        <w:spacing w:line="360" w:lineRule="auto"/>
        <w:rPr>
          <w:b/>
          <w:bCs/>
          <w:rtl/>
        </w:rPr>
      </w:pP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328D8348" wp14:editId="2829FB27">
                <wp:simplePos x="0" y="0"/>
                <wp:positionH relativeFrom="column">
                  <wp:posOffset>2514600</wp:posOffset>
                </wp:positionH>
                <wp:positionV relativeFrom="paragraph">
                  <wp:posOffset>300990</wp:posOffset>
                </wp:positionV>
                <wp:extent cx="805815" cy="337930"/>
                <wp:effectExtent l="0" t="0" r="32385" b="17780"/>
                <wp:wrapNone/>
                <wp:docPr id="47" name="Oval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5815" cy="3379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7E6C7A07" w14:textId="77777777" w:rsidR="006001FE" w:rsidRPr="00893C74" w:rsidRDefault="006001FE" w:rsidP="00595CC5">
                            <w:pPr>
                              <w:pStyle w:val="Heading2"/>
                              <w:rPr>
                                <w:rFonts w:asciiTheme="minorHAnsi" w:hAnsiTheme="minorHAnsi"/>
                              </w:rPr>
                            </w:pPr>
                            <w:r w:rsidRPr="00893C74">
                              <w:rPr>
                                <w:rFonts w:asciiTheme="minorHAnsi" w:hAnsiTheme="minorHAnsi"/>
                              </w:rPr>
                              <w:t>IId</w:t>
                            </w:r>
                          </w:p>
                        </w:txbxContent>
                      </wps:txbx>
                      <wps:bodyPr rot="0" vert="horz" wrap="square" lIns="91440" tIns="4572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328D8348" id="Oval 47" o:spid="_x0000_s1041" style="position:absolute;margin-left:198pt;margin-top:23.7pt;width:63.45pt;height:26.6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" fillcolor="white [3212]">
                <v:textbox inset=",,,0">
                  <w:txbxContent>
                    <w:p w14:paraId="7E6C7A07" w14:textId="77777777" w:rsidR="006001FE" w:rsidRPr="00893C74" w:rsidRDefault="006001FE" w:rsidP="00595CC5">
                      <w:pPr>
                        <w:pStyle w:val="Heading2"/>
                        <w:rPr>
                          <w:rFonts w:asciiTheme="minorHAnsi" w:hAnsiTheme="minorHAnsi"/>
                        </w:rPr>
                      </w:pPr>
                      <w:r w:rsidRPr="00893C74">
                        <w:rPr>
                          <w:rFonts w:asciiTheme="minorHAnsi" w:hAnsiTheme="minorHAnsi"/>
                        </w:rPr>
                        <w:t>IId</w:t>
                      </w:r>
                    </w:p>
                  </w:txbxContent>
                </v:textbox>
              </v:oval>
            </w:pict>
          </mc:Fallback>
        </mc:AlternateContent>
      </w: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6E4F64DF" wp14:editId="6D94DD42">
                <wp:simplePos x="0" y="0"/>
                <wp:positionH relativeFrom="column">
                  <wp:posOffset>4914900</wp:posOffset>
                </wp:positionH>
                <wp:positionV relativeFrom="paragraph">
                  <wp:posOffset>301625</wp:posOffset>
                </wp:positionV>
                <wp:extent cx="800100" cy="342900"/>
                <wp:effectExtent l="0" t="0" r="38100" b="38100"/>
                <wp:wrapNone/>
                <wp:docPr id="48" name="Oval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0100" cy="3429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612A7B16" w14:textId="3EC0D44A" w:rsidR="006001FE" w:rsidRPr="005D767B" w:rsidRDefault="006001FE" w:rsidP="00595CC5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</w:rPr>
                            </w:pPr>
                            <w:r w:rsidRPr="005D767B">
                              <w:rPr>
                                <w:color w:val="000000"/>
                              </w:rPr>
                              <w:t>Quantity</w:t>
                            </w:r>
                          </w:p>
                        </w:txbxContent>
                      </wps:txbx>
                      <wps:bodyPr rot="0" vert="horz" wrap="square" lIns="0" tIns="45720" rIns="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E4F64DF" id="Oval 48" o:spid="_x0000_s1042" style="position:absolute;margin-left:387pt;margin-top:23.75pt;width:63pt;height:27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" fillcolor="white [3212]">
                <v:textbox inset="0,,0">
                  <w:txbxContent>
                    <w:p w14:paraId="612A7B16" w14:textId="3EC0D44A" w:rsidR="006001FE" w:rsidRPr="005D767B" w:rsidRDefault="006001FE" w:rsidP="00595CC5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</w:rPr>
                      </w:pPr>
                      <w:r w:rsidRPr="005D767B">
                        <w:rPr>
                          <w:color w:val="000000"/>
                        </w:rPr>
                        <w:t>Quantity</w:t>
                      </w:r>
                    </w:p>
                  </w:txbxContent>
                </v:textbox>
              </v:oval>
            </w:pict>
          </mc:Fallback>
        </mc:AlternateContent>
      </w:r>
      <w:r w:rsidR="00595CC5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B4C7602" wp14:editId="02F921DE">
                <wp:simplePos x="0" y="0"/>
                <wp:positionH relativeFrom="column">
                  <wp:posOffset>4114800</wp:posOffset>
                </wp:positionH>
                <wp:positionV relativeFrom="paragraph">
                  <wp:posOffset>73026</wp:posOffset>
                </wp:positionV>
                <wp:extent cx="1574" cy="571500"/>
                <wp:effectExtent l="0" t="0" r="49530" b="38100"/>
                <wp:wrapNone/>
                <wp:docPr id="49" name="Straight Connector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574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20D29046" id="Straight Connector 49" o:spid="_x0000_s1026" style="position:absolute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4pt,5.75pt" to="324.1pt,50.7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"/>
            </w:pict>
          </mc:Fallback>
        </mc:AlternateContent>
      </w:r>
    </w:p>
    <w:p w14:paraId="6F813C53" w14:textId="2B34F2AA" w:rsidR="00595CC5" w:rsidRPr="00F11828" w:rsidRDefault="008A67F8" w:rsidP="00595CC5">
      <w:pPr>
        <w:spacing w:line="360" w:lineRule="auto"/>
        <w:rPr>
          <w:b/>
          <w:bCs/>
          <w:rtl/>
        </w:rPr>
      </w:pP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645D237" wp14:editId="2A9502EA">
                <wp:simplePos x="0" y="0"/>
                <wp:positionH relativeFrom="column">
                  <wp:posOffset>3200400</wp:posOffset>
                </wp:positionH>
                <wp:positionV relativeFrom="paragraph">
                  <wp:posOffset>187325</wp:posOffset>
                </wp:positionV>
                <wp:extent cx="342900" cy="228600"/>
                <wp:effectExtent l="0" t="0" r="38100" b="25400"/>
                <wp:wrapNone/>
                <wp:docPr id="45" name="Straight Connector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290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0865A92A" id="Straight Connector 45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pt,14.75pt" to="279pt,32.7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"/>
            </w:pict>
          </mc:Fallback>
        </mc:AlternateContent>
      </w: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C5B1F7B" wp14:editId="319D8681">
                <wp:simplePos x="0" y="0"/>
                <wp:positionH relativeFrom="column">
                  <wp:posOffset>4686300</wp:posOffset>
                </wp:positionH>
                <wp:positionV relativeFrom="paragraph">
                  <wp:posOffset>187325</wp:posOffset>
                </wp:positionV>
                <wp:extent cx="342900" cy="228600"/>
                <wp:effectExtent l="0" t="0" r="38100" b="25400"/>
                <wp:wrapNone/>
                <wp:docPr id="46" name="Straight Connector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4290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72692D54" id="Straight Connector 46" o:spid="_x0000_s1026" style="position:absolute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14.75pt" to="396pt,32.75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"/>
            </w:pict>
          </mc:Fallback>
        </mc:AlternateContent>
      </w: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E0033A" wp14:editId="26812224">
                <wp:simplePos x="0" y="0"/>
                <wp:positionH relativeFrom="column">
                  <wp:posOffset>3543300</wp:posOffset>
                </wp:positionH>
                <wp:positionV relativeFrom="paragraph">
                  <wp:posOffset>301625</wp:posOffset>
                </wp:positionV>
                <wp:extent cx="1143000" cy="457200"/>
                <wp:effectExtent l="0" t="0" r="25400" b="25400"/>
                <wp:wrapNone/>
                <wp:docPr id="44" name="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000" cy="4572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34AB0019" w14:textId="77777777" w:rsidR="006001FE" w:rsidRPr="005D767B" w:rsidRDefault="006001FE" w:rsidP="00595CC5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  <w:rtl/>
                              </w:rPr>
                            </w:pPr>
                            <w:r w:rsidRPr="005D767B">
                              <w:rPr>
                                <w:color w:val="000000"/>
                              </w:rPr>
                              <w:t>Item</w:t>
                            </w:r>
                          </w:p>
                        </w:txbxContent>
                      </wps:txbx>
                      <wps:bodyPr rot="0" vert="horz" wrap="square" lIns="91440" tIns="9144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E0033A" id="Rectangle 44" o:spid="_x0000_s1043" style="position:absolute;margin-left:279pt;margin-top:23.75pt;width:90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" fillcolor="white [3212]">
                <v:textbox inset=",7.2pt,,0">
                  <w:txbxContent>
                    <w:p w14:paraId="34AB0019" w14:textId="77777777" w:rsidR="006001FE" w:rsidRPr="005D767B" w:rsidRDefault="006001FE" w:rsidP="00595CC5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  <w:rtl/>
                        </w:rPr>
                      </w:pPr>
                      <w:r w:rsidRPr="005D767B">
                        <w:rPr>
                          <w:color w:val="000000"/>
                        </w:rPr>
                        <w:t>Item</w:t>
                      </w:r>
                    </w:p>
                  </w:txbxContent>
                </v:textbox>
              </v:rect>
            </w:pict>
          </mc:Fallback>
        </mc:AlternateContent>
      </w:r>
    </w:p>
    <w:p w14:paraId="4BF42AAC" w14:textId="25B7A7A6" w:rsidR="00595CC5" w:rsidRPr="00F11828" w:rsidRDefault="008A67F8" w:rsidP="00595CC5">
      <w:pPr>
        <w:spacing w:line="360" w:lineRule="auto"/>
        <w:rPr>
          <w:b/>
          <w:bCs/>
          <w:rtl/>
        </w:rPr>
      </w:pP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768F205" wp14:editId="764322D4">
                <wp:simplePos x="0" y="0"/>
                <wp:positionH relativeFrom="column">
                  <wp:posOffset>3200400</wp:posOffset>
                </wp:positionH>
                <wp:positionV relativeFrom="paragraph">
                  <wp:posOffset>302260</wp:posOffset>
                </wp:positionV>
                <wp:extent cx="342900" cy="228600"/>
                <wp:effectExtent l="0" t="0" r="38100" b="25400"/>
                <wp:wrapNone/>
                <wp:docPr id="42" name="Straight Connector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4290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31E1E2C8" id="Straight Connector 42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52pt,23.8pt" to="279pt,41.8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"/>
            </w:pict>
          </mc:Fallback>
        </mc:AlternateContent>
      </w: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7DD3636" wp14:editId="089C1628">
                <wp:simplePos x="0" y="0"/>
                <wp:positionH relativeFrom="column">
                  <wp:posOffset>4686300</wp:posOffset>
                </wp:positionH>
                <wp:positionV relativeFrom="paragraph">
                  <wp:posOffset>302260</wp:posOffset>
                </wp:positionV>
                <wp:extent cx="342900" cy="228600"/>
                <wp:effectExtent l="0" t="0" r="38100" b="25400"/>
                <wp:wrapNone/>
                <wp:docPr id="43" name="Straight Connector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42900" cy="2286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2AE01BD2" id="Straight Connector 43" o:spid="_x0000_s1026" style="position:absolute;flip:x 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9pt,23.8pt" to="396pt,41.8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"/>
            </w:pict>
          </mc:Fallback>
        </mc:AlternateContent>
      </w:r>
    </w:p>
    <w:p w14:paraId="7115DF53" w14:textId="0838B553" w:rsidR="00595CC5" w:rsidRPr="00F11828" w:rsidRDefault="008A67F8" w:rsidP="00595CC5">
      <w:pPr>
        <w:spacing w:line="360" w:lineRule="auto"/>
        <w:rPr>
          <w:b/>
          <w:bCs/>
          <w:rtl/>
        </w:rPr>
      </w:pP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55F492AC" wp14:editId="670ABFBD">
                <wp:simplePos x="0" y="0"/>
                <wp:positionH relativeFrom="column">
                  <wp:posOffset>2514600</wp:posOffset>
                </wp:positionH>
                <wp:positionV relativeFrom="paragraph">
                  <wp:posOffset>73661</wp:posOffset>
                </wp:positionV>
                <wp:extent cx="806450" cy="342900"/>
                <wp:effectExtent l="0" t="0" r="31750" b="38100"/>
                <wp:wrapNone/>
                <wp:docPr id="40" name="Oval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6450" cy="3429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019CE567" w14:textId="77777777" w:rsidR="006001FE" w:rsidRPr="00893C74" w:rsidRDefault="006001FE" w:rsidP="00595CC5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</w:rPr>
                            </w:pPr>
                            <w:proofErr w:type="spellStart"/>
                            <w:r w:rsidRPr="00893C74">
                              <w:rPr>
                                <w:color w:val="000000"/>
                              </w:rPr>
                              <w:t>IDesc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5F492AC" id="Oval 40" o:spid="_x0000_s1044" style="position:absolute;margin-left:198pt;margin-top:5.8pt;width:63.5pt;height:27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" fillcolor="white [3212]">
                <v:textbox>
                  <w:txbxContent>
                    <w:p w14:paraId="019CE567" w14:textId="77777777" w:rsidR="006001FE" w:rsidRPr="00893C74" w:rsidRDefault="006001FE" w:rsidP="00595CC5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</w:rPr>
                      </w:pPr>
                      <w:proofErr w:type="spellStart"/>
                      <w:r w:rsidRPr="00893C74">
                        <w:rPr>
                          <w:color w:val="000000"/>
                        </w:rPr>
                        <w:t>IDesc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A953B77" wp14:editId="226AB33E">
                <wp:simplePos x="0" y="0"/>
                <wp:positionH relativeFrom="column">
                  <wp:posOffset>4914900</wp:posOffset>
                </wp:positionH>
                <wp:positionV relativeFrom="paragraph">
                  <wp:posOffset>73660</wp:posOffset>
                </wp:positionV>
                <wp:extent cx="800100" cy="342900"/>
                <wp:effectExtent l="0" t="0" r="38100" b="38100"/>
                <wp:wrapNone/>
                <wp:docPr id="41" name="Oval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00100" cy="34290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14A61606" w14:textId="77777777" w:rsidR="006001FE" w:rsidRDefault="006001FE" w:rsidP="00595CC5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o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A953B77" id="Oval 41" o:spid="_x0000_s1045" style="position:absolute;margin-left:387pt;margin-top:5.8pt;width:63pt;height:27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" fillcolor="white [3212]">
                <v:textbox>
                  <w:txbxContent>
                    <w:p w14:paraId="14A61606" w14:textId="77777777" w:rsidR="006001FE" w:rsidRDefault="006001FE" w:rsidP="00595CC5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ost</w:t>
                      </w:r>
                    </w:p>
                  </w:txbxContent>
                </v:textbox>
              </v:oval>
            </w:pict>
          </mc:Fallback>
        </mc:AlternateContent>
      </w:r>
    </w:p>
    <w:p w14:paraId="6F2560FF" w14:textId="77777777" w:rsidR="00595CC5" w:rsidRPr="00A962B6" w:rsidRDefault="00595CC5" w:rsidP="00595CC5">
      <w:pPr>
        <w:pStyle w:val="ListParagraph"/>
        <w:bidi/>
        <w:ind w:left="1080"/>
        <w:rPr>
          <w:rFonts w:asciiTheme="minorBidi" w:hAnsiTheme="minorBidi"/>
          <w:rtl/>
        </w:rPr>
      </w:pPr>
    </w:p>
    <w:p w14:paraId="0806FB92" w14:textId="77777777" w:rsidR="00595CC5" w:rsidRPr="00A962B6" w:rsidRDefault="00595CC5" w:rsidP="00595CC5">
      <w:pPr>
        <w:pStyle w:val="ListParagraph"/>
        <w:bidi/>
        <w:ind w:left="1080"/>
        <w:rPr>
          <w:rFonts w:asciiTheme="minorBidi" w:hAnsiTheme="minorBidi"/>
          <w:u w:val="single"/>
          <w:rtl/>
        </w:rPr>
      </w:pPr>
    </w:p>
    <w:p w14:paraId="0EEDB6EE" w14:textId="77777777" w:rsidR="00595CC5" w:rsidRPr="00A962B6" w:rsidRDefault="00595CC5" w:rsidP="00595CC5">
      <w:pPr>
        <w:pStyle w:val="ListParagraph"/>
        <w:bidi/>
        <w:ind w:left="1080"/>
        <w:rPr>
          <w:rFonts w:asciiTheme="minorBidi" w:hAnsiTheme="minorBidi"/>
          <w:u w:val="single"/>
          <w:rtl/>
        </w:rPr>
      </w:pPr>
    </w:p>
    <w:p w14:paraId="508F865A" w14:textId="77777777" w:rsidR="00595CC5" w:rsidRPr="00A962B6" w:rsidRDefault="00595CC5" w:rsidP="00595CC5">
      <w:pPr>
        <w:spacing w:line="360" w:lineRule="auto"/>
        <w:jc w:val="right"/>
        <w:rPr>
          <w:rFonts w:asciiTheme="minorBidi" w:hAnsiTheme="minorBidi"/>
          <w:b/>
          <w:bCs/>
          <w:rtl/>
        </w:rPr>
      </w:pPr>
      <w:r w:rsidRPr="00A962B6">
        <w:rPr>
          <w:rFonts w:asciiTheme="minorBidi" w:hAnsiTheme="minorBidi"/>
          <w:b/>
          <w:bCs/>
          <w:rtl/>
        </w:rPr>
        <w:t>הסברים לדיאגרמה:</w:t>
      </w:r>
    </w:p>
    <w:p w14:paraId="2D2205E2" w14:textId="69E2603F" w:rsidR="00595CC5" w:rsidRPr="00A962B6" w:rsidRDefault="00595CC5" w:rsidP="0009320F">
      <w:pPr>
        <w:numPr>
          <w:ilvl w:val="0"/>
          <w:numId w:val="9"/>
        </w:numPr>
        <w:bidi/>
        <w:spacing w:after="0" w:line="360" w:lineRule="auto"/>
        <w:rPr>
          <w:rFonts w:asciiTheme="minorBidi" w:hAnsiTheme="minorBidi"/>
          <w:rtl/>
        </w:rPr>
      </w:pPr>
      <w:r w:rsidRPr="00A962B6">
        <w:rPr>
          <w:rFonts w:asciiTheme="minorBidi" w:hAnsiTheme="minorBidi"/>
          <w:rtl/>
        </w:rPr>
        <w:t xml:space="preserve">הישות </w:t>
      </w:r>
      <w:r w:rsidRPr="00A962B6">
        <w:rPr>
          <w:rFonts w:asciiTheme="minorBidi" w:hAnsiTheme="minorBidi"/>
          <w:b/>
          <w:bCs/>
        </w:rPr>
        <w:t>Customer</w:t>
      </w:r>
      <w:r w:rsidRPr="00A962B6">
        <w:rPr>
          <w:rFonts w:asciiTheme="minorBidi" w:hAnsiTheme="minorBidi"/>
          <w:rtl/>
        </w:rPr>
        <w:t xml:space="preserve"> מייצגת את הלקוח. </w:t>
      </w:r>
      <w:proofErr w:type="spellStart"/>
      <w:r w:rsidRPr="00A962B6">
        <w:rPr>
          <w:rFonts w:asciiTheme="minorBidi" w:hAnsiTheme="minorBidi"/>
        </w:rPr>
        <w:t>CId</w:t>
      </w:r>
      <w:proofErr w:type="spellEnd"/>
      <w:r w:rsidRPr="00A962B6">
        <w:rPr>
          <w:rFonts w:asciiTheme="minorBidi" w:hAnsiTheme="minorBidi"/>
          <w:rtl/>
        </w:rPr>
        <w:t xml:space="preserve"> </w:t>
      </w:r>
      <w:r w:rsidR="0009320F" w:rsidRPr="00A962B6">
        <w:rPr>
          <w:rFonts w:asciiTheme="minorBidi" w:hAnsiTheme="minorBidi"/>
          <w:rtl/>
        </w:rPr>
        <w:t>–</w:t>
      </w:r>
      <w:r w:rsidRPr="00A962B6">
        <w:rPr>
          <w:rFonts w:asciiTheme="minorBidi" w:hAnsiTheme="minorBidi"/>
          <w:rtl/>
        </w:rPr>
        <w:t xml:space="preserve"> מספר מזהה של לקוח, </w:t>
      </w:r>
      <w:proofErr w:type="spellStart"/>
      <w:r w:rsidRPr="00A962B6">
        <w:rPr>
          <w:rFonts w:asciiTheme="minorBidi" w:hAnsiTheme="minorBidi"/>
        </w:rPr>
        <w:t>CName</w:t>
      </w:r>
      <w:proofErr w:type="spellEnd"/>
      <w:r w:rsidRPr="00A962B6">
        <w:rPr>
          <w:rFonts w:asciiTheme="minorBidi" w:hAnsiTheme="minorBidi"/>
          <w:rtl/>
        </w:rPr>
        <w:t xml:space="preserve"> </w:t>
      </w:r>
      <w:r w:rsidR="0009320F" w:rsidRPr="00A962B6">
        <w:rPr>
          <w:rFonts w:asciiTheme="minorBidi" w:hAnsiTheme="minorBidi"/>
          <w:rtl/>
        </w:rPr>
        <w:t>–</w:t>
      </w:r>
      <w:r w:rsidRPr="00A962B6">
        <w:rPr>
          <w:rFonts w:asciiTheme="minorBidi" w:hAnsiTheme="minorBidi"/>
          <w:rtl/>
        </w:rPr>
        <w:t xml:space="preserve"> שמו של הלקוח, </w:t>
      </w:r>
      <w:proofErr w:type="spellStart"/>
      <w:r w:rsidRPr="00A962B6">
        <w:rPr>
          <w:rFonts w:asciiTheme="minorBidi" w:hAnsiTheme="minorBidi"/>
        </w:rPr>
        <w:t>CCard</w:t>
      </w:r>
      <w:proofErr w:type="spellEnd"/>
      <w:r w:rsidRPr="00A962B6">
        <w:rPr>
          <w:rFonts w:asciiTheme="minorBidi" w:hAnsiTheme="minorBidi"/>
          <w:rtl/>
        </w:rPr>
        <w:t xml:space="preserve"> </w:t>
      </w:r>
      <w:r w:rsidR="0009320F" w:rsidRPr="00A962B6">
        <w:rPr>
          <w:rFonts w:asciiTheme="minorBidi" w:hAnsiTheme="minorBidi"/>
          <w:rtl/>
        </w:rPr>
        <w:t>–</w:t>
      </w:r>
      <w:r w:rsidRPr="00A962B6">
        <w:rPr>
          <w:rFonts w:asciiTheme="minorBidi" w:hAnsiTheme="minorBidi"/>
          <w:rtl/>
        </w:rPr>
        <w:t xml:space="preserve"> מס' כרטיס אשראי של הלקוח, </w:t>
      </w:r>
      <w:proofErr w:type="spellStart"/>
      <w:r w:rsidRPr="00A962B6">
        <w:rPr>
          <w:rFonts w:asciiTheme="minorBidi" w:hAnsiTheme="minorBidi"/>
        </w:rPr>
        <w:t>CAddr</w:t>
      </w:r>
      <w:proofErr w:type="spellEnd"/>
      <w:r w:rsidRPr="00A962B6">
        <w:rPr>
          <w:rFonts w:asciiTheme="minorBidi" w:hAnsiTheme="minorBidi"/>
          <w:rtl/>
        </w:rPr>
        <w:t xml:space="preserve"> </w:t>
      </w:r>
      <w:r w:rsidR="0009320F" w:rsidRPr="00A962B6">
        <w:rPr>
          <w:rFonts w:asciiTheme="minorBidi" w:hAnsiTheme="minorBidi"/>
          <w:rtl/>
        </w:rPr>
        <w:t>–</w:t>
      </w:r>
      <w:r w:rsidRPr="00A962B6">
        <w:rPr>
          <w:rFonts w:asciiTheme="minorBidi" w:hAnsiTheme="minorBidi"/>
        </w:rPr>
        <w:t xml:space="preserve"> </w:t>
      </w:r>
      <w:r w:rsidRPr="00A962B6">
        <w:rPr>
          <w:rFonts w:asciiTheme="minorBidi" w:hAnsiTheme="minorBidi"/>
          <w:rtl/>
        </w:rPr>
        <w:t>כתובת של הלקוח.</w:t>
      </w:r>
    </w:p>
    <w:p w14:paraId="0D488B1E" w14:textId="0467748A" w:rsidR="00595CC5" w:rsidRPr="00A962B6" w:rsidRDefault="00595CC5" w:rsidP="00BC4199">
      <w:pPr>
        <w:numPr>
          <w:ilvl w:val="0"/>
          <w:numId w:val="8"/>
        </w:numPr>
        <w:bidi/>
        <w:spacing w:after="0" w:line="360" w:lineRule="auto"/>
        <w:rPr>
          <w:rFonts w:asciiTheme="minorBidi" w:hAnsiTheme="minorBidi"/>
          <w:rtl/>
        </w:rPr>
      </w:pPr>
      <w:r w:rsidRPr="00A962B6">
        <w:rPr>
          <w:rFonts w:asciiTheme="minorBidi" w:hAnsiTheme="minorBidi"/>
          <w:rtl/>
        </w:rPr>
        <w:t xml:space="preserve">הישות </w:t>
      </w:r>
      <w:r w:rsidRPr="00A962B6">
        <w:rPr>
          <w:rFonts w:asciiTheme="minorBidi" w:hAnsiTheme="minorBidi"/>
          <w:b/>
          <w:bCs/>
        </w:rPr>
        <w:t>Auction</w:t>
      </w:r>
      <w:r w:rsidRPr="00A962B6">
        <w:rPr>
          <w:rFonts w:asciiTheme="minorBidi" w:hAnsiTheme="minorBidi"/>
          <w:rtl/>
        </w:rPr>
        <w:t xml:space="preserve"> מייצגת מכרז. </w:t>
      </w:r>
      <w:proofErr w:type="spellStart"/>
      <w:r w:rsidRPr="00A962B6">
        <w:rPr>
          <w:rFonts w:asciiTheme="minorBidi" w:hAnsiTheme="minorBidi"/>
        </w:rPr>
        <w:t>AId</w:t>
      </w:r>
      <w:proofErr w:type="spellEnd"/>
      <w:r w:rsidRPr="00A962B6">
        <w:rPr>
          <w:rFonts w:asciiTheme="minorBidi" w:hAnsiTheme="minorBidi"/>
          <w:rtl/>
        </w:rPr>
        <w:t xml:space="preserve"> – מס' מזהה של המכרז, </w:t>
      </w:r>
      <w:r w:rsidRPr="00A962B6">
        <w:rPr>
          <w:rFonts w:asciiTheme="minorBidi" w:hAnsiTheme="minorBidi"/>
        </w:rPr>
        <w:t>Type</w:t>
      </w:r>
      <w:r w:rsidRPr="00A962B6">
        <w:rPr>
          <w:rFonts w:asciiTheme="minorBidi" w:hAnsiTheme="minorBidi"/>
          <w:rtl/>
        </w:rPr>
        <w:t xml:space="preserve"> </w:t>
      </w:r>
      <w:r w:rsidR="00BC4199" w:rsidRPr="00A962B6">
        <w:rPr>
          <w:rFonts w:asciiTheme="minorBidi" w:hAnsiTheme="minorBidi"/>
          <w:rtl/>
        </w:rPr>
        <w:t>–</w:t>
      </w:r>
      <w:r w:rsidRPr="00A962B6">
        <w:rPr>
          <w:rFonts w:asciiTheme="minorBidi" w:hAnsiTheme="minorBidi"/>
          <w:rtl/>
        </w:rPr>
        <w:t xml:space="preserve"> סוג המכרז (מכירה פומבית או מכירה קבוצתית), </w:t>
      </w:r>
      <w:r w:rsidRPr="00A962B6">
        <w:rPr>
          <w:rFonts w:asciiTheme="minorBidi" w:hAnsiTheme="minorBidi"/>
        </w:rPr>
        <w:t>Closed</w:t>
      </w:r>
      <w:r w:rsidRPr="00A962B6">
        <w:rPr>
          <w:rFonts w:asciiTheme="minorBidi" w:hAnsiTheme="minorBidi"/>
          <w:rtl/>
        </w:rPr>
        <w:t xml:space="preserve"> – האם המכרז סגור או לא (ערך בוליאני), </w:t>
      </w:r>
      <w:proofErr w:type="spellStart"/>
      <w:r w:rsidRPr="00A962B6">
        <w:rPr>
          <w:rFonts w:asciiTheme="minorBidi" w:hAnsiTheme="minorBidi"/>
        </w:rPr>
        <w:t>CurPrice</w:t>
      </w:r>
      <w:proofErr w:type="spellEnd"/>
      <w:r w:rsidRPr="00A962B6">
        <w:rPr>
          <w:rFonts w:asciiTheme="minorBidi" w:hAnsiTheme="minorBidi"/>
          <w:rtl/>
        </w:rPr>
        <w:t xml:space="preserve"> – המחיר הנוכחי (המינימלי שניתן להציע).</w:t>
      </w:r>
    </w:p>
    <w:p w14:paraId="330DB379" w14:textId="04D56A85" w:rsidR="00595CC5" w:rsidRPr="00A962B6" w:rsidRDefault="00595CC5" w:rsidP="00595CC5">
      <w:pPr>
        <w:numPr>
          <w:ilvl w:val="0"/>
          <w:numId w:val="7"/>
        </w:numPr>
        <w:bidi/>
        <w:spacing w:after="0" w:line="360" w:lineRule="auto"/>
        <w:rPr>
          <w:rFonts w:asciiTheme="minorBidi" w:hAnsiTheme="minorBidi"/>
        </w:rPr>
      </w:pPr>
      <w:r w:rsidRPr="00A962B6">
        <w:rPr>
          <w:rFonts w:asciiTheme="minorBidi" w:hAnsiTheme="minorBidi"/>
          <w:rtl/>
        </w:rPr>
        <w:t xml:space="preserve">הישות </w:t>
      </w:r>
      <w:r w:rsidRPr="00A962B6">
        <w:rPr>
          <w:rFonts w:asciiTheme="minorBidi" w:hAnsiTheme="minorBidi"/>
          <w:b/>
          <w:bCs/>
        </w:rPr>
        <w:t>Item</w:t>
      </w:r>
      <w:r w:rsidRPr="00A962B6">
        <w:rPr>
          <w:rFonts w:asciiTheme="minorBidi" w:hAnsiTheme="minorBidi"/>
          <w:rtl/>
        </w:rPr>
        <w:t xml:space="preserve"> מייצגת פריט המוצע למכרז. </w:t>
      </w:r>
      <w:proofErr w:type="spellStart"/>
      <w:r w:rsidRPr="00A962B6">
        <w:rPr>
          <w:rFonts w:asciiTheme="minorBidi" w:hAnsiTheme="minorBidi"/>
        </w:rPr>
        <w:t>IId</w:t>
      </w:r>
      <w:proofErr w:type="spellEnd"/>
      <w:r w:rsidRPr="00A962B6">
        <w:rPr>
          <w:rFonts w:asciiTheme="minorBidi" w:hAnsiTheme="minorBidi"/>
          <w:rtl/>
        </w:rPr>
        <w:t xml:space="preserve"> – מס' מזהה של פריט, </w:t>
      </w:r>
      <w:proofErr w:type="spellStart"/>
      <w:r w:rsidRPr="00A962B6">
        <w:rPr>
          <w:rFonts w:asciiTheme="minorBidi" w:hAnsiTheme="minorBidi"/>
        </w:rPr>
        <w:t>IDes</w:t>
      </w:r>
      <w:proofErr w:type="spellEnd"/>
      <w:r w:rsidRPr="00A962B6">
        <w:rPr>
          <w:rFonts w:asciiTheme="minorBidi" w:hAnsiTheme="minorBidi"/>
          <w:lang w:val="ru-RU"/>
        </w:rPr>
        <w:t>с</w:t>
      </w:r>
      <w:r w:rsidRPr="00A962B6">
        <w:rPr>
          <w:rFonts w:asciiTheme="minorBidi" w:hAnsiTheme="minorBidi"/>
          <w:rtl/>
        </w:rPr>
        <w:t xml:space="preserve"> – תיאור מילולי של הפריט,</w:t>
      </w:r>
      <w:r w:rsidR="00B31661">
        <w:rPr>
          <w:rFonts w:asciiTheme="minorBidi" w:hAnsiTheme="minorBidi"/>
        </w:rPr>
        <w:t xml:space="preserve"> </w:t>
      </w:r>
      <w:r w:rsidRPr="00A962B6">
        <w:rPr>
          <w:rFonts w:asciiTheme="minorBidi" w:hAnsiTheme="minorBidi"/>
        </w:rPr>
        <w:t>Cost</w:t>
      </w:r>
      <w:r w:rsidRPr="00A962B6">
        <w:rPr>
          <w:rFonts w:asciiTheme="minorBidi" w:hAnsiTheme="minorBidi"/>
          <w:rtl/>
        </w:rPr>
        <w:t xml:space="preserve"> – עלות הפריט לספק, </w:t>
      </w:r>
      <w:r w:rsidR="002A4F16" w:rsidRPr="00A962B6">
        <w:rPr>
          <w:rFonts w:asciiTheme="minorBidi" w:hAnsiTheme="minorBidi"/>
        </w:rPr>
        <w:t>Quantity</w:t>
      </w:r>
      <w:r w:rsidRPr="00A962B6">
        <w:rPr>
          <w:rFonts w:asciiTheme="minorBidi" w:hAnsiTheme="minorBidi"/>
          <w:rtl/>
        </w:rPr>
        <w:t xml:space="preserve"> – כמות הפריטים במלאי.</w:t>
      </w:r>
    </w:p>
    <w:p w14:paraId="2FAAFDED" w14:textId="77777777" w:rsidR="00595CC5" w:rsidRPr="00A962B6" w:rsidRDefault="00595CC5" w:rsidP="00595CC5">
      <w:pPr>
        <w:numPr>
          <w:ilvl w:val="0"/>
          <w:numId w:val="7"/>
        </w:numPr>
        <w:bidi/>
        <w:spacing w:after="0" w:line="360" w:lineRule="auto"/>
        <w:rPr>
          <w:rFonts w:asciiTheme="minorBidi" w:hAnsiTheme="minorBidi"/>
        </w:rPr>
      </w:pPr>
      <w:r w:rsidRPr="00A962B6">
        <w:rPr>
          <w:rFonts w:asciiTheme="minorBidi" w:hAnsiTheme="minorBidi"/>
          <w:rtl/>
        </w:rPr>
        <w:t xml:space="preserve">היחס </w:t>
      </w:r>
      <w:r w:rsidRPr="00A962B6">
        <w:rPr>
          <w:rFonts w:asciiTheme="minorBidi" w:hAnsiTheme="minorBidi"/>
          <w:b/>
          <w:bCs/>
        </w:rPr>
        <w:t>Bid</w:t>
      </w:r>
      <w:r w:rsidRPr="00A962B6">
        <w:rPr>
          <w:rFonts w:asciiTheme="minorBidi" w:hAnsiTheme="minorBidi"/>
          <w:rtl/>
        </w:rPr>
        <w:t xml:space="preserve"> מתאר הגשת הצעה ע"י לקוח במכרז. </w:t>
      </w:r>
      <w:r w:rsidRPr="00A962B6">
        <w:rPr>
          <w:rFonts w:asciiTheme="minorBidi" w:hAnsiTheme="minorBidi"/>
        </w:rPr>
        <w:t>Price</w:t>
      </w:r>
      <w:r w:rsidRPr="00A962B6">
        <w:rPr>
          <w:rFonts w:asciiTheme="minorBidi" w:hAnsiTheme="minorBidi"/>
          <w:rtl/>
        </w:rPr>
        <w:t xml:space="preserve"> – המחיר המוצע, </w:t>
      </w:r>
      <w:proofErr w:type="spellStart"/>
      <w:r w:rsidRPr="00A962B6">
        <w:rPr>
          <w:rFonts w:asciiTheme="minorBidi" w:hAnsiTheme="minorBidi"/>
        </w:rPr>
        <w:t>NumPayments</w:t>
      </w:r>
      <w:proofErr w:type="spellEnd"/>
      <w:r w:rsidRPr="00A962B6">
        <w:rPr>
          <w:rFonts w:asciiTheme="minorBidi" w:hAnsiTheme="minorBidi"/>
          <w:rtl/>
        </w:rPr>
        <w:t xml:space="preserve"> – מספר התשלומים, </w:t>
      </w:r>
      <w:r w:rsidRPr="00A962B6">
        <w:rPr>
          <w:rFonts w:asciiTheme="minorBidi" w:hAnsiTheme="minorBidi"/>
        </w:rPr>
        <w:t>Win</w:t>
      </w:r>
      <w:r w:rsidRPr="00A962B6">
        <w:rPr>
          <w:rFonts w:asciiTheme="minorBidi" w:hAnsiTheme="minorBidi"/>
          <w:rtl/>
        </w:rPr>
        <w:t xml:space="preserve"> – האם ההצעה זוכה (בוליאני).</w:t>
      </w:r>
    </w:p>
    <w:p w14:paraId="4DDC4630" w14:textId="77777777" w:rsidR="00595CC5" w:rsidRPr="00A962B6" w:rsidRDefault="00595CC5" w:rsidP="00595CC5">
      <w:pPr>
        <w:numPr>
          <w:ilvl w:val="0"/>
          <w:numId w:val="7"/>
        </w:numPr>
        <w:bidi/>
        <w:spacing w:after="0" w:line="360" w:lineRule="auto"/>
        <w:rPr>
          <w:rFonts w:asciiTheme="minorBidi" w:hAnsiTheme="minorBidi"/>
        </w:rPr>
      </w:pPr>
      <w:r w:rsidRPr="00A962B6">
        <w:rPr>
          <w:rFonts w:asciiTheme="minorBidi" w:hAnsiTheme="minorBidi"/>
          <w:rtl/>
        </w:rPr>
        <w:t xml:space="preserve">היחס </w:t>
      </w:r>
      <w:r w:rsidRPr="00A962B6">
        <w:rPr>
          <w:rFonts w:asciiTheme="minorBidi" w:hAnsiTheme="minorBidi"/>
          <w:b/>
          <w:bCs/>
        </w:rPr>
        <w:t>Contains</w:t>
      </w:r>
      <w:r w:rsidRPr="00A962B6">
        <w:rPr>
          <w:rFonts w:asciiTheme="minorBidi" w:hAnsiTheme="minorBidi"/>
          <w:rtl/>
        </w:rPr>
        <w:t xml:space="preserve"> מתאר שייכות של פריטים למכרזים.</w:t>
      </w:r>
    </w:p>
    <w:p w14:paraId="167D7828" w14:textId="77777777" w:rsidR="00595CC5" w:rsidRPr="00A962B6" w:rsidRDefault="00595CC5" w:rsidP="00595CC5">
      <w:pPr>
        <w:bidi/>
        <w:spacing w:after="0" w:line="360" w:lineRule="auto"/>
        <w:ind w:left="720"/>
        <w:rPr>
          <w:rFonts w:asciiTheme="minorBidi" w:hAnsiTheme="minorBidi"/>
          <w:rtl/>
        </w:rPr>
      </w:pPr>
    </w:p>
    <w:p w14:paraId="4C6CA307" w14:textId="539081EF" w:rsidR="00B66F99" w:rsidRDefault="00595CC5" w:rsidP="00B66F99">
      <w:pPr>
        <w:bidi/>
        <w:spacing w:line="360" w:lineRule="auto"/>
        <w:rPr>
          <w:rFonts w:asciiTheme="minorBidi" w:hAnsiTheme="minorBidi"/>
          <w:rtl/>
        </w:rPr>
      </w:pPr>
      <w:r w:rsidRPr="00A962B6">
        <w:rPr>
          <w:rFonts w:asciiTheme="minorBidi" w:hAnsiTheme="minorBidi"/>
          <w:rtl/>
        </w:rPr>
        <w:t>א.</w:t>
      </w:r>
      <w:r w:rsidR="00455E1F">
        <w:rPr>
          <w:rFonts w:asciiTheme="minorBidi" w:hAnsiTheme="minorBidi" w:hint="cs"/>
          <w:rtl/>
        </w:rPr>
        <w:t xml:space="preserve"> </w:t>
      </w:r>
      <w:r w:rsidR="00970BCA" w:rsidRPr="00B66F99">
        <w:rPr>
          <w:rFonts w:asciiTheme="minorBidi" w:eastAsia="Times New Roman" w:hAnsiTheme="minorBidi" w:hint="cs"/>
          <w:noProof/>
          <w:rtl/>
        </w:rPr>
        <w:t>(</w:t>
      </w:r>
      <w:r w:rsidR="00970BCA" w:rsidRPr="00B66F99">
        <w:rPr>
          <w:rFonts w:asciiTheme="minorBidi" w:eastAsia="Times New Roman" w:hAnsiTheme="minorBidi"/>
          <w:noProof/>
        </w:rPr>
        <w:t>3</w:t>
      </w:r>
      <w:r w:rsidR="00970BCA" w:rsidRPr="00B66F99">
        <w:rPr>
          <w:rFonts w:asciiTheme="minorBidi" w:eastAsia="Times New Roman" w:hAnsiTheme="minorBidi" w:hint="cs"/>
          <w:noProof/>
          <w:rtl/>
        </w:rPr>
        <w:t xml:space="preserve"> נק') </w:t>
      </w:r>
      <w:r w:rsidR="00B66F99" w:rsidRPr="00B66F99">
        <w:rPr>
          <w:rFonts w:asciiTheme="minorBidi" w:eastAsia="Times New Roman" w:hAnsiTheme="minorBidi" w:hint="cs"/>
          <w:noProof/>
          <w:rtl/>
        </w:rPr>
        <w:t xml:space="preserve">בסעיף זה מטרתנו היא לתרגם את </w:t>
      </w:r>
      <w:r w:rsidR="00B66F99" w:rsidRPr="00B66F99">
        <w:rPr>
          <w:rFonts w:asciiTheme="minorBidi" w:hAnsiTheme="minorBidi"/>
          <w:rtl/>
        </w:rPr>
        <w:t>תרשים ה-</w:t>
      </w:r>
      <w:r w:rsidR="00B66F99" w:rsidRPr="00B66F99">
        <w:rPr>
          <w:rFonts w:asciiTheme="minorBidi" w:hAnsiTheme="minorBidi"/>
        </w:rPr>
        <w:t>ERD</w:t>
      </w:r>
      <w:r w:rsidR="00B66F99" w:rsidRPr="00B66F99">
        <w:rPr>
          <w:rFonts w:asciiTheme="minorBidi" w:hAnsiTheme="minorBidi"/>
          <w:rtl/>
        </w:rPr>
        <w:t xml:space="preserve"> מהעמוד הקודם</w:t>
      </w:r>
      <w:r w:rsidR="00B66F99" w:rsidRPr="00B66F99">
        <w:rPr>
          <w:rFonts w:asciiTheme="minorBidi" w:hAnsiTheme="minorBidi" w:hint="cs"/>
          <w:rtl/>
        </w:rPr>
        <w:t xml:space="preserve"> לסכמה רלציונית. </w:t>
      </w:r>
      <w:r w:rsidRPr="00B66F99">
        <w:rPr>
          <w:rFonts w:asciiTheme="minorBidi" w:hAnsiTheme="minorBidi"/>
          <w:rtl/>
        </w:rPr>
        <w:t>מלאו את ה</w:t>
      </w:r>
      <w:r w:rsidR="00B66F99" w:rsidRPr="00B66F99">
        <w:rPr>
          <w:rFonts w:asciiTheme="minorBidi" w:hAnsiTheme="minorBidi" w:hint="cs"/>
          <w:rtl/>
        </w:rPr>
        <w:t>פרטים</w:t>
      </w:r>
      <w:r w:rsidRPr="00B66F99">
        <w:rPr>
          <w:rFonts w:asciiTheme="minorBidi" w:hAnsiTheme="minorBidi"/>
          <w:rtl/>
        </w:rPr>
        <w:t xml:space="preserve"> הבאים</w:t>
      </w:r>
      <w:r w:rsidR="00B66F99" w:rsidRPr="00B66F99">
        <w:rPr>
          <w:rFonts w:asciiTheme="minorBidi" w:hAnsiTheme="minorBidi" w:hint="cs"/>
          <w:rtl/>
        </w:rPr>
        <w:t>.</w:t>
      </w:r>
      <w:r w:rsidRPr="00B66F99">
        <w:rPr>
          <w:rFonts w:asciiTheme="minorBidi" w:hAnsiTheme="minorBidi"/>
          <w:rtl/>
        </w:rPr>
        <w:t xml:space="preserve"> </w:t>
      </w:r>
    </w:p>
    <w:p w14:paraId="66774C67" w14:textId="3DBAA709" w:rsidR="00595CC5" w:rsidRPr="00B66F99" w:rsidRDefault="00595CC5" w:rsidP="00B66F99">
      <w:pPr>
        <w:bidi/>
        <w:spacing w:line="360" w:lineRule="auto"/>
        <w:rPr>
          <w:rFonts w:asciiTheme="minorBidi" w:hAnsiTheme="minorBidi"/>
          <w:rtl/>
        </w:rPr>
      </w:pPr>
      <w:r w:rsidRPr="00A962B6">
        <w:rPr>
          <w:rFonts w:asciiTheme="minorBidi" w:hAnsiTheme="minorBidi"/>
          <w:u w:val="single"/>
          <w:rtl/>
        </w:rPr>
        <w:t xml:space="preserve">טבלה </w:t>
      </w:r>
      <w:r w:rsidRPr="00A962B6">
        <w:rPr>
          <w:rFonts w:asciiTheme="minorBidi" w:hAnsiTheme="minorBidi"/>
          <w:u w:val="single"/>
        </w:rPr>
        <w:t>Bid</w:t>
      </w:r>
      <w:r w:rsidRPr="00A962B6">
        <w:rPr>
          <w:rFonts w:asciiTheme="minorBidi" w:hAnsiTheme="minorBidi"/>
          <w:u w:val="single"/>
          <w:rtl/>
        </w:rPr>
        <w:t>:</w:t>
      </w:r>
    </w:p>
    <w:tbl>
      <w:tblPr>
        <w:bidiVisual/>
        <w:tblW w:w="0" w:type="auto"/>
        <w:tblLook w:val="0000" w:firstRow="0" w:lastRow="0" w:firstColumn="0" w:lastColumn="0" w:noHBand="0" w:noVBand="0"/>
      </w:tblPr>
      <w:tblGrid>
        <w:gridCol w:w="1008"/>
        <w:gridCol w:w="7514"/>
      </w:tblGrid>
      <w:tr w:rsidR="007A4601" w:rsidRPr="00A962B6" w14:paraId="09834422" w14:textId="77777777" w:rsidTr="00DB4CD2">
        <w:trPr>
          <w:trHeight w:val="630"/>
        </w:trPr>
        <w:tc>
          <w:tcPr>
            <w:tcW w:w="1008" w:type="dxa"/>
          </w:tcPr>
          <w:p w14:paraId="09BAFC43" w14:textId="77777777" w:rsidR="007A4601" w:rsidRPr="00A962B6" w:rsidRDefault="007A4601" w:rsidP="007A4601">
            <w:pPr>
              <w:bidi/>
              <w:spacing w:line="360" w:lineRule="auto"/>
              <w:rPr>
                <w:rFonts w:asciiTheme="minorBidi" w:hAnsiTheme="minorBidi"/>
              </w:rPr>
            </w:pPr>
            <w:r w:rsidRPr="00A962B6">
              <w:rPr>
                <w:rFonts w:asciiTheme="minorBidi" w:hAnsiTheme="minorBidi"/>
                <w:rtl/>
              </w:rPr>
              <w:t xml:space="preserve">שדות: </w:t>
            </w:r>
          </w:p>
        </w:tc>
        <w:tc>
          <w:tcPr>
            <w:tcW w:w="7514" w:type="dxa"/>
          </w:tcPr>
          <w:p w14:paraId="656C5EF2" w14:textId="76179C16" w:rsidR="007A4601" w:rsidRPr="00A962B6" w:rsidRDefault="007A4601" w:rsidP="007A4601">
            <w:pPr>
              <w:pBdr>
                <w:bottom w:val="single" w:sz="12" w:space="1" w:color="auto"/>
              </w:pBdr>
              <w:bidi/>
              <w:spacing w:line="360" w:lineRule="auto"/>
              <w:rPr>
                <w:rFonts w:asciiTheme="minorBidi" w:hAnsiTheme="minorBidi"/>
              </w:rPr>
            </w:pPr>
            <w:r w:rsidRPr="00A962B6">
              <w:rPr>
                <w:rFonts w:asciiTheme="minorBidi" w:hAnsiTheme="minorBidi"/>
                <w:rtl/>
              </w:rPr>
              <w:t>Win, NumPayments, Price</w:t>
            </w:r>
          </w:p>
        </w:tc>
      </w:tr>
      <w:tr w:rsidR="007A4601" w:rsidRPr="00A962B6" w14:paraId="073CE763" w14:textId="77777777" w:rsidTr="00DB4CD2">
        <w:trPr>
          <w:trHeight w:val="635"/>
        </w:trPr>
        <w:tc>
          <w:tcPr>
            <w:tcW w:w="1008" w:type="dxa"/>
          </w:tcPr>
          <w:p w14:paraId="0BD97424" w14:textId="77777777" w:rsidR="007A4601" w:rsidRPr="00A962B6" w:rsidRDefault="007A4601" w:rsidP="007A4601">
            <w:pPr>
              <w:bidi/>
              <w:spacing w:line="360" w:lineRule="auto"/>
              <w:rPr>
                <w:rFonts w:asciiTheme="minorBidi" w:hAnsiTheme="minorBidi"/>
              </w:rPr>
            </w:pPr>
            <w:r w:rsidRPr="00A962B6">
              <w:rPr>
                <w:rFonts w:asciiTheme="minorBidi" w:hAnsiTheme="minorBidi"/>
                <w:rtl/>
              </w:rPr>
              <w:t>מפתח:</w:t>
            </w:r>
          </w:p>
        </w:tc>
        <w:tc>
          <w:tcPr>
            <w:tcW w:w="7514" w:type="dxa"/>
          </w:tcPr>
          <w:p w14:paraId="30494DDD" w14:textId="28884567" w:rsidR="007A4601" w:rsidRPr="00A962B6" w:rsidRDefault="007A4601" w:rsidP="007A4601">
            <w:pPr>
              <w:pBdr>
                <w:bottom w:val="single" w:sz="12" w:space="1" w:color="auto"/>
              </w:pBdr>
              <w:bidi/>
              <w:spacing w:line="360" w:lineRule="auto"/>
              <w:rPr>
                <w:rFonts w:asciiTheme="minorBidi" w:hAnsiTheme="minorBidi"/>
              </w:rPr>
            </w:pPr>
            <w:r w:rsidRPr="00A962B6">
              <w:rPr>
                <w:rFonts w:asciiTheme="minorBidi" w:hAnsiTheme="minorBidi"/>
                <w:rtl/>
              </w:rPr>
              <w:t>AId, CId</w:t>
            </w:r>
          </w:p>
        </w:tc>
      </w:tr>
    </w:tbl>
    <w:p w14:paraId="09D0B937" w14:textId="77777777" w:rsidR="00595CC5" w:rsidRPr="00A962B6" w:rsidRDefault="00595CC5" w:rsidP="00B66F99">
      <w:pPr>
        <w:bidi/>
        <w:spacing w:line="360" w:lineRule="auto"/>
        <w:rPr>
          <w:rFonts w:asciiTheme="minorBidi" w:hAnsiTheme="minorBidi"/>
          <w:u w:val="single"/>
          <w:rtl/>
        </w:rPr>
      </w:pPr>
      <w:r w:rsidRPr="00A962B6">
        <w:rPr>
          <w:rFonts w:asciiTheme="minorBidi" w:hAnsiTheme="minorBidi"/>
          <w:u w:val="single"/>
          <w:rtl/>
        </w:rPr>
        <w:t xml:space="preserve">טבלה </w:t>
      </w:r>
      <w:r w:rsidRPr="00A962B6">
        <w:rPr>
          <w:rFonts w:asciiTheme="minorBidi" w:hAnsiTheme="minorBidi"/>
          <w:u w:val="single"/>
        </w:rPr>
        <w:t>Auction</w:t>
      </w:r>
      <w:r w:rsidRPr="00A962B6">
        <w:rPr>
          <w:rFonts w:asciiTheme="minorBidi" w:hAnsiTheme="minorBidi"/>
          <w:u w:val="single"/>
          <w:rtl/>
        </w:rPr>
        <w:t>:</w:t>
      </w:r>
    </w:p>
    <w:tbl>
      <w:tblPr>
        <w:bidiVisual/>
        <w:tblW w:w="0" w:type="auto"/>
        <w:tblLook w:val="0000" w:firstRow="0" w:lastRow="0" w:firstColumn="0" w:lastColumn="0" w:noHBand="0" w:noVBand="0"/>
      </w:tblPr>
      <w:tblGrid>
        <w:gridCol w:w="1008"/>
        <w:gridCol w:w="7514"/>
      </w:tblGrid>
      <w:tr w:rsidR="007A4601" w:rsidRPr="00A962B6" w14:paraId="11ACB5CC" w14:textId="77777777" w:rsidTr="00DB4CD2">
        <w:trPr>
          <w:trHeight w:val="567"/>
        </w:trPr>
        <w:tc>
          <w:tcPr>
            <w:tcW w:w="1008" w:type="dxa"/>
          </w:tcPr>
          <w:p w14:paraId="275E36DE" w14:textId="77777777" w:rsidR="007A4601" w:rsidRPr="00A962B6" w:rsidRDefault="007A4601" w:rsidP="007A4601">
            <w:pPr>
              <w:bidi/>
              <w:spacing w:line="360" w:lineRule="auto"/>
              <w:rPr>
                <w:rFonts w:asciiTheme="minorBidi" w:hAnsiTheme="minorBidi"/>
              </w:rPr>
            </w:pPr>
            <w:r w:rsidRPr="00A962B6">
              <w:rPr>
                <w:rFonts w:asciiTheme="minorBidi" w:hAnsiTheme="minorBidi"/>
                <w:rtl/>
              </w:rPr>
              <w:t xml:space="preserve">שדות: </w:t>
            </w:r>
          </w:p>
        </w:tc>
        <w:tc>
          <w:tcPr>
            <w:tcW w:w="7514" w:type="dxa"/>
          </w:tcPr>
          <w:p w14:paraId="646BABDA" w14:textId="292C185C" w:rsidR="007A4601" w:rsidRPr="00A962B6" w:rsidRDefault="007A4601" w:rsidP="007A4601">
            <w:pPr>
              <w:pBdr>
                <w:bottom w:val="single" w:sz="12" w:space="1" w:color="auto"/>
              </w:pBdr>
              <w:bidi/>
              <w:spacing w:line="360" w:lineRule="auto"/>
              <w:rPr>
                <w:rFonts w:asciiTheme="minorBidi" w:hAnsiTheme="minorBidi"/>
              </w:rPr>
            </w:pPr>
            <w:r w:rsidRPr="00A962B6">
              <w:rPr>
                <w:rFonts w:asciiTheme="minorBidi" w:hAnsiTheme="minorBidi"/>
                <w:rtl/>
              </w:rPr>
              <w:t>Type, Closed, CurPrice</w:t>
            </w:r>
          </w:p>
        </w:tc>
      </w:tr>
      <w:tr w:rsidR="007A4601" w:rsidRPr="00A962B6" w14:paraId="04CD3B80" w14:textId="77777777" w:rsidTr="00DB4CD2">
        <w:trPr>
          <w:trHeight w:val="567"/>
        </w:trPr>
        <w:tc>
          <w:tcPr>
            <w:tcW w:w="1008" w:type="dxa"/>
          </w:tcPr>
          <w:p w14:paraId="29C7004B" w14:textId="77777777" w:rsidR="007A4601" w:rsidRPr="00A962B6" w:rsidRDefault="007A4601" w:rsidP="007A4601">
            <w:pPr>
              <w:bidi/>
              <w:spacing w:line="360" w:lineRule="auto"/>
              <w:rPr>
                <w:rFonts w:asciiTheme="minorBidi" w:hAnsiTheme="minorBidi"/>
              </w:rPr>
            </w:pPr>
            <w:r w:rsidRPr="00A962B6">
              <w:rPr>
                <w:rFonts w:asciiTheme="minorBidi" w:hAnsiTheme="minorBidi"/>
                <w:rtl/>
              </w:rPr>
              <w:t>מפתח:</w:t>
            </w:r>
          </w:p>
        </w:tc>
        <w:tc>
          <w:tcPr>
            <w:tcW w:w="7514" w:type="dxa"/>
          </w:tcPr>
          <w:p w14:paraId="3BC4B7D5" w14:textId="55E8DC6F" w:rsidR="007A4601" w:rsidRPr="00A962B6" w:rsidRDefault="007A4601" w:rsidP="006477E7">
            <w:pPr>
              <w:pBdr>
                <w:bottom w:val="single" w:sz="12" w:space="1" w:color="auto"/>
              </w:pBdr>
              <w:bidi/>
              <w:spacing w:line="360" w:lineRule="auto"/>
              <w:rPr>
                <w:rFonts w:asciiTheme="minorBidi" w:hAnsiTheme="minorBidi"/>
              </w:rPr>
            </w:pPr>
            <w:r w:rsidRPr="00A962B6">
              <w:rPr>
                <w:rFonts w:asciiTheme="minorBidi" w:hAnsiTheme="minorBidi"/>
                <w:rtl/>
              </w:rPr>
              <w:t>AId</w:t>
            </w:r>
          </w:p>
        </w:tc>
      </w:tr>
    </w:tbl>
    <w:p w14:paraId="50705E2A" w14:textId="77777777" w:rsidR="00595CC5" w:rsidRPr="00A962B6" w:rsidRDefault="00595CC5" w:rsidP="00595CC5">
      <w:pPr>
        <w:bidi/>
        <w:spacing w:line="360" w:lineRule="auto"/>
        <w:rPr>
          <w:rFonts w:asciiTheme="minorBidi" w:hAnsiTheme="minorBidi"/>
          <w:u w:val="single"/>
          <w:rtl/>
        </w:rPr>
      </w:pPr>
      <w:r w:rsidRPr="00A962B6">
        <w:rPr>
          <w:rFonts w:asciiTheme="minorBidi" w:hAnsiTheme="minorBidi"/>
          <w:u w:val="single"/>
          <w:rtl/>
        </w:rPr>
        <w:t xml:space="preserve">טבלה </w:t>
      </w:r>
      <w:r w:rsidRPr="00A962B6">
        <w:rPr>
          <w:rFonts w:asciiTheme="minorBidi" w:hAnsiTheme="minorBidi"/>
          <w:u w:val="single"/>
        </w:rPr>
        <w:t>Contains</w:t>
      </w:r>
      <w:r w:rsidRPr="00A962B6">
        <w:rPr>
          <w:rFonts w:asciiTheme="minorBidi" w:hAnsiTheme="minorBidi"/>
          <w:u w:val="single"/>
          <w:rtl/>
        </w:rPr>
        <w:t>:</w:t>
      </w:r>
    </w:p>
    <w:tbl>
      <w:tblPr>
        <w:bidiVisual/>
        <w:tblW w:w="0" w:type="auto"/>
        <w:tblLook w:val="0000" w:firstRow="0" w:lastRow="0" w:firstColumn="0" w:lastColumn="0" w:noHBand="0" w:noVBand="0"/>
      </w:tblPr>
      <w:tblGrid>
        <w:gridCol w:w="1008"/>
        <w:gridCol w:w="7514"/>
      </w:tblGrid>
      <w:tr w:rsidR="00595CC5" w:rsidRPr="00A962B6" w14:paraId="6227442C" w14:textId="77777777" w:rsidTr="00DB4CD2">
        <w:trPr>
          <w:trHeight w:val="567"/>
        </w:trPr>
        <w:tc>
          <w:tcPr>
            <w:tcW w:w="1008" w:type="dxa"/>
          </w:tcPr>
          <w:p w14:paraId="01D941BC" w14:textId="77777777" w:rsidR="00595CC5" w:rsidRPr="00A962B6" w:rsidRDefault="00595CC5" w:rsidP="00595CC5">
            <w:pPr>
              <w:bidi/>
              <w:spacing w:line="360" w:lineRule="auto"/>
              <w:rPr>
                <w:rFonts w:asciiTheme="minorBidi" w:hAnsiTheme="minorBidi"/>
              </w:rPr>
            </w:pPr>
            <w:r w:rsidRPr="00A962B6">
              <w:rPr>
                <w:rFonts w:asciiTheme="minorBidi" w:hAnsiTheme="minorBidi"/>
                <w:rtl/>
              </w:rPr>
              <w:t xml:space="preserve">שדות: </w:t>
            </w:r>
          </w:p>
        </w:tc>
        <w:tc>
          <w:tcPr>
            <w:tcW w:w="7514" w:type="dxa"/>
          </w:tcPr>
          <w:p w14:paraId="06BB7FEC" w14:textId="68199034" w:rsidR="00595CC5" w:rsidRPr="00A962B6" w:rsidRDefault="00595CC5" w:rsidP="00595CC5">
            <w:pPr>
              <w:pBdr>
                <w:bottom w:val="single" w:sz="12" w:space="1" w:color="auto"/>
              </w:pBdr>
              <w:bidi/>
              <w:spacing w:line="360" w:lineRule="auto"/>
              <w:rPr>
                <w:rFonts w:asciiTheme="minorBidi" w:hAnsiTheme="minorBidi"/>
              </w:rPr>
            </w:pPr>
          </w:p>
        </w:tc>
      </w:tr>
      <w:tr w:rsidR="00595CC5" w:rsidRPr="00A962B6" w14:paraId="38AB16E5" w14:textId="77777777" w:rsidTr="00DB4CD2">
        <w:trPr>
          <w:trHeight w:val="567"/>
        </w:trPr>
        <w:tc>
          <w:tcPr>
            <w:tcW w:w="1008" w:type="dxa"/>
          </w:tcPr>
          <w:p w14:paraId="176F28BD" w14:textId="77777777" w:rsidR="00595CC5" w:rsidRPr="00A962B6" w:rsidRDefault="00595CC5" w:rsidP="00595CC5">
            <w:pPr>
              <w:bidi/>
              <w:spacing w:line="360" w:lineRule="auto"/>
              <w:rPr>
                <w:rFonts w:asciiTheme="minorBidi" w:hAnsiTheme="minorBidi"/>
              </w:rPr>
            </w:pPr>
            <w:r w:rsidRPr="00A962B6">
              <w:rPr>
                <w:rFonts w:asciiTheme="minorBidi" w:hAnsiTheme="minorBidi"/>
                <w:rtl/>
              </w:rPr>
              <w:t>מפתח:</w:t>
            </w:r>
          </w:p>
        </w:tc>
        <w:tc>
          <w:tcPr>
            <w:tcW w:w="7514" w:type="dxa"/>
          </w:tcPr>
          <w:p w14:paraId="063A3990" w14:textId="77777777" w:rsidR="007A4601" w:rsidRPr="00A962B6" w:rsidRDefault="007A4601" w:rsidP="007A4601">
            <w:pPr>
              <w:pBdr>
                <w:bottom w:val="single" w:sz="12" w:space="1" w:color="auto"/>
              </w:pBdr>
              <w:bidi/>
              <w:spacing w:line="360" w:lineRule="auto"/>
              <w:rPr>
                <w:rFonts w:asciiTheme="minorBidi" w:hAnsiTheme="minorBidi"/>
                <w:rtl/>
              </w:rPr>
            </w:pPr>
            <w:r>
              <w:rPr>
                <w:rFonts w:asciiTheme="minorBidi" w:hAnsiTheme="minorBidi"/>
              </w:rPr>
              <w:t xml:space="preserve">Aid, </w:t>
            </w:r>
            <w:proofErr w:type="spellStart"/>
            <w:r>
              <w:rPr>
                <w:rFonts w:asciiTheme="minorBidi" w:hAnsiTheme="minorBidi"/>
              </w:rPr>
              <w:t>IId</w:t>
            </w:r>
            <w:proofErr w:type="spellEnd"/>
          </w:p>
          <w:p w14:paraId="61634717" w14:textId="77777777" w:rsidR="00595CC5" w:rsidRPr="00A962B6" w:rsidRDefault="00595CC5" w:rsidP="00595CC5">
            <w:pPr>
              <w:bidi/>
              <w:spacing w:line="360" w:lineRule="auto"/>
              <w:rPr>
                <w:rFonts w:asciiTheme="minorBidi" w:hAnsiTheme="minorBidi"/>
              </w:rPr>
            </w:pPr>
          </w:p>
        </w:tc>
      </w:tr>
    </w:tbl>
    <w:p w14:paraId="2BEF9522" w14:textId="77777777" w:rsidR="002D519B" w:rsidRPr="00284493" w:rsidRDefault="00595CC5" w:rsidP="002D519B">
      <w:pPr>
        <w:jc w:val="center"/>
        <w:rPr>
          <w:color w:val="FF0000"/>
          <w:rtl/>
        </w:rPr>
      </w:pPr>
      <w:r w:rsidRPr="00595CC5">
        <w:rPr>
          <w:rFonts w:asciiTheme="minorBidi" w:eastAsia="Times New Roman" w:hAnsiTheme="minorBidi"/>
          <w:noProof/>
          <w:sz w:val="24"/>
          <w:szCs w:val="24"/>
          <w:rtl/>
        </w:rPr>
        <w:t>ב.</w:t>
      </w:r>
      <w:r w:rsidRPr="005D767B">
        <w:rPr>
          <w:rFonts w:asciiTheme="minorBidi" w:eastAsia="Times New Roman" w:hAnsiTheme="minorBidi"/>
          <w:noProof/>
          <w:rtl/>
        </w:rPr>
        <w:t xml:space="preserve"> </w:t>
      </w:r>
      <w:r w:rsidR="00970BCA" w:rsidRPr="005D767B">
        <w:rPr>
          <w:rFonts w:asciiTheme="minorBidi" w:eastAsia="Times New Roman" w:hAnsiTheme="minorBidi" w:hint="cs"/>
          <w:noProof/>
          <w:rtl/>
        </w:rPr>
        <w:t xml:space="preserve">(2 נק') </w:t>
      </w:r>
      <w:r w:rsidRPr="005D767B">
        <w:rPr>
          <w:rFonts w:asciiTheme="minorBidi" w:eastAsia="Times New Roman" w:hAnsiTheme="minorBidi"/>
          <w:noProof/>
          <w:rtl/>
        </w:rPr>
        <w:t>האם ייתכן שללקוח יהיה יותר מכרטיס אשראי אחד? יותר מכתובת אחת? הציע שינוי ל-</w:t>
      </w:r>
      <w:r w:rsidRPr="005D767B">
        <w:rPr>
          <w:rFonts w:asciiTheme="minorBidi" w:eastAsia="Times New Roman" w:hAnsiTheme="minorBidi"/>
          <w:noProof/>
        </w:rPr>
        <w:t>ERD</w:t>
      </w:r>
      <w:r w:rsidRPr="005D767B">
        <w:rPr>
          <w:rFonts w:asciiTheme="minorBidi" w:eastAsia="Times New Roman" w:hAnsiTheme="minorBidi"/>
          <w:noProof/>
          <w:rtl/>
        </w:rPr>
        <w:t xml:space="preserve"> כך שהתשובה לכרטיס האשראי תהיה הפוכה וזו לכתובת תשאר ללא שינוי. ציירו את השינוי המוצע.</w:t>
      </w:r>
      <w:r w:rsidRPr="005D767B">
        <w:rPr>
          <w:rFonts w:asciiTheme="minorBidi" w:eastAsia="Times New Roman" w:hAnsiTheme="minorBidi"/>
          <w:noProof/>
        </w:rPr>
        <w:t xml:space="preserve"> </w:t>
      </w:r>
      <w:r w:rsidRPr="005D767B">
        <w:rPr>
          <w:rFonts w:asciiTheme="minorBidi" w:eastAsia="Times New Roman" w:hAnsiTheme="minorBidi"/>
          <w:noProof/>
          <w:rtl/>
        </w:rPr>
        <w:br/>
      </w:r>
      <w:r w:rsidR="00B769F8" w:rsidRPr="005D767B">
        <w:rPr>
          <w:rFonts w:asciiTheme="minorBidi" w:eastAsia="Times New Roman" w:hAnsiTheme="minorBidi" w:hint="cs"/>
          <w:b/>
          <w:bCs/>
          <w:noProof/>
          <w:rtl/>
        </w:rPr>
        <w:t>כן</w:t>
      </w:r>
      <w:r w:rsidR="00B66F99" w:rsidRPr="005D767B">
        <w:rPr>
          <w:rFonts w:asciiTheme="minorBidi" w:eastAsia="Times New Roman" w:hAnsiTheme="minorBidi" w:hint="cs"/>
          <w:b/>
          <w:bCs/>
          <w:noProof/>
          <w:rtl/>
        </w:rPr>
        <w:t xml:space="preserve"> </w:t>
      </w:r>
      <w:r w:rsidR="00B769F8" w:rsidRPr="005D767B">
        <w:rPr>
          <w:rFonts w:asciiTheme="minorBidi" w:eastAsia="Times New Roman" w:hAnsiTheme="minorBidi" w:hint="cs"/>
          <w:b/>
          <w:bCs/>
          <w:noProof/>
          <w:rtl/>
        </w:rPr>
        <w:t>/</w:t>
      </w:r>
      <w:r w:rsidR="00B66F99" w:rsidRPr="005D767B">
        <w:rPr>
          <w:rFonts w:asciiTheme="minorBidi" w:eastAsia="Times New Roman" w:hAnsiTheme="minorBidi" w:hint="cs"/>
          <w:b/>
          <w:bCs/>
          <w:noProof/>
          <w:rtl/>
        </w:rPr>
        <w:t xml:space="preserve"> </w:t>
      </w:r>
      <w:r w:rsidR="00B769F8" w:rsidRPr="005D767B">
        <w:rPr>
          <w:rFonts w:asciiTheme="minorBidi" w:eastAsia="Times New Roman" w:hAnsiTheme="minorBidi" w:hint="cs"/>
          <w:b/>
          <w:bCs/>
          <w:noProof/>
          <w:rtl/>
        </w:rPr>
        <w:t xml:space="preserve">לא  , </w:t>
      </w:r>
      <w:r w:rsidR="00B769F8" w:rsidRPr="005D767B">
        <w:rPr>
          <w:rFonts w:asciiTheme="minorBidi" w:eastAsia="Times New Roman" w:hAnsiTheme="minorBidi" w:hint="cs"/>
          <w:noProof/>
          <w:rtl/>
        </w:rPr>
        <w:t>נימוק</w:t>
      </w:r>
      <w:r w:rsidR="00B769F8" w:rsidRPr="005D767B">
        <w:rPr>
          <w:rFonts w:asciiTheme="minorBidi" w:eastAsia="Times New Roman" w:hAnsiTheme="minorBidi" w:hint="cs"/>
          <w:b/>
          <w:bCs/>
          <w:noProof/>
          <w:rtl/>
        </w:rPr>
        <w:t>:</w:t>
      </w:r>
      <w:r w:rsidR="00B769F8" w:rsidRPr="005D767B">
        <w:rPr>
          <w:rFonts w:asciiTheme="minorBidi" w:eastAsia="Times New Roman" w:hAnsiTheme="minorBidi" w:hint="cs"/>
          <w:noProof/>
          <w:rtl/>
        </w:rPr>
        <w:t xml:space="preserve"> </w:t>
      </w:r>
      <w:r w:rsidR="00B769F8" w:rsidRPr="00B769F8">
        <w:rPr>
          <w:rFonts w:asciiTheme="minorBidi" w:eastAsia="Times New Roman" w:hAnsiTheme="minorBidi" w:hint="cs"/>
          <w:noProof/>
          <w:sz w:val="28"/>
          <w:szCs w:val="28"/>
          <w:rtl/>
        </w:rPr>
        <w:t>__________________________________</w:t>
      </w:r>
      <w:r w:rsidR="00B769F8">
        <w:rPr>
          <w:rFonts w:asciiTheme="minorBidi" w:eastAsia="Times New Roman" w:hAnsiTheme="minorBidi" w:hint="cs"/>
          <w:noProof/>
          <w:sz w:val="28"/>
          <w:szCs w:val="28"/>
          <w:rtl/>
        </w:rPr>
        <w:t>________________</w:t>
      </w:r>
      <w:r w:rsidR="00B769F8">
        <w:rPr>
          <w:rFonts w:asciiTheme="minorBidi" w:eastAsia="Times New Roman" w:hAnsiTheme="minorBidi"/>
          <w:noProof/>
          <w:sz w:val="28"/>
          <w:szCs w:val="28"/>
          <w:rtl/>
        </w:rPr>
        <w:br/>
      </w:r>
      <w:r w:rsidR="002D519B" w:rsidRPr="00284493">
        <w:rPr>
          <w:rFonts w:hint="cs"/>
          <w:color w:val="FF0000"/>
          <w:rtl/>
        </w:rPr>
        <w:t>לא ולא</w:t>
      </w:r>
    </w:p>
    <w:p w14:paraId="21390C86" w14:textId="77777777" w:rsidR="002D519B" w:rsidRDefault="002D519B" w:rsidP="002D519B">
      <w:pPr>
        <w:jc w:val="center"/>
        <w:rPr>
          <w:color w:val="FF0000"/>
        </w:rPr>
      </w:pPr>
      <w:r w:rsidRPr="00284493">
        <w:rPr>
          <w:rFonts w:hint="cs"/>
          <w:color w:val="FF0000"/>
          <w:rtl/>
        </w:rPr>
        <w:t>ניתן להוסיף ישות נוספת לכרטיס אשראי וליצור קשר בין לקוח לכרטיס אשראי</w:t>
      </w:r>
    </w:p>
    <w:p w14:paraId="337E0592" w14:textId="48733C3D" w:rsidR="00595CC5" w:rsidRPr="00595CC5" w:rsidRDefault="00595CC5" w:rsidP="002D519B">
      <w:pPr>
        <w:tabs>
          <w:tab w:val="left" w:pos="426"/>
        </w:tabs>
        <w:bidi/>
        <w:spacing w:after="0" w:line="360" w:lineRule="auto"/>
        <w:rPr>
          <w:rFonts w:asciiTheme="minorBidi" w:eastAsia="Times New Roman" w:hAnsiTheme="minorBidi"/>
          <w:noProof/>
          <w:sz w:val="24"/>
          <w:szCs w:val="24"/>
          <w:u w:val="single"/>
          <w:rtl/>
        </w:rPr>
      </w:pPr>
    </w:p>
    <w:p w14:paraId="04A87EC5" w14:textId="6ED7BB6E" w:rsidR="00595CC5" w:rsidRPr="00492A53" w:rsidRDefault="00595CC5" w:rsidP="00595CC5">
      <w:pPr>
        <w:tabs>
          <w:tab w:val="left" w:pos="426"/>
        </w:tabs>
        <w:bidi/>
        <w:spacing w:after="0" w:line="360" w:lineRule="auto"/>
        <w:rPr>
          <w:rFonts w:asciiTheme="minorBidi" w:eastAsia="Times New Roman" w:hAnsiTheme="minorBidi"/>
          <w:noProof/>
          <w:rtl/>
        </w:rPr>
      </w:pPr>
      <w:r w:rsidRPr="00492A53">
        <w:rPr>
          <w:rFonts w:asciiTheme="minorBidi" w:eastAsia="Times New Roman" w:hAnsiTheme="minorBidi"/>
          <w:noProof/>
          <w:rtl/>
        </w:rPr>
        <w:t>שינוי:</w:t>
      </w:r>
    </w:p>
    <w:p w14:paraId="4F13FF0B" w14:textId="61220730" w:rsidR="00595CC5" w:rsidRPr="00A962B6" w:rsidRDefault="00595CC5" w:rsidP="00595CC5">
      <w:pPr>
        <w:bidi/>
        <w:rPr>
          <w:rFonts w:asciiTheme="minorBidi" w:hAnsiTheme="minorBidi"/>
          <w:rtl/>
        </w:rPr>
      </w:pPr>
    </w:p>
    <w:p w14:paraId="4D2C1AAB" w14:textId="2DBB84AB" w:rsidR="00595CC5" w:rsidRPr="00A962B6" w:rsidRDefault="00595CC5" w:rsidP="00CD4B7F">
      <w:pPr>
        <w:bidi/>
        <w:jc w:val="right"/>
        <w:rPr>
          <w:rFonts w:asciiTheme="minorBidi" w:hAnsiTheme="minorBidi"/>
          <w:rtl/>
        </w:rPr>
      </w:pPr>
      <w:r w:rsidRPr="00A962B6">
        <w:rPr>
          <w:rFonts w:asciiTheme="minorBidi" w:hAnsiTheme="minorBidi"/>
          <w:rtl/>
        </w:rPr>
        <w:br w:type="page"/>
      </w:r>
      <w:r w:rsidR="002D519B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6B72585" wp14:editId="7B2737A7">
                <wp:simplePos x="0" y="0"/>
                <wp:positionH relativeFrom="column">
                  <wp:posOffset>95250</wp:posOffset>
                </wp:positionH>
                <wp:positionV relativeFrom="paragraph">
                  <wp:posOffset>1168400</wp:posOffset>
                </wp:positionV>
                <wp:extent cx="1141730" cy="455507"/>
                <wp:effectExtent l="0" t="0" r="26670" b="2730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1730" cy="45550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7D30F2B7" w14:textId="77777777" w:rsidR="006001FE" w:rsidRPr="005D767B" w:rsidRDefault="006001FE" w:rsidP="002D519B">
                            <w:pPr>
                              <w:pStyle w:val="Heading3"/>
                              <w:bidi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none"/>
                                <w:rtl/>
                              </w:rPr>
                            </w:pPr>
                            <w:r w:rsidRPr="005D767B"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none"/>
                              </w:rPr>
                              <w:t>Custom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B72585" id="Rectangle 13" o:spid="_x0000_s1047" style="position:absolute;margin-left:7.5pt;margin-top:92pt;width:89.9pt;height:35.8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" fillcolor="white [3212]">
                <v:textbox>
                  <w:txbxContent>
                    <w:p w14:paraId="7D30F2B7" w14:textId="77777777" w:rsidR="006001FE" w:rsidRPr="005D767B" w:rsidRDefault="006001FE" w:rsidP="002D519B">
                      <w:pPr>
                        <w:pStyle w:val="Heading3"/>
                        <w:bidi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  <w:u w:val="none"/>
                          <w:rtl/>
                        </w:rPr>
                      </w:pPr>
                      <w:r w:rsidRPr="005D767B">
                        <w:rPr>
                          <w:rFonts w:asciiTheme="minorHAnsi" w:hAnsiTheme="minorHAnsi"/>
                          <w:sz w:val="22"/>
                          <w:szCs w:val="22"/>
                          <w:u w:val="none"/>
                        </w:rPr>
                        <w:t>Customer</w:t>
                      </w:r>
                    </w:p>
                  </w:txbxContent>
                </v:textbox>
              </v:rect>
            </w:pict>
          </mc:Fallback>
        </mc:AlternateContent>
      </w:r>
      <w:r w:rsidR="002D519B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2A8F07CB" wp14:editId="4C2AAF9E">
                <wp:simplePos x="0" y="0"/>
                <wp:positionH relativeFrom="column">
                  <wp:posOffset>1225550</wp:posOffset>
                </wp:positionH>
                <wp:positionV relativeFrom="paragraph">
                  <wp:posOffset>1409700</wp:posOffset>
                </wp:positionV>
                <wp:extent cx="457835" cy="0"/>
                <wp:effectExtent l="0" t="0" r="24765" b="25400"/>
                <wp:wrapNone/>
                <wp:docPr id="14" name="Straight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8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BD643D" id="Straight Connector 14" o:spid="_x0000_s1026" style="position:absolute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5pt,111pt" to="132.55pt,1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"/>
            </w:pict>
          </mc:Fallback>
        </mc:AlternateContent>
      </w:r>
      <w:r w:rsidR="002D519B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CA01512" wp14:editId="445510C1">
                <wp:simplePos x="0" y="0"/>
                <wp:positionH relativeFrom="column">
                  <wp:posOffset>1670050</wp:posOffset>
                </wp:positionH>
                <wp:positionV relativeFrom="paragraph">
                  <wp:posOffset>1187450</wp:posOffset>
                </wp:positionV>
                <wp:extent cx="1784350" cy="455930"/>
                <wp:effectExtent l="38100" t="19050" r="25400" b="39370"/>
                <wp:wrapNone/>
                <wp:docPr id="15" name="Diamond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84350" cy="455930"/>
                        </a:xfrm>
                        <a:prstGeom prst="diamond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768B9702" w14:textId="77777777" w:rsidR="006001FE" w:rsidRPr="005D767B" w:rsidRDefault="006001FE" w:rsidP="002D519B">
                            <w:pPr>
                              <w:pStyle w:val="Heading4"/>
                              <w:rPr>
                                <w:rFonts w:asciiTheme="minorHAnsi" w:hAnsiTheme="minorHAnsi"/>
                                <w:sz w:val="22"/>
                                <w:szCs w:val="22"/>
                                <w:rtl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HasCCard</w:t>
                            </w:r>
                          </w:p>
                        </w:txbxContent>
                      </wps:txbx>
                      <wps:bodyPr rot="0" vert="horz" wrap="square" lIns="91440" tIns="0" rIns="91440" bIns="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A01512" id="Diamond 15" o:spid="_x0000_s1048" type="#_x0000_t4" style="position:absolute;margin-left:131.5pt;margin-top:93.5pt;width:140.5pt;height:35.9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" fillcolor="white [3212]">
                <v:textbox inset=",0,,0">
                  <w:txbxContent>
                    <w:p w14:paraId="768B9702" w14:textId="77777777" w:rsidR="006001FE" w:rsidRPr="005D767B" w:rsidRDefault="006001FE" w:rsidP="002D519B">
                      <w:pPr>
                        <w:pStyle w:val="Heading4"/>
                        <w:rPr>
                          <w:rFonts w:asciiTheme="minorHAnsi" w:hAnsiTheme="minorHAnsi"/>
                          <w:sz w:val="22"/>
                          <w:szCs w:val="22"/>
                          <w:rtl/>
                        </w:rPr>
                      </w:pPr>
                      <w:r>
                        <w:rPr>
                          <w:rFonts w:asciiTheme="minorHAnsi" w:hAnsiTheme="minorHAnsi"/>
                        </w:rPr>
                        <w:t>HasCCard</w:t>
                      </w:r>
                    </w:p>
                  </w:txbxContent>
                </v:textbox>
              </v:shape>
            </w:pict>
          </mc:Fallback>
        </mc:AlternateContent>
      </w:r>
      <w:r w:rsidR="002D519B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0E70A551" wp14:editId="1282C8CE">
                <wp:simplePos x="0" y="0"/>
                <wp:positionH relativeFrom="column">
                  <wp:posOffset>3460750</wp:posOffset>
                </wp:positionH>
                <wp:positionV relativeFrom="paragraph">
                  <wp:posOffset>1403350</wp:posOffset>
                </wp:positionV>
                <wp:extent cx="457835" cy="0"/>
                <wp:effectExtent l="0" t="0" r="24765" b="25400"/>
                <wp:wrapNone/>
                <wp:docPr id="16" name="Straight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8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4FB13D" id="Straight Connector 16" o:spid="_x0000_s1026" style="position:absolute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72.5pt,110.5pt" to="308.55pt,1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"/>
            </w:pict>
          </mc:Fallback>
        </mc:AlternateContent>
      </w:r>
      <w:r w:rsidR="002D519B" w:rsidRPr="00F11828">
        <w:rPr>
          <w:b/>
          <w:bCs/>
          <w:noProof/>
          <w:sz w:val="20"/>
          <w:rtl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3E5E390A" wp14:editId="3FBF02EF">
                <wp:simplePos x="0" y="0"/>
                <wp:positionH relativeFrom="column">
                  <wp:posOffset>3937000</wp:posOffset>
                </wp:positionH>
                <wp:positionV relativeFrom="paragraph">
                  <wp:posOffset>1200150</wp:posOffset>
                </wp:positionV>
                <wp:extent cx="1143847" cy="455507"/>
                <wp:effectExtent l="0" t="0" r="24765" b="27305"/>
                <wp:wrapNone/>
                <wp:docPr id="1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43847" cy="45550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/>
                      </wps:spPr>
                      <wps:txbx>
                        <w:txbxContent>
                          <w:p w14:paraId="3278D1C2" w14:textId="77777777" w:rsidR="006001FE" w:rsidRPr="005D767B" w:rsidRDefault="006001FE" w:rsidP="002D519B">
                            <w:pPr>
                              <w:pStyle w:val="Heading3"/>
                              <w:bidi/>
                              <w:jc w:val="center"/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none"/>
                                <w:rtl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:u w:val="none"/>
                              </w:rPr>
                              <w:t>CreditCa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5E390A" id="Rectangle 17" o:spid="_x0000_s1049" style="position:absolute;margin-left:310pt;margin-top:94.5pt;width:90.05pt;height:35.8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" fillcolor="white [3212]">
                <v:textbox>
                  <w:txbxContent>
                    <w:p w14:paraId="3278D1C2" w14:textId="77777777" w:rsidR="006001FE" w:rsidRPr="005D767B" w:rsidRDefault="006001FE" w:rsidP="002D519B">
                      <w:pPr>
                        <w:pStyle w:val="Heading3"/>
                        <w:bidi/>
                        <w:jc w:val="center"/>
                        <w:rPr>
                          <w:rFonts w:asciiTheme="minorHAnsi" w:hAnsiTheme="minorHAnsi"/>
                          <w:sz w:val="22"/>
                          <w:szCs w:val="22"/>
                          <w:u w:val="none"/>
                          <w:rtl/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  <w:u w:val="none"/>
                        </w:rPr>
                        <w:t>CreditCard</w:t>
                      </w:r>
                    </w:p>
                  </w:txbxContent>
                </v:textbox>
              </v:rect>
            </w:pict>
          </mc:Fallback>
        </mc:AlternateContent>
      </w:r>
    </w:p>
    <w:p w14:paraId="3007EB83" w14:textId="62189CB1" w:rsidR="00595CC5" w:rsidRPr="00595CC5" w:rsidRDefault="00A962B6" w:rsidP="00CD4B7F">
      <w:pPr>
        <w:tabs>
          <w:tab w:val="left" w:pos="426"/>
        </w:tabs>
        <w:bidi/>
        <w:spacing w:after="0" w:line="360" w:lineRule="auto"/>
        <w:jc w:val="both"/>
        <w:rPr>
          <w:rFonts w:asciiTheme="minorBidi" w:eastAsia="Times New Roman" w:hAnsiTheme="minorBidi"/>
          <w:noProof/>
          <w:sz w:val="28"/>
          <w:szCs w:val="28"/>
          <w:rtl/>
        </w:rPr>
      </w:pPr>
      <w:r>
        <w:rPr>
          <w:rFonts w:asciiTheme="minorBidi" w:eastAsia="Times New Roman" w:hAnsiTheme="minorBidi"/>
          <w:noProof/>
          <w:sz w:val="24"/>
          <w:szCs w:val="24"/>
          <w:rtl/>
        </w:rPr>
        <w:lastRenderedPageBreak/>
        <w:t>ג.</w:t>
      </w:r>
      <w:r w:rsidRPr="005D767B">
        <w:rPr>
          <w:rFonts w:asciiTheme="minorBidi" w:eastAsia="Times New Roman" w:hAnsiTheme="minorBidi"/>
          <w:noProof/>
          <w:rtl/>
        </w:rPr>
        <w:t xml:space="preserve"> </w:t>
      </w:r>
      <w:r w:rsidR="00970BCA" w:rsidRPr="005D767B">
        <w:rPr>
          <w:rFonts w:asciiTheme="minorBidi" w:eastAsia="Times New Roman" w:hAnsiTheme="minorBidi" w:hint="cs"/>
          <w:noProof/>
          <w:rtl/>
        </w:rPr>
        <w:t xml:space="preserve">(2 נק') </w:t>
      </w:r>
      <w:r w:rsidRPr="005D767B">
        <w:rPr>
          <w:rFonts w:asciiTheme="minorBidi" w:eastAsia="Times New Roman" w:hAnsiTheme="minorBidi" w:hint="cs"/>
          <w:noProof/>
          <w:rtl/>
        </w:rPr>
        <w:t>האם פ</w:t>
      </w:r>
      <w:r w:rsidR="00595CC5" w:rsidRPr="005D767B">
        <w:rPr>
          <w:rFonts w:asciiTheme="minorBidi" w:eastAsia="Times New Roman" w:hAnsiTheme="minorBidi"/>
          <w:noProof/>
          <w:rtl/>
        </w:rPr>
        <w:t>ריט יכול להיות מו</w:t>
      </w:r>
      <w:r w:rsidR="0011512E">
        <w:rPr>
          <w:rFonts w:asciiTheme="minorBidi" w:eastAsia="Times New Roman" w:hAnsiTheme="minorBidi"/>
          <w:noProof/>
          <w:rtl/>
        </w:rPr>
        <w:t>צע בו-זמנית ביותר ממכרז אחד? הצ</w:t>
      </w:r>
      <w:r w:rsidR="00595CC5" w:rsidRPr="005D767B">
        <w:rPr>
          <w:rFonts w:asciiTheme="minorBidi" w:eastAsia="Times New Roman" w:hAnsiTheme="minorBidi"/>
          <w:noProof/>
          <w:rtl/>
        </w:rPr>
        <w:t>ע שינוי ל-</w:t>
      </w:r>
      <w:r w:rsidR="00595CC5" w:rsidRPr="005D767B">
        <w:rPr>
          <w:rFonts w:asciiTheme="minorBidi" w:eastAsia="Times New Roman" w:hAnsiTheme="minorBidi"/>
          <w:noProof/>
        </w:rPr>
        <w:t>ERD</w:t>
      </w:r>
      <w:r w:rsidR="00595CC5" w:rsidRPr="005D767B">
        <w:rPr>
          <w:rFonts w:asciiTheme="minorBidi" w:eastAsia="Times New Roman" w:hAnsiTheme="minorBidi"/>
          <w:noProof/>
          <w:rtl/>
        </w:rPr>
        <w:t xml:space="preserve"> כך שהתשובה תהיה הפוכה. </w:t>
      </w:r>
      <w:r w:rsidR="00595CC5" w:rsidRPr="005D767B">
        <w:rPr>
          <w:rFonts w:asciiTheme="minorBidi" w:eastAsia="Times New Roman" w:hAnsiTheme="minorBidi"/>
          <w:noProof/>
          <w:rtl/>
        </w:rPr>
        <w:br/>
      </w:r>
      <w:r w:rsidR="00595CC5" w:rsidRPr="005D767B">
        <w:rPr>
          <w:rFonts w:asciiTheme="minorBidi" w:eastAsia="Times New Roman" w:hAnsiTheme="minorBidi"/>
          <w:b/>
          <w:bCs/>
          <w:noProof/>
          <w:rtl/>
        </w:rPr>
        <w:t>כן / לא</w:t>
      </w:r>
      <w:r w:rsidR="00595CC5" w:rsidRPr="005D767B">
        <w:rPr>
          <w:rFonts w:asciiTheme="minorBidi" w:eastAsia="Times New Roman" w:hAnsiTheme="minorBidi"/>
          <w:noProof/>
          <w:rtl/>
        </w:rPr>
        <w:t xml:space="preserve"> , נימוק:</w:t>
      </w:r>
      <w:r w:rsidR="00595CC5" w:rsidRPr="00595CC5">
        <w:rPr>
          <w:rFonts w:asciiTheme="minorBidi" w:eastAsia="Times New Roman" w:hAnsiTheme="minorBidi"/>
          <w:noProof/>
          <w:sz w:val="28"/>
          <w:szCs w:val="28"/>
          <w:rtl/>
        </w:rPr>
        <w:t xml:space="preserve"> </w:t>
      </w:r>
      <w:r w:rsidR="00975EEE">
        <w:rPr>
          <w:rFonts w:asciiTheme="minorBidi" w:eastAsia="Times New Roman" w:hAnsiTheme="minorBidi" w:hint="cs"/>
          <w:noProof/>
          <w:sz w:val="28"/>
          <w:szCs w:val="28"/>
          <w:rtl/>
        </w:rPr>
        <w:t>________________________________________________</w:t>
      </w:r>
      <w:r w:rsidR="00975EEE">
        <w:rPr>
          <w:rFonts w:asciiTheme="minorBidi" w:eastAsia="Times New Roman" w:hAnsiTheme="minorBidi"/>
          <w:noProof/>
          <w:sz w:val="28"/>
          <w:szCs w:val="28"/>
          <w:rtl/>
        </w:rPr>
        <w:br/>
      </w:r>
      <w:r w:rsidR="00975EEE">
        <w:rPr>
          <w:rFonts w:asciiTheme="minorBidi" w:eastAsia="Times New Roman" w:hAnsiTheme="minorBidi" w:hint="cs"/>
          <w:noProof/>
          <w:sz w:val="28"/>
          <w:szCs w:val="28"/>
          <w:rtl/>
        </w:rPr>
        <w:t>________________________________________________________________________________________________________________________</w:t>
      </w:r>
    </w:p>
    <w:p w14:paraId="3AE2CED1" w14:textId="77777777" w:rsidR="00595CC5" w:rsidRPr="005D767B" w:rsidRDefault="00595CC5" w:rsidP="00595CC5">
      <w:pPr>
        <w:tabs>
          <w:tab w:val="left" w:pos="426"/>
        </w:tabs>
        <w:bidi/>
        <w:spacing w:after="0" w:line="360" w:lineRule="auto"/>
        <w:rPr>
          <w:rFonts w:asciiTheme="minorBidi" w:eastAsia="Times New Roman" w:hAnsiTheme="minorBidi"/>
          <w:noProof/>
          <w:rtl/>
        </w:rPr>
      </w:pPr>
      <w:r w:rsidRPr="005D767B">
        <w:rPr>
          <w:rFonts w:asciiTheme="minorBidi" w:eastAsia="Times New Roman" w:hAnsiTheme="minorBidi"/>
          <w:noProof/>
          <w:rtl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9C794A4" wp14:editId="3B8AD1F6">
                <wp:simplePos x="0" y="0"/>
                <wp:positionH relativeFrom="column">
                  <wp:posOffset>3037</wp:posOffset>
                </wp:positionH>
                <wp:positionV relativeFrom="paragraph">
                  <wp:posOffset>182880</wp:posOffset>
                </wp:positionV>
                <wp:extent cx="5943600" cy="1934845"/>
                <wp:effectExtent l="0" t="0" r="25400" b="20955"/>
                <wp:wrapNone/>
                <wp:docPr id="82" name="Rectangle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934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7CC25" w14:textId="77777777" w:rsidR="006001FE" w:rsidRPr="00284493" w:rsidRDefault="006001FE" w:rsidP="007A4601">
                            <w:pPr>
                              <w:jc w:val="center"/>
                              <w:rPr>
                                <w:color w:val="FF0000"/>
                                <w:rtl/>
                              </w:rPr>
                            </w:pPr>
                            <w:r w:rsidRPr="00284493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יכול </w:t>
                            </w:r>
                          </w:p>
                          <w:p w14:paraId="4C7F5EF6" w14:textId="77777777" w:rsidR="006001FE" w:rsidRPr="00284493" w:rsidRDefault="006001FE" w:rsidP="007A4601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284493">
                              <w:rPr>
                                <w:rFonts w:hint="cs"/>
                                <w:color w:val="FF0000"/>
                                <w:rtl/>
                              </w:rPr>
                              <w:t>ניתן לשנות את הקשר על ידי שימוש בחץ של לכל היותר אחד.</w:t>
                            </w:r>
                          </w:p>
                          <w:p w14:paraId="0C8B8E91" w14:textId="09185B34" w:rsidR="006001FE" w:rsidRPr="00284493" w:rsidRDefault="006001FE" w:rsidP="00975EEE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C794A4" id="Rectangle 82" o:spid="_x0000_s1050" style="position:absolute;left:0;text-align:left;margin-left:.25pt;margin-top:14.4pt;width:468pt;height:152.3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">
                <v:textbox>
                  <w:txbxContent>
                    <w:p w14:paraId="1A97CC25" w14:textId="77777777" w:rsidR="006001FE" w:rsidRPr="00284493" w:rsidRDefault="006001FE" w:rsidP="007A4601">
                      <w:pPr>
                        <w:jc w:val="center"/>
                        <w:rPr>
                          <w:color w:val="FF0000"/>
                          <w:rtl/>
                        </w:rPr>
                      </w:pPr>
                      <w:r w:rsidRPr="00284493">
                        <w:rPr>
                          <w:rFonts w:hint="cs"/>
                          <w:color w:val="FF0000"/>
                          <w:rtl/>
                        </w:rPr>
                        <w:t xml:space="preserve">יכול </w:t>
                      </w:r>
                    </w:p>
                    <w:p w14:paraId="4C7F5EF6" w14:textId="77777777" w:rsidR="006001FE" w:rsidRPr="00284493" w:rsidRDefault="006001FE" w:rsidP="007A4601">
                      <w:pPr>
                        <w:jc w:val="center"/>
                        <w:rPr>
                          <w:color w:val="FF0000"/>
                        </w:rPr>
                      </w:pPr>
                      <w:r w:rsidRPr="00284493">
                        <w:rPr>
                          <w:rFonts w:hint="cs"/>
                          <w:color w:val="FF0000"/>
                          <w:rtl/>
                        </w:rPr>
                        <w:t>ניתן לשנות את הקשר על ידי שימוש בחץ של לכל היותר אחד.</w:t>
                      </w:r>
                    </w:p>
                    <w:p w14:paraId="0C8B8E91" w14:textId="09185B34" w:rsidR="006001FE" w:rsidRPr="00284493" w:rsidRDefault="006001FE" w:rsidP="00975EEE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5D767B">
        <w:rPr>
          <w:rFonts w:asciiTheme="minorBidi" w:eastAsia="Times New Roman" w:hAnsiTheme="minorBidi"/>
          <w:noProof/>
          <w:rtl/>
        </w:rPr>
        <w:t>שינוי:</w:t>
      </w:r>
      <w:r w:rsidRPr="005D767B">
        <w:rPr>
          <w:rFonts w:asciiTheme="minorBidi" w:eastAsia="Times New Roman" w:hAnsiTheme="minorBidi"/>
          <w:noProof/>
          <w:rtl/>
        </w:rPr>
        <w:br/>
      </w:r>
    </w:p>
    <w:p w14:paraId="2A24F3AE" w14:textId="77777777" w:rsidR="00595CC5" w:rsidRPr="00595CC5" w:rsidRDefault="00595CC5" w:rsidP="00595CC5">
      <w:pPr>
        <w:tabs>
          <w:tab w:val="left" w:pos="426"/>
        </w:tabs>
        <w:bidi/>
        <w:spacing w:after="0" w:line="360" w:lineRule="auto"/>
        <w:rPr>
          <w:rFonts w:asciiTheme="minorBidi" w:eastAsia="Times New Roman" w:hAnsiTheme="minorBidi"/>
          <w:noProof/>
          <w:sz w:val="24"/>
          <w:szCs w:val="24"/>
          <w:rtl/>
        </w:rPr>
      </w:pPr>
    </w:p>
    <w:p w14:paraId="66A52630" w14:textId="77777777" w:rsidR="00595CC5" w:rsidRPr="00595CC5" w:rsidRDefault="00595CC5" w:rsidP="00595CC5">
      <w:pPr>
        <w:tabs>
          <w:tab w:val="left" w:pos="426"/>
        </w:tabs>
        <w:bidi/>
        <w:spacing w:after="0" w:line="360" w:lineRule="auto"/>
        <w:rPr>
          <w:rFonts w:asciiTheme="minorBidi" w:eastAsia="Times New Roman" w:hAnsiTheme="minorBidi"/>
          <w:noProof/>
          <w:sz w:val="24"/>
          <w:szCs w:val="24"/>
          <w:rtl/>
        </w:rPr>
      </w:pPr>
    </w:p>
    <w:p w14:paraId="68B6E051" w14:textId="77777777" w:rsidR="00595CC5" w:rsidRPr="00595CC5" w:rsidRDefault="00595CC5" w:rsidP="00595CC5">
      <w:pPr>
        <w:tabs>
          <w:tab w:val="left" w:pos="426"/>
        </w:tabs>
        <w:bidi/>
        <w:spacing w:after="0" w:line="360" w:lineRule="auto"/>
        <w:rPr>
          <w:rFonts w:asciiTheme="minorBidi" w:eastAsia="Times New Roman" w:hAnsiTheme="minorBidi"/>
          <w:noProof/>
          <w:sz w:val="24"/>
          <w:szCs w:val="24"/>
          <w:rtl/>
        </w:rPr>
      </w:pPr>
    </w:p>
    <w:p w14:paraId="4AC87E4F" w14:textId="77777777" w:rsidR="00595CC5" w:rsidRPr="00A962B6" w:rsidRDefault="00595CC5" w:rsidP="00595CC5">
      <w:pPr>
        <w:bidi/>
        <w:rPr>
          <w:rFonts w:asciiTheme="minorBidi" w:hAnsiTheme="minorBidi"/>
          <w:rtl/>
        </w:rPr>
      </w:pPr>
    </w:p>
    <w:p w14:paraId="1BBAFEAC" w14:textId="77777777" w:rsidR="00A962B6" w:rsidRPr="00A962B6" w:rsidRDefault="00A962B6" w:rsidP="00A962B6">
      <w:pPr>
        <w:bidi/>
        <w:rPr>
          <w:rFonts w:asciiTheme="minorBidi" w:hAnsiTheme="minorBidi"/>
          <w:rtl/>
        </w:rPr>
      </w:pPr>
    </w:p>
    <w:p w14:paraId="6FC8C50D" w14:textId="77777777" w:rsidR="00A962B6" w:rsidRPr="00A962B6" w:rsidRDefault="00A962B6" w:rsidP="00A962B6">
      <w:pPr>
        <w:bidi/>
        <w:rPr>
          <w:rFonts w:asciiTheme="minorBidi" w:hAnsiTheme="minorBidi"/>
          <w:rtl/>
        </w:rPr>
      </w:pPr>
    </w:p>
    <w:p w14:paraId="216A03BD" w14:textId="77777777" w:rsidR="00A962B6" w:rsidRDefault="00A962B6" w:rsidP="00A962B6">
      <w:pPr>
        <w:bidi/>
        <w:rPr>
          <w:rFonts w:asciiTheme="minorBidi" w:hAnsiTheme="minorBidi"/>
          <w:rtl/>
        </w:rPr>
      </w:pPr>
    </w:p>
    <w:p w14:paraId="7FE486EA" w14:textId="77777777" w:rsidR="00492A53" w:rsidRPr="00A962B6" w:rsidRDefault="00492A53" w:rsidP="00492A53">
      <w:pPr>
        <w:bidi/>
        <w:rPr>
          <w:rFonts w:asciiTheme="minorBidi" w:hAnsiTheme="minorBidi"/>
          <w:rtl/>
        </w:rPr>
      </w:pPr>
    </w:p>
    <w:p w14:paraId="6837A865" w14:textId="42D1996D" w:rsidR="00A962B6" w:rsidRPr="00284493" w:rsidRDefault="00A962B6" w:rsidP="007A4601">
      <w:pPr>
        <w:bidi/>
        <w:spacing w:line="480" w:lineRule="auto"/>
        <w:rPr>
          <w:rFonts w:asciiTheme="minorBidi" w:hAnsiTheme="minorBidi"/>
          <w:color w:val="FF0000"/>
          <w:rtl/>
        </w:rPr>
      </w:pPr>
      <w:r w:rsidRPr="00A962B6">
        <w:rPr>
          <w:rFonts w:asciiTheme="minorBidi" w:hAnsiTheme="minorBidi"/>
          <w:rtl/>
        </w:rPr>
        <w:t>ד.</w:t>
      </w:r>
      <w:r w:rsidRPr="00492A53">
        <w:rPr>
          <w:rFonts w:asciiTheme="minorBidi" w:hAnsiTheme="minorBidi"/>
          <w:rtl/>
        </w:rPr>
        <w:t xml:space="preserve"> </w:t>
      </w:r>
      <w:r w:rsidR="00970BCA" w:rsidRPr="00492A53">
        <w:rPr>
          <w:rFonts w:asciiTheme="minorBidi" w:eastAsia="Times New Roman" w:hAnsiTheme="minorBidi" w:hint="cs"/>
          <w:noProof/>
          <w:rtl/>
        </w:rPr>
        <w:t>(</w:t>
      </w:r>
      <w:r w:rsidR="00970BCA" w:rsidRPr="00492A53">
        <w:rPr>
          <w:rFonts w:asciiTheme="minorBidi" w:eastAsia="Times New Roman" w:hAnsiTheme="minorBidi"/>
          <w:noProof/>
        </w:rPr>
        <w:t>3</w:t>
      </w:r>
      <w:r w:rsidR="00970BCA" w:rsidRPr="00492A53">
        <w:rPr>
          <w:rFonts w:asciiTheme="minorBidi" w:eastAsia="Times New Roman" w:hAnsiTheme="minorBidi" w:hint="cs"/>
          <w:noProof/>
          <w:rtl/>
        </w:rPr>
        <w:t xml:space="preserve"> נק') </w:t>
      </w:r>
      <w:r w:rsidRPr="00492A53">
        <w:rPr>
          <w:rFonts w:asciiTheme="minorBidi" w:hAnsiTheme="minorBidi"/>
          <w:rtl/>
        </w:rPr>
        <w:t>מה הן הבעיות שעלולות לה</w:t>
      </w:r>
      <w:r w:rsidR="005F0435" w:rsidRPr="00492A53">
        <w:rPr>
          <w:rFonts w:asciiTheme="minorBidi" w:hAnsiTheme="minorBidi" w:hint="cs"/>
          <w:rtl/>
        </w:rPr>
        <w:t>י</w:t>
      </w:r>
      <w:r w:rsidRPr="00492A53">
        <w:rPr>
          <w:rFonts w:asciiTheme="minorBidi" w:hAnsiTheme="minorBidi"/>
          <w:rtl/>
        </w:rPr>
        <w:t xml:space="preserve">ווצר מהפיכת הלקוח לישות חלשה של המכרז </w:t>
      </w:r>
      <w:r w:rsidRPr="00492A53">
        <w:rPr>
          <w:rFonts w:asciiTheme="minorBidi" w:hAnsiTheme="minorBidi"/>
        </w:rPr>
        <w:t>)</w:t>
      </w:r>
      <w:r w:rsidRPr="00492A53">
        <w:rPr>
          <w:rFonts w:asciiTheme="minorBidi" w:hAnsiTheme="minorBidi"/>
          <w:rtl/>
        </w:rPr>
        <w:t xml:space="preserve">דרך הקשר </w:t>
      </w:r>
      <w:r w:rsidRPr="00492A53">
        <w:rPr>
          <w:rFonts w:asciiTheme="minorBidi" w:hAnsiTheme="minorBidi"/>
        </w:rPr>
        <w:t>Bid</w:t>
      </w:r>
      <w:r w:rsidRPr="00492A53">
        <w:rPr>
          <w:rFonts w:asciiTheme="minorBidi" w:hAnsiTheme="minorBidi"/>
          <w:rtl/>
        </w:rPr>
        <w:t>)?</w:t>
      </w:r>
      <w:r w:rsidRPr="00492A53">
        <w:rPr>
          <w:rFonts w:asciiTheme="minorBidi" w:hAnsiTheme="minorBidi"/>
          <w:rtl/>
        </w:rPr>
        <w:br/>
        <w:t xml:space="preserve">תשובה: </w:t>
      </w:r>
      <w:r w:rsidRPr="00A962B6">
        <w:rPr>
          <w:rFonts w:asciiTheme="minorBidi" w:hAnsiTheme="minorBidi"/>
          <w:rtl/>
        </w:rPr>
        <w:t>________________________________________________________________________________________________________________________________________________________</w:t>
      </w:r>
      <w:r w:rsidR="007A4601" w:rsidRPr="007A4601">
        <w:rPr>
          <w:rFonts w:asciiTheme="minorBidi" w:hAnsiTheme="minorBidi" w:hint="cs"/>
          <w:color w:val="FF0000"/>
          <w:rtl/>
        </w:rPr>
        <w:t xml:space="preserve"> </w:t>
      </w:r>
      <w:r w:rsidR="007A4601" w:rsidRPr="00284493">
        <w:rPr>
          <w:rFonts w:asciiTheme="minorBidi" w:hAnsiTheme="minorBidi" w:hint="cs"/>
          <w:color w:val="FF0000"/>
          <w:rtl/>
        </w:rPr>
        <w:t>לא יהיה ניתן לזהות את הלקוח בלי מכרז, ולא יהיה ניתן לזהות לקוח שמשתתף במכרזים שונים</w:t>
      </w:r>
      <w:r w:rsidR="007A4601" w:rsidRPr="00A962B6" w:rsidDel="007A4601">
        <w:rPr>
          <w:rFonts w:asciiTheme="minorBidi" w:hAnsiTheme="minorBidi"/>
          <w:rtl/>
        </w:rPr>
        <w:t xml:space="preserve"> </w:t>
      </w:r>
      <w:r w:rsidRPr="00A962B6">
        <w:rPr>
          <w:rFonts w:asciiTheme="minorBidi" w:hAnsiTheme="minorBidi"/>
          <w:rtl/>
        </w:rPr>
        <w:t>___________________________________________________________________________________________</w:t>
      </w:r>
      <w:r w:rsidR="00B66F99" w:rsidRPr="00A962B6">
        <w:rPr>
          <w:rFonts w:asciiTheme="minorBidi" w:hAnsiTheme="minorBidi"/>
          <w:rtl/>
        </w:rPr>
        <w:t>_______________________________________________________</w:t>
      </w:r>
    </w:p>
    <w:p w14:paraId="7B1E38EE" w14:textId="77777777" w:rsidR="00A962B6" w:rsidRPr="00A962B6" w:rsidRDefault="00A962B6" w:rsidP="00A962B6">
      <w:pPr>
        <w:bidi/>
        <w:rPr>
          <w:rFonts w:asciiTheme="minorBidi" w:hAnsiTheme="minorBidi"/>
          <w:rtl/>
        </w:rPr>
      </w:pPr>
    </w:p>
    <w:p w14:paraId="61011B45" w14:textId="38836599" w:rsidR="000D6D60" w:rsidRDefault="000D6D60">
      <w:pPr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br w:type="page"/>
      </w:r>
    </w:p>
    <w:p w14:paraId="23DD7221" w14:textId="36AF6AAC" w:rsidR="00A962B6" w:rsidRPr="00F83457" w:rsidRDefault="00217D2A" w:rsidP="000F25D7">
      <w:pPr>
        <w:bidi/>
        <w:rPr>
          <w:rFonts w:asciiTheme="minorBidi" w:hAnsiTheme="minorBidi"/>
          <w:b/>
          <w:bCs/>
        </w:rPr>
      </w:pPr>
      <w:r w:rsidRPr="00F83457">
        <w:rPr>
          <w:rFonts w:asciiTheme="minorBidi" w:hAnsiTheme="minorBidi" w:hint="cs"/>
          <w:b/>
          <w:bCs/>
          <w:rtl/>
        </w:rPr>
        <w:lastRenderedPageBreak/>
        <w:t xml:space="preserve">2. </w:t>
      </w:r>
      <w:r w:rsidR="000D6D60" w:rsidRPr="00F83457">
        <w:rPr>
          <w:rFonts w:asciiTheme="minorBidi" w:hAnsiTheme="minorBidi" w:hint="cs"/>
          <w:b/>
          <w:bCs/>
          <w:rtl/>
        </w:rPr>
        <w:t>פירוקים ותלויות פונקציונליות, 20 נק'</w:t>
      </w:r>
      <w:r w:rsidR="00F83457">
        <w:rPr>
          <w:rFonts w:asciiTheme="minorBidi" w:hAnsiTheme="minorBidi" w:hint="cs"/>
          <w:b/>
          <w:bCs/>
          <w:rtl/>
        </w:rPr>
        <w:t xml:space="preserve"> </w:t>
      </w:r>
    </w:p>
    <w:p w14:paraId="17264044" w14:textId="77777777" w:rsidR="000D6D60" w:rsidRDefault="000D6D60" w:rsidP="000D6D60">
      <w:pPr>
        <w:bidi/>
        <w:rPr>
          <w:rFonts w:eastAsiaTheme="minorEastAsia"/>
        </w:rPr>
      </w:pPr>
      <w:r w:rsidRPr="0C49C834">
        <w:rPr>
          <w:rtl/>
        </w:rPr>
        <w:t xml:space="preserve">נתונה סכמה </w:t>
      </w:r>
      <m:oMath>
        <m:r>
          <w:rPr>
            <w:rFonts w:ascii="Cambria Math" w:hAnsi="Cambria Math"/>
          </w:rPr>
          <m:t>R(A,B,C,D,E,H)</m:t>
        </m:r>
      </m:oMath>
      <w:r w:rsidRPr="0C49C834">
        <w:rPr>
          <w:rFonts w:eastAsiaTheme="minorEastAsia"/>
          <w:rtl/>
        </w:rPr>
        <w:t xml:space="preserve"> וקבוצת תלויות פונקציונליות</w:t>
      </w:r>
    </w:p>
    <w:p w14:paraId="317C1F16" w14:textId="4EC26EFB" w:rsidR="000D6D60" w:rsidRPr="00311CCA" w:rsidRDefault="000D6D60" w:rsidP="000D6D60">
      <w:pPr>
        <w:bidi/>
        <w:jc w:val="center"/>
        <w:rPr>
          <w:rtl/>
        </w:rPr>
      </w:pPr>
      <m:oMathPara>
        <m:oMath>
          <m:r>
            <w:rPr>
              <w:rFonts w:ascii="Cambria Math" w:eastAsiaTheme="minorEastAsia" w:hAnsi="Cambria Math"/>
            </w:rPr>
            <m:t>F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 xml:space="preserve">AB→CD, D→HB, C→H,CH→AE, BC→D </m:t>
              </m:r>
            </m:e>
          </m:d>
        </m:oMath>
      </m:oMathPara>
    </w:p>
    <w:p w14:paraId="01C1532E" w14:textId="53972698" w:rsidR="000D6D60" w:rsidRPr="000D6D60" w:rsidRDefault="000D6D60" w:rsidP="00C32098">
      <w:pPr>
        <w:bidi/>
        <w:rPr>
          <w:rFonts w:eastAsiaTheme="minorEastAsia"/>
        </w:rPr>
      </w:pPr>
      <w:r>
        <w:rPr>
          <w:rFonts w:eastAsiaTheme="minorEastAsia" w:hint="cs"/>
          <w:rtl/>
        </w:rPr>
        <w:t xml:space="preserve">א. </w:t>
      </w:r>
      <w:r w:rsidR="00C32098" w:rsidRPr="00C32098">
        <w:rPr>
          <w:rFonts w:asciiTheme="minorBidi" w:eastAsia="Times New Roman" w:hAnsiTheme="minorBidi" w:hint="cs"/>
          <w:noProof/>
          <w:rtl/>
        </w:rPr>
        <w:t>(</w:t>
      </w:r>
      <w:r w:rsidR="00C32098">
        <w:rPr>
          <w:rFonts w:asciiTheme="minorBidi" w:eastAsia="Times New Roman" w:hAnsiTheme="minorBidi"/>
          <w:noProof/>
        </w:rPr>
        <w:t>6</w:t>
      </w:r>
      <w:r w:rsidR="00C32098"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Pr="000D6D60">
        <w:rPr>
          <w:rFonts w:eastAsiaTheme="minorEastAsia" w:hint="cs"/>
          <w:rtl/>
        </w:rPr>
        <w:t xml:space="preserve">ציין שלושה מפתחות קבילים של </w:t>
      </w:r>
      <w:r w:rsidRPr="000D6D60">
        <w:rPr>
          <w:rFonts w:eastAsiaTheme="minorEastAsia" w:hint="cs"/>
        </w:rPr>
        <w:t>R</w:t>
      </w:r>
      <w:r w:rsidRPr="000D6D60">
        <w:rPr>
          <w:rFonts w:eastAsiaTheme="minorEastAsia" w:hint="cs"/>
          <w:rtl/>
        </w:rPr>
        <w:t>. (אין צורך לנמק</w:t>
      </w:r>
      <w:r w:rsidR="00704150">
        <w:rPr>
          <w:rFonts w:eastAsiaTheme="minorEastAsia" w:hint="cs"/>
          <w:rtl/>
        </w:rPr>
        <w:t>.</w:t>
      </w:r>
      <w:r w:rsidRPr="000D6D60">
        <w:rPr>
          <w:rFonts w:eastAsiaTheme="minorEastAsia" w:hint="cs"/>
          <w:rtl/>
        </w:rPr>
        <w:t>)</w:t>
      </w:r>
    </w:p>
    <w:p w14:paraId="09153373" w14:textId="21A15768" w:rsidR="00D64D49" w:rsidRDefault="00D64D49" w:rsidP="007702CB">
      <w:pPr>
        <w:bidi/>
        <w:rPr>
          <w:rFonts w:eastAsiaTheme="minorEastAsia"/>
          <w:rtl/>
        </w:rPr>
      </w:pPr>
      <w:r>
        <w:rPr>
          <w:rFonts w:eastAsiaTheme="minorEastAsia" w:hint="cs"/>
          <w:rtl/>
        </w:rPr>
        <w:t>_______</w:t>
      </w:r>
      <w:r w:rsidR="00E97751">
        <w:rPr>
          <w:rFonts w:eastAsiaTheme="minorEastAsia" w:hint="cs"/>
          <w:rtl/>
        </w:rPr>
        <w:t>________</w:t>
      </w:r>
    </w:p>
    <w:p w14:paraId="627F6436" w14:textId="29F28F19" w:rsidR="000D6D60" w:rsidRDefault="000D6D60" w:rsidP="007702CB">
      <w:pPr>
        <w:bidi/>
        <w:rPr>
          <w:rFonts w:eastAsiaTheme="minorEastAsia"/>
          <w:rtl/>
        </w:rPr>
      </w:pPr>
      <w:r>
        <w:rPr>
          <w:rFonts w:eastAsiaTheme="minorEastAsia" w:hint="cs"/>
          <w:rtl/>
        </w:rPr>
        <w:t>______</w:t>
      </w:r>
      <w:r w:rsidR="00E97751">
        <w:rPr>
          <w:rFonts w:eastAsiaTheme="minorEastAsia" w:hint="cs"/>
          <w:rtl/>
        </w:rPr>
        <w:t>_____</w:t>
      </w:r>
      <w:r w:rsidR="007702CB">
        <w:rPr>
          <w:rFonts w:eastAsiaTheme="minorEastAsia" w:hint="cs"/>
          <w:rtl/>
        </w:rPr>
        <w:t>_</w:t>
      </w:r>
      <w:r w:rsidR="00E97751">
        <w:rPr>
          <w:rFonts w:eastAsiaTheme="minorEastAsia" w:hint="cs"/>
          <w:rtl/>
        </w:rPr>
        <w:t>___</w:t>
      </w:r>
    </w:p>
    <w:p w14:paraId="638292B6" w14:textId="59686FBF" w:rsidR="000D6D60" w:rsidRPr="00E82995" w:rsidRDefault="000D6D60" w:rsidP="007702CB">
      <w:pPr>
        <w:bidi/>
        <w:rPr>
          <w:rFonts w:eastAsiaTheme="minorEastAsia"/>
        </w:rPr>
      </w:pPr>
      <w:r>
        <w:rPr>
          <w:rFonts w:eastAsiaTheme="minorEastAsia" w:hint="cs"/>
          <w:rtl/>
        </w:rPr>
        <w:t>______</w:t>
      </w:r>
      <w:r w:rsidR="007702CB">
        <w:rPr>
          <w:rFonts w:eastAsiaTheme="minorEastAsia" w:hint="cs"/>
          <w:rtl/>
        </w:rPr>
        <w:t>_______</w:t>
      </w:r>
      <w:bookmarkStart w:id="0" w:name="_GoBack"/>
      <w:bookmarkEnd w:id="0"/>
      <w:r w:rsidR="007702CB">
        <w:rPr>
          <w:rFonts w:eastAsiaTheme="minorEastAsia" w:hint="cs"/>
          <w:rtl/>
        </w:rPr>
        <w:t>__</w:t>
      </w:r>
    </w:p>
    <w:p w14:paraId="23433C3E" w14:textId="68B07ECA" w:rsidR="000D6D60" w:rsidRDefault="000D6D60" w:rsidP="00C32098">
      <w:pPr>
        <w:bidi/>
        <w:rPr>
          <w:rFonts w:eastAsiaTheme="minorEastAsia"/>
        </w:rPr>
      </w:pPr>
      <w:r>
        <w:rPr>
          <w:rFonts w:eastAsiaTheme="minorEastAsia" w:hint="cs"/>
          <w:rtl/>
        </w:rPr>
        <w:t xml:space="preserve">ב. </w:t>
      </w:r>
      <w:r w:rsidR="00C32098" w:rsidRPr="00C32098">
        <w:rPr>
          <w:rFonts w:asciiTheme="minorBidi" w:eastAsia="Times New Roman" w:hAnsiTheme="minorBidi" w:hint="cs"/>
          <w:noProof/>
          <w:rtl/>
        </w:rPr>
        <w:t>(</w:t>
      </w:r>
      <w:r w:rsidR="00C32098">
        <w:rPr>
          <w:rFonts w:asciiTheme="minorBidi" w:eastAsia="Times New Roman" w:hAnsiTheme="minorBidi"/>
          <w:noProof/>
        </w:rPr>
        <w:t>5</w:t>
      </w:r>
      <w:r w:rsidR="00C32098"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Pr="000D6D60">
        <w:rPr>
          <w:rFonts w:eastAsiaTheme="minorEastAsia"/>
          <w:rtl/>
        </w:rPr>
        <w:t>מצא כיסוי מינימלי ל</w:t>
      </w:r>
      <w:r w:rsidRPr="000D6D60">
        <w:rPr>
          <w:rFonts w:eastAsiaTheme="minorEastAsia" w:hint="cs"/>
          <w:rtl/>
        </w:rPr>
        <w:t xml:space="preserve">- </w:t>
      </w:r>
      <w:r w:rsidRPr="000D6D60">
        <w:rPr>
          <w:rFonts w:eastAsiaTheme="minorEastAsia"/>
        </w:rPr>
        <w:t xml:space="preserve"> F</w:t>
      </w:r>
      <w:r w:rsidRPr="000D6D60">
        <w:rPr>
          <w:rFonts w:eastAsiaTheme="minorEastAsia"/>
          <w:rtl/>
        </w:rPr>
        <w:t>.</w:t>
      </w:r>
      <w:r w:rsidRPr="000D6D60">
        <w:rPr>
          <w:rFonts w:eastAsiaTheme="minorEastAsia" w:hint="cs"/>
          <w:rtl/>
        </w:rPr>
        <w:t xml:space="preserve"> </w:t>
      </w:r>
      <w:r w:rsidR="00704150">
        <w:rPr>
          <w:rFonts w:eastAsiaTheme="minorEastAsia" w:hint="cs"/>
          <w:rtl/>
        </w:rPr>
        <w:t>(</w:t>
      </w:r>
      <w:r w:rsidRPr="000D6D60">
        <w:rPr>
          <w:rFonts w:eastAsiaTheme="minorEastAsia" w:hint="cs"/>
          <w:rtl/>
        </w:rPr>
        <w:t>אין צורך להציג את הדרך</w:t>
      </w:r>
      <w:r w:rsidR="005C7D57">
        <w:rPr>
          <w:rFonts w:eastAsiaTheme="minorEastAsia" w:hint="cs"/>
          <w:rtl/>
        </w:rPr>
        <w:t xml:space="preserve"> או להסביר.</w:t>
      </w:r>
      <w:r w:rsidR="00704150">
        <w:rPr>
          <w:rFonts w:eastAsiaTheme="minorEastAsia" w:hint="cs"/>
          <w:rtl/>
        </w:rPr>
        <w:t>)</w:t>
      </w:r>
    </w:p>
    <w:p w14:paraId="5E4F2D52" w14:textId="693C9C19" w:rsidR="000D6D60" w:rsidRDefault="000D6D60" w:rsidP="000D6D60">
      <w:pPr>
        <w:bidi/>
        <w:rPr>
          <w:rFonts w:eastAsiaTheme="minorEastAsia"/>
          <w:rtl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6A23F54" wp14:editId="523F55C4">
                <wp:simplePos x="0" y="0"/>
                <wp:positionH relativeFrom="margin">
                  <wp:posOffset>0</wp:posOffset>
                </wp:positionH>
                <wp:positionV relativeFrom="paragraph">
                  <wp:posOffset>6737</wp:posOffset>
                </wp:positionV>
                <wp:extent cx="5922010" cy="1073150"/>
                <wp:effectExtent l="0" t="0" r="21590" b="19050"/>
                <wp:wrapNone/>
                <wp:docPr id="83" name="Rectangle 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22010" cy="1073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198856" w14:textId="6E1B19C1" w:rsidR="006001FE" w:rsidRPr="002D4E4E" w:rsidRDefault="006001FE" w:rsidP="00C14C84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A23F54" id="Rectangle 83" o:spid="_x0000_s1050" style="position:absolute;left:0;text-align:left;margin-left:0;margin-top:.55pt;width:466.3pt;height:84.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">
                <v:textbox>
                  <w:txbxContent>
                    <w:p w14:paraId="5B198856" w14:textId="6E1B19C1" w:rsidR="006001FE" w:rsidRPr="002D4E4E" w:rsidRDefault="006001FE" w:rsidP="00C14C84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E8A8CE4" w14:textId="13D83A2D" w:rsidR="000D6D60" w:rsidRDefault="000D6D60" w:rsidP="000D6D60">
      <w:pPr>
        <w:bidi/>
        <w:rPr>
          <w:rFonts w:eastAsiaTheme="minorEastAsia"/>
          <w:rtl/>
        </w:rPr>
      </w:pPr>
    </w:p>
    <w:p w14:paraId="444BC219" w14:textId="12BB213C" w:rsidR="000D6D60" w:rsidRPr="000D6D60" w:rsidRDefault="000D6D60" w:rsidP="000D6D60">
      <w:pPr>
        <w:bidi/>
        <w:rPr>
          <w:rFonts w:eastAsiaTheme="minorEastAsia"/>
        </w:rPr>
      </w:pPr>
    </w:p>
    <w:p w14:paraId="656ACE1E" w14:textId="2B3B0932" w:rsidR="000D6D60" w:rsidRDefault="000D6D60" w:rsidP="000D6D60">
      <w:pPr>
        <w:pStyle w:val="ListParagraph"/>
        <w:bidi/>
        <w:ind w:left="1080"/>
        <w:rPr>
          <w:rFonts w:eastAsiaTheme="minorEastAsia"/>
        </w:rPr>
      </w:pPr>
    </w:p>
    <w:p w14:paraId="2CF4BA67" w14:textId="77777777" w:rsidR="00732EC5" w:rsidRDefault="00732EC5" w:rsidP="00732EC5">
      <w:pPr>
        <w:bidi/>
        <w:rPr>
          <w:rFonts w:asciiTheme="minorBidi" w:hAnsiTheme="minorBidi"/>
          <w:rtl/>
        </w:rPr>
      </w:pPr>
    </w:p>
    <w:p w14:paraId="4EEA90FC" w14:textId="1F29FC83" w:rsidR="000D6D60" w:rsidRDefault="000D6D60" w:rsidP="005E0956">
      <w:pPr>
        <w:bidi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ג. </w:t>
      </w:r>
      <w:r w:rsidR="00C32098" w:rsidRPr="00C32098">
        <w:rPr>
          <w:rFonts w:asciiTheme="minorBidi" w:eastAsia="Times New Roman" w:hAnsiTheme="minorBidi" w:hint="cs"/>
          <w:noProof/>
          <w:rtl/>
        </w:rPr>
        <w:t>(</w:t>
      </w:r>
      <w:r w:rsidR="00C32098">
        <w:rPr>
          <w:rFonts w:asciiTheme="minorBidi" w:eastAsia="Times New Roman" w:hAnsiTheme="minorBidi"/>
          <w:noProof/>
        </w:rPr>
        <w:t>9</w:t>
      </w:r>
      <w:r w:rsidR="00C32098"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="005E0956">
        <w:rPr>
          <w:rFonts w:asciiTheme="minorBidi" w:hAnsiTheme="minorBidi" w:hint="cs"/>
          <w:rtl/>
        </w:rPr>
        <w:t xml:space="preserve">נתון האלגוריתם הבא שכתב </w:t>
      </w:r>
      <w:r>
        <w:rPr>
          <w:rFonts w:asciiTheme="minorBidi" w:hAnsiTheme="minorBidi" w:hint="cs"/>
          <w:rtl/>
        </w:rPr>
        <w:t xml:space="preserve">סטודנט שלומד בקורס ממ"ן שמטרתו לבדוק האם סכמה </w:t>
      </w:r>
      <w:r>
        <w:rPr>
          <w:rFonts w:asciiTheme="minorBidi" w:hAnsiTheme="minorBidi" w:hint="cs"/>
        </w:rPr>
        <w:t>R</w:t>
      </w:r>
      <w:r>
        <w:rPr>
          <w:rFonts w:asciiTheme="minorBidi" w:hAnsiTheme="minorBidi" w:hint="cs"/>
          <w:rtl/>
        </w:rPr>
        <w:t xml:space="preserve"> עם קבוצת תלויות </w:t>
      </w:r>
      <w:r>
        <w:rPr>
          <w:rFonts w:asciiTheme="minorBidi" w:hAnsiTheme="minorBidi" w:hint="cs"/>
        </w:rPr>
        <w:t>F</w:t>
      </w:r>
      <w:r>
        <w:rPr>
          <w:rFonts w:asciiTheme="minorBidi" w:hAnsiTheme="minorBidi" w:hint="cs"/>
          <w:rtl/>
        </w:rPr>
        <w:t xml:space="preserve"> היא בצורה הנורמלית </w:t>
      </w:r>
      <w:r>
        <w:rPr>
          <w:rFonts w:asciiTheme="minorBidi" w:hAnsiTheme="minorBidi"/>
        </w:rPr>
        <w:t xml:space="preserve"> 3NF</w:t>
      </w:r>
      <w:r>
        <w:rPr>
          <w:rFonts w:asciiTheme="minorBidi" w:hAnsiTheme="minorBidi" w:hint="cs"/>
          <w:rtl/>
        </w:rPr>
        <w:t>:</w:t>
      </w:r>
      <w:r w:rsidR="00945445">
        <w:rPr>
          <w:rFonts w:asciiTheme="minorBidi" w:hAnsiTheme="minorBidi" w:hint="cs"/>
          <w:rtl/>
        </w:rPr>
        <w:t xml:space="preserve"> </w:t>
      </w:r>
      <w:r w:rsidR="00140F6B">
        <w:rPr>
          <w:rFonts w:asciiTheme="minorBidi" w:hAnsiTheme="minorBidi"/>
          <w:rtl/>
        </w:rPr>
        <w:br/>
      </w:r>
      <w:r w:rsidR="00945445" w:rsidRPr="00140F6B">
        <w:rPr>
          <w:rFonts w:asciiTheme="minorBidi" w:hAnsiTheme="minorBidi" w:hint="cs"/>
          <w:b/>
          <w:bCs/>
          <w:rtl/>
        </w:rPr>
        <w:t>שימו לב ש</w:t>
      </w:r>
      <w:r w:rsidR="00572055">
        <w:rPr>
          <w:rFonts w:asciiTheme="minorBidi" w:hAnsiTheme="minorBidi" w:hint="cs"/>
          <w:b/>
          <w:bCs/>
          <w:rtl/>
        </w:rPr>
        <w:t>ב</w:t>
      </w:r>
      <w:r w:rsidR="00945445" w:rsidRPr="00140F6B">
        <w:rPr>
          <w:rFonts w:asciiTheme="minorBidi" w:hAnsiTheme="minorBidi" w:hint="cs"/>
          <w:b/>
          <w:bCs/>
          <w:rtl/>
        </w:rPr>
        <w:t>סעיף זה מדברים על סכמה</w:t>
      </w:r>
      <w:r w:rsidR="00B76969" w:rsidRPr="00140F6B">
        <w:rPr>
          <w:rFonts w:asciiTheme="minorBidi" w:hAnsiTheme="minorBidi" w:hint="cs"/>
          <w:b/>
          <w:bCs/>
          <w:rtl/>
        </w:rPr>
        <w:t xml:space="preserve"> כלשהי</w:t>
      </w:r>
      <w:r w:rsidR="00945445" w:rsidRPr="00140F6B">
        <w:rPr>
          <w:rFonts w:asciiTheme="minorBidi" w:hAnsiTheme="minorBidi" w:hint="cs"/>
          <w:b/>
          <w:bCs/>
          <w:rtl/>
        </w:rPr>
        <w:t xml:space="preserve"> וקבוצות תלויו</w:t>
      </w:r>
      <w:r w:rsidR="00140F6B" w:rsidRPr="00140F6B">
        <w:rPr>
          <w:rFonts w:asciiTheme="minorBidi" w:hAnsiTheme="minorBidi" w:hint="cs"/>
          <w:b/>
          <w:bCs/>
          <w:rtl/>
        </w:rPr>
        <w:t>ת כלשהי ואין</w:t>
      </w:r>
      <w:r w:rsidR="00B65EEB">
        <w:rPr>
          <w:rFonts w:asciiTheme="minorBidi" w:hAnsiTheme="minorBidi" w:hint="cs"/>
          <w:b/>
          <w:bCs/>
          <w:rtl/>
        </w:rPr>
        <w:t xml:space="preserve"> בהכרח</w:t>
      </w:r>
      <w:r w:rsidR="00140F6B" w:rsidRPr="00140F6B">
        <w:rPr>
          <w:rFonts w:asciiTheme="minorBidi" w:hAnsiTheme="minorBidi" w:hint="cs"/>
          <w:b/>
          <w:bCs/>
          <w:rtl/>
        </w:rPr>
        <w:t xml:space="preserve"> קשר לסעיפים קודמים.</w:t>
      </w:r>
    </w:p>
    <w:p w14:paraId="04EFBB6E" w14:textId="77777777" w:rsidR="000D6D60" w:rsidRPr="003175D2" w:rsidRDefault="000D6D60" w:rsidP="000D6D60">
      <w:pPr>
        <w:pStyle w:val="ListParagraph"/>
        <w:ind w:left="1080"/>
        <w:rPr>
          <w:rFonts w:eastAsiaTheme="minorEastAsia"/>
        </w:rPr>
      </w:pPr>
      <w:r w:rsidRPr="003175D2">
        <w:rPr>
          <w:rFonts w:eastAsiaTheme="minorEastAsia"/>
        </w:rPr>
        <w:t>Find a (minimal) key Z of R</w:t>
      </w:r>
    </w:p>
    <w:p w14:paraId="7BF625A0" w14:textId="4ED0EEEA" w:rsidR="000D6D60" w:rsidRDefault="000D6D60" w:rsidP="000D6D60">
      <w:pPr>
        <w:pStyle w:val="ListParagraph"/>
        <w:ind w:left="1080"/>
        <w:rPr>
          <w:rFonts w:eastAsiaTheme="minorEastAsia"/>
        </w:rPr>
      </w:pPr>
      <w:r>
        <w:rPr>
          <w:rFonts w:eastAsiaTheme="minorEastAsia"/>
        </w:rPr>
        <w:t xml:space="preserve">For each </w:t>
      </w:r>
      <w:r w:rsidR="000464C9" w:rsidRPr="000464C9">
        <w:rPr>
          <w:rFonts w:eastAsiaTheme="minorEastAsia"/>
          <w:b/>
          <w:bCs/>
        </w:rPr>
        <w:t>nontrivial</w:t>
      </w:r>
      <w:r w:rsidR="000464C9">
        <w:rPr>
          <w:rFonts w:eastAsiaTheme="minorEastAsia"/>
        </w:rPr>
        <w:t xml:space="preserve"> </w:t>
      </w:r>
      <w:r>
        <w:rPr>
          <w:rFonts w:eastAsiaTheme="minorEastAsia"/>
        </w:rPr>
        <w:t>FD X -&gt;Y in F {</w:t>
      </w:r>
    </w:p>
    <w:p w14:paraId="2D0E73F2" w14:textId="619E013A" w:rsidR="000D6D60" w:rsidRDefault="000D6D60" w:rsidP="000D6D60">
      <w:pPr>
        <w:pStyle w:val="ListParagraph"/>
        <w:ind w:left="1080"/>
        <w:rPr>
          <w:rFonts w:eastAsiaTheme="minorEastAsia"/>
        </w:rPr>
      </w:pPr>
      <w:r>
        <w:rPr>
          <w:rFonts w:eastAsiaTheme="minorEastAsia"/>
        </w:rPr>
        <w:t xml:space="preserve">  </w:t>
      </w:r>
      <w:r>
        <w:rPr>
          <w:rFonts w:eastAsiaTheme="minorEastAsia"/>
        </w:rPr>
        <w:tab/>
        <w:t xml:space="preserve">If X is </w:t>
      </w:r>
      <w:r w:rsidRPr="006477E7">
        <w:rPr>
          <w:rFonts w:eastAsiaTheme="minorEastAsia"/>
          <w:b/>
          <w:bCs/>
        </w:rPr>
        <w:t>not</w:t>
      </w:r>
      <w:r>
        <w:rPr>
          <w:rFonts w:eastAsiaTheme="minorEastAsia"/>
        </w:rPr>
        <w:t xml:space="preserve"> a </w:t>
      </w:r>
      <w:proofErr w:type="spellStart"/>
      <w:r>
        <w:rPr>
          <w:rFonts w:eastAsiaTheme="minorEastAsia"/>
        </w:rPr>
        <w:t>superkey</w:t>
      </w:r>
      <w:proofErr w:type="spellEnd"/>
      <w:r>
        <w:rPr>
          <w:rFonts w:eastAsiaTheme="minorEastAsia"/>
        </w:rPr>
        <w:t xml:space="preserve"> then {</w:t>
      </w:r>
    </w:p>
    <w:p w14:paraId="1E82D878" w14:textId="05A1EC8F" w:rsidR="000D6D60" w:rsidRDefault="000D6D60" w:rsidP="000D6D60">
      <w:pPr>
        <w:pStyle w:val="ListParagraph"/>
        <w:ind w:left="1080" w:firstLine="360"/>
        <w:rPr>
          <w:rFonts w:eastAsiaTheme="minorEastAsia"/>
        </w:rPr>
      </w:pPr>
      <w:r>
        <w:rPr>
          <w:rFonts w:eastAsiaTheme="minorEastAsia"/>
        </w:rPr>
        <w:tab/>
        <w:t>For each A in Y</w:t>
      </w:r>
      <w:r w:rsidR="00555845">
        <w:rPr>
          <w:rFonts w:eastAsiaTheme="minorEastAsia"/>
        </w:rPr>
        <w:t>\X</w:t>
      </w:r>
      <w:r>
        <w:rPr>
          <w:rFonts w:eastAsiaTheme="minorEastAsia"/>
        </w:rPr>
        <w:t xml:space="preserve"> {</w:t>
      </w:r>
    </w:p>
    <w:p w14:paraId="1CB726FF" w14:textId="2FFCDF4D" w:rsidR="000D6D60" w:rsidRDefault="000D6D60" w:rsidP="000D6D60">
      <w:pPr>
        <w:pStyle w:val="ListParagraph"/>
        <w:ind w:left="1080"/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    If A is not in Z then return </w:t>
      </w:r>
      <w:r w:rsidRPr="006477E7">
        <w:rPr>
          <w:rFonts w:eastAsiaTheme="minorEastAsia"/>
          <w:b/>
          <w:bCs/>
        </w:rPr>
        <w:t>false</w:t>
      </w:r>
    </w:p>
    <w:p w14:paraId="395FCF57" w14:textId="77777777" w:rsidR="000D6D60" w:rsidRDefault="000D6D60" w:rsidP="000D6D60">
      <w:pPr>
        <w:pStyle w:val="ListParagraph"/>
        <w:ind w:left="1080" w:firstLine="360"/>
        <w:rPr>
          <w:rFonts w:eastAsiaTheme="minorEastAsia"/>
        </w:rPr>
      </w:pPr>
      <w:r>
        <w:rPr>
          <w:rFonts w:eastAsiaTheme="minorEastAsia"/>
        </w:rPr>
        <w:tab/>
        <w:t>}</w:t>
      </w:r>
    </w:p>
    <w:p w14:paraId="2BA21A1E" w14:textId="77777777" w:rsidR="000D6D60" w:rsidRDefault="000D6D60" w:rsidP="000D6D60">
      <w:pPr>
        <w:pStyle w:val="ListParagraph"/>
        <w:ind w:left="1080" w:firstLine="360"/>
        <w:rPr>
          <w:rFonts w:eastAsiaTheme="minorEastAsia"/>
        </w:rPr>
      </w:pPr>
      <w:r>
        <w:rPr>
          <w:rFonts w:eastAsiaTheme="minorEastAsia"/>
        </w:rPr>
        <w:t>}</w:t>
      </w:r>
    </w:p>
    <w:p w14:paraId="4E6833E3" w14:textId="42BF1215" w:rsidR="00732EC5" w:rsidRDefault="000D6D60" w:rsidP="00140F6B">
      <w:pPr>
        <w:pStyle w:val="ListParagraph"/>
        <w:ind w:left="1080"/>
        <w:rPr>
          <w:rFonts w:eastAsiaTheme="minorEastAsia"/>
        </w:rPr>
      </w:pPr>
      <w:r>
        <w:rPr>
          <w:rFonts w:eastAsiaTheme="minorEastAsia"/>
        </w:rPr>
        <w:t xml:space="preserve">}   </w:t>
      </w:r>
    </w:p>
    <w:p w14:paraId="4C1C5CA0" w14:textId="52342283" w:rsidR="00683A78" w:rsidRPr="00140F6B" w:rsidRDefault="003C3156" w:rsidP="00140F6B">
      <w:pPr>
        <w:pStyle w:val="ListParagraph"/>
        <w:ind w:left="1080"/>
        <w:rPr>
          <w:rFonts w:eastAsiaTheme="minorEastAsia"/>
          <w:rtl/>
        </w:rPr>
      </w:pPr>
      <w:r>
        <w:rPr>
          <w:rFonts w:eastAsiaTheme="minorEastAsia"/>
        </w:rPr>
        <w:t>R</w:t>
      </w:r>
      <w:r w:rsidR="00683A78">
        <w:rPr>
          <w:rFonts w:eastAsiaTheme="minorEastAsia"/>
        </w:rPr>
        <w:t xml:space="preserve">eturn </w:t>
      </w:r>
      <w:r w:rsidR="00683A78" w:rsidRPr="006477E7">
        <w:rPr>
          <w:rFonts w:eastAsiaTheme="minorEastAsia"/>
          <w:b/>
          <w:bCs/>
        </w:rPr>
        <w:t>true</w:t>
      </w:r>
    </w:p>
    <w:p w14:paraId="0E9B6D8D" w14:textId="77777777" w:rsidR="00732EC5" w:rsidRPr="00732EC5" w:rsidRDefault="00732EC5" w:rsidP="00732EC5">
      <w:pPr>
        <w:pStyle w:val="ListParagraph"/>
        <w:bidi/>
        <w:rPr>
          <w:rFonts w:eastAsiaTheme="minorEastAsia"/>
        </w:rPr>
      </w:pPr>
    </w:p>
    <w:p w14:paraId="56EE7764" w14:textId="49EFECAF" w:rsidR="000D6D60" w:rsidRDefault="000D6D60" w:rsidP="00732EC5">
      <w:pPr>
        <w:pStyle w:val="ListParagraph"/>
        <w:numPr>
          <w:ilvl w:val="0"/>
          <w:numId w:val="15"/>
        </w:numPr>
        <w:bidi/>
        <w:rPr>
          <w:rFonts w:eastAsiaTheme="minorEastAsia"/>
        </w:rPr>
      </w:pPr>
      <w:r>
        <w:rPr>
          <w:rFonts w:eastAsiaTheme="minorEastAsia" w:hint="cs"/>
          <w:rtl/>
        </w:rPr>
        <w:t xml:space="preserve">אם האלגוריתם מחזיר </w:t>
      </w:r>
      <w:r w:rsidRPr="002276DC">
        <w:rPr>
          <w:rFonts w:eastAsiaTheme="minorEastAsia"/>
          <w:b/>
          <w:bCs/>
        </w:rPr>
        <w:t>true</w:t>
      </w:r>
      <w:r>
        <w:rPr>
          <w:rFonts w:eastAsiaTheme="minorEastAsia" w:hint="cs"/>
          <w:rtl/>
        </w:rPr>
        <w:t xml:space="preserve"> , האם </w:t>
      </w:r>
      <w:r w:rsidR="001C1A2C">
        <w:rPr>
          <w:rFonts w:eastAsiaTheme="minorEastAsia" w:hint="cs"/>
          <w:rtl/>
        </w:rPr>
        <w:t>ה</w:t>
      </w:r>
      <w:r>
        <w:rPr>
          <w:rFonts w:eastAsiaTheme="minorEastAsia" w:hint="cs"/>
          <w:rtl/>
        </w:rPr>
        <w:t xml:space="preserve">סכמה </w:t>
      </w:r>
      <w:r>
        <w:rPr>
          <w:rFonts w:eastAsiaTheme="minorEastAsia" w:hint="cs"/>
        </w:rPr>
        <w:t>R</w:t>
      </w:r>
      <w:r>
        <w:rPr>
          <w:rFonts w:eastAsiaTheme="minorEastAsia" w:hint="cs"/>
          <w:rtl/>
        </w:rPr>
        <w:t xml:space="preserve"> </w:t>
      </w:r>
      <w:r w:rsidRPr="002276DC">
        <w:rPr>
          <w:rFonts w:eastAsiaTheme="minorEastAsia" w:hint="cs"/>
          <w:b/>
          <w:bCs/>
          <w:rtl/>
        </w:rPr>
        <w:t>היא בהכרח ב</w:t>
      </w:r>
      <w:r w:rsidRPr="002276DC">
        <w:rPr>
          <w:rFonts w:eastAsiaTheme="minorEastAsia"/>
          <w:b/>
          <w:bCs/>
        </w:rPr>
        <w:t>3NF</w:t>
      </w:r>
      <w:r>
        <w:rPr>
          <w:rFonts w:eastAsiaTheme="minorEastAsia" w:hint="cs"/>
          <w:rtl/>
        </w:rPr>
        <w:t xml:space="preserve">? </w:t>
      </w:r>
    </w:p>
    <w:p w14:paraId="6CE151B8" w14:textId="23AE6EE0" w:rsidR="00732EC5" w:rsidRDefault="00730818" w:rsidP="00732EC5">
      <w:pPr>
        <w:pStyle w:val="ListParagraph"/>
        <w:bidi/>
        <w:rPr>
          <w:rFonts w:eastAsiaTheme="minorEastAsia"/>
          <w:b/>
          <w:bCs/>
          <w:rtl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CDEA43B" wp14:editId="17D045B1">
                <wp:simplePos x="0" y="0"/>
                <wp:positionH relativeFrom="margin">
                  <wp:posOffset>0</wp:posOffset>
                </wp:positionH>
                <wp:positionV relativeFrom="paragraph">
                  <wp:posOffset>12810</wp:posOffset>
                </wp:positionV>
                <wp:extent cx="5922010" cy="1073150"/>
                <wp:effectExtent l="0" t="0" r="21590" b="19050"/>
                <wp:wrapNone/>
                <wp:docPr id="86" name="Rectangle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22010" cy="1073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F3A29" w14:textId="2A859C70" w:rsidR="006001FE" w:rsidRPr="00730818" w:rsidRDefault="006001FE" w:rsidP="00730818">
                            <w:pPr>
                              <w:bidi/>
                              <w:rPr>
                                <w:rFonts w:eastAsiaTheme="minorEastAsia"/>
                                <w:b/>
                                <w:bCs/>
                                <w:rtl/>
                              </w:rPr>
                            </w:pPr>
                            <w:r w:rsidRPr="00730818">
                              <w:rPr>
                                <w:rFonts w:eastAsiaTheme="minorEastAsia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כן</w:t>
                            </w:r>
                            <w:r>
                              <w:rPr>
                                <w:rFonts w:eastAsiaTheme="minorEastAsia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730818">
                              <w:rPr>
                                <w:rFonts w:eastAsiaTheme="minorEastAsia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/</w:t>
                            </w:r>
                            <w:r>
                              <w:rPr>
                                <w:rFonts w:eastAsiaTheme="minorEastAsia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730818">
                              <w:rPr>
                                <w:rFonts w:eastAsiaTheme="minorEastAsia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לא </w:t>
                            </w:r>
                            <w:r w:rsidRPr="00730818">
                              <w:rPr>
                                <w:rFonts w:eastAsiaTheme="minorEastAsia" w:hint="cs"/>
                                <w:b/>
                                <w:bCs/>
                                <w:rtl/>
                              </w:rPr>
                              <w:t>, הסבר בקצרה:</w:t>
                            </w:r>
                          </w:p>
                          <w:p w14:paraId="41368952" w14:textId="20B80537" w:rsidR="006001FE" w:rsidRPr="002D4E4E" w:rsidRDefault="006001FE" w:rsidP="007A4601">
                            <w:pPr>
                              <w:bidi/>
                              <w:rPr>
                                <w:rFonts w:hint="cs"/>
                                <w:color w:val="FF0000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DEA43B" id="Rectangle 86" o:spid="_x0000_s1051" style="position:absolute;left:0;text-align:left;margin-left:0;margin-top:1pt;width:466.3pt;height:84.5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">
                <v:textbox>
                  <w:txbxContent>
                    <w:p w14:paraId="5C6F3A29" w14:textId="2A859C70" w:rsidR="006001FE" w:rsidRPr="00730818" w:rsidRDefault="006001FE" w:rsidP="00730818">
                      <w:pPr>
                        <w:bidi/>
                        <w:rPr>
                          <w:rFonts w:eastAsiaTheme="minorEastAsia"/>
                          <w:b/>
                          <w:bCs/>
                          <w:rtl/>
                        </w:rPr>
                      </w:pPr>
                      <w:r w:rsidRPr="00730818">
                        <w:rPr>
                          <w:rFonts w:eastAsiaTheme="minorEastAsia" w:hint="cs"/>
                          <w:b/>
                          <w:bCs/>
                          <w:sz w:val="28"/>
                          <w:szCs w:val="28"/>
                          <w:rtl/>
                        </w:rPr>
                        <w:t>כן</w:t>
                      </w:r>
                      <w:r>
                        <w:rPr>
                          <w:rFonts w:eastAsiaTheme="minorEastAsia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730818">
                        <w:rPr>
                          <w:rFonts w:eastAsiaTheme="minorEastAsia" w:hint="cs"/>
                          <w:b/>
                          <w:bCs/>
                          <w:sz w:val="28"/>
                          <w:szCs w:val="28"/>
                          <w:rtl/>
                        </w:rPr>
                        <w:t>/</w:t>
                      </w:r>
                      <w:r>
                        <w:rPr>
                          <w:rFonts w:eastAsiaTheme="minorEastAsia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730818">
                        <w:rPr>
                          <w:rFonts w:eastAsiaTheme="minorEastAsia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לא </w:t>
                      </w:r>
                      <w:r w:rsidRPr="00730818">
                        <w:rPr>
                          <w:rFonts w:eastAsiaTheme="minorEastAsia" w:hint="cs"/>
                          <w:b/>
                          <w:bCs/>
                          <w:rtl/>
                        </w:rPr>
                        <w:t>, הסבר בקצרה:</w:t>
                      </w:r>
                    </w:p>
                    <w:p w14:paraId="41368952" w14:textId="20B80537" w:rsidR="006001FE" w:rsidRPr="002D4E4E" w:rsidRDefault="006001FE" w:rsidP="007A4601">
                      <w:pPr>
                        <w:bidi/>
                        <w:rPr>
                          <w:rFonts w:hint="cs"/>
                          <w:color w:val="FF0000"/>
                          <w:rtl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1FF75700" w14:textId="78C54A65" w:rsidR="00730818" w:rsidRDefault="00730818" w:rsidP="00730818">
      <w:pPr>
        <w:pStyle w:val="ListParagraph"/>
        <w:bidi/>
        <w:rPr>
          <w:rFonts w:eastAsiaTheme="minorEastAsia"/>
          <w:b/>
          <w:bCs/>
          <w:rtl/>
        </w:rPr>
      </w:pPr>
    </w:p>
    <w:p w14:paraId="6ED16361" w14:textId="18BE9EF3" w:rsidR="00730818" w:rsidRDefault="00730818" w:rsidP="00730818">
      <w:pPr>
        <w:pStyle w:val="ListParagraph"/>
        <w:bidi/>
        <w:rPr>
          <w:rFonts w:eastAsiaTheme="minorEastAsia"/>
          <w:b/>
          <w:bCs/>
          <w:rtl/>
        </w:rPr>
      </w:pPr>
    </w:p>
    <w:p w14:paraId="4AC66D66" w14:textId="77777777" w:rsidR="00732EC5" w:rsidRDefault="00732EC5" w:rsidP="00732EC5">
      <w:pPr>
        <w:pStyle w:val="ListParagraph"/>
        <w:bidi/>
        <w:rPr>
          <w:rFonts w:eastAsiaTheme="minorEastAsia"/>
          <w:b/>
          <w:bCs/>
          <w:rtl/>
        </w:rPr>
      </w:pPr>
    </w:p>
    <w:p w14:paraId="266ACC60" w14:textId="77777777" w:rsidR="00732EC5" w:rsidRDefault="00732EC5" w:rsidP="00732EC5">
      <w:pPr>
        <w:pStyle w:val="ListParagraph"/>
        <w:bidi/>
        <w:rPr>
          <w:rFonts w:eastAsiaTheme="minorEastAsia"/>
          <w:b/>
          <w:bCs/>
          <w:rtl/>
        </w:rPr>
      </w:pPr>
    </w:p>
    <w:p w14:paraId="1B08EEE0" w14:textId="77777777" w:rsidR="00732EC5" w:rsidRPr="000D6D60" w:rsidRDefault="00732EC5" w:rsidP="00732EC5">
      <w:pPr>
        <w:pStyle w:val="ListParagraph"/>
        <w:bidi/>
        <w:rPr>
          <w:rFonts w:eastAsiaTheme="minorEastAsia"/>
          <w:b/>
          <w:bCs/>
        </w:rPr>
      </w:pPr>
    </w:p>
    <w:p w14:paraId="32171049" w14:textId="77777777" w:rsidR="00730818" w:rsidRPr="00730818" w:rsidRDefault="00730818" w:rsidP="00730818">
      <w:pPr>
        <w:pStyle w:val="ListParagraph"/>
        <w:bidi/>
        <w:rPr>
          <w:rFonts w:eastAsiaTheme="minorEastAsia"/>
          <w:b/>
          <w:bCs/>
          <w:u w:val="single"/>
        </w:rPr>
      </w:pPr>
    </w:p>
    <w:p w14:paraId="1438C576" w14:textId="1457E3F2" w:rsidR="000D6D60" w:rsidRPr="00732EC5" w:rsidRDefault="000D6D60" w:rsidP="00730818">
      <w:pPr>
        <w:pStyle w:val="ListParagraph"/>
        <w:numPr>
          <w:ilvl w:val="0"/>
          <w:numId w:val="15"/>
        </w:numPr>
        <w:bidi/>
        <w:rPr>
          <w:rFonts w:eastAsiaTheme="minorEastAsia"/>
          <w:b/>
          <w:bCs/>
          <w:u w:val="single"/>
        </w:rPr>
      </w:pPr>
      <w:r>
        <w:rPr>
          <w:rFonts w:eastAsiaTheme="minorEastAsia" w:hint="cs"/>
          <w:rtl/>
        </w:rPr>
        <w:t xml:space="preserve">אם האלגוריתם מחזיר </w:t>
      </w:r>
      <w:r w:rsidRPr="002276DC">
        <w:rPr>
          <w:rFonts w:eastAsiaTheme="minorEastAsia"/>
          <w:b/>
          <w:bCs/>
        </w:rPr>
        <w:t>false</w:t>
      </w:r>
      <w:r>
        <w:rPr>
          <w:rFonts w:eastAsiaTheme="minorEastAsia" w:hint="cs"/>
          <w:rtl/>
        </w:rPr>
        <w:t xml:space="preserve">, האם </w:t>
      </w:r>
      <w:r w:rsidR="001C1A2C">
        <w:rPr>
          <w:rFonts w:eastAsiaTheme="minorEastAsia" w:hint="cs"/>
          <w:rtl/>
        </w:rPr>
        <w:t>ה</w:t>
      </w:r>
      <w:r>
        <w:rPr>
          <w:rFonts w:eastAsiaTheme="minorEastAsia" w:hint="cs"/>
          <w:rtl/>
        </w:rPr>
        <w:t xml:space="preserve">סכמה </w:t>
      </w:r>
      <w:r w:rsidRPr="00732EC5">
        <w:rPr>
          <w:rFonts w:eastAsiaTheme="minorEastAsia" w:hint="cs"/>
        </w:rPr>
        <w:t>R</w:t>
      </w:r>
      <w:r w:rsidRPr="000D6D60">
        <w:rPr>
          <w:rFonts w:eastAsiaTheme="minorEastAsia" w:hint="cs"/>
          <w:b/>
          <w:bCs/>
          <w:rtl/>
        </w:rPr>
        <w:t xml:space="preserve"> בהכרח לא</w:t>
      </w:r>
      <w:r>
        <w:rPr>
          <w:rFonts w:eastAsiaTheme="minorEastAsia" w:hint="cs"/>
          <w:rtl/>
        </w:rPr>
        <w:t xml:space="preserve"> </w:t>
      </w:r>
      <w:r w:rsidRPr="002276DC">
        <w:rPr>
          <w:rFonts w:eastAsiaTheme="minorEastAsia" w:hint="cs"/>
          <w:b/>
          <w:bCs/>
          <w:rtl/>
        </w:rPr>
        <w:t>ב</w:t>
      </w:r>
      <w:r w:rsidRPr="002276DC">
        <w:rPr>
          <w:rFonts w:eastAsiaTheme="minorEastAsia"/>
          <w:b/>
          <w:bCs/>
        </w:rPr>
        <w:t>3NF</w:t>
      </w:r>
      <w:r>
        <w:rPr>
          <w:rFonts w:eastAsiaTheme="minorEastAsia" w:hint="cs"/>
          <w:rtl/>
        </w:rPr>
        <w:t>?</w:t>
      </w:r>
    </w:p>
    <w:p w14:paraId="40C0D1C7" w14:textId="58C9C9DE" w:rsidR="00732EC5" w:rsidRDefault="00730818" w:rsidP="00732EC5">
      <w:pPr>
        <w:pStyle w:val="ListParagraph"/>
        <w:bidi/>
        <w:rPr>
          <w:rFonts w:eastAsiaTheme="minorEastAsia"/>
          <w:b/>
          <w:bCs/>
          <w:rtl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746D39E" wp14:editId="20C5462C">
                <wp:simplePos x="0" y="0"/>
                <wp:positionH relativeFrom="margin">
                  <wp:posOffset>0</wp:posOffset>
                </wp:positionH>
                <wp:positionV relativeFrom="paragraph">
                  <wp:posOffset>64577</wp:posOffset>
                </wp:positionV>
                <wp:extent cx="5937913" cy="1073150"/>
                <wp:effectExtent l="0" t="0" r="31115" b="19050"/>
                <wp:wrapNone/>
                <wp:docPr id="87" name="Rectangl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37913" cy="1073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3D862" w14:textId="4540EB82" w:rsidR="006001FE" w:rsidRPr="00730818" w:rsidRDefault="006001FE" w:rsidP="00730818">
                            <w:pPr>
                              <w:bidi/>
                              <w:rPr>
                                <w:rFonts w:eastAsiaTheme="minorEastAsia"/>
                                <w:b/>
                                <w:bCs/>
                                <w:rtl/>
                              </w:rPr>
                            </w:pPr>
                            <w:r w:rsidRPr="00730818">
                              <w:rPr>
                                <w:rFonts w:eastAsiaTheme="minorEastAsia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כן</w:t>
                            </w:r>
                            <w:r>
                              <w:rPr>
                                <w:rFonts w:eastAsiaTheme="minorEastAsia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730818">
                              <w:rPr>
                                <w:rFonts w:eastAsiaTheme="minorEastAsia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>/</w:t>
                            </w:r>
                            <w:r>
                              <w:rPr>
                                <w:rFonts w:eastAsiaTheme="minorEastAsia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 </w:t>
                            </w:r>
                            <w:r w:rsidRPr="00730818">
                              <w:rPr>
                                <w:rFonts w:eastAsiaTheme="minorEastAsia" w:hint="cs"/>
                                <w:b/>
                                <w:bCs/>
                                <w:sz w:val="28"/>
                                <w:szCs w:val="28"/>
                                <w:rtl/>
                              </w:rPr>
                              <w:t xml:space="preserve">לא </w:t>
                            </w:r>
                            <w:r w:rsidRPr="00730818">
                              <w:rPr>
                                <w:rFonts w:eastAsiaTheme="minorEastAsia" w:hint="cs"/>
                                <w:b/>
                                <w:bCs/>
                                <w:rtl/>
                              </w:rPr>
                              <w:t>, הסבר בקצרה:</w:t>
                            </w:r>
                          </w:p>
                          <w:p w14:paraId="0E00E13A" w14:textId="4EACCB72" w:rsidR="006001FE" w:rsidRPr="002D4E4E" w:rsidRDefault="006001FE" w:rsidP="007A4601">
                            <w:pPr>
                              <w:jc w:val="right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746D39E" id="Rectangle 87" o:spid="_x0000_s1052" style="position:absolute;left:0;text-align:left;margin-left:0;margin-top:5.1pt;width:467.55pt;height:84.5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">
                <v:textbox>
                  <w:txbxContent>
                    <w:p w14:paraId="0633D862" w14:textId="4540EB82" w:rsidR="006001FE" w:rsidRPr="00730818" w:rsidRDefault="006001FE" w:rsidP="00730818">
                      <w:pPr>
                        <w:bidi/>
                        <w:rPr>
                          <w:rFonts w:eastAsiaTheme="minorEastAsia"/>
                          <w:b/>
                          <w:bCs/>
                          <w:rtl/>
                        </w:rPr>
                      </w:pPr>
                      <w:r w:rsidRPr="00730818">
                        <w:rPr>
                          <w:rFonts w:eastAsiaTheme="minorEastAsia" w:hint="cs"/>
                          <w:b/>
                          <w:bCs/>
                          <w:sz w:val="28"/>
                          <w:szCs w:val="28"/>
                          <w:rtl/>
                        </w:rPr>
                        <w:t>כן</w:t>
                      </w:r>
                      <w:r>
                        <w:rPr>
                          <w:rFonts w:eastAsiaTheme="minorEastAsia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730818">
                        <w:rPr>
                          <w:rFonts w:eastAsiaTheme="minorEastAsia" w:hint="cs"/>
                          <w:b/>
                          <w:bCs/>
                          <w:sz w:val="28"/>
                          <w:szCs w:val="28"/>
                          <w:rtl/>
                        </w:rPr>
                        <w:t>/</w:t>
                      </w:r>
                      <w:r>
                        <w:rPr>
                          <w:rFonts w:eastAsiaTheme="minorEastAsia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 </w:t>
                      </w:r>
                      <w:r w:rsidRPr="00730818">
                        <w:rPr>
                          <w:rFonts w:eastAsiaTheme="minorEastAsia" w:hint="cs"/>
                          <w:b/>
                          <w:bCs/>
                          <w:sz w:val="28"/>
                          <w:szCs w:val="28"/>
                          <w:rtl/>
                        </w:rPr>
                        <w:t xml:space="preserve">לא </w:t>
                      </w:r>
                      <w:r w:rsidRPr="00730818">
                        <w:rPr>
                          <w:rFonts w:eastAsiaTheme="minorEastAsia" w:hint="cs"/>
                          <w:b/>
                          <w:bCs/>
                          <w:rtl/>
                        </w:rPr>
                        <w:t>, הסבר בקצרה:</w:t>
                      </w:r>
                    </w:p>
                    <w:p w14:paraId="0E00E13A" w14:textId="4EACCB72" w:rsidR="006001FE" w:rsidRPr="002D4E4E" w:rsidRDefault="006001FE" w:rsidP="007A4601">
                      <w:pPr>
                        <w:jc w:val="right"/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39FD51D" w14:textId="130C4543" w:rsidR="00732EC5" w:rsidRDefault="00732EC5" w:rsidP="00732EC5">
      <w:pPr>
        <w:pStyle w:val="ListParagraph"/>
        <w:bidi/>
        <w:rPr>
          <w:rFonts w:eastAsiaTheme="minorEastAsia"/>
          <w:b/>
          <w:bCs/>
          <w:rtl/>
        </w:rPr>
      </w:pPr>
    </w:p>
    <w:p w14:paraId="3EF1513D" w14:textId="77777777" w:rsidR="00732EC5" w:rsidRDefault="00732EC5" w:rsidP="00732EC5">
      <w:pPr>
        <w:pStyle w:val="ListParagraph"/>
        <w:bidi/>
        <w:rPr>
          <w:rFonts w:eastAsiaTheme="minorEastAsia"/>
          <w:b/>
          <w:bCs/>
          <w:rtl/>
        </w:rPr>
      </w:pPr>
    </w:p>
    <w:p w14:paraId="403CA74B" w14:textId="77777777" w:rsidR="00732EC5" w:rsidRPr="00732EC5" w:rsidRDefault="00732EC5" w:rsidP="00732EC5">
      <w:pPr>
        <w:pStyle w:val="ListParagraph"/>
        <w:bidi/>
        <w:rPr>
          <w:rFonts w:eastAsiaTheme="minorEastAsia"/>
          <w:b/>
          <w:bCs/>
          <w:u w:val="single"/>
        </w:rPr>
      </w:pPr>
    </w:p>
    <w:p w14:paraId="78F38865" w14:textId="1C2FF2BC" w:rsidR="00732EC5" w:rsidRPr="00732EC5" w:rsidRDefault="00732EC5" w:rsidP="00732EC5">
      <w:pPr>
        <w:pStyle w:val="ListParagraph"/>
        <w:numPr>
          <w:ilvl w:val="0"/>
          <w:numId w:val="15"/>
        </w:numPr>
        <w:bidi/>
        <w:rPr>
          <w:rFonts w:eastAsiaTheme="minorEastAsia"/>
          <w:b/>
          <w:bCs/>
          <w:u w:val="single"/>
        </w:rPr>
      </w:pPr>
      <w:r w:rsidRPr="00732EC5">
        <w:rPr>
          <w:rFonts w:eastAsiaTheme="minorEastAsia" w:hint="cs"/>
          <w:rtl/>
        </w:rPr>
        <w:t xml:space="preserve">הצע שינוי קטן לאלגוריתם שיגרום לו להיות נכון. </w:t>
      </w:r>
      <w:r w:rsidR="00B73711">
        <w:rPr>
          <w:rFonts w:eastAsiaTheme="minorEastAsia" w:hint="cs"/>
          <w:rtl/>
        </w:rPr>
        <w:t>והסבר האם כעת האלג</w:t>
      </w:r>
      <w:r>
        <w:rPr>
          <w:rFonts w:eastAsiaTheme="minorEastAsia" w:hint="cs"/>
          <w:rtl/>
        </w:rPr>
        <w:t>ו</w:t>
      </w:r>
      <w:r w:rsidR="00B73711">
        <w:rPr>
          <w:rFonts w:eastAsiaTheme="minorEastAsia" w:hint="cs"/>
          <w:rtl/>
        </w:rPr>
        <w:t>ר</w:t>
      </w:r>
      <w:r>
        <w:rPr>
          <w:rFonts w:eastAsiaTheme="minorEastAsia" w:hint="cs"/>
          <w:rtl/>
        </w:rPr>
        <w:t>יתם לאחר השינוי רץ</w:t>
      </w:r>
      <w:r w:rsidR="00472B08">
        <w:rPr>
          <w:rFonts w:eastAsiaTheme="minorEastAsia" w:hint="cs"/>
          <w:rtl/>
        </w:rPr>
        <w:t xml:space="preserve"> בהכרח</w:t>
      </w:r>
      <w:r>
        <w:rPr>
          <w:rFonts w:eastAsiaTheme="minorEastAsia" w:hint="cs"/>
          <w:rtl/>
        </w:rPr>
        <w:t xml:space="preserve"> בזמן פולינומ</w:t>
      </w:r>
      <w:r w:rsidR="00B73711">
        <w:rPr>
          <w:rFonts w:eastAsiaTheme="minorEastAsia" w:hint="cs"/>
          <w:rtl/>
        </w:rPr>
        <w:t>י</w:t>
      </w:r>
      <w:r>
        <w:rPr>
          <w:rFonts w:eastAsiaTheme="minorEastAsia" w:hint="cs"/>
          <w:rtl/>
        </w:rPr>
        <w:t>אלי ב</w:t>
      </w:r>
      <w:r w:rsidR="00B73711">
        <w:rPr>
          <w:rFonts w:eastAsiaTheme="minorEastAsia" w:hint="cs"/>
          <w:rtl/>
        </w:rPr>
        <w:t xml:space="preserve">גודל של </w:t>
      </w:r>
      <w:r>
        <w:rPr>
          <w:rFonts w:eastAsiaTheme="minorEastAsia" w:hint="cs"/>
        </w:rPr>
        <w:t>R</w:t>
      </w:r>
      <w:r>
        <w:rPr>
          <w:rFonts w:eastAsiaTheme="minorEastAsia" w:hint="cs"/>
          <w:rtl/>
        </w:rPr>
        <w:t xml:space="preserve"> ו</w:t>
      </w:r>
      <w:r>
        <w:rPr>
          <w:rFonts w:eastAsiaTheme="minorEastAsia" w:hint="cs"/>
        </w:rPr>
        <w:t>F</w:t>
      </w:r>
      <w:r>
        <w:rPr>
          <w:rFonts w:eastAsiaTheme="minorEastAsia" w:hint="cs"/>
          <w:rtl/>
        </w:rPr>
        <w:t>.</w:t>
      </w:r>
    </w:p>
    <w:p w14:paraId="00D49123" w14:textId="733737E2" w:rsidR="00732EC5" w:rsidRDefault="00732EC5" w:rsidP="00732EC5">
      <w:pPr>
        <w:bidi/>
        <w:rPr>
          <w:rFonts w:eastAsiaTheme="minorEastAsia"/>
          <w:b/>
          <w:bCs/>
          <w:u w:val="single"/>
          <w:rtl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867C12E" wp14:editId="191DFA04">
                <wp:simplePos x="0" y="0"/>
                <wp:positionH relativeFrom="margin">
                  <wp:posOffset>0</wp:posOffset>
                </wp:positionH>
                <wp:positionV relativeFrom="paragraph">
                  <wp:posOffset>166</wp:posOffset>
                </wp:positionV>
                <wp:extent cx="5945864" cy="3028492"/>
                <wp:effectExtent l="0" t="0" r="23495" b="19685"/>
                <wp:wrapNone/>
                <wp:docPr id="84" name="Rectangle 8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5864" cy="302849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B81AC" w14:textId="77777777" w:rsidR="006001FE" w:rsidRPr="00D65D8F" w:rsidRDefault="006001FE" w:rsidP="00732EC5">
                            <w:pPr>
                              <w:bidi/>
                              <w:rPr>
                                <w:b/>
                                <w:bCs/>
                                <w:rtl/>
                              </w:rPr>
                            </w:pPr>
                            <w:r w:rsidRPr="00D65D8F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השינוי המוצע לאלגוריתם:</w:t>
                            </w:r>
                          </w:p>
                          <w:p w14:paraId="216B88A1" w14:textId="77777777" w:rsidR="006001FE" w:rsidRDefault="006001FE" w:rsidP="00732EC5">
                            <w:pPr>
                              <w:bidi/>
                            </w:pPr>
                          </w:p>
                          <w:p w14:paraId="7DF0C45A" w14:textId="77777777" w:rsidR="006001FE" w:rsidRDefault="006001FE" w:rsidP="007A4601">
                            <w:pPr>
                              <w:bidi/>
                              <w:rPr>
                                <w:rFonts w:hint="cs"/>
                              </w:rPr>
                            </w:pPr>
                          </w:p>
                          <w:p w14:paraId="25AD0838" w14:textId="77777777" w:rsidR="006001FE" w:rsidRDefault="006001FE" w:rsidP="00E57F67">
                            <w:pPr>
                              <w:bidi/>
                            </w:pPr>
                          </w:p>
                          <w:p w14:paraId="729AF43B" w14:textId="77777777" w:rsidR="006001FE" w:rsidRDefault="006001FE" w:rsidP="00884155">
                            <w:pPr>
                              <w:bidi/>
                              <w:rPr>
                                <w:b/>
                                <w:bCs/>
                              </w:rPr>
                            </w:pPr>
                          </w:p>
                          <w:p w14:paraId="3E62E6A6" w14:textId="5F14379A" w:rsidR="006001FE" w:rsidRPr="00D65D8F" w:rsidRDefault="006001FE" w:rsidP="004A73C9">
                            <w:pPr>
                              <w:bidi/>
                              <w:rPr>
                                <w:b/>
                                <w:bCs/>
                                <w:rtl/>
                              </w:rPr>
                            </w:pPr>
                            <w:r w:rsidRPr="00D65D8F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הסבר זמן הריצה:</w:t>
                            </w:r>
                          </w:p>
                          <w:p w14:paraId="2D29D1C5" w14:textId="77777777" w:rsidR="006001FE" w:rsidRDefault="006001F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67C12E" id="Rectangle 84" o:spid="_x0000_s1053" style="position:absolute;left:0;text-align:left;margin-left:0;margin-top:0;width:468.2pt;height:238.45pt;z-index:2517063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">
                <v:textbox>
                  <w:txbxContent>
                    <w:p w14:paraId="0DCB81AC" w14:textId="77777777" w:rsidR="006001FE" w:rsidRPr="00D65D8F" w:rsidRDefault="006001FE" w:rsidP="00732EC5">
                      <w:pPr>
                        <w:bidi/>
                        <w:rPr>
                          <w:b/>
                          <w:bCs/>
                          <w:rtl/>
                        </w:rPr>
                      </w:pPr>
                      <w:r w:rsidRPr="00D65D8F">
                        <w:rPr>
                          <w:rFonts w:hint="cs"/>
                          <w:b/>
                          <w:bCs/>
                          <w:rtl/>
                        </w:rPr>
                        <w:t>השינוי המוצע לאלגוריתם:</w:t>
                      </w:r>
                    </w:p>
                    <w:p w14:paraId="216B88A1" w14:textId="77777777" w:rsidR="006001FE" w:rsidRDefault="006001FE" w:rsidP="00732EC5">
                      <w:pPr>
                        <w:bidi/>
                      </w:pPr>
                    </w:p>
                    <w:p w14:paraId="7DF0C45A" w14:textId="77777777" w:rsidR="006001FE" w:rsidRDefault="006001FE" w:rsidP="007A4601">
                      <w:pPr>
                        <w:bidi/>
                        <w:rPr>
                          <w:rFonts w:hint="cs"/>
                        </w:rPr>
                      </w:pPr>
                    </w:p>
                    <w:p w14:paraId="25AD0838" w14:textId="77777777" w:rsidR="006001FE" w:rsidRDefault="006001FE" w:rsidP="00E57F67">
                      <w:pPr>
                        <w:bidi/>
                      </w:pPr>
                    </w:p>
                    <w:p w14:paraId="729AF43B" w14:textId="77777777" w:rsidR="006001FE" w:rsidRDefault="006001FE" w:rsidP="00884155">
                      <w:pPr>
                        <w:bidi/>
                        <w:rPr>
                          <w:b/>
                          <w:bCs/>
                        </w:rPr>
                      </w:pPr>
                    </w:p>
                    <w:p w14:paraId="3E62E6A6" w14:textId="5F14379A" w:rsidR="006001FE" w:rsidRPr="00D65D8F" w:rsidRDefault="006001FE" w:rsidP="004A73C9">
                      <w:pPr>
                        <w:bidi/>
                        <w:rPr>
                          <w:b/>
                          <w:bCs/>
                          <w:rtl/>
                        </w:rPr>
                      </w:pPr>
                      <w:r w:rsidRPr="00D65D8F">
                        <w:rPr>
                          <w:rFonts w:hint="cs"/>
                          <w:b/>
                          <w:bCs/>
                          <w:rtl/>
                        </w:rPr>
                        <w:t>הסבר זמן הריצה:</w:t>
                      </w:r>
                    </w:p>
                    <w:p w14:paraId="2D29D1C5" w14:textId="77777777" w:rsidR="006001FE" w:rsidRDefault="006001FE"/>
                  </w:txbxContent>
                </v:textbox>
                <w10:wrap anchorx="margin"/>
              </v:rect>
            </w:pict>
          </mc:Fallback>
        </mc:AlternateContent>
      </w:r>
    </w:p>
    <w:p w14:paraId="557DCD11" w14:textId="77777777" w:rsidR="00732EC5" w:rsidRDefault="00732EC5" w:rsidP="00732EC5">
      <w:pPr>
        <w:bidi/>
        <w:rPr>
          <w:rFonts w:eastAsiaTheme="minorEastAsia"/>
          <w:b/>
          <w:bCs/>
          <w:u w:val="single"/>
          <w:rtl/>
        </w:rPr>
      </w:pPr>
    </w:p>
    <w:p w14:paraId="5630F1E5" w14:textId="77777777" w:rsidR="00732EC5" w:rsidRDefault="00732EC5" w:rsidP="00732EC5">
      <w:pPr>
        <w:bidi/>
        <w:rPr>
          <w:rFonts w:eastAsiaTheme="minorEastAsia"/>
          <w:b/>
          <w:bCs/>
          <w:u w:val="single"/>
          <w:rtl/>
        </w:rPr>
      </w:pPr>
    </w:p>
    <w:p w14:paraId="2EBCCD89" w14:textId="77777777" w:rsidR="00732EC5" w:rsidRDefault="00732EC5" w:rsidP="00732EC5">
      <w:pPr>
        <w:bidi/>
        <w:rPr>
          <w:rFonts w:eastAsiaTheme="minorEastAsia"/>
          <w:b/>
          <w:bCs/>
          <w:u w:val="single"/>
          <w:rtl/>
        </w:rPr>
      </w:pPr>
    </w:p>
    <w:p w14:paraId="7F30238E" w14:textId="62D7A3A5" w:rsidR="00732EC5" w:rsidRDefault="00732EC5" w:rsidP="00732EC5">
      <w:pPr>
        <w:pStyle w:val="ListParagraph"/>
        <w:bidi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האם האלגוריתם לאחר השינוי שהצעת רץ בזמן פולינומיאלי בגודל של </w:t>
      </w:r>
      <w:r>
        <w:rPr>
          <w:rFonts w:eastAsiaTheme="minorEastAsia" w:hint="cs"/>
        </w:rPr>
        <w:t>R</w:t>
      </w:r>
      <w:r>
        <w:rPr>
          <w:rFonts w:eastAsiaTheme="minorEastAsia" w:hint="cs"/>
          <w:rtl/>
        </w:rPr>
        <w:t xml:space="preserve"> ו</w:t>
      </w:r>
      <w:r>
        <w:rPr>
          <w:rFonts w:eastAsiaTheme="minorEastAsia" w:hint="cs"/>
        </w:rPr>
        <w:t>F</w:t>
      </w: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w:t xml:space="preserve"> </w:t>
      </w:r>
    </w:p>
    <w:p w14:paraId="5CAC096F" w14:textId="130F4D0A" w:rsidR="00732EC5" w:rsidRDefault="00732EC5" w:rsidP="00732EC5">
      <w:pPr>
        <w:pStyle w:val="ListParagraph"/>
        <w:bidi/>
        <w:rPr>
          <w:rFonts w:eastAsiaTheme="minorEastAsia"/>
          <w:rtl/>
        </w:rPr>
      </w:pPr>
    </w:p>
    <w:p w14:paraId="4EF2C236" w14:textId="77777777" w:rsidR="00732EC5" w:rsidRDefault="00732EC5" w:rsidP="00732EC5">
      <w:pPr>
        <w:pStyle w:val="ListParagraph"/>
        <w:bidi/>
        <w:rPr>
          <w:rFonts w:eastAsiaTheme="minorEastAsia"/>
          <w:rtl/>
        </w:rPr>
      </w:pPr>
    </w:p>
    <w:p w14:paraId="033A0353" w14:textId="133139DA" w:rsidR="00732EC5" w:rsidRDefault="00732EC5" w:rsidP="00732EC5">
      <w:pPr>
        <w:pStyle w:val="ListParagraph"/>
        <w:bidi/>
        <w:rPr>
          <w:rFonts w:eastAsiaTheme="minorEastAsia"/>
          <w:rtl/>
        </w:rPr>
      </w:pPr>
    </w:p>
    <w:p w14:paraId="639E3442" w14:textId="49E50D14" w:rsidR="00732EC5" w:rsidRDefault="00732EC5" w:rsidP="00732EC5">
      <w:pPr>
        <w:pStyle w:val="ListParagraph"/>
        <w:bidi/>
        <w:rPr>
          <w:rFonts w:eastAsiaTheme="minorEastAsia"/>
          <w:rtl/>
        </w:rPr>
      </w:pPr>
    </w:p>
    <w:p w14:paraId="4747AF28" w14:textId="4224833D" w:rsidR="00732EC5" w:rsidRDefault="00732EC5" w:rsidP="00732EC5">
      <w:pPr>
        <w:pStyle w:val="ListParagraph"/>
        <w:bidi/>
        <w:rPr>
          <w:rFonts w:eastAsiaTheme="minorEastAsia"/>
          <w:rtl/>
        </w:rPr>
      </w:pPr>
    </w:p>
    <w:p w14:paraId="24176095" w14:textId="77777777" w:rsidR="00732EC5" w:rsidRDefault="00732EC5" w:rsidP="00732EC5">
      <w:pPr>
        <w:pStyle w:val="ListParagraph"/>
        <w:bidi/>
        <w:rPr>
          <w:rFonts w:eastAsiaTheme="minorEastAsia"/>
          <w:rtl/>
        </w:rPr>
      </w:pPr>
    </w:p>
    <w:p w14:paraId="2FE0FFCF" w14:textId="77777777" w:rsidR="00732EC5" w:rsidRDefault="00732EC5" w:rsidP="00732EC5">
      <w:pPr>
        <w:pStyle w:val="ListParagraph"/>
        <w:bidi/>
        <w:rPr>
          <w:rFonts w:eastAsiaTheme="minorEastAsia"/>
          <w:rtl/>
        </w:rPr>
      </w:pPr>
    </w:p>
    <w:p w14:paraId="65C26D35" w14:textId="77777777" w:rsidR="00732EC5" w:rsidRDefault="00732EC5" w:rsidP="00732EC5">
      <w:pPr>
        <w:pStyle w:val="ListParagraph"/>
        <w:bidi/>
        <w:rPr>
          <w:rFonts w:eastAsiaTheme="minorEastAsia"/>
          <w:b/>
          <w:bCs/>
          <w:u w:val="single"/>
        </w:rPr>
      </w:pPr>
    </w:p>
    <w:p w14:paraId="7BDE863C" w14:textId="77777777" w:rsidR="0029387F" w:rsidRDefault="0029387F" w:rsidP="0029387F">
      <w:pPr>
        <w:pStyle w:val="ListParagraph"/>
        <w:bidi/>
        <w:rPr>
          <w:rFonts w:eastAsiaTheme="minorEastAsia"/>
          <w:b/>
          <w:bCs/>
          <w:u w:val="single"/>
        </w:rPr>
      </w:pPr>
    </w:p>
    <w:p w14:paraId="22D0AF4C" w14:textId="77777777" w:rsidR="0029387F" w:rsidRDefault="0029387F" w:rsidP="0029387F">
      <w:pPr>
        <w:pStyle w:val="ListParagraph"/>
        <w:bidi/>
        <w:rPr>
          <w:rFonts w:eastAsiaTheme="minorEastAsia"/>
          <w:b/>
          <w:bCs/>
          <w:u w:val="single"/>
        </w:rPr>
      </w:pPr>
    </w:p>
    <w:p w14:paraId="3AE1C80F" w14:textId="77777777" w:rsidR="0029387F" w:rsidRDefault="0029387F" w:rsidP="0029387F">
      <w:pPr>
        <w:pStyle w:val="ListParagraph"/>
        <w:bidi/>
        <w:rPr>
          <w:rFonts w:eastAsiaTheme="minorEastAsia"/>
          <w:b/>
          <w:bCs/>
          <w:u w:val="single"/>
        </w:rPr>
      </w:pPr>
    </w:p>
    <w:p w14:paraId="02C4ABF0" w14:textId="4E04CA69" w:rsidR="0029387F" w:rsidRDefault="0029387F">
      <w:pPr>
        <w:rPr>
          <w:rFonts w:eastAsiaTheme="minorEastAsia"/>
          <w:b/>
          <w:bCs/>
          <w:u w:val="single"/>
        </w:rPr>
      </w:pPr>
      <w:r>
        <w:rPr>
          <w:rFonts w:eastAsiaTheme="minorEastAsia"/>
          <w:b/>
          <w:bCs/>
          <w:u w:val="single"/>
        </w:rPr>
        <w:br w:type="page"/>
      </w:r>
    </w:p>
    <w:p w14:paraId="69FADA0B" w14:textId="7625093B" w:rsidR="0029387F" w:rsidRDefault="0029387F" w:rsidP="0029387F">
      <w:pPr>
        <w:bidi/>
        <w:rPr>
          <w:rFonts w:asciiTheme="minorBidi" w:hAnsiTheme="minorBidi"/>
          <w:b/>
          <w:bCs/>
          <w:u w:val="single"/>
          <w:rtl/>
        </w:rPr>
      </w:pPr>
      <w:r w:rsidRPr="00A962B6">
        <w:rPr>
          <w:rFonts w:asciiTheme="minorBidi" w:hAnsiTheme="minorBidi"/>
          <w:b/>
          <w:bCs/>
          <w:u w:val="single"/>
          <w:rtl/>
        </w:rPr>
        <w:lastRenderedPageBreak/>
        <w:t xml:space="preserve">חלק </w:t>
      </w:r>
      <w:r>
        <w:rPr>
          <w:rFonts w:asciiTheme="minorBidi" w:hAnsiTheme="minorBidi" w:hint="cs"/>
          <w:b/>
          <w:bCs/>
          <w:u w:val="single"/>
          <w:rtl/>
        </w:rPr>
        <w:t>2</w:t>
      </w:r>
      <w:r w:rsidRPr="00A962B6">
        <w:rPr>
          <w:rFonts w:asciiTheme="minorBidi" w:hAnsiTheme="minorBidi"/>
          <w:b/>
          <w:bCs/>
          <w:u w:val="single"/>
          <w:rtl/>
        </w:rPr>
        <w:t xml:space="preserve">- </w:t>
      </w:r>
      <w:r>
        <w:rPr>
          <w:rFonts w:asciiTheme="minorBidi" w:hAnsiTheme="minorBidi" w:hint="cs"/>
          <w:b/>
          <w:bCs/>
          <w:u w:val="single"/>
          <w:rtl/>
        </w:rPr>
        <w:t>שאילתות מידע רלציוניות</w:t>
      </w:r>
      <w:r w:rsidRPr="00A962B6">
        <w:rPr>
          <w:rFonts w:asciiTheme="minorBidi" w:hAnsiTheme="minorBidi"/>
          <w:b/>
          <w:bCs/>
          <w:u w:val="single"/>
          <w:rtl/>
        </w:rPr>
        <w:t xml:space="preserve"> –</w:t>
      </w:r>
      <w:r>
        <w:rPr>
          <w:rFonts w:asciiTheme="minorBidi" w:hAnsiTheme="minorBidi"/>
          <w:b/>
          <w:bCs/>
          <w:u w:val="single"/>
          <w:rtl/>
        </w:rPr>
        <w:t xml:space="preserve"> 3</w:t>
      </w:r>
      <w:r>
        <w:rPr>
          <w:rFonts w:asciiTheme="minorBidi" w:hAnsiTheme="minorBidi" w:hint="cs"/>
          <w:b/>
          <w:bCs/>
          <w:u w:val="single"/>
          <w:rtl/>
        </w:rPr>
        <w:t>4 נק'</w:t>
      </w:r>
      <w:r w:rsidR="000F25D7">
        <w:rPr>
          <w:rFonts w:asciiTheme="minorBidi" w:hAnsiTheme="minorBidi" w:hint="cs"/>
          <w:b/>
          <w:bCs/>
          <w:u w:val="single"/>
          <w:rtl/>
        </w:rPr>
        <w:t xml:space="preserve"> - כל השאלות בחלק </w:t>
      </w:r>
      <w:r w:rsidR="00C052D8">
        <w:rPr>
          <w:rFonts w:asciiTheme="minorBidi" w:hAnsiTheme="minorBidi" w:hint="cs"/>
          <w:b/>
          <w:bCs/>
          <w:u w:val="single"/>
          <w:rtl/>
        </w:rPr>
        <w:t xml:space="preserve">זה </w:t>
      </w:r>
      <w:r w:rsidR="000F25D7">
        <w:rPr>
          <w:rFonts w:asciiTheme="minorBidi" w:hAnsiTheme="minorBidi" w:hint="cs"/>
          <w:b/>
          <w:bCs/>
          <w:u w:val="single"/>
          <w:rtl/>
        </w:rPr>
        <w:t>הן חובה</w:t>
      </w:r>
    </w:p>
    <w:p w14:paraId="28D60F24" w14:textId="14AA7CB1" w:rsidR="0029387F" w:rsidRDefault="009E1799" w:rsidP="009E1799">
      <w:pPr>
        <w:bidi/>
        <w:rPr>
          <w:rFonts w:eastAsiaTheme="minorEastAsia"/>
          <w:b/>
          <w:bCs/>
          <w:rtl/>
        </w:rPr>
      </w:pPr>
      <w:r w:rsidRPr="009E1799">
        <w:rPr>
          <w:rFonts w:eastAsiaTheme="minorEastAsia" w:hint="cs"/>
          <w:b/>
          <w:bCs/>
          <w:rtl/>
        </w:rPr>
        <w:t xml:space="preserve">3. </w:t>
      </w:r>
      <w:r w:rsidRPr="009E1799">
        <w:rPr>
          <w:rFonts w:eastAsiaTheme="minorEastAsia"/>
          <w:b/>
          <w:bCs/>
        </w:rPr>
        <w:t>SQL, RA</w:t>
      </w:r>
      <w:r w:rsidRPr="009E1799">
        <w:rPr>
          <w:rFonts w:eastAsiaTheme="minorEastAsia" w:hint="cs"/>
          <w:b/>
          <w:bCs/>
          <w:rtl/>
        </w:rPr>
        <w:t>, 20 נק'</w:t>
      </w:r>
    </w:p>
    <w:p w14:paraId="5D201D99" w14:textId="2739B1BA" w:rsidR="009E1799" w:rsidRDefault="009E1799" w:rsidP="00E65DFF">
      <w:pPr>
        <w:bidi/>
        <w:rPr>
          <w:rtl/>
        </w:rPr>
      </w:pPr>
      <w:r>
        <w:rPr>
          <w:rFonts w:hint="cs"/>
          <w:rtl/>
        </w:rPr>
        <w:t xml:space="preserve">באתר הקניות </w:t>
      </w:r>
      <w:proofErr w:type="spellStart"/>
      <w:r>
        <w:t>Babazon</w:t>
      </w:r>
      <w:proofErr w:type="spellEnd"/>
      <w:r>
        <w:rPr>
          <w:rFonts w:hint="cs"/>
          <w:rtl/>
        </w:rPr>
        <w:t xml:space="preserve"> מנהלים את מסד הנתונים</w:t>
      </w:r>
      <w:r w:rsidR="00E65DFF">
        <w:rPr>
          <w:rFonts w:hint="cs"/>
          <w:rtl/>
        </w:rPr>
        <w:t xml:space="preserve">, </w:t>
      </w:r>
      <w:r>
        <w:rPr>
          <w:rFonts w:hint="cs"/>
          <w:rtl/>
        </w:rPr>
        <w:t>המייצג לקוחות מוצרים ורכישות</w:t>
      </w:r>
      <w:r w:rsidR="00E65DFF">
        <w:rPr>
          <w:rFonts w:hint="cs"/>
          <w:rtl/>
        </w:rPr>
        <w:t>,</w:t>
      </w:r>
      <w:r>
        <w:rPr>
          <w:rFonts w:hint="cs"/>
          <w:rtl/>
        </w:rPr>
        <w:t xml:space="preserve"> על ידי הטבלאות הבאות:</w:t>
      </w:r>
    </w:p>
    <w:p w14:paraId="341C4FBF" w14:textId="7BB23317" w:rsidR="009E1799" w:rsidRPr="0073260C" w:rsidRDefault="009E1799" w:rsidP="00E65DFF">
      <w:pPr>
        <w:rPr>
          <w:b/>
          <w:bCs/>
          <w:rtl/>
        </w:rPr>
      </w:pPr>
      <w:r w:rsidRPr="0073260C">
        <w:rPr>
          <w:b/>
          <w:bCs/>
        </w:rPr>
        <w:t>CUST</w:t>
      </w:r>
      <w:r w:rsidR="00BA643A">
        <w:rPr>
          <w:b/>
          <w:bCs/>
        </w:rPr>
        <w:t xml:space="preserve"> (</w:t>
      </w:r>
      <w:r w:rsidR="00BA643A" w:rsidRPr="0073260C">
        <w:rPr>
          <w:b/>
          <w:bCs/>
        </w:rPr>
        <w:t>Costumers Table</w:t>
      </w:r>
      <w:r w:rsidR="00BA643A">
        <w:rPr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E1799" w14:paraId="37A5D88D" w14:textId="77777777" w:rsidTr="00DB4CD2">
        <w:tc>
          <w:tcPr>
            <w:tcW w:w="3116" w:type="dxa"/>
          </w:tcPr>
          <w:p w14:paraId="3D2C3212" w14:textId="77777777" w:rsidR="009E1799" w:rsidRDefault="009E1799" w:rsidP="00DB4CD2">
            <w:proofErr w:type="spellStart"/>
            <w:r>
              <w:t>Cust_ID</w:t>
            </w:r>
            <w:proofErr w:type="spellEnd"/>
          </w:p>
        </w:tc>
        <w:tc>
          <w:tcPr>
            <w:tcW w:w="3117" w:type="dxa"/>
          </w:tcPr>
          <w:p w14:paraId="6389B4A7" w14:textId="77777777" w:rsidR="009E1799" w:rsidRDefault="009E1799" w:rsidP="00DB4CD2">
            <w:r>
              <w:t>Name</w:t>
            </w:r>
          </w:p>
        </w:tc>
        <w:tc>
          <w:tcPr>
            <w:tcW w:w="3117" w:type="dxa"/>
          </w:tcPr>
          <w:p w14:paraId="34E45BE3" w14:textId="77777777" w:rsidR="009E1799" w:rsidRDefault="009E1799" w:rsidP="00DB4CD2">
            <w:r>
              <w:t>Age</w:t>
            </w:r>
          </w:p>
        </w:tc>
      </w:tr>
    </w:tbl>
    <w:p w14:paraId="70715ED4" w14:textId="77777777" w:rsidR="009E1799" w:rsidRDefault="009E1799" w:rsidP="009E1799">
      <w:pPr>
        <w:rPr>
          <w:rtl/>
        </w:rPr>
      </w:pPr>
    </w:p>
    <w:p w14:paraId="484FE167" w14:textId="7657C211" w:rsidR="009E1799" w:rsidRPr="0073260C" w:rsidRDefault="009E1799" w:rsidP="009E1799">
      <w:pPr>
        <w:rPr>
          <w:b/>
          <w:bCs/>
        </w:rPr>
      </w:pPr>
      <w:r w:rsidRPr="0073260C">
        <w:rPr>
          <w:b/>
          <w:bCs/>
        </w:rPr>
        <w:t>PROD</w:t>
      </w:r>
      <w:r w:rsidR="00BA643A">
        <w:rPr>
          <w:b/>
          <w:bCs/>
        </w:rPr>
        <w:t xml:space="preserve"> (Products Tab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5"/>
        <w:gridCol w:w="2495"/>
      </w:tblGrid>
      <w:tr w:rsidR="009E1799" w14:paraId="7E9B8921" w14:textId="77777777" w:rsidTr="00DB4CD2">
        <w:trPr>
          <w:trHeight w:val="249"/>
        </w:trPr>
        <w:tc>
          <w:tcPr>
            <w:tcW w:w="2495" w:type="dxa"/>
          </w:tcPr>
          <w:p w14:paraId="3B8705F5" w14:textId="77777777" w:rsidR="009E1799" w:rsidRDefault="009E1799" w:rsidP="00DB4CD2">
            <w:proofErr w:type="spellStart"/>
            <w:r>
              <w:t>Prod_ID</w:t>
            </w:r>
            <w:proofErr w:type="spellEnd"/>
          </w:p>
        </w:tc>
        <w:tc>
          <w:tcPr>
            <w:tcW w:w="2495" w:type="dxa"/>
          </w:tcPr>
          <w:p w14:paraId="45FC642A" w14:textId="77777777" w:rsidR="009E1799" w:rsidRDefault="009E1799" w:rsidP="00DB4CD2">
            <w:r>
              <w:t>Price</w:t>
            </w:r>
          </w:p>
        </w:tc>
      </w:tr>
    </w:tbl>
    <w:p w14:paraId="2FE8AA14" w14:textId="77777777" w:rsidR="009E1799" w:rsidRDefault="009E1799" w:rsidP="009E1799"/>
    <w:p w14:paraId="0BD19B1C" w14:textId="7627FF35" w:rsidR="009E1799" w:rsidRPr="0073260C" w:rsidRDefault="009E1799" w:rsidP="009E1799">
      <w:pPr>
        <w:rPr>
          <w:b/>
          <w:bCs/>
        </w:rPr>
      </w:pPr>
      <w:r w:rsidRPr="0073260C">
        <w:rPr>
          <w:b/>
          <w:bCs/>
        </w:rPr>
        <w:t>P</w:t>
      </w:r>
      <w:r w:rsidRPr="0073260C">
        <w:rPr>
          <w:rFonts w:hint="cs"/>
          <w:b/>
          <w:bCs/>
        </w:rPr>
        <w:t>URCH</w:t>
      </w:r>
      <w:r w:rsidR="00BA643A">
        <w:rPr>
          <w:b/>
          <w:bCs/>
        </w:rPr>
        <w:t xml:space="preserve"> (</w:t>
      </w:r>
      <w:r w:rsidR="00BA643A" w:rsidRPr="0073260C">
        <w:rPr>
          <w:b/>
          <w:bCs/>
        </w:rPr>
        <w:t>Purchase</w:t>
      </w:r>
      <w:r w:rsidR="00BA643A">
        <w:rPr>
          <w:b/>
          <w:bCs/>
        </w:rPr>
        <w:t>s</w:t>
      </w:r>
      <w:r w:rsidR="00BA643A" w:rsidRPr="0073260C">
        <w:rPr>
          <w:b/>
          <w:bCs/>
        </w:rPr>
        <w:t xml:space="preserve"> Table</w:t>
      </w:r>
      <w:r w:rsidR="00BA643A">
        <w:rPr>
          <w:b/>
          <w:bCs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9E1799" w14:paraId="6DB35B21" w14:textId="77777777" w:rsidTr="00DB4CD2">
        <w:tc>
          <w:tcPr>
            <w:tcW w:w="3116" w:type="dxa"/>
          </w:tcPr>
          <w:p w14:paraId="03382C7C" w14:textId="77777777" w:rsidR="009E1799" w:rsidRDefault="009E1799" w:rsidP="00DB4CD2">
            <w:proofErr w:type="spellStart"/>
            <w:r>
              <w:t>Cust_ID</w:t>
            </w:r>
            <w:proofErr w:type="spellEnd"/>
          </w:p>
        </w:tc>
        <w:tc>
          <w:tcPr>
            <w:tcW w:w="3117" w:type="dxa"/>
          </w:tcPr>
          <w:p w14:paraId="1D0F4413" w14:textId="77777777" w:rsidR="009E1799" w:rsidRDefault="009E1799" w:rsidP="00DB4CD2">
            <w:proofErr w:type="spellStart"/>
            <w:r>
              <w:t>Prod_ID</w:t>
            </w:r>
            <w:proofErr w:type="spellEnd"/>
          </w:p>
        </w:tc>
      </w:tr>
    </w:tbl>
    <w:p w14:paraId="071CD974" w14:textId="77777777" w:rsidR="009E1799" w:rsidRDefault="009E1799" w:rsidP="009E1799">
      <w:pPr>
        <w:bidi/>
        <w:rPr>
          <w:rFonts w:eastAsiaTheme="minorEastAsia"/>
          <w:color w:val="FF0000"/>
        </w:rPr>
      </w:pPr>
    </w:p>
    <w:p w14:paraId="5FE2F8C9" w14:textId="77777777" w:rsidR="008A4A41" w:rsidRDefault="008A4A41" w:rsidP="008A4A41">
      <w:pPr>
        <w:bidi/>
        <w:rPr>
          <w:rFonts w:eastAsiaTheme="minorEastAsia"/>
          <w:color w:val="FF0000"/>
          <w:rtl/>
        </w:rPr>
      </w:pPr>
    </w:p>
    <w:p w14:paraId="32903DA7" w14:textId="314ED70C" w:rsidR="009E1799" w:rsidRPr="00E65DFF" w:rsidRDefault="00E65DFF" w:rsidP="00E65DFF">
      <w:pPr>
        <w:pStyle w:val="ListParagraph"/>
        <w:numPr>
          <w:ilvl w:val="0"/>
          <w:numId w:val="19"/>
        </w:numPr>
        <w:bidi/>
        <w:rPr>
          <w:rFonts w:eastAsiaTheme="minorEastAsia"/>
        </w:rPr>
      </w:pPr>
      <w:r w:rsidRPr="00E65DFF">
        <w:rPr>
          <w:rFonts w:eastAsiaTheme="minorEastAsia" w:hint="cs"/>
          <w:rtl/>
        </w:rPr>
        <w:t>בסעיף זה אתם מתבקשים ל</w:t>
      </w:r>
      <w:r w:rsidR="009E1799" w:rsidRPr="00E65DFF">
        <w:rPr>
          <w:rFonts w:eastAsiaTheme="minorEastAsia" w:hint="cs"/>
          <w:rtl/>
        </w:rPr>
        <w:t>כת</w:t>
      </w:r>
      <w:r w:rsidRPr="00E65DFF">
        <w:rPr>
          <w:rFonts w:eastAsiaTheme="minorEastAsia" w:hint="cs"/>
          <w:rtl/>
        </w:rPr>
        <w:t>ו</w:t>
      </w:r>
      <w:r w:rsidR="009E1799" w:rsidRPr="00E65DFF">
        <w:rPr>
          <w:rFonts w:eastAsiaTheme="minorEastAsia" w:hint="cs"/>
          <w:rtl/>
        </w:rPr>
        <w:t xml:space="preserve">ב שאילתות </w:t>
      </w:r>
      <w:r w:rsidR="009E1799" w:rsidRPr="00E65DFF">
        <w:rPr>
          <w:rFonts w:eastAsiaTheme="minorEastAsia" w:hint="cs"/>
        </w:rPr>
        <w:t>SQL</w:t>
      </w:r>
      <w:r w:rsidR="009E1799" w:rsidRPr="00E65DFF">
        <w:rPr>
          <w:rFonts w:eastAsiaTheme="minorEastAsia" w:hint="cs"/>
          <w:rtl/>
        </w:rPr>
        <w:t xml:space="preserve"> המחזירות את</w:t>
      </w:r>
      <w:r w:rsidR="00B62DA0" w:rsidRPr="00E65DFF">
        <w:rPr>
          <w:rFonts w:eastAsiaTheme="minorEastAsia" w:hint="cs"/>
          <w:rtl/>
        </w:rPr>
        <w:t xml:space="preserve"> </w:t>
      </w:r>
      <w:r w:rsidRPr="00E65DFF">
        <w:rPr>
          <w:rFonts w:eastAsiaTheme="minorEastAsia" w:hint="cs"/>
          <w:i/>
          <w:iCs/>
          <w:rtl/>
        </w:rPr>
        <w:t xml:space="preserve">מספר הזיהוי </w:t>
      </w:r>
      <w:r>
        <w:rPr>
          <w:rFonts w:eastAsiaTheme="minorEastAsia" w:hint="cs"/>
          <w:i/>
          <w:iCs/>
          <w:rtl/>
        </w:rPr>
        <w:t xml:space="preserve">של, </w:t>
      </w:r>
      <w:r w:rsidRPr="00E65DFF">
        <w:rPr>
          <w:rFonts w:eastAsiaTheme="minorEastAsia" w:hint="cs"/>
          <w:i/>
          <w:iCs/>
          <w:rtl/>
        </w:rPr>
        <w:t>ו</w:t>
      </w:r>
      <w:r w:rsidR="00B62DA0" w:rsidRPr="00E65DFF">
        <w:rPr>
          <w:rFonts w:eastAsiaTheme="minorEastAsia" w:hint="cs"/>
          <w:i/>
          <w:iCs/>
          <w:rtl/>
        </w:rPr>
        <w:t>ממוצע המחירים של המוצרים שרכש</w:t>
      </w:r>
      <w:r>
        <w:rPr>
          <w:rFonts w:eastAsiaTheme="minorEastAsia" w:hint="cs"/>
          <w:i/>
          <w:iCs/>
          <w:rtl/>
        </w:rPr>
        <w:t>,</w:t>
      </w:r>
      <w:r w:rsidR="00B62DA0" w:rsidRPr="00E65DFF">
        <w:rPr>
          <w:rFonts w:eastAsiaTheme="minorEastAsia" w:hint="cs"/>
          <w:i/>
          <w:iCs/>
          <w:rtl/>
        </w:rPr>
        <w:t xml:space="preserve"> כל לקוח</w:t>
      </w:r>
      <w:r>
        <w:rPr>
          <w:rFonts w:eastAsiaTheme="minorEastAsia" w:hint="cs"/>
          <w:i/>
          <w:iCs/>
          <w:rtl/>
        </w:rPr>
        <w:t xml:space="preserve"> שביצע</w:t>
      </w:r>
      <w:r w:rsidR="009E1799" w:rsidRPr="00E65DFF">
        <w:rPr>
          <w:rFonts w:eastAsiaTheme="minorEastAsia" w:hint="cs"/>
          <w:i/>
          <w:iCs/>
          <w:rtl/>
        </w:rPr>
        <w:t xml:space="preserve"> יותר מ</w:t>
      </w:r>
      <w:r>
        <w:rPr>
          <w:rFonts w:eastAsiaTheme="minorEastAsia" w:hint="cs"/>
          <w:i/>
          <w:iCs/>
          <w:rtl/>
        </w:rPr>
        <w:t>-</w:t>
      </w:r>
      <w:r w:rsidR="009E1799" w:rsidRPr="00E65DFF">
        <w:rPr>
          <w:rFonts w:eastAsiaTheme="minorEastAsia" w:hint="cs"/>
          <w:i/>
          <w:iCs/>
          <w:rtl/>
        </w:rPr>
        <w:t>5 רכישות.</w:t>
      </w:r>
      <w:r w:rsidRPr="00E65DFF">
        <w:rPr>
          <w:rFonts w:eastAsiaTheme="minorEastAsia" w:hint="cs"/>
          <w:rtl/>
        </w:rPr>
        <w:t xml:space="preserve"> </w:t>
      </w:r>
      <w:r w:rsidR="009E1799" w:rsidRPr="00E65DFF">
        <w:rPr>
          <w:rFonts w:eastAsiaTheme="minorEastAsia" w:hint="cs"/>
          <w:rtl/>
        </w:rPr>
        <w:t xml:space="preserve">עליכם לכתוב </w:t>
      </w:r>
      <w:r w:rsidR="009E1799" w:rsidRPr="00E65DFF">
        <w:rPr>
          <w:rFonts w:eastAsiaTheme="minorEastAsia" w:hint="cs"/>
          <w:b/>
          <w:bCs/>
          <w:rtl/>
        </w:rPr>
        <w:t>שתי שאילתות</w:t>
      </w:r>
      <w:r w:rsidR="009E1799" w:rsidRPr="00E65DFF">
        <w:rPr>
          <w:rFonts w:eastAsiaTheme="minorEastAsia" w:hint="cs"/>
          <w:rtl/>
        </w:rPr>
        <w:t xml:space="preserve"> בצורות שונות כפי שיתואר בהמשך, אשר מחזירות את אותו הפלט. </w:t>
      </w:r>
    </w:p>
    <w:p w14:paraId="32CD404A" w14:textId="77777777" w:rsidR="00DC7EEF" w:rsidRPr="0073260C" w:rsidRDefault="00DC7EEF" w:rsidP="00DC7EEF">
      <w:pPr>
        <w:pStyle w:val="ListParagraph"/>
        <w:bidi/>
        <w:rPr>
          <w:rFonts w:eastAsiaTheme="minorEastAsia"/>
        </w:rPr>
      </w:pPr>
    </w:p>
    <w:p w14:paraId="6299FF2A" w14:textId="6FE91BFE" w:rsidR="009E1799" w:rsidRPr="0073260C" w:rsidRDefault="001531B9" w:rsidP="00E65DFF">
      <w:pPr>
        <w:pStyle w:val="ListParagraph"/>
        <w:numPr>
          <w:ilvl w:val="1"/>
          <w:numId w:val="18"/>
        </w:numPr>
        <w:bidi/>
        <w:rPr>
          <w:rFonts w:eastAsiaTheme="minorEastAsia"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03ADB49" wp14:editId="7FFCCF18">
                <wp:simplePos x="0" y="0"/>
                <wp:positionH relativeFrom="margin">
                  <wp:align>left</wp:align>
                </wp:positionH>
                <wp:positionV relativeFrom="paragraph">
                  <wp:posOffset>404749</wp:posOffset>
                </wp:positionV>
                <wp:extent cx="5556250" cy="2374900"/>
                <wp:effectExtent l="0" t="0" r="25400" b="25400"/>
                <wp:wrapNone/>
                <wp:docPr id="91" name="Rectangle 9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6250" cy="237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52EA2" w14:textId="77777777" w:rsidR="006001FE" w:rsidRPr="008A4A41" w:rsidRDefault="006001FE" w:rsidP="00926C2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8"/>
                                <w:szCs w:val="28"/>
                                <w:highlight w:val="white"/>
                                <w:rtl/>
                              </w:rPr>
                            </w:pPr>
                          </w:p>
                          <w:p w14:paraId="224C70E1" w14:textId="77777777" w:rsidR="006001FE" w:rsidRPr="00CD4B7F" w:rsidRDefault="006001FE" w:rsidP="0060431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SELECT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cust_id</w:t>
                            </w:r>
                            <w:proofErr w:type="spellEnd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,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price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from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</w:p>
                          <w:p w14:paraId="69933390" w14:textId="77777777" w:rsidR="006001FE" w:rsidRPr="00CD4B7F" w:rsidRDefault="006001FE" w:rsidP="0060431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(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ab/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SELECT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AVG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(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prod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price</w:t>
                            </w:r>
                            <w:proofErr w:type="spellEnd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)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as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price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,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gramStart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count(</w:t>
                            </w:r>
                            <w:proofErr w:type="spellStart"/>
                            <w:proofErr w:type="gram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purch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prod_id</w:t>
                            </w:r>
                            <w:proofErr w:type="spellEnd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)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as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counter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,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purch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cust_id</w:t>
                            </w:r>
                            <w:proofErr w:type="spell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from</w:t>
                            </w:r>
                          </w:p>
                          <w:p w14:paraId="4F2E149F" w14:textId="77777777" w:rsidR="006001FE" w:rsidRPr="00CD4B7F" w:rsidRDefault="006001FE" w:rsidP="0060431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purch</w:t>
                            </w:r>
                            <w:proofErr w:type="spellEnd"/>
                            <w:proofErr w:type="gram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join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prod </w:t>
                            </w:r>
                          </w:p>
                          <w:p w14:paraId="35D9F486" w14:textId="77777777" w:rsidR="006001FE" w:rsidRPr="00CD4B7F" w:rsidRDefault="006001FE" w:rsidP="0060431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on</w:t>
                            </w:r>
                            <w:proofErr w:type="gram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purch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prod_id</w:t>
                            </w:r>
                            <w:proofErr w:type="spell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=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prod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prod_id</w:t>
                            </w:r>
                            <w:proofErr w:type="spellEnd"/>
                          </w:p>
                          <w:p w14:paraId="05868D94" w14:textId="77777777" w:rsidR="006001FE" w:rsidRPr="00CD4B7F" w:rsidRDefault="006001FE" w:rsidP="0060431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group</w:t>
                            </w:r>
                            <w:proofErr w:type="gram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by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purch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cust_id</w:t>
                            </w:r>
                            <w:proofErr w:type="spellEnd"/>
                          </w:p>
                          <w:p w14:paraId="15F21287" w14:textId="77777777" w:rsidR="006001FE" w:rsidRPr="00CD4B7F" w:rsidRDefault="006001FE" w:rsidP="0060431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)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as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s</w:t>
                            </w:r>
                          </w:p>
                          <w:p w14:paraId="02BD7B85" w14:textId="77777777" w:rsidR="006001FE" w:rsidRPr="00CD4B7F" w:rsidRDefault="006001FE" w:rsidP="0060431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proofErr w:type="gramStart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where</w:t>
                            </w:r>
                            <w:proofErr w:type="gram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counter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>&gt;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  <w:szCs w:val="20"/>
                                <w:highlight w:val="white"/>
                              </w:rPr>
                              <w:t xml:space="preserve"> 5</w:t>
                            </w:r>
                          </w:p>
                          <w:p w14:paraId="3A3852D1" w14:textId="77777777" w:rsidR="006001FE" w:rsidRDefault="006001FE" w:rsidP="0060431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highlight w:val="white"/>
                              </w:rPr>
                            </w:pPr>
                          </w:p>
                          <w:p w14:paraId="5E669E5D" w14:textId="6EF859C0" w:rsidR="006001FE" w:rsidRPr="008A4A41" w:rsidRDefault="006001FE" w:rsidP="007054B7">
                            <w:pPr>
                              <w:rPr>
                                <w:color w:val="FF0000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3ADB49" id="Rectangle 91" o:spid="_x0000_s1054" style="position:absolute;left:0;text-align:left;margin-left:0;margin-top:31.85pt;width:437.5pt;height:187pt;z-index:2517186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">
                <v:textbox>
                  <w:txbxContent>
                    <w:p w14:paraId="32552EA2" w14:textId="77777777" w:rsidR="006001FE" w:rsidRPr="008A4A41" w:rsidRDefault="006001FE" w:rsidP="00926C2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8"/>
                          <w:szCs w:val="28"/>
                          <w:highlight w:val="white"/>
                          <w:rtl/>
                        </w:rPr>
                      </w:pPr>
                    </w:p>
                    <w:p w14:paraId="224C70E1" w14:textId="77777777" w:rsidR="006001FE" w:rsidRPr="00CD4B7F" w:rsidRDefault="006001FE" w:rsidP="0060431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</w:pP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SELECT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cust_id</w:t>
                      </w:r>
                      <w:proofErr w:type="spellEnd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,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price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from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</w:p>
                    <w:p w14:paraId="69933390" w14:textId="77777777" w:rsidR="006001FE" w:rsidRPr="00CD4B7F" w:rsidRDefault="006001FE" w:rsidP="0060431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</w:pP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(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ab/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SELECT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AVG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(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prod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price</w:t>
                      </w:r>
                      <w:proofErr w:type="spellEnd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)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as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price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,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gramStart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count(</w:t>
                      </w:r>
                      <w:proofErr w:type="spellStart"/>
                      <w:proofErr w:type="gram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purch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prod_id</w:t>
                      </w:r>
                      <w:proofErr w:type="spellEnd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)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as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counter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,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purch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cust_id</w:t>
                      </w:r>
                      <w:proofErr w:type="spell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from</w:t>
                      </w:r>
                    </w:p>
                    <w:p w14:paraId="4F2E149F" w14:textId="77777777" w:rsidR="006001FE" w:rsidRPr="00CD4B7F" w:rsidRDefault="006001FE" w:rsidP="0060431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</w:pP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ab/>
                      </w:r>
                      <w:proofErr w:type="spellStart"/>
                      <w:proofErr w:type="gram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purch</w:t>
                      </w:r>
                      <w:proofErr w:type="spellEnd"/>
                      <w:proofErr w:type="gram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join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prod </w:t>
                      </w:r>
                    </w:p>
                    <w:p w14:paraId="35D9F486" w14:textId="77777777" w:rsidR="006001FE" w:rsidRPr="00CD4B7F" w:rsidRDefault="006001FE" w:rsidP="0060431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</w:pP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on</w:t>
                      </w:r>
                      <w:proofErr w:type="gram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purch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prod_id</w:t>
                      </w:r>
                      <w:proofErr w:type="spell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=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prod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prod_id</w:t>
                      </w:r>
                      <w:proofErr w:type="spellEnd"/>
                    </w:p>
                    <w:p w14:paraId="05868D94" w14:textId="77777777" w:rsidR="006001FE" w:rsidRPr="00CD4B7F" w:rsidRDefault="006001FE" w:rsidP="0060431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</w:pP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ab/>
                      </w:r>
                      <w:proofErr w:type="gramStart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group</w:t>
                      </w:r>
                      <w:proofErr w:type="gram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by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purch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>cust_id</w:t>
                      </w:r>
                      <w:proofErr w:type="spellEnd"/>
                    </w:p>
                    <w:p w14:paraId="15F21287" w14:textId="77777777" w:rsidR="006001FE" w:rsidRPr="00CD4B7F" w:rsidRDefault="006001FE" w:rsidP="0060431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</w:pP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)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as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s</w:t>
                      </w:r>
                    </w:p>
                    <w:p w14:paraId="02BD7B85" w14:textId="77777777" w:rsidR="006001FE" w:rsidRPr="00CD4B7F" w:rsidRDefault="006001FE" w:rsidP="0060431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</w:pPr>
                      <w:proofErr w:type="gramStart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where</w:t>
                      </w:r>
                      <w:proofErr w:type="gram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counter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0"/>
                          <w:szCs w:val="20"/>
                          <w:highlight w:val="white"/>
                        </w:rPr>
                        <w:t>&gt;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0"/>
                          <w:szCs w:val="20"/>
                          <w:highlight w:val="white"/>
                        </w:rPr>
                        <w:t xml:space="preserve"> 5</w:t>
                      </w:r>
                    </w:p>
                    <w:p w14:paraId="3A3852D1" w14:textId="77777777" w:rsidR="006001FE" w:rsidRDefault="006001FE" w:rsidP="0060431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highlight w:val="white"/>
                        </w:rPr>
                      </w:pPr>
                    </w:p>
                    <w:p w14:paraId="5E669E5D" w14:textId="6EF859C0" w:rsidR="006001FE" w:rsidRPr="008A4A41" w:rsidRDefault="006001FE" w:rsidP="007054B7">
                      <w:pPr>
                        <w:rPr>
                          <w:color w:val="FF0000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C32098">
        <w:rPr>
          <w:rFonts w:asciiTheme="minorBidi" w:eastAsia="Times New Roman" w:hAnsiTheme="minorBidi" w:hint="cs"/>
          <w:noProof/>
          <w:rtl/>
        </w:rPr>
        <w:t>(</w:t>
      </w:r>
      <w:r w:rsidR="006B0AA6">
        <w:rPr>
          <w:rFonts w:asciiTheme="minorBidi" w:eastAsia="Times New Roman" w:hAnsiTheme="minorBidi"/>
          <w:noProof/>
        </w:rPr>
        <w:t>4</w:t>
      </w:r>
      <w:r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="009E1799" w:rsidRPr="0073260C">
        <w:rPr>
          <w:rFonts w:eastAsiaTheme="minorEastAsia" w:hint="cs"/>
          <w:rtl/>
        </w:rPr>
        <w:t xml:space="preserve">שאילתת </w:t>
      </w:r>
      <w:r w:rsidR="009E1799" w:rsidRPr="0073260C">
        <w:rPr>
          <w:rFonts w:eastAsiaTheme="minorEastAsia" w:hint="cs"/>
        </w:rPr>
        <w:t>SQL</w:t>
      </w:r>
      <w:r w:rsidR="009E1799" w:rsidRPr="0073260C">
        <w:rPr>
          <w:rFonts w:eastAsiaTheme="minorEastAsia" w:hint="cs"/>
          <w:rtl/>
        </w:rPr>
        <w:t xml:space="preserve"> ללא </w:t>
      </w:r>
      <w:r w:rsidR="009E1799" w:rsidRPr="0073260C">
        <w:rPr>
          <w:rFonts w:eastAsiaTheme="minorEastAsia"/>
        </w:rPr>
        <w:t>having</w:t>
      </w:r>
      <w:r w:rsidR="009E1799" w:rsidRPr="0073260C">
        <w:rPr>
          <w:rFonts w:eastAsiaTheme="minorEastAsia" w:hint="cs"/>
          <w:rtl/>
        </w:rPr>
        <w:t xml:space="preserve"> (ניתן להשתמש בשאילתות מקוננות)</w:t>
      </w:r>
    </w:p>
    <w:p w14:paraId="48DEE3BF" w14:textId="2621F608" w:rsidR="009E1799" w:rsidRDefault="009E1799" w:rsidP="009E179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FF"/>
          <w:sz w:val="20"/>
          <w:szCs w:val="20"/>
          <w:highlight w:val="white"/>
          <w:rtl/>
        </w:rPr>
      </w:pPr>
    </w:p>
    <w:p w14:paraId="76599C4E" w14:textId="6E7EF9B4" w:rsidR="009E1799" w:rsidRDefault="009E1799" w:rsidP="009E179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highlight w:val="white"/>
          <w:rtl/>
        </w:rPr>
      </w:pPr>
      <w:r w:rsidRPr="004A4D49"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66CE636E" w14:textId="73BEF450" w:rsidR="009E1799" w:rsidRPr="004A4D49" w:rsidRDefault="009E1799" w:rsidP="009E179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highlight w:val="white"/>
        </w:rPr>
      </w:pPr>
    </w:p>
    <w:p w14:paraId="16C95FFC" w14:textId="3F66D06F" w:rsidR="009E1799" w:rsidRDefault="009E1799" w:rsidP="009E1799">
      <w:pPr>
        <w:pStyle w:val="ListParagraph"/>
        <w:bidi/>
        <w:ind w:left="1440"/>
        <w:rPr>
          <w:rFonts w:eastAsiaTheme="minorEastAsia"/>
        </w:rPr>
      </w:pPr>
    </w:p>
    <w:p w14:paraId="76143433" w14:textId="77777777" w:rsidR="00926C24" w:rsidRDefault="00926C24" w:rsidP="00926C24">
      <w:pPr>
        <w:pStyle w:val="ListParagraph"/>
        <w:bidi/>
        <w:ind w:left="1440"/>
        <w:rPr>
          <w:rFonts w:eastAsiaTheme="minorEastAsia"/>
        </w:rPr>
      </w:pPr>
    </w:p>
    <w:p w14:paraId="137DA49D" w14:textId="0981247E" w:rsidR="00926C24" w:rsidRDefault="00926C24" w:rsidP="00926C24">
      <w:pPr>
        <w:pStyle w:val="ListParagraph"/>
        <w:bidi/>
        <w:ind w:left="1440"/>
        <w:rPr>
          <w:rFonts w:eastAsiaTheme="minorEastAsia"/>
        </w:rPr>
      </w:pPr>
    </w:p>
    <w:p w14:paraId="5620C764" w14:textId="1B576437" w:rsidR="00926C24" w:rsidRDefault="00926C24" w:rsidP="00926C24">
      <w:pPr>
        <w:pStyle w:val="ListParagraph"/>
        <w:bidi/>
        <w:ind w:left="1440"/>
        <w:rPr>
          <w:rFonts w:eastAsiaTheme="minorEastAsia"/>
        </w:rPr>
      </w:pPr>
    </w:p>
    <w:p w14:paraId="428E358C" w14:textId="43B38881" w:rsidR="00926C24" w:rsidRDefault="00926C24" w:rsidP="00926C24">
      <w:pPr>
        <w:pStyle w:val="ListParagraph"/>
        <w:bidi/>
        <w:ind w:left="1440"/>
        <w:rPr>
          <w:rFonts w:eastAsiaTheme="minorEastAsia"/>
        </w:rPr>
      </w:pPr>
    </w:p>
    <w:p w14:paraId="64A91D1D" w14:textId="19C6AE2F" w:rsidR="00926C24" w:rsidRDefault="00926C24" w:rsidP="00926C24">
      <w:pPr>
        <w:pStyle w:val="ListParagraph"/>
        <w:bidi/>
        <w:ind w:left="1440"/>
        <w:rPr>
          <w:rFonts w:eastAsiaTheme="minorEastAsia"/>
        </w:rPr>
      </w:pPr>
    </w:p>
    <w:p w14:paraId="46CED8E5" w14:textId="01DAEEF1" w:rsidR="00926C24" w:rsidRDefault="00926C24" w:rsidP="00926C24">
      <w:pPr>
        <w:pStyle w:val="ListParagraph"/>
        <w:bidi/>
        <w:ind w:left="1440"/>
        <w:rPr>
          <w:rFonts w:eastAsiaTheme="minorEastAsia"/>
        </w:rPr>
      </w:pPr>
    </w:p>
    <w:p w14:paraId="0863B099" w14:textId="33FCAEE5" w:rsidR="00926C24" w:rsidRPr="0073260C" w:rsidRDefault="00926C24" w:rsidP="00926C24">
      <w:pPr>
        <w:pStyle w:val="ListParagraph"/>
        <w:bidi/>
        <w:ind w:left="1440"/>
        <w:rPr>
          <w:rFonts w:eastAsiaTheme="minorEastAsia"/>
        </w:rPr>
      </w:pPr>
    </w:p>
    <w:p w14:paraId="72329170" w14:textId="77777777" w:rsidR="008A4A41" w:rsidRPr="008A4A41" w:rsidRDefault="008A4A41" w:rsidP="008A4A41">
      <w:pPr>
        <w:pStyle w:val="ListParagraph"/>
        <w:bidi/>
        <w:ind w:left="1440"/>
        <w:rPr>
          <w:rFonts w:eastAsiaTheme="minorEastAsia"/>
          <w:color w:val="FF0000"/>
        </w:rPr>
      </w:pPr>
    </w:p>
    <w:p w14:paraId="19026F3A" w14:textId="318CA892" w:rsidR="008A4A41" w:rsidRPr="008A4A41" w:rsidRDefault="008A4A41" w:rsidP="008A4A41">
      <w:pPr>
        <w:pStyle w:val="ListParagraph"/>
        <w:bidi/>
        <w:ind w:left="1440"/>
        <w:rPr>
          <w:rFonts w:eastAsiaTheme="minorEastAsia"/>
          <w:color w:val="FF0000"/>
        </w:rPr>
      </w:pPr>
    </w:p>
    <w:p w14:paraId="0D71C017" w14:textId="3DE213D6" w:rsidR="00DC7EEF" w:rsidRDefault="00DC7EEF">
      <w:pPr>
        <w:rPr>
          <w:rFonts w:eastAsiaTheme="minorEastAsia"/>
          <w:color w:val="FF0000"/>
          <w:rtl/>
        </w:rPr>
      </w:pPr>
      <w:r>
        <w:rPr>
          <w:rFonts w:eastAsiaTheme="minorEastAsia"/>
          <w:color w:val="FF0000"/>
          <w:rtl/>
        </w:rPr>
        <w:br w:type="page"/>
      </w:r>
    </w:p>
    <w:p w14:paraId="251FC0B6" w14:textId="77777777" w:rsidR="008A4A41" w:rsidRPr="00DC7EEF" w:rsidRDefault="008A4A41" w:rsidP="008A4A41">
      <w:pPr>
        <w:pStyle w:val="ListParagraph"/>
        <w:bidi/>
        <w:ind w:left="1440"/>
        <w:rPr>
          <w:rFonts w:eastAsiaTheme="minorEastAsia"/>
          <w:color w:val="FF0000"/>
        </w:rPr>
      </w:pPr>
    </w:p>
    <w:p w14:paraId="4B233FCE" w14:textId="70127A14" w:rsidR="009E1799" w:rsidRDefault="001531B9" w:rsidP="00E65DFF">
      <w:pPr>
        <w:pStyle w:val="ListParagraph"/>
        <w:numPr>
          <w:ilvl w:val="1"/>
          <w:numId w:val="18"/>
        </w:numPr>
        <w:bidi/>
        <w:rPr>
          <w:rFonts w:eastAsiaTheme="minorEastAsia"/>
          <w:color w:val="FF0000"/>
          <w:rtl/>
        </w:rPr>
      </w:pPr>
      <w:r w:rsidRPr="00C32098">
        <w:rPr>
          <w:rFonts w:asciiTheme="minorBidi" w:eastAsia="Times New Roman" w:hAnsiTheme="minorBidi" w:hint="cs"/>
          <w:noProof/>
          <w:rtl/>
        </w:rPr>
        <w:t>(</w:t>
      </w:r>
      <w:r w:rsidR="006B0AA6">
        <w:rPr>
          <w:rFonts w:asciiTheme="minorBidi" w:eastAsia="Times New Roman" w:hAnsiTheme="minorBidi"/>
          <w:noProof/>
        </w:rPr>
        <w:t>4</w:t>
      </w:r>
      <w:r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="008A4A41"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F54CEB4" wp14:editId="4EF9C13C">
                <wp:simplePos x="0" y="0"/>
                <wp:positionH relativeFrom="margin">
                  <wp:posOffset>158750</wp:posOffset>
                </wp:positionH>
                <wp:positionV relativeFrom="paragraph">
                  <wp:posOffset>266700</wp:posOffset>
                </wp:positionV>
                <wp:extent cx="5556250" cy="2216150"/>
                <wp:effectExtent l="0" t="0" r="25400" b="12700"/>
                <wp:wrapNone/>
                <wp:docPr id="92" name="Rectangle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6250" cy="221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DB54C" w14:textId="77777777" w:rsidR="006001FE" w:rsidRPr="002A3A5D" w:rsidRDefault="006001FE" w:rsidP="002A3A5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16"/>
                                <w:szCs w:val="16"/>
                                <w:highlight w:val="white"/>
                              </w:rPr>
                            </w:pPr>
                          </w:p>
                          <w:p w14:paraId="068C534D" w14:textId="77777777" w:rsidR="006001FE" w:rsidRPr="002A3A5D" w:rsidRDefault="006001FE" w:rsidP="007A460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16"/>
                                <w:szCs w:val="16"/>
                                <w:highlight w:val="white"/>
                              </w:rPr>
                            </w:pPr>
                          </w:p>
                          <w:p w14:paraId="4E698696" w14:textId="77777777" w:rsidR="006001FE" w:rsidRPr="00CD4B7F" w:rsidRDefault="006001FE" w:rsidP="00C953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SELECT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urch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cust_id</w:t>
                            </w:r>
                            <w:proofErr w:type="spellEnd"/>
                            <w:proofErr w:type="gramStart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,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AVG</w:t>
                            </w:r>
                            <w:proofErr w:type="gram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(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rod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rice</w:t>
                            </w:r>
                            <w:proofErr w:type="spellEnd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)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as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price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from</w:t>
                            </w:r>
                          </w:p>
                          <w:p w14:paraId="415CFD16" w14:textId="77777777" w:rsidR="006001FE" w:rsidRPr="00CD4B7F" w:rsidRDefault="006001FE" w:rsidP="00C953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proofErr w:type="spellStart"/>
                            <w:proofErr w:type="gram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urch</w:t>
                            </w:r>
                            <w:proofErr w:type="spellEnd"/>
                            <w:proofErr w:type="gram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join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prod </w:t>
                            </w:r>
                          </w:p>
                          <w:p w14:paraId="2766119B" w14:textId="77777777" w:rsidR="006001FE" w:rsidRPr="00CD4B7F" w:rsidRDefault="006001FE" w:rsidP="00C953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proofErr w:type="gramStart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on</w:t>
                            </w:r>
                            <w:proofErr w:type="gram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urch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rod_id</w:t>
                            </w:r>
                            <w:proofErr w:type="spell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=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rod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rod_id</w:t>
                            </w:r>
                            <w:proofErr w:type="spellEnd"/>
                          </w:p>
                          <w:p w14:paraId="11BE2E45" w14:textId="77777777" w:rsidR="006001FE" w:rsidRPr="00CD4B7F" w:rsidRDefault="006001FE" w:rsidP="00C9534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proofErr w:type="gramStart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group</w:t>
                            </w:r>
                            <w:proofErr w:type="gram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by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urch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cust_id</w:t>
                            </w:r>
                            <w:proofErr w:type="spellEnd"/>
                          </w:p>
                          <w:p w14:paraId="7B77FB88" w14:textId="240D6B33" w:rsidR="006001FE" w:rsidRPr="002A3A5D" w:rsidRDefault="006001FE" w:rsidP="007A460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FF0000"/>
                                <w:sz w:val="16"/>
                                <w:szCs w:val="16"/>
                                <w:highlight w:val="white"/>
                              </w:rPr>
                            </w:pPr>
                            <w:proofErr w:type="gramStart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having</w:t>
                            </w:r>
                            <w:proofErr w:type="gramEnd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count(</w:t>
                            </w:r>
                            <w:proofErr w:type="spellStart"/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urch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rod_id</w:t>
                            </w:r>
                            <w:proofErr w:type="spellEnd"/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)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CD4B7F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&gt;</w:t>
                            </w:r>
                            <w:r w:rsidRPr="00CD4B7F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5 </w:t>
                            </w:r>
                          </w:p>
                          <w:p w14:paraId="499EEF2C" w14:textId="77777777" w:rsidR="006001FE" w:rsidRPr="002A3A5D" w:rsidRDefault="006001FE" w:rsidP="007A4601">
                            <w:pPr>
                              <w:jc w:val="center"/>
                              <w:rPr>
                                <w:color w:val="FF0000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54CEB4" id="Rectangle 92" o:spid="_x0000_s1055" style="position:absolute;left:0;text-align:left;margin-left:12.5pt;margin-top:21pt;width:437.5pt;height:174.5pt;z-index:25172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">
                <v:textbox>
                  <w:txbxContent>
                    <w:p w14:paraId="23CDB54C" w14:textId="77777777" w:rsidR="006001FE" w:rsidRPr="002A3A5D" w:rsidRDefault="006001FE" w:rsidP="002A3A5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16"/>
                          <w:szCs w:val="16"/>
                          <w:highlight w:val="white"/>
                        </w:rPr>
                      </w:pPr>
                    </w:p>
                    <w:p w14:paraId="068C534D" w14:textId="77777777" w:rsidR="006001FE" w:rsidRPr="002A3A5D" w:rsidRDefault="006001FE" w:rsidP="007A460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16"/>
                          <w:szCs w:val="16"/>
                          <w:highlight w:val="white"/>
                        </w:rPr>
                      </w:pPr>
                    </w:p>
                    <w:p w14:paraId="4E698696" w14:textId="77777777" w:rsidR="006001FE" w:rsidRPr="00CD4B7F" w:rsidRDefault="006001FE" w:rsidP="00C953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SELECT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urch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cust_id</w:t>
                      </w:r>
                      <w:proofErr w:type="spellEnd"/>
                      <w:proofErr w:type="gramStart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,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AVG</w:t>
                      </w:r>
                      <w:proofErr w:type="gram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(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rod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rice</w:t>
                      </w:r>
                      <w:proofErr w:type="spellEnd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)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as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price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from</w:t>
                      </w:r>
                    </w:p>
                    <w:p w14:paraId="415CFD16" w14:textId="77777777" w:rsidR="006001FE" w:rsidRPr="00CD4B7F" w:rsidRDefault="006001FE" w:rsidP="00C953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proofErr w:type="spellStart"/>
                      <w:proofErr w:type="gram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urch</w:t>
                      </w:r>
                      <w:proofErr w:type="spellEnd"/>
                      <w:proofErr w:type="gram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join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prod </w:t>
                      </w:r>
                    </w:p>
                    <w:p w14:paraId="2766119B" w14:textId="77777777" w:rsidR="006001FE" w:rsidRPr="00CD4B7F" w:rsidRDefault="006001FE" w:rsidP="00C953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proofErr w:type="gramStart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on</w:t>
                      </w:r>
                      <w:proofErr w:type="gram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urch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rod_id</w:t>
                      </w:r>
                      <w:proofErr w:type="spell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=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rod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rod_id</w:t>
                      </w:r>
                      <w:proofErr w:type="spellEnd"/>
                    </w:p>
                    <w:p w14:paraId="11BE2E45" w14:textId="77777777" w:rsidR="006001FE" w:rsidRPr="00CD4B7F" w:rsidRDefault="006001FE" w:rsidP="00C9534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proofErr w:type="gramStart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group</w:t>
                      </w:r>
                      <w:proofErr w:type="gram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by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urch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cust_id</w:t>
                      </w:r>
                      <w:proofErr w:type="spellEnd"/>
                    </w:p>
                    <w:p w14:paraId="7B77FB88" w14:textId="240D6B33" w:rsidR="006001FE" w:rsidRPr="002A3A5D" w:rsidRDefault="006001FE" w:rsidP="007A460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FF0000"/>
                          <w:sz w:val="16"/>
                          <w:szCs w:val="16"/>
                          <w:highlight w:val="white"/>
                        </w:rPr>
                      </w:pPr>
                      <w:proofErr w:type="gramStart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having</w:t>
                      </w:r>
                      <w:proofErr w:type="gramEnd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count(</w:t>
                      </w:r>
                      <w:proofErr w:type="spellStart"/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urch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.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rod_id</w:t>
                      </w:r>
                      <w:proofErr w:type="spellEnd"/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)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CD4B7F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&gt;</w:t>
                      </w:r>
                      <w:r w:rsidRPr="00CD4B7F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5 </w:t>
                      </w:r>
                    </w:p>
                    <w:p w14:paraId="499EEF2C" w14:textId="77777777" w:rsidR="006001FE" w:rsidRPr="002A3A5D" w:rsidRDefault="006001FE" w:rsidP="007A4601">
                      <w:pPr>
                        <w:jc w:val="center"/>
                        <w:rPr>
                          <w:color w:val="FF0000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9E1799" w:rsidRPr="0073260C">
        <w:rPr>
          <w:rFonts w:eastAsiaTheme="minorEastAsia" w:hint="cs"/>
          <w:rtl/>
        </w:rPr>
        <w:t xml:space="preserve">שאילתת </w:t>
      </w:r>
      <w:r w:rsidR="009E1799" w:rsidRPr="0073260C">
        <w:rPr>
          <w:rFonts w:eastAsiaTheme="minorEastAsia" w:hint="cs"/>
        </w:rPr>
        <w:t>SQL</w:t>
      </w:r>
      <w:r w:rsidR="009E1799" w:rsidRPr="0073260C">
        <w:rPr>
          <w:rFonts w:eastAsiaTheme="minorEastAsia" w:hint="cs"/>
          <w:rtl/>
        </w:rPr>
        <w:t xml:space="preserve"> עם </w:t>
      </w:r>
      <w:r w:rsidR="009E1799" w:rsidRPr="0073260C">
        <w:rPr>
          <w:rFonts w:eastAsiaTheme="minorEastAsia"/>
        </w:rPr>
        <w:t>having</w:t>
      </w:r>
      <w:r w:rsidR="009E1799" w:rsidRPr="0073260C">
        <w:rPr>
          <w:rFonts w:eastAsiaTheme="minorEastAsia" w:hint="cs"/>
          <w:rtl/>
        </w:rPr>
        <w:t xml:space="preserve"> </w:t>
      </w:r>
      <w:r w:rsidR="00E65DFF">
        <w:rPr>
          <w:rFonts w:eastAsiaTheme="minorEastAsia" w:hint="cs"/>
          <w:rtl/>
        </w:rPr>
        <w:t>וללא</w:t>
      </w:r>
      <w:r w:rsidR="009E1799" w:rsidRPr="0073260C">
        <w:rPr>
          <w:rFonts w:eastAsiaTheme="minorEastAsia" w:hint="cs"/>
          <w:rtl/>
        </w:rPr>
        <w:t xml:space="preserve"> </w:t>
      </w:r>
      <w:r w:rsidR="00E65DFF">
        <w:rPr>
          <w:rFonts w:eastAsiaTheme="minorEastAsia" w:hint="cs"/>
          <w:rtl/>
        </w:rPr>
        <w:t xml:space="preserve">קינון </w:t>
      </w:r>
      <w:r w:rsidR="009E1799" w:rsidRPr="0073260C">
        <w:rPr>
          <w:rFonts w:eastAsiaTheme="minorEastAsia" w:hint="cs"/>
          <w:rtl/>
        </w:rPr>
        <w:t>שאילתות</w:t>
      </w:r>
      <w:r w:rsidR="009E1799" w:rsidRPr="004A4D49">
        <w:rPr>
          <w:rFonts w:ascii="Courier New" w:hAnsi="Courier New" w:cs="Courier New"/>
          <w:color w:val="000000"/>
          <w:sz w:val="20"/>
          <w:szCs w:val="20"/>
          <w:highlight w:val="white"/>
        </w:rPr>
        <w:tab/>
      </w:r>
    </w:p>
    <w:p w14:paraId="2253A99D" w14:textId="70605E0A" w:rsidR="009E1799" w:rsidRDefault="009E1799" w:rsidP="009E1799">
      <w:pPr>
        <w:bidi/>
        <w:rPr>
          <w:rFonts w:eastAsiaTheme="minorEastAsia"/>
          <w:color w:val="FF0000"/>
          <w:rtl/>
        </w:rPr>
      </w:pPr>
    </w:p>
    <w:p w14:paraId="7E9EB576" w14:textId="2F72ED02" w:rsidR="009E1799" w:rsidRDefault="009E1799" w:rsidP="009E1799">
      <w:pPr>
        <w:bidi/>
        <w:rPr>
          <w:rFonts w:eastAsiaTheme="minorEastAsia"/>
          <w:color w:val="FF0000"/>
        </w:rPr>
      </w:pPr>
    </w:p>
    <w:p w14:paraId="72B8BC41" w14:textId="5D3327EE" w:rsidR="00926C24" w:rsidRDefault="00926C24" w:rsidP="00926C24">
      <w:pPr>
        <w:bidi/>
        <w:rPr>
          <w:rFonts w:eastAsiaTheme="minorEastAsia"/>
          <w:color w:val="FF0000"/>
        </w:rPr>
      </w:pPr>
    </w:p>
    <w:p w14:paraId="341AF416" w14:textId="2729FC74" w:rsidR="00926C24" w:rsidRDefault="00926C24" w:rsidP="00926C24">
      <w:pPr>
        <w:bidi/>
        <w:rPr>
          <w:rFonts w:eastAsiaTheme="minorEastAsia"/>
          <w:color w:val="FF0000"/>
        </w:rPr>
      </w:pPr>
    </w:p>
    <w:p w14:paraId="29A4705F" w14:textId="77777777" w:rsidR="009E1799" w:rsidRDefault="009E1799" w:rsidP="009E1799">
      <w:pPr>
        <w:bidi/>
        <w:rPr>
          <w:rFonts w:eastAsiaTheme="minorEastAsia"/>
          <w:color w:val="FF0000"/>
        </w:rPr>
      </w:pPr>
    </w:p>
    <w:p w14:paraId="5989CDE0" w14:textId="77777777" w:rsidR="00DC7EEF" w:rsidRDefault="00DC7EEF" w:rsidP="00DC7EEF">
      <w:pPr>
        <w:bidi/>
        <w:rPr>
          <w:rFonts w:eastAsiaTheme="minorEastAsia"/>
          <w:color w:val="FF0000"/>
        </w:rPr>
      </w:pPr>
    </w:p>
    <w:p w14:paraId="16ABDF92" w14:textId="77777777" w:rsidR="00DC7EEF" w:rsidRDefault="00DC7EEF" w:rsidP="00DC7EEF">
      <w:pPr>
        <w:bidi/>
        <w:rPr>
          <w:rFonts w:eastAsiaTheme="minorEastAsia"/>
          <w:color w:val="FF0000"/>
        </w:rPr>
      </w:pPr>
    </w:p>
    <w:p w14:paraId="5AACABAB" w14:textId="77777777" w:rsidR="00DC7EEF" w:rsidRDefault="00DC7EEF" w:rsidP="00DC7EEF">
      <w:pPr>
        <w:bidi/>
        <w:rPr>
          <w:rFonts w:eastAsiaTheme="minorEastAsia"/>
          <w:color w:val="FF0000"/>
        </w:rPr>
      </w:pPr>
    </w:p>
    <w:p w14:paraId="6F341F54" w14:textId="77777777" w:rsidR="00DC7EEF" w:rsidRDefault="00DC7EEF" w:rsidP="00DC7EEF">
      <w:pPr>
        <w:bidi/>
        <w:rPr>
          <w:rFonts w:eastAsiaTheme="minorEastAsia"/>
          <w:color w:val="FF0000"/>
          <w:rtl/>
        </w:rPr>
      </w:pPr>
    </w:p>
    <w:p w14:paraId="2477B3C5" w14:textId="75EE38AE" w:rsidR="009E1799" w:rsidRDefault="006B0AA6" w:rsidP="006477E7">
      <w:pPr>
        <w:pStyle w:val="ListParagraph"/>
        <w:numPr>
          <w:ilvl w:val="0"/>
          <w:numId w:val="19"/>
        </w:numPr>
        <w:bidi/>
        <w:rPr>
          <w:rFonts w:eastAsiaTheme="minorEastAsia"/>
        </w:rPr>
      </w:pPr>
      <w:r w:rsidRPr="00C32098">
        <w:rPr>
          <w:rFonts w:asciiTheme="minorBidi" w:eastAsia="Times New Roman" w:hAnsiTheme="minorBidi" w:hint="cs"/>
          <w:noProof/>
          <w:rtl/>
        </w:rPr>
        <w:t>(</w:t>
      </w:r>
      <w:r>
        <w:rPr>
          <w:rFonts w:asciiTheme="minorBidi" w:eastAsia="Times New Roman" w:hAnsiTheme="minorBidi"/>
          <w:noProof/>
        </w:rPr>
        <w:t>4</w:t>
      </w:r>
      <w:r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="00730818"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8DDD449" wp14:editId="300948A1">
                <wp:simplePos x="0" y="0"/>
                <wp:positionH relativeFrom="margin">
                  <wp:posOffset>158750</wp:posOffset>
                </wp:positionH>
                <wp:positionV relativeFrom="paragraph">
                  <wp:posOffset>409575</wp:posOffset>
                </wp:positionV>
                <wp:extent cx="5556250" cy="2311400"/>
                <wp:effectExtent l="0" t="0" r="25400" b="12700"/>
                <wp:wrapNone/>
                <wp:docPr id="88" name="Rectangle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6250" cy="2311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88601" w14:textId="77777777" w:rsidR="006001FE" w:rsidRPr="00FF0542" w:rsidRDefault="006001FE" w:rsidP="007A460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SELECT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distinct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name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,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prod_id</w:t>
                            </w:r>
                            <w:proofErr w:type="spell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from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</w:p>
                          <w:p w14:paraId="6A39A25D" w14:textId="77777777" w:rsidR="006001FE" w:rsidRPr="00FF0542" w:rsidRDefault="006001FE" w:rsidP="007A460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ab/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cust</w:t>
                            </w:r>
                            <w:proofErr w:type="spellEnd"/>
                            <w:proofErr w:type="gram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join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purch</w:t>
                            </w:r>
                            <w:proofErr w:type="spell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</w:p>
                          <w:p w14:paraId="4016A6FF" w14:textId="77777777" w:rsidR="006001FE" w:rsidRPr="00FF0542" w:rsidRDefault="006001FE" w:rsidP="007A460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    </w:t>
                            </w:r>
                            <w:proofErr w:type="gramStart"/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on</w:t>
                            </w:r>
                            <w:proofErr w:type="gram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cust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cust_id</w:t>
                            </w:r>
                            <w:proofErr w:type="spell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=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purch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cust_id</w:t>
                            </w:r>
                            <w:proofErr w:type="spellEnd"/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)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as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b</w:t>
                            </w:r>
                          </w:p>
                          <w:p w14:paraId="40115CFA" w14:textId="77777777" w:rsidR="006001FE" w:rsidRPr="00FF0542" w:rsidRDefault="006001FE" w:rsidP="007A460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    </w:t>
                            </w:r>
                            <w:proofErr w:type="gramStart"/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where</w:t>
                            </w:r>
                            <w:proofErr w:type="gram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b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age</w:t>
                            </w:r>
                            <w:proofErr w:type="spell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&lt;=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all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(</w:t>
                            </w:r>
                          </w:p>
                          <w:p w14:paraId="7528C293" w14:textId="77777777" w:rsidR="006001FE" w:rsidRPr="00FF0542" w:rsidRDefault="006001FE" w:rsidP="007A460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    </w:t>
                            </w:r>
                            <w:proofErr w:type="gramStart"/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select</w:t>
                            </w:r>
                            <w:proofErr w:type="gram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age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from</w:t>
                            </w:r>
                          </w:p>
                          <w:p w14:paraId="37BD86DA" w14:textId="77777777" w:rsidR="006001FE" w:rsidRPr="00FF0542" w:rsidRDefault="006001FE" w:rsidP="007A460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    </w:t>
                            </w:r>
                            <w:proofErr w:type="spellStart"/>
                            <w:proofErr w:type="gram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cust</w:t>
                            </w:r>
                            <w:proofErr w:type="spellEnd"/>
                            <w:proofErr w:type="gram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join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purch</w:t>
                            </w:r>
                            <w:proofErr w:type="spell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</w:p>
                          <w:p w14:paraId="7CEB2000" w14:textId="77777777" w:rsidR="006001FE" w:rsidRPr="00FF0542" w:rsidRDefault="006001FE" w:rsidP="007A460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</w:pP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    </w:t>
                            </w:r>
                            <w:proofErr w:type="gramStart"/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on</w:t>
                            </w:r>
                            <w:proofErr w:type="gram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cust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cust_id</w:t>
                            </w:r>
                            <w:proofErr w:type="spell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=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purch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cust_id</w:t>
                            </w:r>
                            <w:proofErr w:type="spellEnd"/>
                          </w:p>
                          <w:p w14:paraId="633792CA" w14:textId="77777777" w:rsidR="006001FE" w:rsidRPr="00FF0542" w:rsidRDefault="006001FE" w:rsidP="007A4601">
                            <w:pPr>
                              <w:ind w:firstLine="720"/>
                              <w:rPr>
                                <w:color w:val="C00000"/>
                              </w:rPr>
                            </w:pPr>
                            <w:proofErr w:type="gramStart"/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where</w:t>
                            </w:r>
                            <w:proofErr w:type="gram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prod_id</w:t>
                            </w:r>
                            <w:proofErr w:type="spellEnd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=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b</w:t>
                            </w:r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.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prod_id</w:t>
                            </w:r>
                            <w:proofErr w:type="spellEnd"/>
                            <w:r w:rsidRPr="00FF0542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>)</w:t>
                            </w:r>
                            <w:r w:rsidRPr="00FF0542">
                              <w:rPr>
                                <w:rFonts w:ascii="Courier New" w:hAnsi="Courier New" w:cs="Courier New"/>
                                <w:color w:val="C00000"/>
                                <w:sz w:val="20"/>
                                <w:szCs w:val="20"/>
                                <w:highlight w:val="white"/>
                              </w:rPr>
                              <w:t xml:space="preserve">    </w:t>
                            </w:r>
                          </w:p>
                          <w:p w14:paraId="6AECAF3D" w14:textId="48981196" w:rsidR="006001FE" w:rsidRDefault="006001FE" w:rsidP="002A3A5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DDD449" id="Rectangle 88" o:spid="_x0000_s1057" style="position:absolute;left:0;text-align:left;margin-left:12.5pt;margin-top:32.25pt;width:437.5pt;height:182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">
                <v:textbox>
                  <w:txbxContent>
                    <w:p w14:paraId="45F88601" w14:textId="77777777" w:rsidR="006001FE" w:rsidRPr="00FF0542" w:rsidRDefault="006001FE" w:rsidP="007A460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SELECT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distinct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name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,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prod_id</w:t>
                      </w:r>
                      <w:proofErr w:type="spell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from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</w:p>
                    <w:p w14:paraId="6A39A25D" w14:textId="77777777" w:rsidR="006001FE" w:rsidRPr="00FF0542" w:rsidRDefault="006001FE" w:rsidP="007A460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</w:pP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ab/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(</w:t>
                      </w:r>
                      <w:proofErr w:type="spellStart"/>
                      <w:proofErr w:type="gram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cust</w:t>
                      </w:r>
                      <w:proofErr w:type="spellEnd"/>
                      <w:proofErr w:type="gram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join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purch</w:t>
                      </w:r>
                      <w:proofErr w:type="spell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</w:p>
                    <w:p w14:paraId="4016A6FF" w14:textId="77777777" w:rsidR="006001FE" w:rsidRPr="00FF0542" w:rsidRDefault="006001FE" w:rsidP="007A460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</w:pP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    </w:t>
                      </w:r>
                      <w:proofErr w:type="gramStart"/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on</w:t>
                      </w:r>
                      <w:proofErr w:type="gram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cust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cust_id</w:t>
                      </w:r>
                      <w:proofErr w:type="spell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=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purch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cust_id</w:t>
                      </w:r>
                      <w:proofErr w:type="spellEnd"/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)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as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b</w:t>
                      </w:r>
                    </w:p>
                    <w:p w14:paraId="40115CFA" w14:textId="77777777" w:rsidR="006001FE" w:rsidRPr="00FF0542" w:rsidRDefault="006001FE" w:rsidP="007A460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</w:pP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    </w:t>
                      </w:r>
                      <w:proofErr w:type="gramStart"/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where</w:t>
                      </w:r>
                      <w:proofErr w:type="gram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b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age</w:t>
                      </w:r>
                      <w:proofErr w:type="spell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&lt;=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all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(</w:t>
                      </w:r>
                    </w:p>
                    <w:p w14:paraId="7528C293" w14:textId="77777777" w:rsidR="006001FE" w:rsidRPr="00FF0542" w:rsidRDefault="006001FE" w:rsidP="007A460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</w:pP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    </w:t>
                      </w:r>
                      <w:proofErr w:type="gramStart"/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select</w:t>
                      </w:r>
                      <w:proofErr w:type="gram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age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from</w:t>
                      </w:r>
                    </w:p>
                    <w:p w14:paraId="37BD86DA" w14:textId="77777777" w:rsidR="006001FE" w:rsidRPr="00FF0542" w:rsidRDefault="006001FE" w:rsidP="007A460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</w:pP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    </w:t>
                      </w:r>
                      <w:proofErr w:type="spellStart"/>
                      <w:proofErr w:type="gram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cust</w:t>
                      </w:r>
                      <w:proofErr w:type="spellEnd"/>
                      <w:proofErr w:type="gram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join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purch</w:t>
                      </w:r>
                      <w:proofErr w:type="spell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</w:p>
                    <w:p w14:paraId="7CEB2000" w14:textId="77777777" w:rsidR="006001FE" w:rsidRPr="00FF0542" w:rsidRDefault="006001FE" w:rsidP="007A460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</w:pP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    </w:t>
                      </w:r>
                      <w:proofErr w:type="gramStart"/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on</w:t>
                      </w:r>
                      <w:proofErr w:type="gram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cust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cust_id</w:t>
                      </w:r>
                      <w:proofErr w:type="spell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=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purch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cust_id</w:t>
                      </w:r>
                      <w:proofErr w:type="spellEnd"/>
                    </w:p>
                    <w:p w14:paraId="633792CA" w14:textId="77777777" w:rsidR="006001FE" w:rsidRPr="00FF0542" w:rsidRDefault="006001FE" w:rsidP="007A4601">
                      <w:pPr>
                        <w:ind w:firstLine="720"/>
                        <w:rPr>
                          <w:color w:val="C00000"/>
                        </w:rPr>
                      </w:pPr>
                      <w:proofErr w:type="gramStart"/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where</w:t>
                      </w:r>
                      <w:proofErr w:type="gram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prod_id</w:t>
                      </w:r>
                      <w:proofErr w:type="spellEnd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=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</w:t>
                      </w:r>
                      <w:proofErr w:type="spellStart"/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b</w:t>
                      </w:r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.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>prod_id</w:t>
                      </w:r>
                      <w:proofErr w:type="spellEnd"/>
                      <w:r w:rsidRPr="00FF0542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0"/>
                          <w:szCs w:val="20"/>
                          <w:highlight w:val="white"/>
                        </w:rPr>
                        <w:t>)</w:t>
                      </w:r>
                      <w:r w:rsidRPr="00FF0542">
                        <w:rPr>
                          <w:rFonts w:ascii="Courier New" w:hAnsi="Courier New" w:cs="Courier New"/>
                          <w:color w:val="C00000"/>
                          <w:sz w:val="20"/>
                          <w:szCs w:val="20"/>
                          <w:highlight w:val="white"/>
                        </w:rPr>
                        <w:t xml:space="preserve">    </w:t>
                      </w:r>
                    </w:p>
                    <w:p w14:paraId="6AECAF3D" w14:textId="48981196" w:rsidR="006001FE" w:rsidRDefault="006001FE" w:rsidP="002A3A5D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B1628" w:rsidRPr="00AB1628">
        <w:rPr>
          <w:rFonts w:eastAsiaTheme="minorEastAsia" w:hint="cs"/>
          <w:rtl/>
        </w:rPr>
        <w:t xml:space="preserve"> </w:t>
      </w:r>
      <w:r w:rsidR="00AB1628" w:rsidRPr="0073260C">
        <w:rPr>
          <w:rFonts w:eastAsiaTheme="minorEastAsia" w:hint="cs"/>
          <w:rtl/>
        </w:rPr>
        <w:t xml:space="preserve">כתבו שאילתת </w:t>
      </w:r>
      <w:r w:rsidR="00AB1628" w:rsidRPr="0073260C">
        <w:rPr>
          <w:rFonts w:eastAsiaTheme="minorEastAsia" w:hint="cs"/>
        </w:rPr>
        <w:t>SQL</w:t>
      </w:r>
      <w:r w:rsidR="00AB1628" w:rsidRPr="0073260C">
        <w:rPr>
          <w:rFonts w:eastAsiaTheme="minorEastAsia" w:hint="cs"/>
          <w:rtl/>
        </w:rPr>
        <w:t xml:space="preserve"> המחזירה </w:t>
      </w:r>
      <w:r w:rsidR="00AB1628">
        <w:rPr>
          <w:rFonts w:eastAsiaTheme="minorEastAsia" w:hint="cs"/>
          <w:rtl/>
        </w:rPr>
        <w:t xml:space="preserve">לכל מזהה מוצר את שמות הלקוחות הצעירים ביותר שקנו מוצר זה </w:t>
      </w:r>
      <w:r w:rsidR="002E16CC">
        <w:rPr>
          <w:rFonts w:eastAsiaTheme="minorEastAsia"/>
        </w:rPr>
        <w:t>)</w:t>
      </w:r>
      <w:r w:rsidR="002E16CC">
        <w:rPr>
          <w:rFonts w:eastAsiaTheme="minorEastAsia" w:hint="cs"/>
          <w:rtl/>
        </w:rPr>
        <w:t>השאילתא תחזיר זוגות של מזהה מוצר ומזהה לקוח)</w:t>
      </w:r>
      <w:r w:rsidR="00946024">
        <w:rPr>
          <w:rFonts w:eastAsiaTheme="minorEastAsia" w:hint="cs"/>
          <w:rtl/>
        </w:rPr>
        <w:t>.</w:t>
      </w:r>
    </w:p>
    <w:p w14:paraId="1F385C71" w14:textId="6A47384F" w:rsidR="009E1799" w:rsidRPr="002E16CC" w:rsidRDefault="009E1799" w:rsidP="009E1799">
      <w:pPr>
        <w:bidi/>
        <w:rPr>
          <w:rFonts w:eastAsiaTheme="minorEastAsia"/>
          <w:rtl/>
        </w:rPr>
      </w:pPr>
    </w:p>
    <w:p w14:paraId="503F26A7" w14:textId="0FFD582F" w:rsidR="009E1799" w:rsidRDefault="009E1799" w:rsidP="009E1799">
      <w:pPr>
        <w:bidi/>
        <w:rPr>
          <w:rFonts w:eastAsiaTheme="minorEastAsia"/>
          <w:rtl/>
        </w:rPr>
      </w:pPr>
    </w:p>
    <w:p w14:paraId="155660BB" w14:textId="77777777" w:rsidR="009E1799" w:rsidRDefault="009E1799" w:rsidP="009E1799">
      <w:pPr>
        <w:bidi/>
        <w:rPr>
          <w:rFonts w:eastAsiaTheme="minorEastAsia"/>
          <w:rtl/>
        </w:rPr>
      </w:pPr>
    </w:p>
    <w:p w14:paraId="2DC9B3DC" w14:textId="77777777" w:rsidR="009E1799" w:rsidRPr="0073260C" w:rsidRDefault="009E1799" w:rsidP="009E1799">
      <w:pPr>
        <w:bidi/>
        <w:rPr>
          <w:rFonts w:eastAsiaTheme="minorEastAsia"/>
        </w:rPr>
      </w:pPr>
    </w:p>
    <w:p w14:paraId="327EEC14" w14:textId="77777777" w:rsidR="00730818" w:rsidRDefault="00730818" w:rsidP="00730818">
      <w:pPr>
        <w:pStyle w:val="ListParagraph"/>
        <w:bidi/>
        <w:rPr>
          <w:rFonts w:eastAsiaTheme="minorEastAsia"/>
        </w:rPr>
      </w:pPr>
    </w:p>
    <w:p w14:paraId="4A338B4A" w14:textId="77777777" w:rsidR="00730818" w:rsidRDefault="00730818" w:rsidP="00730818">
      <w:pPr>
        <w:bidi/>
        <w:ind w:left="360"/>
        <w:rPr>
          <w:rFonts w:eastAsiaTheme="minorEastAsia"/>
        </w:rPr>
      </w:pPr>
    </w:p>
    <w:p w14:paraId="4C9EA52D" w14:textId="77777777" w:rsidR="008A4A41" w:rsidRDefault="008A4A41" w:rsidP="008A4A41">
      <w:pPr>
        <w:bidi/>
        <w:ind w:left="360"/>
        <w:rPr>
          <w:rFonts w:eastAsiaTheme="minorEastAsia"/>
        </w:rPr>
      </w:pPr>
    </w:p>
    <w:p w14:paraId="4E30DEAF" w14:textId="77777777" w:rsidR="00DC7EEF" w:rsidRDefault="00DC7EEF" w:rsidP="00DC7EEF">
      <w:pPr>
        <w:bidi/>
        <w:rPr>
          <w:rFonts w:eastAsiaTheme="minorEastAsia"/>
        </w:rPr>
      </w:pPr>
    </w:p>
    <w:p w14:paraId="43DBADE0" w14:textId="77777777" w:rsidR="00DC7EEF" w:rsidRPr="00DC7EEF" w:rsidRDefault="00DC7EEF" w:rsidP="00DC7EEF">
      <w:pPr>
        <w:bidi/>
        <w:rPr>
          <w:rFonts w:eastAsiaTheme="minorEastAsia"/>
        </w:rPr>
      </w:pPr>
    </w:p>
    <w:p w14:paraId="2E05D52A" w14:textId="5D32F70C" w:rsidR="009E1799" w:rsidRDefault="00E9443F" w:rsidP="00730818">
      <w:pPr>
        <w:pStyle w:val="ListParagraph"/>
        <w:numPr>
          <w:ilvl w:val="0"/>
          <w:numId w:val="19"/>
        </w:numPr>
        <w:bidi/>
        <w:rPr>
          <w:rFonts w:eastAsiaTheme="minorEastAsia"/>
        </w:rPr>
      </w:pPr>
      <w:r w:rsidRPr="00C32098">
        <w:rPr>
          <w:rFonts w:asciiTheme="minorBidi" w:eastAsia="Times New Roman" w:hAnsiTheme="minorBidi" w:hint="cs"/>
          <w:noProof/>
          <w:rtl/>
        </w:rPr>
        <w:t xml:space="preserve">(2 נק') </w:t>
      </w:r>
      <w:r w:rsidR="009E1799" w:rsidRPr="0073260C">
        <w:rPr>
          <w:rFonts w:eastAsiaTheme="minorEastAsia" w:hint="cs"/>
          <w:rtl/>
        </w:rPr>
        <w:t xml:space="preserve">כתבו שאילתת </w:t>
      </w:r>
      <w:r w:rsidR="009E1799" w:rsidRPr="0073260C">
        <w:rPr>
          <w:rFonts w:eastAsiaTheme="minorEastAsia" w:hint="cs"/>
        </w:rPr>
        <w:t>RA</w:t>
      </w:r>
      <w:r w:rsidR="009E1799" w:rsidRPr="0073260C">
        <w:rPr>
          <w:rFonts w:eastAsiaTheme="minorEastAsia" w:hint="cs"/>
          <w:rtl/>
        </w:rPr>
        <w:t xml:space="preserve"> המחזירה את שמות כל הלקוחות שקנו את כל המוצרים במסד הנתונים.</w:t>
      </w:r>
    </w:p>
    <w:p w14:paraId="30CF88B8" w14:textId="463342B9" w:rsidR="009E1799" w:rsidRDefault="00730818" w:rsidP="009E1799">
      <w:pPr>
        <w:bidi/>
        <w:rPr>
          <w:rFonts w:eastAsiaTheme="minorEastAsia"/>
          <w:rtl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0408F1F" wp14:editId="28E915E6">
                <wp:simplePos x="0" y="0"/>
                <wp:positionH relativeFrom="margin">
                  <wp:posOffset>158750</wp:posOffset>
                </wp:positionH>
                <wp:positionV relativeFrom="paragraph">
                  <wp:posOffset>3810</wp:posOffset>
                </wp:positionV>
                <wp:extent cx="5556250" cy="812800"/>
                <wp:effectExtent l="0" t="0" r="25400" b="25400"/>
                <wp:wrapNone/>
                <wp:docPr id="89" name="Rectangl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6250" cy="812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57AF46" w14:textId="77777777" w:rsidR="006001FE" w:rsidRPr="000A3052" w:rsidRDefault="007702CB" w:rsidP="007A4601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color w:val="FF000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FF0000"/>
                                      </w:rPr>
                                      <m:t>π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FF0000"/>
                                      </w:rPr>
                                      <m:t>nam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color w:val="FF0000"/>
                                  </w:rPr>
                                  <m:t>(cust⋈purch)÷prod</m:t>
                                </m:r>
                              </m:oMath>
                            </m:oMathPara>
                          </w:p>
                          <w:p w14:paraId="7E70F699" w14:textId="0CE784A2" w:rsidR="006001FE" w:rsidRPr="000A3052" w:rsidRDefault="006001FE" w:rsidP="00332BDB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408F1F" id="Rectangle 89" o:spid="_x0000_s1058" style="position:absolute;left:0;text-align:left;margin-left:12.5pt;margin-top:.3pt;width:437.5pt;height:64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">
                <v:textbox>
                  <w:txbxContent>
                    <w:p w14:paraId="3D57AF46" w14:textId="77777777" w:rsidR="006001FE" w:rsidRPr="000A3052" w:rsidRDefault="006001FE" w:rsidP="007A4601">
                      <w:pPr>
                        <w:jc w:val="center"/>
                        <w:rPr>
                          <w:color w:val="FF000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color w:val="FF000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FF0000"/>
                                </w:rPr>
                                <m:t>π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FF0000"/>
                                </w:rPr>
                                <m:t>name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(cust⋈purch)÷prod</m:t>
                          </m:r>
                        </m:oMath>
                      </m:oMathPara>
                    </w:p>
                    <w:p w14:paraId="7E70F699" w14:textId="0CE784A2" w:rsidR="006001FE" w:rsidRPr="000A3052" w:rsidRDefault="006001FE" w:rsidP="00332BDB">
                      <w:pPr>
                        <w:jc w:val="center"/>
                        <w:rPr>
                          <w:color w:val="FF0000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4BCDA3B" w14:textId="77777777" w:rsidR="009E1799" w:rsidRDefault="009E1799" w:rsidP="009E1799">
      <w:pPr>
        <w:bidi/>
        <w:rPr>
          <w:rFonts w:eastAsiaTheme="minorEastAsia"/>
          <w:rtl/>
        </w:rPr>
      </w:pPr>
    </w:p>
    <w:p w14:paraId="7C0CC5AC" w14:textId="77777777" w:rsidR="009E1799" w:rsidRDefault="009E1799" w:rsidP="009E1799">
      <w:pPr>
        <w:bidi/>
        <w:rPr>
          <w:rFonts w:eastAsiaTheme="minorEastAsia"/>
          <w:rtl/>
        </w:rPr>
      </w:pPr>
    </w:p>
    <w:p w14:paraId="770739E1" w14:textId="6BFBB5D3" w:rsidR="008A4A41" w:rsidRDefault="008A4A41">
      <w:pPr>
        <w:rPr>
          <w:rFonts w:eastAsiaTheme="minorEastAsia"/>
          <w:rtl/>
        </w:rPr>
      </w:pPr>
      <w:r>
        <w:rPr>
          <w:rFonts w:eastAsiaTheme="minorEastAsia"/>
          <w:rtl/>
        </w:rPr>
        <w:br w:type="page"/>
      </w:r>
    </w:p>
    <w:p w14:paraId="327B5ECF" w14:textId="77777777" w:rsidR="00730818" w:rsidRDefault="00730818" w:rsidP="00730818">
      <w:pPr>
        <w:pStyle w:val="ListParagraph"/>
        <w:bidi/>
        <w:rPr>
          <w:rFonts w:eastAsiaTheme="minorEastAsia"/>
        </w:rPr>
      </w:pPr>
    </w:p>
    <w:p w14:paraId="32FCF176" w14:textId="0AA1454C" w:rsidR="008A4A41" w:rsidRDefault="00CE4537" w:rsidP="00BA643A">
      <w:pPr>
        <w:pStyle w:val="ListParagraph"/>
        <w:numPr>
          <w:ilvl w:val="0"/>
          <w:numId w:val="19"/>
        </w:numPr>
        <w:bidi/>
        <w:rPr>
          <w:rFonts w:eastAsiaTheme="minorEastAsia"/>
          <w:rtl/>
        </w:rPr>
      </w:pPr>
      <w:r w:rsidRPr="00C32098">
        <w:rPr>
          <w:rFonts w:asciiTheme="minorBidi" w:eastAsia="Times New Roman" w:hAnsiTheme="minorBidi" w:hint="cs"/>
          <w:noProof/>
          <w:rtl/>
        </w:rPr>
        <w:t>(</w:t>
      </w:r>
      <w:r>
        <w:rPr>
          <w:rFonts w:asciiTheme="minorBidi" w:eastAsia="Times New Roman" w:hAnsiTheme="minorBidi"/>
          <w:noProof/>
        </w:rPr>
        <w:t>6</w:t>
      </w:r>
      <w:r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="009E1799" w:rsidRPr="00730818">
        <w:rPr>
          <w:rFonts w:eastAsiaTheme="minorEastAsia" w:hint="cs"/>
          <w:rtl/>
        </w:rPr>
        <w:t>האם ניתן לבטא א</w:t>
      </w:r>
      <w:r w:rsidR="00926C24">
        <w:rPr>
          <w:rFonts w:eastAsiaTheme="minorEastAsia" w:hint="cs"/>
          <w:rtl/>
        </w:rPr>
        <w:t>ת פעולת החילוק באלגברה הרלציונית</w:t>
      </w:r>
      <w:r w:rsidR="009E1799" w:rsidRPr="00730818">
        <w:rPr>
          <w:rFonts w:eastAsiaTheme="minorEastAsia" w:hint="cs"/>
          <w:rtl/>
        </w:rPr>
        <w:t xml:space="preserve"> באמצעות הפעולות הטלה, בחירה, מכפלה קרטזית, איחוד ושינוי שם (</w:t>
      </w:r>
      <w:r w:rsidR="009E1799" w:rsidRPr="00730818">
        <w:rPr>
          <w:rFonts w:eastAsiaTheme="minorEastAsia"/>
        </w:rPr>
        <w:t xml:space="preserve">π σ × </w:t>
      </w:r>
      <w:r w:rsidR="009E1799" w:rsidRPr="00730818">
        <w:rPr>
          <w:rFonts w:ascii="MS Mincho" w:eastAsia="MS Mincho" w:hAnsi="MS Mincho" w:cs="MS Mincho"/>
        </w:rPr>
        <w:t>∪</w:t>
      </w:r>
      <w:r w:rsidR="00BA643A" w:rsidRPr="00BA643A">
        <w:rPr>
          <w:rFonts w:eastAsiaTheme="minorEastAsia"/>
        </w:rPr>
        <w:t xml:space="preserve"> </w:t>
      </w:r>
      <w:r w:rsidR="00BA643A" w:rsidRPr="00730818">
        <w:rPr>
          <w:rFonts w:eastAsiaTheme="minorEastAsia"/>
        </w:rPr>
        <w:t>ρ</w:t>
      </w:r>
      <w:r w:rsidR="009E1799" w:rsidRPr="00730818">
        <w:rPr>
          <w:rFonts w:eastAsiaTheme="minorEastAsia" w:hint="cs"/>
          <w:rtl/>
        </w:rPr>
        <w:t>)?</w:t>
      </w:r>
      <w:r w:rsidR="009E1799" w:rsidRPr="00730818">
        <w:rPr>
          <w:rFonts w:eastAsiaTheme="minorEastAsia"/>
        </w:rPr>
        <w:t xml:space="preserve"> </w:t>
      </w:r>
      <w:r w:rsidR="009E1799" w:rsidRPr="00730818">
        <w:rPr>
          <w:rFonts w:eastAsiaTheme="minorEastAsia" w:hint="cs"/>
          <w:rtl/>
        </w:rPr>
        <w:t xml:space="preserve"> אם כן, הראה את הנוסחה המגדירה חילוק</w:t>
      </w:r>
      <w:r w:rsidR="009E1799" w:rsidRPr="00730818">
        <w:rPr>
          <w:rFonts w:eastAsiaTheme="minorEastAsia"/>
        </w:rPr>
        <w:t>;</w:t>
      </w:r>
      <w:r w:rsidR="009E1799" w:rsidRPr="00730818">
        <w:rPr>
          <w:rFonts w:eastAsiaTheme="minorEastAsia" w:hint="cs"/>
          <w:rtl/>
        </w:rPr>
        <w:t xml:space="preserve"> אם לא, הוכח. </w:t>
      </w:r>
    </w:p>
    <w:p w14:paraId="2CC80AFE" w14:textId="33F930CA" w:rsidR="009E1799" w:rsidRDefault="008A4A41" w:rsidP="008A4A41">
      <w:pPr>
        <w:rPr>
          <w:rFonts w:eastAsiaTheme="minorEastAsia"/>
          <w:rtl/>
        </w:rPr>
      </w:pPr>
      <w:r>
        <w:rPr>
          <w:rFonts w:eastAsiaTheme="minorEastAsia"/>
          <w:rtl/>
        </w:rPr>
        <w:br w:type="page"/>
      </w: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79D18088" wp14:editId="753CE8B9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556250" cy="4248150"/>
                <wp:effectExtent l="0" t="0" r="25400" b="19050"/>
                <wp:wrapNone/>
                <wp:docPr id="90" name="Rectangl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6250" cy="424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58ACE5" w14:textId="77777777" w:rsidR="006001FE" w:rsidRDefault="006001FE" w:rsidP="007A4601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color w:val="FF0000"/>
                                <w:rtl/>
                              </w:rPr>
                              <w:t>לא,</w:t>
                            </w:r>
                          </w:p>
                          <w:p w14:paraId="29ED91AD" w14:textId="77777777" w:rsidR="006001FE" w:rsidRPr="00B625B2" w:rsidRDefault="006001FE" w:rsidP="007A4601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  <w:r w:rsidRPr="00B625B2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הוכחת אי תלות של האופרטור חילוק באופרטורים אלו על </w:t>
                            </w:r>
                            <w:r>
                              <w:rPr>
                                <w:rFonts w:hint="cs"/>
                                <w:color w:val="FF0000"/>
                                <w:rtl/>
                              </w:rPr>
                              <w:t>י</w:t>
                            </w:r>
                            <w:r w:rsidRPr="00B625B2">
                              <w:rPr>
                                <w:rFonts w:hint="cs"/>
                                <w:color w:val="FF0000"/>
                                <w:rtl/>
                              </w:rPr>
                              <w:t>די שימוש במונוטוניות בדומה לדוגמא שהייתה בתרגול</w:t>
                            </w:r>
                            <w:r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 עבור אופרטור הפרש</w:t>
                            </w:r>
                            <w:r w:rsidRPr="00B625B2">
                              <w:rPr>
                                <w:rFonts w:hint="cs"/>
                                <w:color w:val="FF0000"/>
                                <w:rtl/>
                              </w:rPr>
                              <w:t>.</w:t>
                            </w:r>
                          </w:p>
                          <w:p w14:paraId="7F672B68" w14:textId="28D7E5DD" w:rsidR="006001FE" w:rsidRPr="00B625B2" w:rsidRDefault="006001FE" w:rsidP="00402993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D18088" id="Rectangle 90" o:spid="_x0000_s1059" style="position:absolute;margin-left:0;margin-top:-.05pt;width:437.5pt;height:334.5pt;z-index:251763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">
                <v:textbox>
                  <w:txbxContent>
                    <w:p w14:paraId="0958ACE5" w14:textId="77777777" w:rsidR="006001FE" w:rsidRDefault="006001FE" w:rsidP="007A4601">
                      <w:pPr>
                        <w:bidi/>
                        <w:rPr>
                          <w:color w:val="FF0000"/>
                          <w:rtl/>
                        </w:rPr>
                      </w:pPr>
                      <w:r>
                        <w:rPr>
                          <w:rFonts w:hint="cs"/>
                          <w:color w:val="FF0000"/>
                          <w:rtl/>
                        </w:rPr>
                        <w:t>לא,</w:t>
                      </w:r>
                    </w:p>
                    <w:p w14:paraId="29ED91AD" w14:textId="77777777" w:rsidR="006001FE" w:rsidRPr="00B625B2" w:rsidRDefault="006001FE" w:rsidP="007A4601">
                      <w:pPr>
                        <w:bidi/>
                        <w:rPr>
                          <w:color w:val="FF0000"/>
                          <w:rtl/>
                        </w:rPr>
                      </w:pPr>
                      <w:r w:rsidRPr="00B625B2">
                        <w:rPr>
                          <w:rFonts w:hint="cs"/>
                          <w:color w:val="FF0000"/>
                          <w:rtl/>
                        </w:rPr>
                        <w:t xml:space="preserve">הוכחת אי תלות של האופרטור חילוק באופרטורים אלו על </w:t>
                      </w:r>
                      <w:r>
                        <w:rPr>
                          <w:rFonts w:hint="cs"/>
                          <w:color w:val="FF0000"/>
                          <w:rtl/>
                        </w:rPr>
                        <w:t>י</w:t>
                      </w:r>
                      <w:r w:rsidRPr="00B625B2">
                        <w:rPr>
                          <w:rFonts w:hint="cs"/>
                          <w:color w:val="FF0000"/>
                          <w:rtl/>
                        </w:rPr>
                        <w:t>די שימוש במונוטוניות בדומה לדוגמא שהייתה בתרגול</w:t>
                      </w:r>
                      <w:r>
                        <w:rPr>
                          <w:rFonts w:hint="cs"/>
                          <w:color w:val="FF0000"/>
                          <w:rtl/>
                        </w:rPr>
                        <w:t xml:space="preserve"> עבור אופרטור הפרש</w:t>
                      </w:r>
                      <w:r w:rsidRPr="00B625B2">
                        <w:rPr>
                          <w:rFonts w:hint="cs"/>
                          <w:color w:val="FF0000"/>
                          <w:rtl/>
                        </w:rPr>
                        <w:t>.</w:t>
                      </w:r>
                    </w:p>
                    <w:p w14:paraId="7F672B68" w14:textId="28D7E5DD" w:rsidR="006001FE" w:rsidRPr="00B625B2" w:rsidRDefault="006001FE" w:rsidP="00402993">
                      <w:pPr>
                        <w:bidi/>
                        <w:rPr>
                          <w:color w:val="FF0000"/>
                          <w:rtl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379DBAE" w14:textId="583E7AD5" w:rsidR="00730818" w:rsidRPr="00730818" w:rsidRDefault="00730818" w:rsidP="00730818">
      <w:pPr>
        <w:bidi/>
        <w:rPr>
          <w:b/>
          <w:bCs/>
          <w:rtl/>
        </w:rPr>
      </w:pPr>
      <w:r>
        <w:rPr>
          <w:rFonts w:hint="cs"/>
          <w:b/>
          <w:bCs/>
          <w:rtl/>
        </w:rPr>
        <w:lastRenderedPageBreak/>
        <w:t xml:space="preserve">4. </w:t>
      </w:r>
      <w:proofErr w:type="gramStart"/>
      <w:r w:rsidRPr="00730818">
        <w:rPr>
          <w:b/>
          <w:bCs/>
        </w:rPr>
        <w:t>RC</w:t>
      </w:r>
      <w:r w:rsidRPr="00730818">
        <w:rPr>
          <w:rFonts w:hint="cs"/>
          <w:b/>
          <w:bCs/>
          <w:rtl/>
        </w:rPr>
        <w:t xml:space="preserve"> </w:t>
      </w:r>
      <w:r>
        <w:rPr>
          <w:b/>
          <w:bCs/>
        </w:rPr>
        <w:t>,</w:t>
      </w:r>
      <w:proofErr w:type="gramEnd"/>
      <w:r w:rsidRPr="00730818">
        <w:rPr>
          <w:rFonts w:hint="cs"/>
          <w:b/>
          <w:bCs/>
          <w:rtl/>
        </w:rPr>
        <w:t xml:space="preserve"> </w:t>
      </w:r>
      <w:r w:rsidRPr="00730818">
        <w:rPr>
          <w:rFonts w:hint="cs"/>
          <w:b/>
          <w:bCs/>
        </w:rPr>
        <w:t>DATALOG</w:t>
      </w:r>
      <w:r w:rsidR="005F15B7">
        <w:rPr>
          <w:rFonts w:hint="cs"/>
          <w:b/>
          <w:bCs/>
          <w:rtl/>
        </w:rPr>
        <w:t xml:space="preserve"> , 14 נק'</w:t>
      </w:r>
    </w:p>
    <w:p w14:paraId="04ED8771" w14:textId="77777777" w:rsidR="00730818" w:rsidRDefault="00730818" w:rsidP="00730818">
      <w:pPr>
        <w:bidi/>
      </w:pPr>
      <w:r>
        <w:rPr>
          <w:rFonts w:hint="cs"/>
          <w:rtl/>
        </w:rPr>
        <w:t xml:space="preserve">באתר הקניות </w:t>
      </w:r>
      <w:proofErr w:type="spellStart"/>
      <w:r>
        <w:rPr>
          <w:rFonts w:hint="cs"/>
        </w:rPr>
        <w:t>B</w:t>
      </w:r>
      <w:r>
        <w:t>abazon</w:t>
      </w:r>
      <w:proofErr w:type="spellEnd"/>
      <w:r>
        <w:rPr>
          <w:rFonts w:hint="cs"/>
          <w:rtl/>
        </w:rPr>
        <w:t xml:space="preserve"> רוצים לבנות מערכת המלצות הממליצה לגולש על מוצרים דומים למוצרים שהוא רכש או התעניין בהם, בהתאם למאפייני הגולש או מאפייני המוצר.</w:t>
      </w:r>
    </w:p>
    <w:p w14:paraId="2771BCBD" w14:textId="77777777" w:rsidR="00730818" w:rsidRDefault="00730818" w:rsidP="00730818">
      <w:pPr>
        <w:bidi/>
      </w:pPr>
      <w:r>
        <w:rPr>
          <w:rFonts w:hint="cs"/>
          <w:rtl/>
        </w:rPr>
        <w:t>בשאלה זו עליכם להניח כי קיימות אותן טבלאות שהוצגו בשאלה קודמת.</w:t>
      </w:r>
      <w:r>
        <w:t xml:space="preserve"> </w:t>
      </w:r>
    </w:p>
    <w:p w14:paraId="51626B76" w14:textId="46FE2AA8" w:rsidR="00730818" w:rsidRDefault="00730818" w:rsidP="003640ED">
      <w:pPr>
        <w:bidi/>
        <w:rPr>
          <w:rtl/>
        </w:rPr>
      </w:pPr>
      <w:r>
        <w:rPr>
          <w:rFonts w:hint="cs"/>
          <w:rtl/>
        </w:rPr>
        <w:t xml:space="preserve">עבור לקוח </w:t>
      </w:r>
      <w:r>
        <w:t>c</w:t>
      </w:r>
      <w:r>
        <w:rPr>
          <w:rFonts w:hint="cs"/>
          <w:rtl/>
        </w:rPr>
        <w:t xml:space="preserve"> שקנה מוצר </w:t>
      </w:r>
      <w:r>
        <w:t>p</w:t>
      </w:r>
      <w:r>
        <w:rPr>
          <w:rFonts w:hint="cs"/>
          <w:rtl/>
        </w:rPr>
        <w:t xml:space="preserve"> נגדיר </w:t>
      </w:r>
      <w:r w:rsidRPr="007A3FFC">
        <w:rPr>
          <w:rFonts w:hint="cs"/>
          <w:i/>
          <w:iCs/>
          <w:rtl/>
        </w:rPr>
        <w:t>מוצר מומלץ</w:t>
      </w:r>
      <w:r w:rsidR="003640ED">
        <w:rPr>
          <w:rFonts w:hint="cs"/>
          <w:i/>
          <w:iCs/>
          <w:rtl/>
        </w:rPr>
        <w:t xml:space="preserve"> ל- </w:t>
      </w:r>
      <w:r w:rsidR="003640ED" w:rsidRPr="006477E7">
        <w:t>c</w:t>
      </w:r>
      <w:r w:rsidR="003640ED" w:rsidRPr="003640ED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  <w:r w:rsidR="003640ED">
        <w:rPr>
          <w:rFonts w:hint="cs"/>
          <w:rtl/>
        </w:rPr>
        <w:t xml:space="preserve">זהו </w:t>
      </w:r>
      <w:r>
        <w:rPr>
          <w:rFonts w:hint="cs"/>
          <w:rtl/>
        </w:rPr>
        <w:t xml:space="preserve">מוצר שונה מ </w:t>
      </w:r>
      <w:r>
        <w:t>p</w:t>
      </w:r>
      <w:r>
        <w:rPr>
          <w:rFonts w:hint="cs"/>
          <w:rtl/>
        </w:rPr>
        <w:t xml:space="preserve"> שנקנה על ידי לקוח אחר, בן גילו של </w:t>
      </w:r>
      <w:r>
        <w:t>c</w:t>
      </w:r>
      <w:r w:rsidR="003640ED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 w:rsidR="003640ED">
        <w:rPr>
          <w:rFonts w:hint="cs"/>
          <w:rtl/>
        </w:rPr>
        <w:t xml:space="preserve">אשר קנה גם הוא את </w:t>
      </w:r>
      <w:r>
        <w:t>p</w:t>
      </w:r>
      <w:r>
        <w:rPr>
          <w:rFonts w:hint="cs"/>
          <w:rtl/>
        </w:rPr>
        <w:t>.</w:t>
      </w:r>
    </w:p>
    <w:p w14:paraId="47C16EAD" w14:textId="620548CA" w:rsidR="00730818" w:rsidRDefault="00730818" w:rsidP="00730818">
      <w:pPr>
        <w:pStyle w:val="ListParagraph"/>
        <w:bidi/>
      </w:pPr>
    </w:p>
    <w:p w14:paraId="62BFB066" w14:textId="474BF955" w:rsidR="00730818" w:rsidRDefault="0073745F" w:rsidP="0073745F">
      <w:pPr>
        <w:pStyle w:val="ListParagraph"/>
        <w:numPr>
          <w:ilvl w:val="0"/>
          <w:numId w:val="20"/>
        </w:numPr>
        <w:bidi/>
      </w:pPr>
      <w:r w:rsidRPr="00C32098">
        <w:rPr>
          <w:rFonts w:asciiTheme="minorBidi" w:eastAsia="Times New Roman" w:hAnsiTheme="minorBidi" w:hint="cs"/>
          <w:noProof/>
          <w:rtl/>
        </w:rPr>
        <w:t>(</w:t>
      </w:r>
      <w:r>
        <w:rPr>
          <w:rFonts w:asciiTheme="minorBidi" w:eastAsia="Times New Roman" w:hAnsiTheme="minorBidi"/>
          <w:noProof/>
        </w:rPr>
        <w:t>5</w:t>
      </w:r>
      <w:r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="00730818">
        <w:rPr>
          <w:rFonts w:hint="cs"/>
          <w:rtl/>
        </w:rPr>
        <w:t xml:space="preserve">כתבו שאילתת </w:t>
      </w:r>
      <w:r w:rsidR="00730818">
        <w:rPr>
          <w:rFonts w:hint="cs"/>
        </w:rPr>
        <w:t>RC</w:t>
      </w:r>
      <w:r w:rsidR="00730818">
        <w:rPr>
          <w:rFonts w:hint="cs"/>
          <w:rtl/>
        </w:rPr>
        <w:t xml:space="preserve"> המחזירה עבור מזהה לקוח </w:t>
      </w:r>
      <w:r w:rsidR="00730818">
        <w:t>c</w:t>
      </w:r>
      <w:r w:rsidR="00730818">
        <w:rPr>
          <w:rFonts w:hint="cs"/>
          <w:rtl/>
        </w:rPr>
        <w:t xml:space="preserve"> את כל מזהיי המוצרים המומלצים לו ומחיריהם.</w:t>
      </w:r>
    </w:p>
    <w:p w14:paraId="6EDF12D1" w14:textId="045F9249" w:rsidR="00730818" w:rsidRDefault="00730818" w:rsidP="003640ED">
      <w:pPr>
        <w:pStyle w:val="ListParagraph"/>
        <w:bidi/>
      </w:pPr>
      <w:r>
        <w:rPr>
          <w:rFonts w:hint="cs"/>
          <w:rtl/>
        </w:rPr>
        <w:t xml:space="preserve">ניתן להשתמש ביחס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rtl/>
              </w:rPr>
              <m:t>.</m:t>
            </m:r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=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  <m:e>
            <m:r>
              <w:rPr>
                <w:rFonts w:ascii="Cambria Math" w:hAnsi="Cambria Math"/>
              </w:rPr>
              <m:t>x=y</m:t>
            </m:r>
          </m:e>
        </m:d>
      </m:oMath>
    </w:p>
    <w:p w14:paraId="7EE1CCFD" w14:textId="06CEFDD6" w:rsidR="00730818" w:rsidRDefault="00DE5558" w:rsidP="00730818">
      <w:pPr>
        <w:pStyle w:val="ListParagraph"/>
        <w:bidi/>
        <w:rPr>
          <w:rtl/>
        </w:rPr>
      </w:pPr>
      <w:r>
        <w:rPr>
          <w:rFonts w:eastAsiaTheme="minorEastAsia" w:hint="cs"/>
          <w:rtl/>
        </w:rPr>
        <w:t xml:space="preserve">שימו לב כי למעשה עליכם להחזיר שלשות מהצורה </w:t>
      </w:r>
      <w:proofErr w:type="spellStart"/>
      <w:r>
        <w:rPr>
          <w:rFonts w:eastAsiaTheme="minorEastAsia"/>
        </w:rPr>
        <w:t>CustId</w:t>
      </w:r>
      <w:proofErr w:type="spellEnd"/>
      <w:r>
        <w:rPr>
          <w:rFonts w:eastAsiaTheme="minorEastAsia"/>
        </w:rPr>
        <w:t xml:space="preserve">, </w:t>
      </w:r>
      <w:proofErr w:type="spellStart"/>
      <w:r>
        <w:rPr>
          <w:rFonts w:eastAsiaTheme="minorEastAsia"/>
        </w:rPr>
        <w:t>RecommededProductId</w:t>
      </w:r>
      <w:proofErr w:type="spellEnd"/>
      <w:r>
        <w:rPr>
          <w:rFonts w:eastAsiaTheme="minorEastAsia"/>
        </w:rPr>
        <w:t>,</w:t>
      </w:r>
      <w:r w:rsidR="00137866">
        <w:rPr>
          <w:rFonts w:eastAsiaTheme="minorEastAsia"/>
        </w:rPr>
        <w:t xml:space="preserve"> </w:t>
      </w:r>
      <w:r>
        <w:rPr>
          <w:rFonts w:eastAsiaTheme="minorEastAsia"/>
        </w:rPr>
        <w:t>price)</w:t>
      </w:r>
      <w:r>
        <w:rPr>
          <w:rFonts w:eastAsiaTheme="minorEastAsia" w:hint="cs"/>
          <w:rtl/>
        </w:rPr>
        <w:t>)</w:t>
      </w:r>
      <w:r w:rsidR="003640ED">
        <w:rPr>
          <w:rFonts w:eastAsiaTheme="minorEastAsia" w:hint="cs"/>
          <w:rtl/>
        </w:rPr>
        <w:t>.</w:t>
      </w:r>
    </w:p>
    <w:p w14:paraId="13D5510D" w14:textId="01102B97" w:rsidR="00730818" w:rsidRDefault="003B1868" w:rsidP="00730818">
      <w:pPr>
        <w:pStyle w:val="ListParagraph"/>
        <w:rPr>
          <w:rFonts w:eastAsiaTheme="minorEastAsia"/>
          <w:color w:val="FF0000"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92AFEEB" wp14:editId="3E938D0E">
                <wp:simplePos x="0" y="0"/>
                <wp:positionH relativeFrom="margin">
                  <wp:align>left</wp:align>
                </wp:positionH>
                <wp:positionV relativeFrom="paragraph">
                  <wp:posOffset>8255</wp:posOffset>
                </wp:positionV>
                <wp:extent cx="5556250" cy="1454150"/>
                <wp:effectExtent l="0" t="0" r="25400" b="12700"/>
                <wp:wrapNone/>
                <wp:docPr id="93" name="Rectangle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6250" cy="1454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F274F8" w14:textId="77777777" w:rsidR="006001FE" w:rsidRPr="008C27C9" w:rsidRDefault="006001FE" w:rsidP="007A4601">
                            <w:pPr>
                              <w:pStyle w:val="ListParagraph"/>
                              <w:bidi/>
                              <w:rPr>
                                <w:rtl/>
                              </w:rPr>
                            </w:pPr>
                          </w:p>
                          <w:p w14:paraId="3D7E2011" w14:textId="52C111F5" w:rsidR="006001FE" w:rsidRPr="003E58A0" w:rsidRDefault="007702CB">
                            <w:pPr>
                              <w:pStyle w:val="ListParagraph"/>
                              <w:rPr>
                                <w:rFonts w:eastAsiaTheme="minorEastAsia"/>
                                <w:color w:val="FF0000"/>
                                <w:rtl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{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FF0000"/>
                                      </w:rPr>
                                    </m:ctrlPr>
                                  </m:d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color w:val="FF0000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FF0000"/>
                                          </w:rPr>
                                          <m:t>c, prod1, price1</m:t>
                                        </m:r>
                                      </m:e>
                                    </m:d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color w:val="FF0000"/>
                                  </w:rPr>
                                  <m:t xml:space="preserve">∃ 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color w:val="FF0000"/>
                                  </w:rPr>
                                  <m:t>n,a CUST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  <m:t>c,n,a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/>
                                    <w:color w:val="FF0000"/>
                                  </w:rPr>
                                  <m:t xml:space="preserve"> 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color w:val="FF0000"/>
                                  </w:rPr>
                                  <m:t xml:space="preserve">∧ ∃c1,n1 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  <m:t>CUST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color w:val="FF0000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  <w:color w:val="FF0000"/>
                                          </w:rPr>
                                          <m:t>c1,n1,a</m:t>
                                        </m:r>
                                      </m:e>
                                    </m:d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  <m:t>∧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color w:val="FF000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color w:val="FF0000"/>
                                          </w:rPr>
                                          <m:t>¬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  <w:color w:val="FF0000"/>
                                          </w:rPr>
                                          <m:t>=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color w:val="FF0000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color w:val="FF0000"/>
                                          </w:rPr>
                                          <m:t>c,c1</m:t>
                                        </m:r>
                                      </m:e>
                                    </m:d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F0000"/>
                                      </w:rPr>
                                    </m:ctrlPr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  <w:color w:val="FF0000"/>
                                  </w:rPr>
                                  <m:t xml:space="preserve"> ∧(∃prod,price, prod1, price1 (PROD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F000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  <m:t>prod,price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  <w:color w:val="FF0000"/>
                                  </w:rPr>
                                  <m:t xml:space="preserve"> ∧PROD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F000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  <m:t>prod1, price1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  <w:color w:val="FF0000"/>
                                  </w:rPr>
                                  <m:t>∧PURC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F000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  <m:t>c1,prod1,price1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  <w:color w:val="FF0000"/>
                                  </w:rPr>
                                  <m:t>∧PURC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F000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  <m:t>c,prod,price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  <w:color w:val="FF0000"/>
                                  </w:rPr>
                                  <m:t>∧PURC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F000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  <m:t>c1,prod,price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  <w:color w:val="FF0000"/>
                                  </w:rPr>
                                  <m:t>)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color w:val="FF0000"/>
                                  </w:rPr>
                                  <m:t>∧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  <w:color w:val="FF0000"/>
                                  </w:rPr>
                                  <m:t xml:space="preserve">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  <m:t>¬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  <m:t>=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F0000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color w:val="FF0000"/>
                                      </w:rPr>
                                      <m:t>prod,prod1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  <w:color w:val="FF0000"/>
                                  </w:rPr>
                                  <m:t>)}</m:t>
                                </m:r>
                              </m:oMath>
                            </m:oMathPara>
                          </w:p>
                          <w:p w14:paraId="3C33E7EE" w14:textId="77777777" w:rsidR="006001FE" w:rsidRDefault="006001FE" w:rsidP="008C27C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2AFEEB" id="Rectangle 93" o:spid="_x0000_s1059" style="position:absolute;left:0;text-align:left;margin-left:0;margin-top:.65pt;width:437.5pt;height:114.5pt;z-index:2517227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">
                <v:textbox>
                  <w:txbxContent>
                    <w:p w14:paraId="31F274F8" w14:textId="77777777" w:rsidR="006001FE" w:rsidRPr="008C27C9" w:rsidRDefault="006001FE" w:rsidP="007A4601">
                      <w:pPr>
                        <w:pStyle w:val="ListParagraph"/>
                        <w:bidi/>
                        <w:rPr>
                          <w:rtl/>
                        </w:rPr>
                      </w:pPr>
                    </w:p>
                    <w:p w14:paraId="3D7E2011" w14:textId="52C111F5" w:rsidR="006001FE" w:rsidRPr="003E58A0" w:rsidRDefault="00622025">
                      <w:pPr>
                        <w:pStyle w:val="ListParagraph"/>
                        <w:rPr>
                          <w:rFonts w:eastAsiaTheme="minorEastAsia"/>
                          <w:color w:val="FF0000"/>
                          <w:rtl/>
                        </w:rPr>
                      </w:pPr>
                      <m:oMathPara>
                        <m:oMath>
                          <m:d>
                            <m:dPr>
                              <m:begChr m:val="{"/>
                              <m:endChr m:val="|"/>
                              <m:ctrlPr>
                                <w:rPr>
                                  <w:rFonts w:ascii="Cambria Math" w:hAnsi="Cambria Math"/>
                                  <w:i/>
                                  <w:color w:val="FF0000"/>
                                </w:rPr>
                              </m:ctrlPr>
                            </m:d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color w:val="FF000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color w:val="FF0000"/>
                                    </w:rPr>
                                    <m:t>c, prod1, price1</m:t>
                                  </m:r>
                                </m:e>
                              </m:d>
                            </m:e>
                          </m:d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 xml:space="preserve">∃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color w:val="FF0000"/>
                            </w:rPr>
                            <m:t>n,a CUST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  <m:t>c,n,a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/>
                              <w:color w:val="FF0000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color w:val="FF0000"/>
                            </w:rPr>
                            <m:t xml:space="preserve">∧ ∃c1,n1 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  <m:t>CUST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color w:val="FF0000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  <w:color w:val="FF0000"/>
                                    </w:rPr>
                                    <m:t>c1,n1,a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  <m:t>∧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color w:val="FF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color w:val="FF0000"/>
                                    </w:rPr>
                                    <m:t>¬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color w:val="FF0000"/>
                                    </w:rPr>
                                    <m:t>=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color w:val="FF000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color w:val="FF0000"/>
                                    </w:rPr>
                                    <m:t>c,c1</m:t>
                                  </m:r>
                                </m:e>
                              </m:d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F0000"/>
                                </w:rPr>
                              </m:ctrlPr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color w:val="FF0000"/>
                            </w:rPr>
                            <m:t xml:space="preserve"> ∧(∃prod,price, prod1, price1 (PROD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F000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  <m:t>prod,price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color w:val="FF0000"/>
                            </w:rPr>
                            <m:t xml:space="preserve"> ∧PROD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F000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  <m:t>prod1, price1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color w:val="FF0000"/>
                            </w:rPr>
                            <m:t>∧PURCH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F000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  <m:t>c1,prod1,price1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color w:val="FF0000"/>
                            </w:rPr>
                            <m:t>∧PURCH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F000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  <m:t>c,prod,price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color w:val="FF0000"/>
                            </w:rPr>
                            <m:t>∧PURCH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F000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  <m:t>c1,prod,price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color w:val="FF0000"/>
                            </w:rPr>
                            <m:t>)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color w:val="FF0000"/>
                            </w:rPr>
                            <m:t>∧</m:t>
                          </m:r>
                          <m:r>
                            <w:rPr>
                              <w:rFonts w:ascii="Cambria Math" w:eastAsiaTheme="minorEastAsia" w:hAnsi="Cambria Math"/>
                              <w:color w:val="FF0000"/>
                            </w:rPr>
                            <m:t xml:space="preserve"> 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  <m:t>¬R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  <m:t>=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F000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  <w:color w:val="FF0000"/>
                                </w:rPr>
                                <m:t>prod,prod1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color w:val="FF0000"/>
                            </w:rPr>
                            <m:t>)}</m:t>
                          </m:r>
                        </m:oMath>
                      </m:oMathPara>
                    </w:p>
                    <w:p w14:paraId="3C33E7EE" w14:textId="77777777" w:rsidR="006001FE" w:rsidRDefault="006001FE" w:rsidP="008C27C9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9931631" w14:textId="77E08E99" w:rsidR="00730818" w:rsidRDefault="00730818" w:rsidP="00730818">
      <w:pPr>
        <w:pStyle w:val="ListParagraph"/>
        <w:rPr>
          <w:rFonts w:eastAsiaTheme="minorEastAsia"/>
          <w:color w:val="FF0000"/>
          <w:rtl/>
        </w:rPr>
      </w:pPr>
    </w:p>
    <w:p w14:paraId="1AC75807" w14:textId="77777777" w:rsidR="00730818" w:rsidRPr="001A4919" w:rsidRDefault="00730818" w:rsidP="00730818">
      <w:pPr>
        <w:pStyle w:val="ListParagraph"/>
        <w:rPr>
          <w:rFonts w:eastAsiaTheme="minorEastAsia"/>
          <w:color w:val="FF0000"/>
        </w:rPr>
      </w:pPr>
    </w:p>
    <w:p w14:paraId="6C88D2B1" w14:textId="7518FACD" w:rsidR="00730818" w:rsidRDefault="00730818" w:rsidP="00730818">
      <w:pPr>
        <w:pStyle w:val="ListParagraph"/>
        <w:bidi/>
      </w:pPr>
    </w:p>
    <w:p w14:paraId="26AC603E" w14:textId="77777777" w:rsidR="008C27C9" w:rsidRDefault="008C27C9" w:rsidP="008C27C9">
      <w:pPr>
        <w:pStyle w:val="ListParagraph"/>
        <w:bidi/>
        <w:rPr>
          <w:rtl/>
        </w:rPr>
      </w:pPr>
    </w:p>
    <w:p w14:paraId="7800ABA2" w14:textId="77777777" w:rsidR="008C27C9" w:rsidRDefault="008C27C9" w:rsidP="008C27C9">
      <w:pPr>
        <w:pStyle w:val="ListParagraph"/>
        <w:bidi/>
        <w:rPr>
          <w:rtl/>
        </w:rPr>
      </w:pPr>
    </w:p>
    <w:p w14:paraId="4CC55F16" w14:textId="4BFB5C61" w:rsidR="008C27C9" w:rsidRDefault="008C27C9" w:rsidP="008C27C9">
      <w:pPr>
        <w:pStyle w:val="ListParagraph"/>
        <w:bidi/>
        <w:rPr>
          <w:rtl/>
        </w:rPr>
      </w:pPr>
    </w:p>
    <w:p w14:paraId="4ADDA4EF" w14:textId="77777777" w:rsidR="008C27C9" w:rsidRDefault="008C27C9" w:rsidP="008C27C9">
      <w:pPr>
        <w:pStyle w:val="ListParagraph"/>
        <w:bidi/>
        <w:rPr>
          <w:rtl/>
        </w:rPr>
      </w:pPr>
    </w:p>
    <w:p w14:paraId="340D4BC7" w14:textId="77777777" w:rsidR="008C27C9" w:rsidRDefault="008C27C9" w:rsidP="008C27C9">
      <w:pPr>
        <w:pStyle w:val="ListParagraph"/>
        <w:bidi/>
      </w:pPr>
    </w:p>
    <w:p w14:paraId="3DF4EBA3" w14:textId="3078F52F" w:rsidR="008C27C9" w:rsidRDefault="008C27C9" w:rsidP="008C27C9">
      <w:pPr>
        <w:pStyle w:val="ListParagraph"/>
        <w:bidi/>
      </w:pPr>
    </w:p>
    <w:p w14:paraId="5807BB72" w14:textId="62DCE9A4" w:rsidR="00730818" w:rsidRPr="00EE2506" w:rsidRDefault="0073745F" w:rsidP="003640ED">
      <w:pPr>
        <w:pStyle w:val="ListParagraph"/>
        <w:numPr>
          <w:ilvl w:val="0"/>
          <w:numId w:val="20"/>
        </w:numPr>
        <w:bidi/>
      </w:pPr>
      <w:r w:rsidRPr="00C32098">
        <w:rPr>
          <w:rFonts w:asciiTheme="minorBidi" w:eastAsia="Times New Roman" w:hAnsiTheme="minorBidi" w:hint="cs"/>
          <w:noProof/>
          <w:rtl/>
        </w:rPr>
        <w:t>(</w:t>
      </w:r>
      <w:r>
        <w:rPr>
          <w:rFonts w:asciiTheme="minorBidi" w:eastAsia="Times New Roman" w:hAnsiTheme="minorBidi"/>
          <w:noProof/>
        </w:rPr>
        <w:t>5</w:t>
      </w:r>
      <w:r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="00730818" w:rsidRPr="00EE2506">
        <w:rPr>
          <w:rFonts w:hint="cs"/>
          <w:rtl/>
        </w:rPr>
        <w:t>לצורך דירוג ההמלצות מוגדרת פונקציית הדירוג הבאה: שני משתמשים</w:t>
      </w:r>
      <w:r w:rsidR="00525798">
        <w:rPr>
          <w:rFonts w:hint="cs"/>
          <w:rtl/>
        </w:rPr>
        <w:t xml:space="preserve"> </w:t>
      </w:r>
      <w:r w:rsidR="00525798">
        <w:rPr>
          <w:rFonts w:hint="cs"/>
          <w:u w:val="single"/>
          <w:rtl/>
        </w:rPr>
        <w:t>שונים</w:t>
      </w:r>
      <w:r w:rsidR="00730818" w:rsidRPr="00EE2506">
        <w:rPr>
          <w:rFonts w:hint="cs"/>
          <w:rtl/>
        </w:rPr>
        <w:t xml:space="preserve"> הם </w:t>
      </w:r>
      <w:r w:rsidR="00730818" w:rsidRPr="00450647">
        <w:rPr>
          <w:rFonts w:hint="cs"/>
          <w:b/>
          <w:bCs/>
          <w:rtl/>
        </w:rPr>
        <w:t>דומים</w:t>
      </w:r>
      <w:r w:rsidR="00730818" w:rsidRPr="00EE2506">
        <w:rPr>
          <w:rFonts w:hint="cs"/>
          <w:rtl/>
        </w:rPr>
        <w:t xml:space="preserve"> אם הם בני אותו גיל</w:t>
      </w:r>
      <w:r w:rsidR="003640ED">
        <w:rPr>
          <w:rFonts w:hint="cs"/>
          <w:rtl/>
        </w:rPr>
        <w:t>, וכמו כן,</w:t>
      </w:r>
      <w:r w:rsidR="00730818" w:rsidRPr="00EE2506">
        <w:rPr>
          <w:rFonts w:hint="cs"/>
          <w:rtl/>
        </w:rPr>
        <w:t xml:space="preserve"> קיים ביניהם מסלול </w:t>
      </w:r>
      <w:r w:rsidR="00525798">
        <w:rPr>
          <w:rFonts w:hint="cs"/>
          <w:rtl/>
        </w:rPr>
        <w:t xml:space="preserve">של </w:t>
      </w:r>
      <w:r w:rsidR="00730818" w:rsidRPr="00EE2506">
        <w:rPr>
          <w:rFonts w:hint="cs"/>
          <w:rtl/>
        </w:rPr>
        <w:t xml:space="preserve">משתמשים בני אותו גיל כך שכל שני משתמשים שכנים במסלול קנו </w:t>
      </w:r>
      <w:r w:rsidR="003640ED">
        <w:rPr>
          <w:rFonts w:hint="cs"/>
          <w:rtl/>
        </w:rPr>
        <w:t>אחד או יותר מוצרים זהים.</w:t>
      </w:r>
    </w:p>
    <w:p w14:paraId="3BAEFB07" w14:textId="4FFC1F14" w:rsidR="00730818" w:rsidRDefault="00730818" w:rsidP="003640ED">
      <w:pPr>
        <w:pStyle w:val="ListParagraph"/>
        <w:bidi/>
        <w:rPr>
          <w:rtl/>
        </w:rPr>
      </w:pPr>
      <w:r>
        <w:rPr>
          <w:rFonts w:hint="cs"/>
          <w:rtl/>
        </w:rPr>
        <w:t>כתבו תוכנית</w:t>
      </w:r>
      <w:r w:rsidRPr="00EE2506">
        <w:rPr>
          <w:rFonts w:hint="cs"/>
          <w:rtl/>
        </w:rPr>
        <w:t xml:space="preserve"> ב</w:t>
      </w:r>
      <w:proofErr w:type="spellStart"/>
      <w:r w:rsidRPr="00EE2506">
        <w:t>Datalog</w:t>
      </w:r>
      <w:proofErr w:type="spellEnd"/>
      <w:r>
        <w:rPr>
          <w:rFonts w:hint="cs"/>
          <w:rtl/>
        </w:rPr>
        <w:t xml:space="preserve"> המייצרת פרידקט בשם </w:t>
      </w:r>
      <w:r w:rsidR="003640ED">
        <w:t>Similar</w:t>
      </w:r>
      <w:r w:rsidR="00525798">
        <w:t>(id1,id2</w:t>
      </w:r>
      <w:r>
        <w:t>)</w:t>
      </w:r>
      <w:r>
        <w:rPr>
          <w:rFonts w:hint="cs"/>
          <w:rtl/>
        </w:rPr>
        <w:t xml:space="preserve"> כך שהוא מתקיים </w:t>
      </w:r>
      <w:r w:rsidRPr="00EE2506">
        <w:rPr>
          <w:rFonts w:hint="cs"/>
          <w:rtl/>
        </w:rPr>
        <w:t xml:space="preserve">עבור שני משתמשים </w:t>
      </w:r>
      <w:r w:rsidRPr="00EE2506">
        <w:t>id1, id2</w:t>
      </w:r>
      <w:r w:rsidRPr="00EE2506">
        <w:rPr>
          <w:rFonts w:hint="cs"/>
          <w:rtl/>
        </w:rPr>
        <w:t xml:space="preserve"> אם הם דומים.</w:t>
      </w:r>
      <w:r w:rsidR="00525798">
        <w:rPr>
          <w:rFonts w:hint="cs"/>
          <w:rtl/>
        </w:rPr>
        <w:t xml:space="preserve"> </w:t>
      </w:r>
    </w:p>
    <w:p w14:paraId="0D9D3D8F" w14:textId="6464FC65" w:rsidR="00746CFE" w:rsidRDefault="00746CFE" w:rsidP="00746CFE">
      <w:pPr>
        <w:pStyle w:val="ListParagraph"/>
        <w:bidi/>
        <w:rPr>
          <w:rtl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295029A" wp14:editId="75E5EF5D">
                <wp:simplePos x="0" y="0"/>
                <wp:positionH relativeFrom="margin">
                  <wp:posOffset>67560</wp:posOffset>
                </wp:positionH>
                <wp:positionV relativeFrom="paragraph">
                  <wp:posOffset>5517</wp:posOffset>
                </wp:positionV>
                <wp:extent cx="5556250" cy="1212850"/>
                <wp:effectExtent l="0" t="0" r="25400" b="25400"/>
                <wp:wrapNone/>
                <wp:docPr id="94" name="Rectangle 9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625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CBBC26" w14:textId="77777777" w:rsidR="006001FE" w:rsidRPr="00444A32" w:rsidRDefault="006001FE" w:rsidP="007A4601">
                            <w:pPr>
                              <w:pStyle w:val="ListParagraph"/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444A32">
                              <w:rPr>
                                <w:color w:val="FF0000"/>
                              </w:rPr>
                              <w:t>Bought_Same</w:t>
                            </w:r>
                            <w:proofErr w:type="spellEnd"/>
                            <w:r w:rsidRPr="00444A32">
                              <w:rPr>
                                <w:color w:val="FF0000"/>
                              </w:rPr>
                              <w:t>(id1, id2):-CUST(</w:t>
                            </w:r>
                            <w:r>
                              <w:rPr>
                                <w:color w:val="FF0000"/>
                              </w:rPr>
                              <w:t>id1,_,age</w:t>
                            </w:r>
                            <w:r w:rsidRPr="00444A32">
                              <w:rPr>
                                <w:color w:val="FF0000"/>
                              </w:rPr>
                              <w:t>), CUST(</w:t>
                            </w:r>
                            <w:r>
                              <w:rPr>
                                <w:color w:val="FF0000"/>
                              </w:rPr>
                              <w:t>id2,_,age</w:t>
                            </w:r>
                            <w:r w:rsidRPr="00444A32">
                              <w:rPr>
                                <w:color w:val="FF0000"/>
                              </w:rPr>
                              <w:t>), PROD(p,_), PURCH(id1,p), PURCH(id2,p)</w:t>
                            </w:r>
                            <w:r>
                              <w:rPr>
                                <w:color w:val="FF0000"/>
                              </w:rPr>
                              <w:t>, id1 !=id2</w:t>
                            </w:r>
                            <w:r w:rsidRPr="00444A32">
                              <w:rPr>
                                <w:color w:val="FF0000"/>
                              </w:rPr>
                              <w:t>.</w:t>
                            </w:r>
                          </w:p>
                          <w:p w14:paraId="11FDDFF7" w14:textId="4B36C760" w:rsidR="006001FE" w:rsidRPr="00444A32" w:rsidRDefault="006001FE" w:rsidP="007A4601">
                            <w:pPr>
                              <w:pStyle w:val="ListParagraph"/>
                              <w:rPr>
                                <w:color w:val="FF0000"/>
                              </w:rPr>
                            </w:pPr>
                            <w:proofErr w:type="gramStart"/>
                            <w:r>
                              <w:rPr>
                                <w:color w:val="FF0000"/>
                              </w:rPr>
                              <w:t>Similar(</w:t>
                            </w:r>
                            <w:proofErr w:type="gramEnd"/>
                            <w:r>
                              <w:rPr>
                                <w:color w:val="FF0000"/>
                              </w:rPr>
                              <w:t>id1,id2</w:t>
                            </w:r>
                            <w:r w:rsidRPr="00444A32">
                              <w:rPr>
                                <w:color w:val="FF0000"/>
                              </w:rPr>
                              <w:t>):-</w:t>
                            </w:r>
                            <w:proofErr w:type="spellStart"/>
                            <w:r w:rsidRPr="00444A32">
                              <w:rPr>
                                <w:color w:val="FF0000"/>
                              </w:rPr>
                              <w:t>Bought_Same</w:t>
                            </w:r>
                            <w:proofErr w:type="spellEnd"/>
                            <w:r w:rsidRPr="00444A32">
                              <w:rPr>
                                <w:color w:val="FF0000"/>
                              </w:rPr>
                              <w:t>(id1,id2).</w:t>
                            </w:r>
                          </w:p>
                          <w:p w14:paraId="5385B842" w14:textId="532A11DC" w:rsidR="006001FE" w:rsidRDefault="006001FE" w:rsidP="006477E7">
                            <w:pPr>
                              <w:pStyle w:val="ListParagraph"/>
                              <w:rPr>
                                <w:color w:val="FF0000"/>
                                <w:rtl/>
                              </w:rPr>
                            </w:pPr>
                            <w:proofErr w:type="gramStart"/>
                            <w:r>
                              <w:rPr>
                                <w:color w:val="FF0000"/>
                              </w:rPr>
                              <w:t>Similar</w:t>
                            </w:r>
                            <w:r w:rsidRPr="00444A32">
                              <w:rPr>
                                <w:color w:val="FF0000"/>
                              </w:rPr>
                              <w:t>(</w:t>
                            </w:r>
                            <w:proofErr w:type="gramEnd"/>
                            <w:r w:rsidRPr="00444A32">
                              <w:rPr>
                                <w:color w:val="FF0000"/>
                              </w:rPr>
                              <w:t>id1,id2</w:t>
                            </w:r>
                            <w:r>
                              <w:rPr>
                                <w:color w:val="FF0000"/>
                              </w:rPr>
                              <w:t>):-</w:t>
                            </w:r>
                            <w:proofErr w:type="spellStart"/>
                            <w:r>
                              <w:rPr>
                                <w:color w:val="FF0000"/>
                              </w:rPr>
                              <w:t>Bought_Same</w:t>
                            </w:r>
                            <w:proofErr w:type="spellEnd"/>
                            <w:r>
                              <w:rPr>
                                <w:color w:val="FF0000"/>
                              </w:rPr>
                              <w:t>(id1,id3),Similar(id3,id2</w:t>
                            </w:r>
                            <w:r w:rsidRPr="00444A32">
                              <w:rPr>
                                <w:color w:val="FF0000"/>
                              </w:rPr>
                              <w:t xml:space="preserve">). </w:t>
                            </w:r>
                          </w:p>
                          <w:p w14:paraId="30F7D347" w14:textId="77777777" w:rsidR="006001FE" w:rsidRDefault="006001FE" w:rsidP="003B186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95029A" id="Rectangle 94" o:spid="_x0000_s1061" style="position:absolute;left:0;text-align:left;margin-left:5.3pt;margin-top:.45pt;width:437.5pt;height:95.5pt;z-index:25172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">
                <v:textbox>
                  <w:txbxContent>
                    <w:p w14:paraId="3BCBBC26" w14:textId="77777777" w:rsidR="006001FE" w:rsidRPr="00444A32" w:rsidRDefault="006001FE" w:rsidP="007A4601">
                      <w:pPr>
                        <w:pStyle w:val="ListParagraph"/>
                        <w:rPr>
                          <w:color w:val="FF0000"/>
                        </w:rPr>
                      </w:pPr>
                      <w:proofErr w:type="spellStart"/>
                      <w:r w:rsidRPr="00444A32">
                        <w:rPr>
                          <w:color w:val="FF0000"/>
                        </w:rPr>
                        <w:t>Bought_Same</w:t>
                      </w:r>
                      <w:proofErr w:type="spellEnd"/>
                      <w:r w:rsidRPr="00444A32">
                        <w:rPr>
                          <w:color w:val="FF0000"/>
                        </w:rPr>
                        <w:t>(id1, id2):-CUST(</w:t>
                      </w:r>
                      <w:r>
                        <w:rPr>
                          <w:color w:val="FF0000"/>
                        </w:rPr>
                        <w:t>id1,_,age</w:t>
                      </w:r>
                      <w:r w:rsidRPr="00444A32">
                        <w:rPr>
                          <w:color w:val="FF0000"/>
                        </w:rPr>
                        <w:t>), CUST(</w:t>
                      </w:r>
                      <w:r>
                        <w:rPr>
                          <w:color w:val="FF0000"/>
                        </w:rPr>
                        <w:t>id2,_,age</w:t>
                      </w:r>
                      <w:r w:rsidRPr="00444A32">
                        <w:rPr>
                          <w:color w:val="FF0000"/>
                        </w:rPr>
                        <w:t>), PROD(p,_), PURCH(id1,p), PURCH(id2,p)</w:t>
                      </w:r>
                      <w:r>
                        <w:rPr>
                          <w:color w:val="FF0000"/>
                        </w:rPr>
                        <w:t>, id1 !=id2</w:t>
                      </w:r>
                      <w:r w:rsidRPr="00444A32">
                        <w:rPr>
                          <w:color w:val="FF0000"/>
                        </w:rPr>
                        <w:t>.</w:t>
                      </w:r>
                    </w:p>
                    <w:p w14:paraId="11FDDFF7" w14:textId="4B36C760" w:rsidR="006001FE" w:rsidRPr="00444A32" w:rsidRDefault="006001FE" w:rsidP="007A4601">
                      <w:pPr>
                        <w:pStyle w:val="ListParagraph"/>
                        <w:rPr>
                          <w:color w:val="FF0000"/>
                        </w:rPr>
                      </w:pPr>
                      <w:proofErr w:type="gramStart"/>
                      <w:r>
                        <w:rPr>
                          <w:color w:val="FF0000"/>
                        </w:rPr>
                        <w:t>Similar(</w:t>
                      </w:r>
                      <w:proofErr w:type="gramEnd"/>
                      <w:r>
                        <w:rPr>
                          <w:color w:val="FF0000"/>
                        </w:rPr>
                        <w:t>id1,id2</w:t>
                      </w:r>
                      <w:r w:rsidRPr="00444A32">
                        <w:rPr>
                          <w:color w:val="FF0000"/>
                        </w:rPr>
                        <w:t>):-</w:t>
                      </w:r>
                      <w:proofErr w:type="spellStart"/>
                      <w:r w:rsidRPr="00444A32">
                        <w:rPr>
                          <w:color w:val="FF0000"/>
                        </w:rPr>
                        <w:t>Bought_Same</w:t>
                      </w:r>
                      <w:proofErr w:type="spellEnd"/>
                      <w:r w:rsidRPr="00444A32">
                        <w:rPr>
                          <w:color w:val="FF0000"/>
                        </w:rPr>
                        <w:t>(id1,id2).</w:t>
                      </w:r>
                    </w:p>
                    <w:p w14:paraId="5385B842" w14:textId="532A11DC" w:rsidR="006001FE" w:rsidRDefault="006001FE" w:rsidP="006477E7">
                      <w:pPr>
                        <w:pStyle w:val="ListParagraph"/>
                        <w:rPr>
                          <w:color w:val="FF0000"/>
                          <w:rtl/>
                        </w:rPr>
                      </w:pPr>
                      <w:proofErr w:type="gramStart"/>
                      <w:r>
                        <w:rPr>
                          <w:color w:val="FF0000"/>
                        </w:rPr>
                        <w:t>Similar</w:t>
                      </w:r>
                      <w:r w:rsidRPr="00444A32">
                        <w:rPr>
                          <w:color w:val="FF0000"/>
                        </w:rPr>
                        <w:t>(</w:t>
                      </w:r>
                      <w:proofErr w:type="gramEnd"/>
                      <w:r w:rsidRPr="00444A32">
                        <w:rPr>
                          <w:color w:val="FF0000"/>
                        </w:rPr>
                        <w:t>id1,id2</w:t>
                      </w:r>
                      <w:r>
                        <w:rPr>
                          <w:color w:val="FF0000"/>
                        </w:rPr>
                        <w:t>):-</w:t>
                      </w:r>
                      <w:proofErr w:type="spellStart"/>
                      <w:r>
                        <w:rPr>
                          <w:color w:val="FF0000"/>
                        </w:rPr>
                        <w:t>Bought_Same</w:t>
                      </w:r>
                      <w:proofErr w:type="spellEnd"/>
                      <w:r>
                        <w:rPr>
                          <w:color w:val="FF0000"/>
                        </w:rPr>
                        <w:t>(id1,id3),Similar(id3,id2</w:t>
                      </w:r>
                      <w:r w:rsidRPr="00444A32">
                        <w:rPr>
                          <w:color w:val="FF0000"/>
                        </w:rPr>
                        <w:t xml:space="preserve">). </w:t>
                      </w:r>
                    </w:p>
                    <w:p w14:paraId="30F7D347" w14:textId="77777777" w:rsidR="006001FE" w:rsidRDefault="006001FE" w:rsidP="003B1868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EE9856E" w14:textId="6F81A255" w:rsidR="00746CFE" w:rsidRDefault="00746CFE" w:rsidP="00746CFE">
      <w:pPr>
        <w:pStyle w:val="ListParagraph"/>
        <w:bidi/>
        <w:rPr>
          <w:rtl/>
        </w:rPr>
      </w:pPr>
    </w:p>
    <w:p w14:paraId="66523FC6" w14:textId="16C1EE78" w:rsidR="00746CFE" w:rsidRDefault="00746CFE" w:rsidP="00746CFE">
      <w:pPr>
        <w:pStyle w:val="ListParagraph"/>
        <w:bidi/>
        <w:rPr>
          <w:rtl/>
        </w:rPr>
      </w:pPr>
    </w:p>
    <w:p w14:paraId="5B540983" w14:textId="479B570F" w:rsidR="00746CFE" w:rsidRDefault="00746CFE" w:rsidP="00746CFE">
      <w:pPr>
        <w:pStyle w:val="ListParagraph"/>
        <w:bidi/>
        <w:rPr>
          <w:rtl/>
        </w:rPr>
      </w:pPr>
    </w:p>
    <w:p w14:paraId="63AD8652" w14:textId="33B12D64" w:rsidR="00746CFE" w:rsidRDefault="00746CFE" w:rsidP="00746CFE">
      <w:pPr>
        <w:pStyle w:val="ListParagraph"/>
        <w:bidi/>
        <w:rPr>
          <w:rtl/>
        </w:rPr>
      </w:pPr>
    </w:p>
    <w:p w14:paraId="08571725" w14:textId="101FA682" w:rsidR="00746CFE" w:rsidRDefault="00746CFE" w:rsidP="00746CFE">
      <w:pPr>
        <w:pStyle w:val="ListParagraph"/>
        <w:bidi/>
        <w:rPr>
          <w:rtl/>
        </w:rPr>
      </w:pPr>
    </w:p>
    <w:p w14:paraId="29438851" w14:textId="64A73FEB" w:rsidR="00746CFE" w:rsidRDefault="00746CFE" w:rsidP="00746CFE">
      <w:pPr>
        <w:pStyle w:val="ListParagraph"/>
        <w:bidi/>
        <w:rPr>
          <w:rtl/>
        </w:rPr>
      </w:pPr>
    </w:p>
    <w:p w14:paraId="7F4BFD46" w14:textId="5EA49E52" w:rsidR="00746CFE" w:rsidRDefault="00746CFE" w:rsidP="00746CFE">
      <w:pPr>
        <w:pStyle w:val="ListParagraph"/>
        <w:bidi/>
        <w:rPr>
          <w:rtl/>
        </w:rPr>
      </w:pPr>
    </w:p>
    <w:p w14:paraId="6C5AA2E0" w14:textId="6C276B93" w:rsidR="00746CFE" w:rsidRDefault="00746CFE" w:rsidP="00746CFE">
      <w:pPr>
        <w:pStyle w:val="ListParagraph"/>
        <w:bidi/>
        <w:rPr>
          <w:rtl/>
        </w:rPr>
      </w:pPr>
    </w:p>
    <w:p w14:paraId="3F56DE83" w14:textId="02A32807" w:rsidR="00746CFE" w:rsidRDefault="00746CFE" w:rsidP="00746CFE">
      <w:pPr>
        <w:pStyle w:val="ListParagraph"/>
        <w:bidi/>
        <w:rPr>
          <w:rtl/>
        </w:rPr>
      </w:pPr>
    </w:p>
    <w:p w14:paraId="48433F40" w14:textId="56DE689F" w:rsidR="00746CFE" w:rsidRDefault="00746CFE" w:rsidP="00746CFE">
      <w:pPr>
        <w:pStyle w:val="ListParagraph"/>
        <w:bidi/>
        <w:rPr>
          <w:rtl/>
        </w:rPr>
      </w:pPr>
    </w:p>
    <w:p w14:paraId="2D607B99" w14:textId="69725C45" w:rsidR="00746CFE" w:rsidRDefault="00746CFE" w:rsidP="00746CFE">
      <w:pPr>
        <w:pStyle w:val="ListParagraph"/>
        <w:bidi/>
        <w:rPr>
          <w:rtl/>
        </w:rPr>
      </w:pPr>
    </w:p>
    <w:p w14:paraId="634AAC0A" w14:textId="42B6E7D4" w:rsidR="00746CFE" w:rsidRDefault="00746CFE" w:rsidP="00746CFE">
      <w:pPr>
        <w:pStyle w:val="ListParagraph"/>
        <w:bidi/>
        <w:rPr>
          <w:rtl/>
        </w:rPr>
      </w:pPr>
    </w:p>
    <w:p w14:paraId="7DE894F1" w14:textId="5EA6D517" w:rsidR="00746CFE" w:rsidRDefault="00746CFE" w:rsidP="00746CFE">
      <w:pPr>
        <w:pStyle w:val="ListParagraph"/>
        <w:bidi/>
        <w:rPr>
          <w:rtl/>
        </w:rPr>
      </w:pPr>
    </w:p>
    <w:p w14:paraId="4149B0CB" w14:textId="431022A1" w:rsidR="00746CFE" w:rsidRDefault="00746CFE" w:rsidP="00746CFE">
      <w:pPr>
        <w:pStyle w:val="ListParagraph"/>
        <w:bidi/>
        <w:rPr>
          <w:rtl/>
        </w:rPr>
      </w:pPr>
    </w:p>
    <w:p w14:paraId="5D0D4DE2" w14:textId="6271B74F" w:rsidR="00746CFE" w:rsidRDefault="00746CFE" w:rsidP="00746CFE">
      <w:pPr>
        <w:pStyle w:val="ListParagraph"/>
        <w:bidi/>
        <w:rPr>
          <w:rtl/>
        </w:rPr>
      </w:pPr>
    </w:p>
    <w:p w14:paraId="3F92343B" w14:textId="66EA8FCD" w:rsidR="00746CFE" w:rsidRDefault="00746CFE" w:rsidP="00746CFE">
      <w:pPr>
        <w:pStyle w:val="ListParagraph"/>
        <w:bidi/>
        <w:rPr>
          <w:rtl/>
        </w:rPr>
      </w:pPr>
    </w:p>
    <w:p w14:paraId="4F9B998B" w14:textId="1F5E3CD2" w:rsidR="00746CFE" w:rsidRDefault="00746CFE" w:rsidP="00746CFE">
      <w:pPr>
        <w:pStyle w:val="ListParagraph"/>
        <w:bidi/>
        <w:rPr>
          <w:rtl/>
        </w:rPr>
      </w:pPr>
    </w:p>
    <w:p w14:paraId="7D4FF729" w14:textId="77777777" w:rsidR="00746CFE" w:rsidRDefault="00746CFE" w:rsidP="00746CFE">
      <w:pPr>
        <w:pStyle w:val="ListParagraph"/>
        <w:bidi/>
        <w:rPr>
          <w:rtl/>
        </w:rPr>
      </w:pPr>
    </w:p>
    <w:p w14:paraId="2A4F747C" w14:textId="77777777" w:rsidR="00CE0EFC" w:rsidRPr="006477E7" w:rsidRDefault="00746CFE" w:rsidP="00C504E0">
      <w:pPr>
        <w:pStyle w:val="ListParagraph"/>
        <w:numPr>
          <w:ilvl w:val="0"/>
          <w:numId w:val="20"/>
        </w:numPr>
        <w:bidi/>
      </w:pPr>
      <w:r>
        <w:rPr>
          <w:rFonts w:hint="cs"/>
          <w:rtl/>
        </w:rPr>
        <w:lastRenderedPageBreak/>
        <w:t xml:space="preserve"> </w:t>
      </w:r>
      <w:r w:rsidR="0073745F" w:rsidRPr="00C32098">
        <w:rPr>
          <w:rFonts w:asciiTheme="minorBidi" w:eastAsia="Times New Roman" w:hAnsiTheme="minorBidi" w:hint="cs"/>
          <w:noProof/>
          <w:rtl/>
        </w:rPr>
        <w:t>(</w:t>
      </w:r>
      <w:r w:rsidR="0073745F">
        <w:rPr>
          <w:rFonts w:asciiTheme="minorBidi" w:eastAsia="Times New Roman" w:hAnsiTheme="minorBidi"/>
          <w:noProof/>
        </w:rPr>
        <w:t>4</w:t>
      </w:r>
      <w:r w:rsidR="0073745F" w:rsidRPr="00C32098">
        <w:rPr>
          <w:rFonts w:asciiTheme="minorBidi" w:eastAsia="Times New Roman" w:hAnsiTheme="minorBidi" w:hint="cs"/>
          <w:noProof/>
          <w:rtl/>
        </w:rPr>
        <w:t xml:space="preserve"> נק')</w:t>
      </w:r>
    </w:p>
    <w:p w14:paraId="128E6E2E" w14:textId="5AEE83CE" w:rsidR="00CE0EFC" w:rsidRDefault="00CE0EFC" w:rsidP="006477E7">
      <w:pPr>
        <w:pStyle w:val="ListParagraph"/>
        <w:bidi/>
        <w:rPr>
          <w:rtl/>
        </w:rPr>
      </w:pPr>
      <w:r>
        <w:rPr>
          <w:rFonts w:hint="cs"/>
          <w:rtl/>
        </w:rPr>
        <w:t xml:space="preserve">נתונים שני ה </w:t>
      </w:r>
      <w:r>
        <w:t>EDB</w:t>
      </w:r>
      <w:r>
        <w:rPr>
          <w:rFonts w:hint="cs"/>
          <w:rtl/>
        </w:rPr>
        <w:t xml:space="preserve"> הבאים:</w:t>
      </w:r>
    </w:p>
    <w:p w14:paraId="0B435646" w14:textId="4645834A" w:rsidR="00CE0EFC" w:rsidRDefault="00CE0EFC" w:rsidP="006477E7">
      <w:pPr>
        <w:pStyle w:val="ListParagraph"/>
      </w:pPr>
      <w:r>
        <w:t>Vertex</w:t>
      </w:r>
    </w:p>
    <w:tbl>
      <w:tblPr>
        <w:tblStyle w:val="TableGrid"/>
        <w:tblpPr w:leftFromText="180" w:rightFromText="180" w:vertAnchor="text" w:horzAnchor="page" w:tblpX="2250" w:tblpY="47"/>
        <w:tblOverlap w:val="never"/>
        <w:tblW w:w="0" w:type="auto"/>
        <w:tblLook w:val="04A0" w:firstRow="1" w:lastRow="0" w:firstColumn="1" w:lastColumn="0" w:noHBand="0" w:noVBand="1"/>
      </w:tblPr>
      <w:tblGrid>
        <w:gridCol w:w="1082"/>
      </w:tblGrid>
      <w:tr w:rsidR="00CE0EFC" w14:paraId="72512552" w14:textId="77777777" w:rsidTr="00CE0EFC">
        <w:trPr>
          <w:trHeight w:val="247"/>
        </w:trPr>
        <w:tc>
          <w:tcPr>
            <w:tcW w:w="1082" w:type="dxa"/>
          </w:tcPr>
          <w:p w14:paraId="54559565" w14:textId="77777777" w:rsidR="00CE0EFC" w:rsidRDefault="00CE0EFC" w:rsidP="00CE0EFC">
            <w:pPr>
              <w:pStyle w:val="ListParagraph"/>
              <w:ind w:left="0"/>
            </w:pPr>
            <w:proofErr w:type="spellStart"/>
            <w:r>
              <w:t>Vertex_id</w:t>
            </w:r>
            <w:proofErr w:type="spellEnd"/>
          </w:p>
        </w:tc>
      </w:tr>
    </w:tbl>
    <w:p w14:paraId="73CA9A9A" w14:textId="77777777" w:rsidR="00CE0EFC" w:rsidRDefault="00CE0EFC" w:rsidP="006477E7">
      <w:pPr>
        <w:pStyle w:val="ListParagraph"/>
      </w:pPr>
    </w:p>
    <w:p w14:paraId="38B284C6" w14:textId="77777777" w:rsidR="00CE0EFC" w:rsidRDefault="00CE0EFC" w:rsidP="006477E7">
      <w:pPr>
        <w:pStyle w:val="ListParagraph"/>
        <w:tabs>
          <w:tab w:val="left" w:pos="2225"/>
        </w:tabs>
      </w:pPr>
      <w:r>
        <w:rPr>
          <w:rtl/>
        </w:rPr>
        <w:tab/>
      </w:r>
    </w:p>
    <w:p w14:paraId="7190421F" w14:textId="2E11AEA1" w:rsidR="00CE0EFC" w:rsidRDefault="00CE0EFC" w:rsidP="006477E7">
      <w:pPr>
        <w:pStyle w:val="ListParagraph"/>
        <w:tabs>
          <w:tab w:val="left" w:pos="2225"/>
        </w:tabs>
      </w:pPr>
      <w:r>
        <w:t>Edge</w:t>
      </w:r>
    </w:p>
    <w:tbl>
      <w:tblPr>
        <w:tblStyle w:val="TableGrid"/>
        <w:tblpPr w:leftFromText="180" w:rightFromText="180" w:vertAnchor="text" w:horzAnchor="page" w:tblpX="2250" w:tblpY="47"/>
        <w:tblOverlap w:val="never"/>
        <w:tblW w:w="0" w:type="auto"/>
        <w:tblLook w:val="04A0" w:firstRow="1" w:lastRow="0" w:firstColumn="1" w:lastColumn="0" w:noHBand="0" w:noVBand="1"/>
      </w:tblPr>
      <w:tblGrid>
        <w:gridCol w:w="1193"/>
        <w:gridCol w:w="1193"/>
      </w:tblGrid>
      <w:tr w:rsidR="00CE0EFC" w14:paraId="5FA4DCFB" w14:textId="440E4BD3" w:rsidTr="00CE0EFC">
        <w:trPr>
          <w:trHeight w:val="247"/>
        </w:trPr>
        <w:tc>
          <w:tcPr>
            <w:tcW w:w="1082" w:type="dxa"/>
          </w:tcPr>
          <w:p w14:paraId="4EBDBA67" w14:textId="06D46142" w:rsidR="00CE0EFC" w:rsidRDefault="00CE0EFC" w:rsidP="00CE0EFC">
            <w:pPr>
              <w:pStyle w:val="ListParagraph"/>
              <w:ind w:left="0"/>
            </w:pPr>
            <w:r>
              <w:t>Vertex_id1</w:t>
            </w:r>
          </w:p>
        </w:tc>
        <w:tc>
          <w:tcPr>
            <w:tcW w:w="1082" w:type="dxa"/>
          </w:tcPr>
          <w:p w14:paraId="737FBF22" w14:textId="00935955" w:rsidR="00CE0EFC" w:rsidRDefault="00CE0EFC" w:rsidP="00CE0EFC">
            <w:pPr>
              <w:pStyle w:val="ListParagraph"/>
              <w:ind w:left="0"/>
            </w:pPr>
            <w:r>
              <w:t>Vertex_id2</w:t>
            </w:r>
          </w:p>
        </w:tc>
      </w:tr>
    </w:tbl>
    <w:p w14:paraId="7765296E" w14:textId="77777777" w:rsidR="00CE0EFC" w:rsidRDefault="00CE0EFC" w:rsidP="006477E7">
      <w:pPr>
        <w:pStyle w:val="ListParagraph"/>
        <w:tabs>
          <w:tab w:val="left" w:pos="2225"/>
        </w:tabs>
      </w:pPr>
    </w:p>
    <w:p w14:paraId="43B23BCD" w14:textId="16412EB1" w:rsidR="00CE0EFC" w:rsidRDefault="00CE0EFC" w:rsidP="006477E7">
      <w:pPr>
        <w:pStyle w:val="ListParagraph"/>
        <w:tabs>
          <w:tab w:val="left" w:pos="2225"/>
        </w:tabs>
        <w:bidi/>
        <w:rPr>
          <w:rtl/>
        </w:rPr>
      </w:pPr>
      <w:r>
        <w:rPr>
          <w:rtl/>
        </w:rPr>
        <w:br w:type="textWrapping" w:clear="all"/>
      </w:r>
      <w:r>
        <w:rPr>
          <w:rFonts w:hint="cs"/>
          <w:rtl/>
        </w:rPr>
        <w:t>ונתונה התוכנית הבאה למציאת צמתים שאי</w:t>
      </w:r>
      <w:r w:rsidR="00A91B75">
        <w:rPr>
          <w:rFonts w:hint="cs"/>
          <w:rtl/>
        </w:rPr>
        <w:t xml:space="preserve">ן בינם מסלול </w:t>
      </w:r>
      <w:r>
        <w:rPr>
          <w:rFonts w:hint="cs"/>
          <w:rtl/>
        </w:rPr>
        <w:t>בגרף</w:t>
      </w:r>
    </w:p>
    <w:p w14:paraId="6DC18F37" w14:textId="340F21F5" w:rsidR="00202250" w:rsidRPr="006477E7" w:rsidRDefault="00202250" w:rsidP="006477E7">
      <w:pPr>
        <w:pStyle w:val="ListParagraph"/>
        <w:tabs>
          <w:tab w:val="left" w:pos="2225"/>
        </w:tabs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Rechabl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,v</m:t>
              </m:r>
            </m:e>
          </m:d>
          <m:r>
            <w:rPr>
              <w:rFonts w:ascii="Cambria Math" w:eastAsiaTheme="minorEastAsia" w:hAnsi="Cambria Math"/>
            </w:rPr>
            <m:t>← Edg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,v</m:t>
              </m:r>
            </m:e>
          </m:d>
        </m:oMath>
      </m:oMathPara>
    </w:p>
    <w:p w14:paraId="259DD87F" w14:textId="5CAEDB51" w:rsidR="00CE0EFC" w:rsidRPr="006477E7" w:rsidRDefault="00202250" w:rsidP="006477E7">
      <w:pPr>
        <w:pStyle w:val="ListParagraph"/>
        <w:tabs>
          <w:tab w:val="left" w:pos="2225"/>
        </w:tabs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Reachabl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,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←  Reachabl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u,w</m:t>
              </m:r>
            </m:e>
          </m:d>
          <m:r>
            <w:rPr>
              <w:rFonts w:ascii="Cambria Math" w:eastAsiaTheme="minorEastAsia" w:hAnsi="Cambria Math"/>
            </w:rPr>
            <m:t>, Edge(w,v)</m:t>
          </m:r>
          <m:r>
            <m:rPr>
              <m:sty m:val="p"/>
            </m:rPr>
            <w:rPr>
              <w:rFonts w:ascii="Cambria Math" w:hAnsi="Cambria Math"/>
              <w:rtl/>
            </w:rPr>
            <w:br/>
          </m:r>
        </m:oMath>
        <m:oMath>
          <m:r>
            <w:rPr>
              <w:rFonts w:ascii="Cambria Math" w:hAnsi="Cambria Math"/>
            </w:rPr>
            <m:t>Unreachabl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u,v</m:t>
              </m:r>
            </m:e>
          </m:d>
          <m:r>
            <w:rPr>
              <w:rFonts w:ascii="Cambria Math" w:hAnsi="Cambria Math"/>
            </w:rPr>
            <m:t>←Verte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w:rPr>
              <w:rFonts w:ascii="Cambria Math" w:hAnsi="Cambria Math"/>
            </w:rPr>
            <m:t>, Verte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</m:e>
          </m:d>
          <m:r>
            <w:rPr>
              <w:rFonts w:ascii="Cambria Math" w:hAnsi="Cambria Math"/>
            </w:rPr>
            <m:t xml:space="preserve">,¬Reachable(u,v) </m:t>
          </m:r>
        </m:oMath>
      </m:oMathPara>
    </w:p>
    <w:p w14:paraId="512EE609" w14:textId="269C1318" w:rsidR="00746CFE" w:rsidRDefault="00746CFE" w:rsidP="006477E7">
      <w:pPr>
        <w:pStyle w:val="ListParagraph"/>
        <w:bidi/>
        <w:rPr>
          <w:rtl/>
        </w:rPr>
      </w:pPr>
      <w:r>
        <w:rPr>
          <w:rFonts w:hint="cs"/>
          <w:rtl/>
        </w:rPr>
        <w:t xml:space="preserve">הראו שני ריבודים שונים </w:t>
      </w:r>
      <w:r w:rsidR="00CE0EFC">
        <w:rPr>
          <w:rFonts w:hint="cs"/>
          <w:rtl/>
        </w:rPr>
        <w:t>לתוכנית כאשר ריבוד אחד הוא</w:t>
      </w:r>
      <w:r w:rsidR="00420E6A">
        <w:rPr>
          <w:rFonts w:hint="cs"/>
          <w:rtl/>
        </w:rPr>
        <w:t xml:space="preserve"> תקין</w:t>
      </w:r>
      <w:r w:rsidR="00CE0EFC">
        <w:rPr>
          <w:rFonts w:hint="cs"/>
          <w:rtl/>
        </w:rPr>
        <w:t xml:space="preserve"> </w:t>
      </w:r>
      <w:r w:rsidR="00420E6A">
        <w:rPr>
          <w:rFonts w:hint="cs"/>
          <w:rtl/>
        </w:rPr>
        <w:t>(</w:t>
      </w:r>
      <w:r w:rsidR="00CE0EFC">
        <w:rPr>
          <w:rFonts w:hint="cs"/>
          <w:rtl/>
        </w:rPr>
        <w:t>חוקי</w:t>
      </w:r>
      <w:r w:rsidR="00420E6A">
        <w:rPr>
          <w:rFonts w:hint="cs"/>
          <w:rtl/>
        </w:rPr>
        <w:t>)</w:t>
      </w:r>
      <w:r w:rsidR="00CE0EFC">
        <w:rPr>
          <w:rFonts w:hint="cs"/>
          <w:rtl/>
        </w:rPr>
        <w:t>, והשני לא</w:t>
      </w:r>
      <w:r w:rsidR="00420E6A">
        <w:rPr>
          <w:rFonts w:hint="cs"/>
          <w:rtl/>
        </w:rPr>
        <w:t xml:space="preserve"> תקין</w:t>
      </w:r>
      <w:r w:rsidR="00121B4E">
        <w:rPr>
          <w:rFonts w:hint="cs"/>
          <w:rtl/>
        </w:rPr>
        <w:t>.</w:t>
      </w:r>
      <w:r w:rsidR="00007055">
        <w:rPr>
          <w:rtl/>
        </w:rPr>
        <w:br/>
      </w:r>
      <w:r>
        <w:rPr>
          <w:rFonts w:hint="cs"/>
          <w:rtl/>
        </w:rPr>
        <w:t>הסבירו את תשובתכם</w:t>
      </w:r>
      <w:r w:rsidR="008D6C1E">
        <w:rPr>
          <w:rFonts w:hint="cs"/>
          <w:rtl/>
        </w:rPr>
        <w:t>.</w:t>
      </w:r>
    </w:p>
    <w:p w14:paraId="088C10CB" w14:textId="12EDE642" w:rsidR="00746CFE" w:rsidRDefault="00746CFE" w:rsidP="00746CFE">
      <w:pPr>
        <w:pStyle w:val="ListParagraph"/>
        <w:bidi/>
        <w:rPr>
          <w:rtl/>
        </w:rPr>
      </w:pPr>
    </w:p>
    <w:p w14:paraId="6F334317" w14:textId="3AD70E8E" w:rsidR="00746CFE" w:rsidRDefault="00746CFE" w:rsidP="00746CFE">
      <w:pPr>
        <w:pStyle w:val="ListParagraph"/>
        <w:bidi/>
        <w:rPr>
          <w:rtl/>
        </w:rPr>
      </w:pPr>
    </w:p>
    <w:p w14:paraId="047F3E85" w14:textId="59344C12" w:rsidR="00746CFE" w:rsidRDefault="00007055" w:rsidP="00746CFE">
      <w:pPr>
        <w:pStyle w:val="ListParagraph"/>
        <w:bidi/>
        <w:rPr>
          <w:rtl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7FDAFD4" wp14:editId="010176D7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5556250" cy="5295900"/>
                <wp:effectExtent l="0" t="0" r="25400" b="190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56250" cy="529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EEB515" w14:textId="1A4BCA66" w:rsidR="006001FE" w:rsidRPr="00343386" w:rsidRDefault="006001FE" w:rsidP="00304CC3">
                            <w:pPr>
                              <w:bidi/>
                              <w:rPr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ריבוד תקין:</w:t>
                            </w:r>
                          </w:p>
                          <w:p w14:paraId="3754D237" w14:textId="77777777" w:rsidR="006001FE" w:rsidRPr="00007055" w:rsidRDefault="006001FE" w:rsidP="00007055">
                            <w:pPr>
                              <w:bidi/>
                              <w:rPr>
                                <w:rtl/>
                              </w:rPr>
                            </w:pPr>
                          </w:p>
                          <w:p w14:paraId="3B827BDC" w14:textId="77777777" w:rsidR="006001FE" w:rsidRDefault="006001FE" w:rsidP="00483C9B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</w:p>
                          <w:p w14:paraId="4D71CE7D" w14:textId="058C648F" w:rsidR="006001FE" w:rsidRDefault="006001FE" w:rsidP="00483C9B">
                            <w:pPr>
                              <w:bidi/>
                              <w:rPr>
                                <w:color w:val="000000" w:themeColor="text1"/>
                              </w:rPr>
                            </w:pPr>
                          </w:p>
                          <w:p w14:paraId="073CCA92" w14:textId="77777777" w:rsidR="006001FE" w:rsidRDefault="006001FE" w:rsidP="00450647">
                            <w:pPr>
                              <w:bidi/>
                              <w:rPr>
                                <w:color w:val="000000" w:themeColor="text1"/>
                              </w:rPr>
                            </w:pPr>
                          </w:p>
                          <w:p w14:paraId="42340520" w14:textId="6B125C2E" w:rsidR="006001FE" w:rsidRPr="006477E7" w:rsidRDefault="006001FE" w:rsidP="006477E7">
                            <w:pPr>
                              <w:bidi/>
                              <w:rPr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>הסבר מדוע הריבוד תקין:</w:t>
                            </w:r>
                          </w:p>
                          <w:p w14:paraId="67AC6E41" w14:textId="77777777" w:rsidR="006001FE" w:rsidRDefault="006001FE" w:rsidP="00F73BD4">
                            <w:pPr>
                              <w:bidi/>
                              <w:rPr>
                                <w:b/>
                                <w:bCs/>
                                <w:color w:val="000000" w:themeColor="text1"/>
                                <w:rtl/>
                              </w:rPr>
                            </w:pPr>
                          </w:p>
                          <w:p w14:paraId="138EBEB8" w14:textId="77777777" w:rsidR="006001FE" w:rsidRDefault="006001FE" w:rsidP="00202250">
                            <w:pPr>
                              <w:bidi/>
                              <w:rPr>
                                <w:b/>
                                <w:bCs/>
                                <w:color w:val="000000" w:themeColor="text1"/>
                                <w:rtl/>
                              </w:rPr>
                            </w:pPr>
                          </w:p>
                          <w:p w14:paraId="7412C4F7" w14:textId="77777777" w:rsidR="006001FE" w:rsidRDefault="006001FE" w:rsidP="00E531D9">
                            <w:pPr>
                              <w:bidi/>
                              <w:rPr>
                                <w:b/>
                                <w:bCs/>
                                <w:color w:val="000000" w:themeColor="text1"/>
                                <w:rtl/>
                              </w:rPr>
                            </w:pPr>
                          </w:p>
                          <w:p w14:paraId="1CF694EB" w14:textId="2619CF78" w:rsidR="006001FE" w:rsidRPr="00343386" w:rsidRDefault="006001FE" w:rsidP="006477E7">
                            <w:pPr>
                              <w:bidi/>
                              <w:rPr>
                                <w:b/>
                                <w:bCs/>
                                <w:color w:val="000000" w:themeColor="text1"/>
                                <w:rtl/>
                              </w:rPr>
                            </w:pPr>
                            <w:r w:rsidRPr="00343386">
                              <w:rPr>
                                <w:rFonts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>ריבוד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color w:val="000000" w:themeColor="text1"/>
                                <w:rtl/>
                              </w:rPr>
                              <w:t xml:space="preserve"> לא תקין:</w:t>
                            </w:r>
                          </w:p>
                          <w:p w14:paraId="76FFB38C" w14:textId="77777777" w:rsidR="006001FE" w:rsidRDefault="006001FE" w:rsidP="00483C9B">
                            <w:pPr>
                              <w:jc w:val="right"/>
                              <w:rPr>
                                <w:color w:val="FF0000"/>
                              </w:rPr>
                            </w:pPr>
                          </w:p>
                          <w:p w14:paraId="2AE4CA83" w14:textId="77777777" w:rsidR="006001FE" w:rsidRDefault="006001FE" w:rsidP="00483C9B">
                            <w:pPr>
                              <w:jc w:val="right"/>
                              <w:rPr>
                                <w:color w:val="FF0000"/>
                              </w:rPr>
                            </w:pPr>
                          </w:p>
                          <w:p w14:paraId="2639BC50" w14:textId="77777777" w:rsidR="006001FE" w:rsidRDefault="006001FE" w:rsidP="00483C9B">
                            <w:pPr>
                              <w:jc w:val="right"/>
                              <w:rPr>
                                <w:color w:val="FF0000"/>
                              </w:rPr>
                            </w:pPr>
                          </w:p>
                          <w:p w14:paraId="59B869FD" w14:textId="756C87EC" w:rsidR="006001FE" w:rsidRPr="00343386" w:rsidRDefault="006001FE" w:rsidP="006477E7">
                            <w:pPr>
                              <w:bidi/>
                              <w:rPr>
                                <w:b/>
                                <w:bCs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הסבר מדוע הריבוד אינו תקין:</w:t>
                            </w:r>
                          </w:p>
                          <w:p w14:paraId="3BF0F437" w14:textId="77777777" w:rsidR="006001FE" w:rsidRDefault="006001FE" w:rsidP="00483C9B">
                            <w:pPr>
                              <w:jc w:val="right"/>
                              <w:rPr>
                                <w:rtl/>
                              </w:rPr>
                            </w:pPr>
                          </w:p>
                          <w:p w14:paraId="0C415450" w14:textId="77777777" w:rsidR="006001FE" w:rsidRDefault="006001FE" w:rsidP="00483C9B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FDAFD4" id="Rectangle 3" o:spid="_x0000_s1062" style="position:absolute;left:0;text-align:left;margin-left:0;margin-top:.6pt;width:437.5pt;height:417pt;z-index:2517657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">
                <v:textbox>
                  <w:txbxContent>
                    <w:p w14:paraId="61EEB515" w14:textId="1A4BCA66" w:rsidR="006001FE" w:rsidRPr="00343386" w:rsidRDefault="006001FE" w:rsidP="00304CC3">
                      <w:pPr>
                        <w:bidi/>
                        <w:rPr>
                          <w:b/>
                          <w:bCs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</w:rPr>
                        <w:t>ריבוד תקין:</w:t>
                      </w:r>
                    </w:p>
                    <w:p w14:paraId="3754D237" w14:textId="77777777" w:rsidR="006001FE" w:rsidRPr="00007055" w:rsidRDefault="006001FE" w:rsidP="00007055">
                      <w:pPr>
                        <w:bidi/>
                        <w:rPr>
                          <w:rtl/>
                        </w:rPr>
                      </w:pPr>
                    </w:p>
                    <w:p w14:paraId="3B827BDC" w14:textId="77777777" w:rsidR="006001FE" w:rsidRDefault="006001FE" w:rsidP="00483C9B">
                      <w:pPr>
                        <w:bidi/>
                        <w:rPr>
                          <w:color w:val="FF0000"/>
                          <w:rtl/>
                        </w:rPr>
                      </w:pPr>
                    </w:p>
                    <w:p w14:paraId="4D71CE7D" w14:textId="058C648F" w:rsidR="006001FE" w:rsidRDefault="006001FE" w:rsidP="00483C9B">
                      <w:pPr>
                        <w:bidi/>
                        <w:rPr>
                          <w:color w:val="000000" w:themeColor="text1"/>
                        </w:rPr>
                      </w:pPr>
                    </w:p>
                    <w:p w14:paraId="073CCA92" w14:textId="77777777" w:rsidR="006001FE" w:rsidRDefault="006001FE" w:rsidP="00450647">
                      <w:pPr>
                        <w:bidi/>
                        <w:rPr>
                          <w:color w:val="000000" w:themeColor="text1"/>
                        </w:rPr>
                      </w:pPr>
                    </w:p>
                    <w:p w14:paraId="42340520" w14:textId="6B125C2E" w:rsidR="006001FE" w:rsidRPr="006477E7" w:rsidRDefault="006001FE" w:rsidP="006477E7">
                      <w:pPr>
                        <w:bidi/>
                        <w:rPr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rFonts w:hint="cs"/>
                          <w:b/>
                          <w:bCs/>
                          <w:color w:val="000000" w:themeColor="text1"/>
                          <w:rtl/>
                        </w:rPr>
                        <w:t>הסבר מדוע הריבוד תקין:</w:t>
                      </w:r>
                    </w:p>
                    <w:p w14:paraId="67AC6E41" w14:textId="77777777" w:rsidR="006001FE" w:rsidRDefault="006001FE" w:rsidP="00F73BD4">
                      <w:pPr>
                        <w:bidi/>
                        <w:rPr>
                          <w:b/>
                          <w:bCs/>
                          <w:color w:val="000000" w:themeColor="text1"/>
                          <w:rtl/>
                        </w:rPr>
                      </w:pPr>
                    </w:p>
                    <w:p w14:paraId="138EBEB8" w14:textId="77777777" w:rsidR="006001FE" w:rsidRDefault="006001FE" w:rsidP="00202250">
                      <w:pPr>
                        <w:bidi/>
                        <w:rPr>
                          <w:b/>
                          <w:bCs/>
                          <w:color w:val="000000" w:themeColor="text1"/>
                          <w:rtl/>
                        </w:rPr>
                      </w:pPr>
                    </w:p>
                    <w:p w14:paraId="7412C4F7" w14:textId="77777777" w:rsidR="006001FE" w:rsidRDefault="006001FE" w:rsidP="00E531D9">
                      <w:pPr>
                        <w:bidi/>
                        <w:rPr>
                          <w:b/>
                          <w:bCs/>
                          <w:color w:val="000000" w:themeColor="text1"/>
                          <w:rtl/>
                        </w:rPr>
                      </w:pPr>
                    </w:p>
                    <w:p w14:paraId="1CF694EB" w14:textId="2619CF78" w:rsidR="006001FE" w:rsidRPr="00343386" w:rsidRDefault="006001FE" w:rsidP="006477E7">
                      <w:pPr>
                        <w:bidi/>
                        <w:rPr>
                          <w:b/>
                          <w:bCs/>
                          <w:color w:val="000000" w:themeColor="text1"/>
                          <w:rtl/>
                        </w:rPr>
                      </w:pPr>
                      <w:r w:rsidRPr="00343386">
                        <w:rPr>
                          <w:rFonts w:hint="cs"/>
                          <w:b/>
                          <w:bCs/>
                          <w:color w:val="000000" w:themeColor="text1"/>
                          <w:rtl/>
                        </w:rPr>
                        <w:t>ריבוד</w:t>
                      </w:r>
                      <w:r>
                        <w:rPr>
                          <w:rFonts w:hint="cs"/>
                          <w:b/>
                          <w:bCs/>
                          <w:color w:val="000000" w:themeColor="text1"/>
                          <w:rtl/>
                        </w:rPr>
                        <w:t xml:space="preserve"> לא תקין:</w:t>
                      </w:r>
                    </w:p>
                    <w:p w14:paraId="76FFB38C" w14:textId="77777777" w:rsidR="006001FE" w:rsidRDefault="006001FE" w:rsidP="00483C9B">
                      <w:pPr>
                        <w:jc w:val="right"/>
                        <w:rPr>
                          <w:color w:val="FF0000"/>
                        </w:rPr>
                      </w:pPr>
                    </w:p>
                    <w:p w14:paraId="2AE4CA83" w14:textId="77777777" w:rsidR="006001FE" w:rsidRDefault="006001FE" w:rsidP="00483C9B">
                      <w:pPr>
                        <w:jc w:val="right"/>
                        <w:rPr>
                          <w:color w:val="FF0000"/>
                        </w:rPr>
                      </w:pPr>
                    </w:p>
                    <w:p w14:paraId="2639BC50" w14:textId="77777777" w:rsidR="006001FE" w:rsidRDefault="006001FE" w:rsidP="00483C9B">
                      <w:pPr>
                        <w:jc w:val="right"/>
                        <w:rPr>
                          <w:color w:val="FF0000"/>
                        </w:rPr>
                      </w:pPr>
                    </w:p>
                    <w:p w14:paraId="59B869FD" w14:textId="756C87EC" w:rsidR="006001FE" w:rsidRPr="00343386" w:rsidRDefault="006001FE" w:rsidP="006477E7">
                      <w:pPr>
                        <w:bidi/>
                        <w:rPr>
                          <w:b/>
                          <w:bCs/>
                          <w:rtl/>
                        </w:rPr>
                      </w:pPr>
                      <w:r>
                        <w:rPr>
                          <w:rFonts w:hint="cs"/>
                          <w:b/>
                          <w:bCs/>
                          <w:rtl/>
                        </w:rPr>
                        <w:t>הסבר מדוע הריבוד אינו תקין:</w:t>
                      </w:r>
                    </w:p>
                    <w:p w14:paraId="3BF0F437" w14:textId="77777777" w:rsidR="006001FE" w:rsidRDefault="006001FE" w:rsidP="00483C9B">
                      <w:pPr>
                        <w:jc w:val="right"/>
                        <w:rPr>
                          <w:rtl/>
                        </w:rPr>
                      </w:pPr>
                    </w:p>
                    <w:p w14:paraId="0C415450" w14:textId="77777777" w:rsidR="006001FE" w:rsidRDefault="006001FE" w:rsidP="00483C9B">
                      <w:pPr>
                        <w:jc w:val="right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7EFD00D" w14:textId="4E0CB97A" w:rsidR="00746CFE" w:rsidRDefault="00746CFE" w:rsidP="00746CFE">
      <w:pPr>
        <w:pStyle w:val="ListParagraph"/>
        <w:bidi/>
        <w:rPr>
          <w:rtl/>
        </w:rPr>
      </w:pPr>
    </w:p>
    <w:p w14:paraId="42E103A0" w14:textId="76263110" w:rsidR="00730818" w:rsidRDefault="00730818" w:rsidP="00730818">
      <w:pPr>
        <w:pStyle w:val="ListParagraph"/>
        <w:bidi/>
        <w:rPr>
          <w:rtl/>
        </w:rPr>
      </w:pPr>
    </w:p>
    <w:p w14:paraId="3409CF41" w14:textId="76B91BF5" w:rsidR="00730818" w:rsidRDefault="00730818" w:rsidP="00730818">
      <w:pPr>
        <w:pStyle w:val="ListParagraph"/>
        <w:rPr>
          <w:color w:val="FF0000"/>
          <w:rtl/>
        </w:rPr>
      </w:pPr>
    </w:p>
    <w:p w14:paraId="7760C7E7" w14:textId="722575BB" w:rsidR="00730818" w:rsidRDefault="00730818" w:rsidP="00730818">
      <w:pPr>
        <w:pStyle w:val="ListParagraph"/>
        <w:rPr>
          <w:color w:val="FF0000"/>
          <w:rtl/>
        </w:rPr>
      </w:pPr>
    </w:p>
    <w:p w14:paraId="6BD133E0" w14:textId="77777777" w:rsidR="00746CFE" w:rsidRDefault="00746CFE" w:rsidP="00746CFE">
      <w:pPr>
        <w:bidi/>
        <w:rPr>
          <w:rFonts w:eastAsiaTheme="minorEastAsia"/>
          <w:b/>
          <w:bCs/>
          <w:rtl/>
        </w:rPr>
      </w:pPr>
    </w:p>
    <w:p w14:paraId="0BB25522" w14:textId="77777777" w:rsidR="00746CFE" w:rsidRDefault="00746CFE" w:rsidP="00746CFE">
      <w:pPr>
        <w:bidi/>
        <w:rPr>
          <w:rFonts w:eastAsiaTheme="minorEastAsia"/>
          <w:b/>
          <w:bCs/>
          <w:rtl/>
        </w:rPr>
      </w:pPr>
    </w:p>
    <w:p w14:paraId="3325D328" w14:textId="2DB00BFB" w:rsidR="00B845EA" w:rsidRPr="00746CFE" w:rsidRDefault="00B845EA" w:rsidP="00746CFE">
      <w:pPr>
        <w:bidi/>
        <w:rPr>
          <w:rFonts w:eastAsiaTheme="minorEastAsia"/>
          <w:b/>
          <w:bCs/>
          <w:rtl/>
        </w:rPr>
      </w:pPr>
      <w:r w:rsidRPr="00746CFE">
        <w:rPr>
          <w:rFonts w:eastAsiaTheme="minorEastAsia"/>
          <w:b/>
          <w:bCs/>
          <w:rtl/>
        </w:rPr>
        <w:br w:type="page"/>
      </w:r>
    </w:p>
    <w:p w14:paraId="6C54931B" w14:textId="0EDB7A4A" w:rsidR="00B845EA" w:rsidRDefault="00B845EA" w:rsidP="003554CA">
      <w:pPr>
        <w:bidi/>
        <w:rPr>
          <w:rFonts w:asciiTheme="minorBidi" w:hAnsiTheme="minorBidi"/>
          <w:b/>
          <w:bCs/>
          <w:u w:val="single"/>
          <w:rtl/>
        </w:rPr>
      </w:pPr>
      <w:r w:rsidRPr="00A962B6">
        <w:rPr>
          <w:rFonts w:asciiTheme="minorBidi" w:hAnsiTheme="minorBidi"/>
          <w:b/>
          <w:bCs/>
          <w:u w:val="single"/>
          <w:rtl/>
        </w:rPr>
        <w:lastRenderedPageBreak/>
        <w:t xml:space="preserve">חלק </w:t>
      </w:r>
      <w:r w:rsidR="00C015C8">
        <w:rPr>
          <w:rFonts w:asciiTheme="minorBidi" w:hAnsiTheme="minorBidi" w:hint="cs"/>
          <w:b/>
          <w:bCs/>
          <w:u w:val="single"/>
          <w:rtl/>
        </w:rPr>
        <w:t>3</w:t>
      </w:r>
      <w:r w:rsidRPr="00A962B6">
        <w:rPr>
          <w:rFonts w:asciiTheme="minorBidi" w:hAnsiTheme="minorBidi"/>
          <w:b/>
          <w:bCs/>
          <w:u w:val="single"/>
          <w:rtl/>
        </w:rPr>
        <w:t xml:space="preserve">- </w:t>
      </w:r>
      <w:r>
        <w:rPr>
          <w:rFonts w:asciiTheme="minorBidi" w:hAnsiTheme="minorBidi" w:hint="cs"/>
          <w:b/>
          <w:bCs/>
          <w:u w:val="single"/>
          <w:rtl/>
        </w:rPr>
        <w:t>מודלים לא רלציוניים</w:t>
      </w:r>
      <w:r w:rsidRPr="00A962B6">
        <w:rPr>
          <w:rFonts w:asciiTheme="minorBidi" w:hAnsiTheme="minorBidi"/>
          <w:b/>
          <w:bCs/>
          <w:u w:val="single"/>
          <w:rtl/>
        </w:rPr>
        <w:t xml:space="preserve"> –</w:t>
      </w:r>
      <w:r>
        <w:rPr>
          <w:rFonts w:asciiTheme="minorBidi" w:hAnsiTheme="minorBidi"/>
          <w:b/>
          <w:bCs/>
          <w:u w:val="single"/>
          <w:rtl/>
        </w:rPr>
        <w:t xml:space="preserve"> 3</w:t>
      </w:r>
      <w:r>
        <w:rPr>
          <w:rFonts w:asciiTheme="minorBidi" w:hAnsiTheme="minorBidi" w:hint="cs"/>
          <w:b/>
          <w:bCs/>
          <w:u w:val="single"/>
          <w:rtl/>
        </w:rPr>
        <w:t xml:space="preserve">6 נק' </w:t>
      </w:r>
      <w:r>
        <w:rPr>
          <w:rFonts w:asciiTheme="minorBidi" w:hAnsiTheme="minorBidi"/>
          <w:b/>
          <w:bCs/>
          <w:u w:val="single"/>
          <w:rtl/>
        </w:rPr>
        <w:t>–</w:t>
      </w:r>
      <w:r>
        <w:rPr>
          <w:rFonts w:asciiTheme="minorBidi" w:hAnsiTheme="minorBidi" w:hint="cs"/>
          <w:b/>
          <w:bCs/>
          <w:u w:val="single"/>
          <w:rtl/>
        </w:rPr>
        <w:t xml:space="preserve"> בח</w:t>
      </w:r>
      <w:r w:rsidR="00406004">
        <w:rPr>
          <w:rFonts w:asciiTheme="minorBidi" w:hAnsiTheme="minorBidi" w:hint="cs"/>
          <w:b/>
          <w:bCs/>
          <w:u w:val="single"/>
          <w:rtl/>
        </w:rPr>
        <w:t>לק זה</w:t>
      </w:r>
      <w:r w:rsidR="003554CA">
        <w:rPr>
          <w:rFonts w:asciiTheme="minorBidi" w:hAnsiTheme="minorBidi" w:hint="cs"/>
          <w:b/>
          <w:bCs/>
          <w:u w:val="single"/>
          <w:rtl/>
        </w:rPr>
        <w:t xml:space="preserve"> שאלות 5 ו-6 הן חובה</w:t>
      </w:r>
      <w:r w:rsidR="00406004">
        <w:rPr>
          <w:rFonts w:asciiTheme="minorBidi" w:hAnsiTheme="minorBidi" w:hint="cs"/>
          <w:b/>
          <w:bCs/>
          <w:u w:val="single"/>
          <w:rtl/>
        </w:rPr>
        <w:t xml:space="preserve"> </w:t>
      </w:r>
      <w:r w:rsidR="003554CA">
        <w:rPr>
          <w:rFonts w:asciiTheme="minorBidi" w:hAnsiTheme="minorBidi" w:hint="cs"/>
          <w:b/>
          <w:bCs/>
          <w:u w:val="single"/>
          <w:rtl/>
        </w:rPr>
        <w:t>ו</w:t>
      </w:r>
      <w:r w:rsidR="00406004">
        <w:rPr>
          <w:rFonts w:asciiTheme="minorBidi" w:hAnsiTheme="minorBidi" w:hint="cs"/>
          <w:b/>
          <w:bCs/>
          <w:u w:val="single"/>
          <w:rtl/>
        </w:rPr>
        <w:t>עליכם לבחור בין שאלה 7 ל8</w:t>
      </w:r>
      <w:r w:rsidR="003554CA">
        <w:rPr>
          <w:rFonts w:asciiTheme="minorBidi" w:hAnsiTheme="minorBidi" w:hint="cs"/>
          <w:b/>
          <w:bCs/>
          <w:u w:val="single"/>
          <w:rtl/>
        </w:rPr>
        <w:t>.</w:t>
      </w:r>
    </w:p>
    <w:p w14:paraId="0CCAC963" w14:textId="0386F282" w:rsidR="00047F19" w:rsidRDefault="0066155A" w:rsidP="00AD1C86">
      <w:pPr>
        <w:bidi/>
        <w:rPr>
          <w:rFonts w:eastAsiaTheme="minorEastAsia"/>
          <w:b/>
          <w:bCs/>
          <w:rtl/>
        </w:rPr>
      </w:pPr>
      <w:r>
        <w:rPr>
          <w:rFonts w:eastAsiaTheme="minorEastAsia" w:hint="cs"/>
          <w:b/>
          <w:bCs/>
          <w:rtl/>
        </w:rPr>
        <w:t>5</w:t>
      </w:r>
      <w:r w:rsidR="00433B72">
        <w:rPr>
          <w:rFonts w:eastAsiaTheme="minorEastAsia" w:hint="cs"/>
          <w:b/>
          <w:bCs/>
          <w:rtl/>
        </w:rPr>
        <w:t xml:space="preserve">. </w:t>
      </w:r>
      <w:proofErr w:type="gramStart"/>
      <w:r w:rsidR="00433B72" w:rsidRPr="00433B72">
        <w:rPr>
          <w:rFonts w:eastAsiaTheme="minorEastAsia" w:hint="cs"/>
          <w:b/>
          <w:bCs/>
        </w:rPr>
        <w:t>XML</w:t>
      </w:r>
      <w:r w:rsidR="00433B72">
        <w:rPr>
          <w:rFonts w:eastAsiaTheme="minorEastAsia" w:hint="cs"/>
          <w:b/>
          <w:bCs/>
          <w:rtl/>
        </w:rPr>
        <w:t xml:space="preserve"> ,</w:t>
      </w:r>
      <w:proofErr w:type="gramEnd"/>
      <w:r w:rsidR="00433B72">
        <w:rPr>
          <w:rFonts w:eastAsiaTheme="minorEastAsia" w:hint="cs"/>
          <w:b/>
          <w:bCs/>
          <w:rtl/>
        </w:rPr>
        <w:t xml:space="preserve"> שאלת חובה 1</w:t>
      </w:r>
      <w:r w:rsidR="00AD1C86">
        <w:rPr>
          <w:rFonts w:eastAsiaTheme="minorEastAsia" w:hint="cs"/>
          <w:b/>
          <w:bCs/>
          <w:rtl/>
        </w:rPr>
        <w:t>3</w:t>
      </w:r>
      <w:r w:rsidR="00433B72">
        <w:rPr>
          <w:rFonts w:eastAsiaTheme="minorEastAsia" w:hint="cs"/>
          <w:b/>
          <w:bCs/>
          <w:rtl/>
        </w:rPr>
        <w:t xml:space="preserve"> נק'</w:t>
      </w:r>
    </w:p>
    <w:p w14:paraId="6FE4ED1D" w14:textId="3CCB1575" w:rsidR="00433B72" w:rsidRDefault="00433B72" w:rsidP="00433B72">
      <w:pPr>
        <w:bidi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 נתון מסמך ה</w:t>
      </w:r>
      <w:r>
        <w:rPr>
          <w:rFonts w:eastAsiaTheme="minorEastAsia" w:hint="cs"/>
        </w:rPr>
        <w:t xml:space="preserve">DTD </w:t>
      </w:r>
      <w:r>
        <w:rPr>
          <w:rFonts w:eastAsiaTheme="minorEastAsia" w:hint="cs"/>
          <w:rtl/>
        </w:rPr>
        <w:t xml:space="preserve"> הבא:</w:t>
      </w:r>
    </w:p>
    <w:p w14:paraId="20F5DF47" w14:textId="77777777" w:rsidR="00433B72" w:rsidRPr="00433B72" w:rsidRDefault="00433B72" w:rsidP="00433B72">
      <w:pPr>
        <w:spacing w:after="0" w:line="240" w:lineRule="auto"/>
        <w:rPr>
          <w:rFonts w:ascii="Calibri" w:eastAsia="Calibri" w:hAnsi="Calibri" w:cs="Arial"/>
          <w:sz w:val="24"/>
          <w:szCs w:val="24"/>
          <w:lang w:bidi="ar-SA"/>
        </w:rPr>
      </w:pPr>
    </w:p>
    <w:p w14:paraId="13837CD0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proofErr w:type="gramStart"/>
      <w:r w:rsidRPr="006477E7">
        <w:rPr>
          <w:rFonts w:eastAsia="Calibri" w:cs="Times New Roman"/>
        </w:rPr>
        <w:t>&lt;!DOCTYPE</w:t>
      </w:r>
      <w:proofErr w:type="gramEnd"/>
      <w:r w:rsidRPr="006477E7">
        <w:rPr>
          <w:rFonts w:eastAsia="Calibri" w:cs="Times New Roman"/>
        </w:rPr>
        <w:t xml:space="preserve"> courses [</w:t>
      </w:r>
    </w:p>
    <w:p w14:paraId="3657FF1F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r w:rsidRPr="006477E7">
        <w:rPr>
          <w:rFonts w:eastAsia="Calibri" w:cs="Times New Roman"/>
        </w:rPr>
        <w:tab/>
      </w:r>
      <w:proofErr w:type="gramStart"/>
      <w:r w:rsidRPr="006477E7">
        <w:rPr>
          <w:rFonts w:eastAsia="Calibri" w:cs="Times New Roman"/>
        </w:rPr>
        <w:t>&lt;!ELEMENT</w:t>
      </w:r>
      <w:proofErr w:type="gramEnd"/>
      <w:r w:rsidRPr="006477E7">
        <w:rPr>
          <w:rFonts w:eastAsia="Calibri" w:cs="Times New Roman"/>
        </w:rPr>
        <w:t xml:space="preserve"> courses (faculty*)&gt;</w:t>
      </w:r>
    </w:p>
    <w:p w14:paraId="68E30DA5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r w:rsidRPr="006477E7">
        <w:rPr>
          <w:rFonts w:eastAsia="Calibri" w:cs="Times New Roman"/>
        </w:rPr>
        <w:tab/>
      </w:r>
      <w:proofErr w:type="gramStart"/>
      <w:r w:rsidRPr="006477E7">
        <w:rPr>
          <w:rFonts w:eastAsia="Calibri" w:cs="Times New Roman"/>
        </w:rPr>
        <w:t>&lt;!ELEMENT</w:t>
      </w:r>
      <w:proofErr w:type="gramEnd"/>
      <w:r w:rsidRPr="006477E7">
        <w:rPr>
          <w:rFonts w:eastAsia="Calibri" w:cs="Times New Roman"/>
        </w:rPr>
        <w:t xml:space="preserve"> faculty (course+)&gt;</w:t>
      </w:r>
    </w:p>
    <w:p w14:paraId="698F546C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proofErr w:type="gramStart"/>
      <w:r w:rsidRPr="006477E7">
        <w:rPr>
          <w:rFonts w:eastAsia="Calibri" w:cs="Times New Roman"/>
        </w:rPr>
        <w:t>&lt;!ATTLIST</w:t>
      </w:r>
      <w:proofErr w:type="gramEnd"/>
      <w:r w:rsidRPr="006477E7">
        <w:rPr>
          <w:rFonts w:eastAsia="Calibri" w:cs="Times New Roman"/>
        </w:rPr>
        <w:t xml:space="preserve"> faculty name CDATA #REQUIRED&gt;</w:t>
      </w:r>
    </w:p>
    <w:p w14:paraId="3AA69923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r w:rsidRPr="006477E7">
        <w:rPr>
          <w:rFonts w:eastAsia="Calibri" w:cs="Times New Roman"/>
        </w:rPr>
        <w:tab/>
      </w:r>
      <w:proofErr w:type="gramStart"/>
      <w:r w:rsidRPr="006477E7">
        <w:rPr>
          <w:rFonts w:eastAsia="Calibri" w:cs="Times New Roman"/>
        </w:rPr>
        <w:t>&lt;!ELEMENT</w:t>
      </w:r>
      <w:proofErr w:type="gramEnd"/>
      <w:r w:rsidRPr="006477E7">
        <w:rPr>
          <w:rFonts w:eastAsia="Calibri" w:cs="Times New Roman"/>
        </w:rPr>
        <w:t xml:space="preserve"> course (</w:t>
      </w:r>
      <w:proofErr w:type="spellStart"/>
      <w:r w:rsidRPr="006477E7">
        <w:rPr>
          <w:rFonts w:eastAsia="Calibri" w:cs="Times New Roman"/>
        </w:rPr>
        <w:t>prereq</w:t>
      </w:r>
      <w:proofErr w:type="spellEnd"/>
      <w:r w:rsidRPr="006477E7">
        <w:rPr>
          <w:rFonts w:eastAsia="Calibri" w:cs="Times New Roman"/>
        </w:rPr>
        <w:t>?,lecturer+)&gt;</w:t>
      </w:r>
    </w:p>
    <w:p w14:paraId="244DAEC1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proofErr w:type="gramStart"/>
      <w:r w:rsidRPr="006477E7">
        <w:rPr>
          <w:rFonts w:eastAsia="Calibri" w:cs="Times New Roman"/>
        </w:rPr>
        <w:t>&lt;!ATTLIST</w:t>
      </w:r>
      <w:proofErr w:type="gramEnd"/>
      <w:r w:rsidRPr="006477E7">
        <w:rPr>
          <w:rFonts w:eastAsia="Calibri" w:cs="Times New Roman"/>
        </w:rPr>
        <w:t xml:space="preserve"> course number ID #REQUIRED</w:t>
      </w:r>
    </w:p>
    <w:p w14:paraId="5335F030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  <w:t xml:space="preserve">   </w:t>
      </w:r>
      <w:proofErr w:type="gramStart"/>
      <w:r w:rsidRPr="006477E7">
        <w:rPr>
          <w:rFonts w:eastAsia="Calibri" w:cs="Times New Roman"/>
        </w:rPr>
        <w:t>name</w:t>
      </w:r>
      <w:proofErr w:type="gramEnd"/>
      <w:r w:rsidRPr="006477E7">
        <w:rPr>
          <w:rFonts w:eastAsia="Calibri" w:cs="Times New Roman"/>
        </w:rPr>
        <w:t xml:space="preserve"> CDATA #IMPLIED</w:t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</w:p>
    <w:p w14:paraId="574C459E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  <w:t xml:space="preserve">   </w:t>
      </w:r>
      <w:proofErr w:type="gramStart"/>
      <w:r w:rsidRPr="006477E7">
        <w:rPr>
          <w:rFonts w:eastAsia="Calibri" w:cs="Times New Roman"/>
        </w:rPr>
        <w:t>grad</w:t>
      </w:r>
      <w:proofErr w:type="gramEnd"/>
      <w:r w:rsidRPr="006477E7">
        <w:rPr>
          <w:rFonts w:eastAsia="Calibri" w:cs="Times New Roman"/>
        </w:rPr>
        <w:t xml:space="preserve"> (</w:t>
      </w:r>
      <w:proofErr w:type="spellStart"/>
      <w:r w:rsidRPr="006477E7">
        <w:rPr>
          <w:rFonts w:eastAsia="Calibri" w:cs="Times New Roman"/>
        </w:rPr>
        <w:t>yes|no</w:t>
      </w:r>
      <w:proofErr w:type="spellEnd"/>
      <w:r w:rsidRPr="006477E7">
        <w:rPr>
          <w:rFonts w:eastAsia="Calibri" w:cs="Times New Roman"/>
        </w:rPr>
        <w:t>) "no"</w:t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  <w:t> </w:t>
      </w:r>
    </w:p>
    <w:p w14:paraId="2417929F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  <w:t>&gt;</w:t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</w:p>
    <w:p w14:paraId="37609788" w14:textId="1D311A26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r w:rsidRPr="006477E7">
        <w:rPr>
          <w:rFonts w:eastAsia="Calibri" w:cs="Times New Roman"/>
        </w:rPr>
        <w:tab/>
      </w:r>
      <w:proofErr w:type="gramStart"/>
      <w:r w:rsidRPr="006477E7">
        <w:rPr>
          <w:rFonts w:eastAsia="Calibri" w:cs="Times New Roman"/>
        </w:rPr>
        <w:t>&lt;!ELEMENT</w:t>
      </w:r>
      <w:proofErr w:type="gramEnd"/>
      <w:r w:rsidRPr="006477E7">
        <w:rPr>
          <w:rFonts w:eastAsia="Calibri" w:cs="Times New Roman"/>
        </w:rPr>
        <w:t xml:space="preserve"> </w:t>
      </w:r>
      <w:proofErr w:type="spellStart"/>
      <w:r w:rsidRPr="006477E7">
        <w:rPr>
          <w:rFonts w:eastAsia="Calibri" w:cs="Times New Roman"/>
        </w:rPr>
        <w:t>prereq</w:t>
      </w:r>
      <w:proofErr w:type="spellEnd"/>
      <w:r w:rsidRPr="006477E7">
        <w:rPr>
          <w:rFonts w:eastAsia="Calibri" w:cs="Times New Roman"/>
        </w:rPr>
        <w:t xml:space="preserve"> EMPTY&gt;</w:t>
      </w:r>
    </w:p>
    <w:p w14:paraId="0FA217F9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r w:rsidRPr="006477E7">
        <w:rPr>
          <w:rFonts w:eastAsia="Calibri" w:cs="Times New Roman"/>
        </w:rPr>
        <w:tab/>
      </w:r>
      <w:r w:rsidRPr="006477E7">
        <w:rPr>
          <w:rFonts w:eastAsia="Calibri" w:cs="Times New Roman"/>
        </w:rPr>
        <w:tab/>
      </w:r>
      <w:proofErr w:type="gramStart"/>
      <w:r w:rsidRPr="006477E7">
        <w:rPr>
          <w:rFonts w:eastAsia="Calibri" w:cs="Times New Roman"/>
        </w:rPr>
        <w:t>&lt;!ATTLIST</w:t>
      </w:r>
      <w:proofErr w:type="gramEnd"/>
      <w:r w:rsidRPr="006477E7">
        <w:rPr>
          <w:rFonts w:eastAsia="Calibri" w:cs="Times New Roman"/>
        </w:rPr>
        <w:t xml:space="preserve"> </w:t>
      </w:r>
      <w:proofErr w:type="spellStart"/>
      <w:r w:rsidRPr="006477E7">
        <w:rPr>
          <w:rFonts w:eastAsia="Calibri" w:cs="Times New Roman"/>
        </w:rPr>
        <w:t>prereq</w:t>
      </w:r>
      <w:proofErr w:type="spellEnd"/>
      <w:r w:rsidRPr="006477E7">
        <w:rPr>
          <w:rFonts w:eastAsia="Calibri" w:cs="Times New Roman"/>
        </w:rPr>
        <w:t xml:space="preserve"> </w:t>
      </w:r>
      <w:proofErr w:type="spellStart"/>
      <w:r w:rsidRPr="006477E7">
        <w:rPr>
          <w:rFonts w:eastAsia="Calibri" w:cs="Times New Roman"/>
        </w:rPr>
        <w:t>prenum</w:t>
      </w:r>
      <w:proofErr w:type="spellEnd"/>
      <w:r w:rsidRPr="006477E7">
        <w:rPr>
          <w:rFonts w:eastAsia="Calibri" w:cs="Times New Roman"/>
        </w:rPr>
        <w:t xml:space="preserve"> IDREF #REQUIRED&gt;</w:t>
      </w:r>
    </w:p>
    <w:p w14:paraId="587E5D95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  <w:r w:rsidRPr="006477E7">
        <w:rPr>
          <w:rFonts w:eastAsia="Calibri" w:cs="Times New Roman"/>
        </w:rPr>
        <w:tab/>
      </w:r>
      <w:proofErr w:type="gramStart"/>
      <w:r w:rsidRPr="006477E7">
        <w:rPr>
          <w:rFonts w:eastAsia="Calibri" w:cs="Times New Roman"/>
        </w:rPr>
        <w:t>&lt;!ELEMENT</w:t>
      </w:r>
      <w:proofErr w:type="gramEnd"/>
      <w:r w:rsidRPr="006477E7">
        <w:rPr>
          <w:rFonts w:eastAsia="Calibri" w:cs="Times New Roman"/>
        </w:rPr>
        <w:t xml:space="preserve"> lecturer (#PCDATA)&gt;</w:t>
      </w:r>
    </w:p>
    <w:p w14:paraId="02D90AD4" w14:textId="77777777" w:rsidR="00433B72" w:rsidRPr="006477E7" w:rsidRDefault="00433B72" w:rsidP="00433B72">
      <w:pPr>
        <w:spacing w:after="0" w:line="240" w:lineRule="auto"/>
        <w:rPr>
          <w:rFonts w:eastAsia="Calibri" w:cs="Times New Roman"/>
        </w:rPr>
      </w:pPr>
    </w:p>
    <w:p w14:paraId="1D964EFE" w14:textId="026F2AA0" w:rsidR="00433B72" w:rsidRPr="006477E7" w:rsidRDefault="00433B72" w:rsidP="00433B72">
      <w:pPr>
        <w:spacing w:after="0" w:line="240" w:lineRule="auto"/>
        <w:rPr>
          <w:rFonts w:eastAsia="Calibri" w:cs="Times New Roman"/>
          <w:rtl/>
        </w:rPr>
      </w:pPr>
      <w:r w:rsidRPr="006477E7">
        <w:rPr>
          <w:rFonts w:eastAsia="Calibri" w:cs="Times New Roman"/>
        </w:rPr>
        <w:t>]&gt;</w:t>
      </w:r>
    </w:p>
    <w:p w14:paraId="7DC2EB2D" w14:textId="2C9BF653" w:rsidR="00433B72" w:rsidRDefault="00433B72" w:rsidP="00433B72">
      <w:pPr>
        <w:bidi/>
        <w:spacing w:after="0" w:line="240" w:lineRule="auto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א. ענו על הסעיפים הבאים בכן או לא, והסבירו בקצרה. שני הסעיפים מתייחסים למסמכי </w:t>
      </w:r>
      <w:r>
        <w:rPr>
          <w:rFonts w:eastAsiaTheme="minorEastAsia" w:hint="cs"/>
        </w:rPr>
        <w:t>XML</w:t>
      </w:r>
      <w:r>
        <w:rPr>
          <w:rFonts w:eastAsiaTheme="minorEastAsia" w:hint="cs"/>
          <w:rtl/>
        </w:rPr>
        <w:t xml:space="preserve"> המצייתים ל</w:t>
      </w:r>
      <w:r>
        <w:rPr>
          <w:rFonts w:eastAsiaTheme="minorEastAsia" w:hint="cs"/>
        </w:rPr>
        <w:t xml:space="preserve">DTD </w:t>
      </w:r>
      <w:r>
        <w:rPr>
          <w:rFonts w:eastAsiaTheme="minorEastAsia"/>
        </w:rPr>
        <w:t xml:space="preserve"> </w:t>
      </w:r>
      <w:r>
        <w:rPr>
          <w:rFonts w:eastAsiaTheme="minorEastAsia" w:hint="cs"/>
          <w:rtl/>
        </w:rPr>
        <w:t xml:space="preserve"> הנתון.</w:t>
      </w:r>
    </w:p>
    <w:p w14:paraId="0986409A" w14:textId="0108326C" w:rsidR="00433B72" w:rsidRDefault="00433B72" w:rsidP="00DF2DA2">
      <w:pPr>
        <w:bidi/>
        <w:spacing w:after="0" w:line="240" w:lineRule="auto"/>
        <w:rPr>
          <w:rFonts w:eastAsiaTheme="minorEastAsia"/>
          <w:rtl/>
        </w:rPr>
      </w:pPr>
      <w:r w:rsidRPr="00070039">
        <w:rPr>
          <w:rFonts w:ascii="David" w:hAnsi="David" w:cs="David"/>
          <w:noProof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1039F867" wp14:editId="155B374E">
                <wp:simplePos x="0" y="0"/>
                <wp:positionH relativeFrom="margin">
                  <wp:posOffset>177800</wp:posOffset>
                </wp:positionH>
                <wp:positionV relativeFrom="paragraph">
                  <wp:posOffset>262255</wp:posOffset>
                </wp:positionV>
                <wp:extent cx="5543550" cy="8001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A08CFD" w14:textId="77777777" w:rsidR="006001FE" w:rsidRPr="00EC3AAC" w:rsidRDefault="006001FE" w:rsidP="006477E7">
                            <w:pPr>
                              <w:bidi/>
                              <w:rPr>
                                <w:rtl/>
                              </w:rPr>
                            </w:pPr>
                            <w:r w:rsidRPr="003A215B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כן / לא</w:t>
                            </w:r>
                            <w:r w:rsidRPr="003A215B">
                              <w:rPr>
                                <w:b/>
                                <w:bCs/>
                                <w:rtl/>
                              </w:rPr>
                              <w:br/>
                            </w:r>
                            <w:r w:rsidRPr="003A215B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הסבר: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2D4E4E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כן , דרישת קדם למעשה מכילה מצביע </w:t>
                            </w:r>
                            <w:r w:rsidRPr="002D4E4E">
                              <w:rPr>
                                <w:rFonts w:hint="cs"/>
                                <w:color w:val="FF0000"/>
                              </w:rPr>
                              <w:t>IDREF</w:t>
                            </w:r>
                            <w:r w:rsidRPr="002D4E4E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 לקורס כלשהו וייתכן שזה יהיה הקורס עצמו, אין אכיפה על כך שיהיה שונה</w:t>
                            </w:r>
                          </w:p>
                          <w:p w14:paraId="3EC68340" w14:textId="7D9A0CCC" w:rsidR="006001FE" w:rsidRPr="00EC3AAC" w:rsidRDefault="006001FE" w:rsidP="004E35D8">
                            <w:pPr>
                              <w:bidi/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39F8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62" type="#_x0000_t202" style="position:absolute;left:0;text-align:left;margin-left:14pt;margin-top:20.65pt;width:436.5pt;height:63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">
                <v:textbox>
                  <w:txbxContent>
                    <w:p w14:paraId="46A08CFD" w14:textId="77777777" w:rsidR="006001FE" w:rsidRPr="00EC3AAC" w:rsidRDefault="006001FE" w:rsidP="006477E7">
                      <w:pPr>
                        <w:bidi/>
                        <w:rPr>
                          <w:rtl/>
                        </w:rPr>
                      </w:pPr>
                      <w:r w:rsidRPr="003A215B">
                        <w:rPr>
                          <w:rFonts w:hint="cs"/>
                          <w:b/>
                          <w:bCs/>
                          <w:rtl/>
                        </w:rPr>
                        <w:t>כן / לא</w:t>
                      </w:r>
                      <w:r w:rsidRPr="003A215B">
                        <w:rPr>
                          <w:b/>
                          <w:bCs/>
                          <w:rtl/>
                        </w:rPr>
                        <w:br/>
                      </w:r>
                      <w:r w:rsidRPr="003A215B">
                        <w:rPr>
                          <w:rFonts w:hint="cs"/>
                          <w:b/>
                          <w:bCs/>
                          <w:rtl/>
                        </w:rPr>
                        <w:t>הסבר:</w:t>
                      </w:r>
                      <w:r>
                        <w:t xml:space="preserve"> 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 w:rsidRPr="002D4E4E">
                        <w:rPr>
                          <w:rFonts w:hint="cs"/>
                          <w:color w:val="FF0000"/>
                          <w:rtl/>
                        </w:rPr>
                        <w:t xml:space="preserve">כן , דרישת קדם למעשה מכילה מצביע </w:t>
                      </w:r>
                      <w:r w:rsidRPr="002D4E4E">
                        <w:rPr>
                          <w:rFonts w:hint="cs"/>
                          <w:color w:val="FF0000"/>
                        </w:rPr>
                        <w:t>IDREF</w:t>
                      </w:r>
                      <w:r w:rsidRPr="002D4E4E">
                        <w:rPr>
                          <w:rFonts w:hint="cs"/>
                          <w:color w:val="FF0000"/>
                          <w:rtl/>
                        </w:rPr>
                        <w:t xml:space="preserve"> לקורס כלשהו וייתכן שזה יהיה הקורס עצמו, אין אכיפה על כך שיהיה שונה</w:t>
                      </w:r>
                    </w:p>
                    <w:p w14:paraId="3EC68340" w14:textId="7D9A0CCC" w:rsidR="006001FE" w:rsidRPr="00EC3AAC" w:rsidRDefault="006001FE" w:rsidP="004E35D8">
                      <w:pPr>
                        <w:bidi/>
                        <w:rPr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eastAsiaTheme="minorEastAsia"/>
          <w:rtl/>
        </w:rPr>
        <w:tab/>
      </w:r>
      <w:r>
        <w:rPr>
          <w:rFonts w:eastAsiaTheme="minorEastAsia"/>
        </w:rPr>
        <w:t>a</w:t>
      </w:r>
      <w:r>
        <w:rPr>
          <w:rFonts w:eastAsiaTheme="minorEastAsia" w:hint="cs"/>
          <w:rtl/>
        </w:rPr>
        <w:t xml:space="preserve">. </w:t>
      </w:r>
      <w:r w:rsidR="008B7D65" w:rsidRPr="00C32098">
        <w:rPr>
          <w:rFonts w:asciiTheme="minorBidi" w:eastAsia="Times New Roman" w:hAnsiTheme="minorBidi" w:hint="cs"/>
          <w:noProof/>
          <w:rtl/>
        </w:rPr>
        <w:t>(</w:t>
      </w:r>
      <w:r w:rsidR="008B7D65">
        <w:rPr>
          <w:rFonts w:asciiTheme="minorBidi" w:eastAsia="Times New Roman" w:hAnsiTheme="minorBidi"/>
          <w:noProof/>
        </w:rPr>
        <w:t>1</w:t>
      </w:r>
      <w:r w:rsidR="008B7D65"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>
        <w:rPr>
          <w:rFonts w:eastAsiaTheme="minorEastAsia" w:hint="cs"/>
          <w:rtl/>
        </w:rPr>
        <w:t>האם ייתכן</w:t>
      </w:r>
      <w:r w:rsidR="004A47BC">
        <w:rPr>
          <w:rFonts w:eastAsiaTheme="minorEastAsia" w:hint="cs"/>
          <w:rtl/>
        </w:rPr>
        <w:t xml:space="preserve"> </w:t>
      </w:r>
      <w:r w:rsidR="00DF2DA2">
        <w:rPr>
          <w:rFonts w:eastAsiaTheme="minorEastAsia" w:hint="cs"/>
          <w:rtl/>
        </w:rPr>
        <w:t xml:space="preserve">קורס </w:t>
      </w:r>
      <w:r>
        <w:rPr>
          <w:rFonts w:eastAsiaTheme="minorEastAsia" w:hint="cs"/>
          <w:rtl/>
        </w:rPr>
        <w:t>שהוא</w:t>
      </w:r>
      <w:r w:rsidR="00DF2DA2">
        <w:rPr>
          <w:rFonts w:eastAsiaTheme="minorEastAsia" w:hint="cs"/>
          <w:rtl/>
        </w:rPr>
        <w:t xml:space="preserve"> קדם (</w:t>
      </w:r>
      <w:r>
        <w:rPr>
          <w:rFonts w:eastAsiaTheme="minorEastAsia"/>
        </w:rPr>
        <w:t>prerequisite</w:t>
      </w:r>
      <w:r w:rsidR="00DF2DA2">
        <w:rPr>
          <w:rFonts w:eastAsiaTheme="minorEastAsia" w:hint="cs"/>
          <w:rtl/>
        </w:rPr>
        <w:t>)</w:t>
      </w:r>
      <w:r>
        <w:rPr>
          <w:rFonts w:eastAsiaTheme="minorEastAsia" w:hint="cs"/>
          <w:rtl/>
        </w:rPr>
        <w:t xml:space="preserve"> לעצמו?</w:t>
      </w:r>
    </w:p>
    <w:p w14:paraId="35223AD0" w14:textId="5039249F" w:rsidR="00433B72" w:rsidRDefault="00433B72" w:rsidP="00433B72">
      <w:pPr>
        <w:bidi/>
        <w:spacing w:after="0" w:line="240" w:lineRule="auto"/>
        <w:rPr>
          <w:rFonts w:eastAsiaTheme="minorEastAsia"/>
          <w:rtl/>
        </w:rPr>
      </w:pPr>
    </w:p>
    <w:p w14:paraId="78C620BA" w14:textId="23310F41" w:rsidR="00433B72" w:rsidRDefault="00433B72" w:rsidP="00DF2DA2">
      <w:pPr>
        <w:bidi/>
        <w:spacing w:after="0" w:line="240" w:lineRule="auto"/>
        <w:ind w:firstLine="720"/>
        <w:rPr>
          <w:rFonts w:eastAsiaTheme="minorEastAsia"/>
          <w:rtl/>
        </w:rPr>
      </w:pPr>
      <w:r>
        <w:rPr>
          <w:rFonts w:eastAsiaTheme="minorEastAsia"/>
        </w:rPr>
        <w:t>b</w:t>
      </w:r>
      <w:r>
        <w:rPr>
          <w:rFonts w:eastAsiaTheme="minorEastAsia" w:hint="cs"/>
          <w:rtl/>
        </w:rPr>
        <w:t xml:space="preserve">. </w:t>
      </w:r>
      <w:r w:rsidR="008B7D65" w:rsidRPr="00C32098">
        <w:rPr>
          <w:rFonts w:asciiTheme="minorBidi" w:eastAsia="Times New Roman" w:hAnsiTheme="minorBidi" w:hint="cs"/>
          <w:noProof/>
          <w:rtl/>
        </w:rPr>
        <w:t>(</w:t>
      </w:r>
      <w:r w:rsidR="00D36CC2">
        <w:rPr>
          <w:rFonts w:asciiTheme="minorBidi" w:eastAsia="Times New Roman" w:hAnsiTheme="minorBidi" w:hint="cs"/>
          <w:noProof/>
          <w:rtl/>
        </w:rPr>
        <w:t>2</w:t>
      </w:r>
      <w:r w:rsidR="008B7D65"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>
        <w:rPr>
          <w:rFonts w:eastAsiaTheme="minorEastAsia" w:hint="cs"/>
          <w:rtl/>
        </w:rPr>
        <w:t xml:space="preserve">האם </w:t>
      </w:r>
      <w:proofErr w:type="gramStart"/>
      <w:r w:rsidR="00DF2DA2">
        <w:rPr>
          <w:rFonts w:eastAsiaTheme="minorEastAsia" w:hint="cs"/>
          <w:rtl/>
        </w:rPr>
        <w:t xml:space="preserve">האטריביוט </w:t>
      </w:r>
      <w:r w:rsidR="00DF2DA2"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prenum</w:t>
      </w:r>
      <w:proofErr w:type="spellEnd"/>
      <w:r>
        <w:rPr>
          <w:rFonts w:eastAsiaTheme="minorEastAsia" w:hint="cs"/>
          <w:rtl/>
        </w:rPr>
        <w:t>יכול</w:t>
      </w:r>
      <w:proofErr w:type="gramEnd"/>
      <w:r>
        <w:rPr>
          <w:rFonts w:eastAsiaTheme="minorEastAsia" w:hint="cs"/>
          <w:rtl/>
        </w:rPr>
        <w:t xml:space="preserve"> להחזיק מצביע לאלמנט שהוא לא</w:t>
      </w:r>
      <w:r w:rsidR="00DF2DA2">
        <w:rPr>
          <w:rFonts w:eastAsiaTheme="minorEastAsia" w:hint="cs"/>
          <w:rtl/>
        </w:rPr>
        <w:t xml:space="preserve"> מסוג קורס (</w:t>
      </w:r>
      <w:r>
        <w:rPr>
          <w:rFonts w:eastAsiaTheme="minorEastAsia"/>
        </w:rPr>
        <w:t>course</w:t>
      </w:r>
      <w:r w:rsidR="00DF2DA2">
        <w:rPr>
          <w:rFonts w:eastAsiaTheme="minorEastAsia" w:hint="cs"/>
          <w:rtl/>
        </w:rPr>
        <w:t>)</w:t>
      </w:r>
      <w:r>
        <w:rPr>
          <w:rFonts w:eastAsiaTheme="minorEastAsia" w:hint="cs"/>
          <w:rtl/>
        </w:rPr>
        <w:t>?</w:t>
      </w:r>
    </w:p>
    <w:p w14:paraId="4D4D9FC3" w14:textId="36B4FD04" w:rsidR="00433B72" w:rsidRDefault="00433B72" w:rsidP="00433B72">
      <w:pPr>
        <w:bidi/>
        <w:spacing w:after="0" w:line="240" w:lineRule="auto"/>
        <w:rPr>
          <w:rFonts w:eastAsiaTheme="minorEastAsia"/>
          <w:rtl/>
        </w:rPr>
      </w:pP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6F2AB32C" wp14:editId="4315CF0D">
                <wp:simplePos x="0" y="0"/>
                <wp:positionH relativeFrom="margin">
                  <wp:align>center</wp:align>
                </wp:positionH>
                <wp:positionV relativeFrom="paragraph">
                  <wp:posOffset>220980</wp:posOffset>
                </wp:positionV>
                <wp:extent cx="5543550" cy="800100"/>
                <wp:effectExtent l="0" t="0" r="19050" b="19050"/>
                <wp:wrapSquare wrapText="bothSides"/>
                <wp:docPr id="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74CE1" w14:textId="77777777" w:rsidR="006001FE" w:rsidRPr="00EC3AAC" w:rsidRDefault="006001FE" w:rsidP="00061670">
                            <w:pPr>
                              <w:bidi/>
                              <w:rPr>
                                <w:rtl/>
                              </w:rPr>
                            </w:pPr>
                            <w:r w:rsidRPr="003A215B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כן / לא</w:t>
                            </w:r>
                            <w:r w:rsidRPr="003A215B">
                              <w:rPr>
                                <w:b/>
                                <w:bCs/>
                                <w:rtl/>
                              </w:rPr>
                              <w:br/>
                            </w:r>
                            <w:r w:rsidRPr="003A215B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הסבר:</w:t>
                            </w:r>
                            <w:r>
                              <w:rPr>
                                <w:rFonts w:hint="cs"/>
                                <w:rtl/>
                              </w:rPr>
                              <w:t xml:space="preserve"> </w:t>
                            </w:r>
                            <w:r w:rsidRPr="00284493">
                              <w:rPr>
                                <w:rFonts w:hint="cs"/>
                                <w:color w:val="FF0000"/>
                                <w:rtl/>
                              </w:rPr>
                              <w:t>לא משום ש</w:t>
                            </w:r>
                            <w:r w:rsidRPr="00284493">
                              <w:rPr>
                                <w:color w:val="FF0000"/>
                              </w:rPr>
                              <w:t xml:space="preserve">IDREF </w:t>
                            </w:r>
                            <w:r w:rsidRPr="00284493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 היחיד שקיים במסמך הוא לאלמנט </w:t>
                            </w:r>
                            <w:r w:rsidRPr="00284493">
                              <w:rPr>
                                <w:color w:val="FF0000"/>
                              </w:rPr>
                              <w:t>COURSE</w:t>
                            </w:r>
                          </w:p>
                          <w:p w14:paraId="3302A176" w14:textId="1CF3CAC7" w:rsidR="006001FE" w:rsidRPr="00EC3AAC" w:rsidRDefault="006001FE" w:rsidP="004E35D8">
                            <w:pPr>
                              <w:bidi/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AB32C" id="_x0000_s1063" type="#_x0000_t202" style="position:absolute;left:0;text-align:left;margin-left:0;margin-top:17.4pt;width:436.5pt;height:63pt;z-index:2517288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">
                <v:textbox>
                  <w:txbxContent>
                    <w:p w14:paraId="1CD74CE1" w14:textId="77777777" w:rsidR="006001FE" w:rsidRPr="00EC3AAC" w:rsidRDefault="006001FE" w:rsidP="00061670">
                      <w:pPr>
                        <w:bidi/>
                        <w:rPr>
                          <w:rtl/>
                        </w:rPr>
                      </w:pPr>
                      <w:r w:rsidRPr="003A215B">
                        <w:rPr>
                          <w:rFonts w:hint="cs"/>
                          <w:b/>
                          <w:bCs/>
                          <w:rtl/>
                        </w:rPr>
                        <w:t>כן / לא</w:t>
                      </w:r>
                      <w:r w:rsidRPr="003A215B">
                        <w:rPr>
                          <w:b/>
                          <w:bCs/>
                          <w:rtl/>
                        </w:rPr>
                        <w:br/>
                      </w:r>
                      <w:r w:rsidRPr="003A215B">
                        <w:rPr>
                          <w:rFonts w:hint="cs"/>
                          <w:b/>
                          <w:bCs/>
                          <w:rtl/>
                        </w:rPr>
                        <w:t>הסבר:</w:t>
                      </w:r>
                      <w:r>
                        <w:rPr>
                          <w:rFonts w:hint="cs"/>
                          <w:rtl/>
                        </w:rPr>
                        <w:t xml:space="preserve"> </w:t>
                      </w:r>
                      <w:r w:rsidRPr="00284493">
                        <w:rPr>
                          <w:rFonts w:hint="cs"/>
                          <w:color w:val="FF0000"/>
                          <w:rtl/>
                        </w:rPr>
                        <w:t>לא משום ש</w:t>
                      </w:r>
                      <w:r w:rsidRPr="00284493">
                        <w:rPr>
                          <w:color w:val="FF0000"/>
                        </w:rPr>
                        <w:t xml:space="preserve">IDREF </w:t>
                      </w:r>
                      <w:r w:rsidRPr="00284493">
                        <w:rPr>
                          <w:rFonts w:hint="cs"/>
                          <w:color w:val="FF0000"/>
                          <w:rtl/>
                        </w:rPr>
                        <w:t xml:space="preserve"> היחיד שקיים במסמך הוא לאלמנט </w:t>
                      </w:r>
                      <w:r w:rsidRPr="00284493">
                        <w:rPr>
                          <w:color w:val="FF0000"/>
                        </w:rPr>
                        <w:t>COURSE</w:t>
                      </w:r>
                    </w:p>
                    <w:p w14:paraId="3302A176" w14:textId="1CF3CAC7" w:rsidR="006001FE" w:rsidRPr="00EC3AAC" w:rsidRDefault="006001FE" w:rsidP="004E35D8">
                      <w:pPr>
                        <w:bidi/>
                        <w:rPr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5F6D3CE" w14:textId="2C7EA248" w:rsidR="00433B72" w:rsidRDefault="00433B72" w:rsidP="00433B72">
      <w:pPr>
        <w:bidi/>
        <w:spacing w:after="0" w:line="240" w:lineRule="auto"/>
        <w:rPr>
          <w:rFonts w:eastAsiaTheme="minorEastAsia"/>
          <w:rtl/>
        </w:rPr>
      </w:pPr>
    </w:p>
    <w:p w14:paraId="5928691D" w14:textId="17BF1C7D" w:rsidR="00433B72" w:rsidRDefault="00433B72" w:rsidP="00433B72">
      <w:pPr>
        <w:bidi/>
        <w:spacing w:after="0" w:line="240" w:lineRule="auto"/>
        <w:rPr>
          <w:rFonts w:eastAsiaTheme="minorEastAsia"/>
          <w:rtl/>
        </w:rPr>
      </w:pPr>
    </w:p>
    <w:p w14:paraId="7D3708DD" w14:textId="0E44D722" w:rsidR="00433B72" w:rsidRDefault="00433B72" w:rsidP="00E111F7">
      <w:pPr>
        <w:bidi/>
        <w:spacing w:after="0" w:line="240" w:lineRule="auto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ב. כתבו שאילתות </w:t>
      </w:r>
      <w:r>
        <w:rPr>
          <w:rFonts w:eastAsiaTheme="minorEastAsia"/>
        </w:rPr>
        <w:t>XP</w:t>
      </w:r>
      <w:r w:rsidR="00CA4EE5">
        <w:rPr>
          <w:rFonts w:eastAsiaTheme="minorEastAsia"/>
        </w:rPr>
        <w:t>ath</w:t>
      </w:r>
      <w:r>
        <w:rPr>
          <w:rFonts w:eastAsiaTheme="minorEastAsia" w:hint="cs"/>
          <w:rtl/>
        </w:rPr>
        <w:t xml:space="preserve"> שמחזירות את המידע הבא מכל מסמך המציית ל</w:t>
      </w:r>
      <w:r>
        <w:rPr>
          <w:rFonts w:eastAsiaTheme="minorEastAsia" w:hint="cs"/>
        </w:rPr>
        <w:t>DTD</w:t>
      </w:r>
      <w:r>
        <w:rPr>
          <w:rFonts w:eastAsiaTheme="minorEastAsia" w:hint="cs"/>
          <w:rtl/>
        </w:rPr>
        <w:t xml:space="preserve"> הנתון. (שימו לב כי עליכם להשתמש </w:t>
      </w:r>
      <w:r w:rsidR="00E111F7">
        <w:rPr>
          <w:rFonts w:eastAsiaTheme="minorEastAsia" w:hint="cs"/>
          <w:rtl/>
        </w:rPr>
        <w:t>ב</w:t>
      </w:r>
      <w:r w:rsidR="00E111F7">
        <w:rPr>
          <w:rFonts w:eastAsiaTheme="minorEastAsia" w:hint="cs"/>
        </w:rPr>
        <w:t>X</w:t>
      </w:r>
      <w:r w:rsidR="00E111F7">
        <w:rPr>
          <w:rFonts w:eastAsiaTheme="minorEastAsia"/>
        </w:rPr>
        <w:t>Path1</w:t>
      </w:r>
      <w:r>
        <w:rPr>
          <w:rFonts w:eastAsiaTheme="minorEastAsia"/>
        </w:rPr>
        <w:t>.0</w:t>
      </w:r>
      <w:r>
        <w:rPr>
          <w:rFonts w:eastAsiaTheme="minorEastAsia" w:hint="cs"/>
          <w:rtl/>
        </w:rPr>
        <w:t xml:space="preserve"> בלבד, שזו הגרסה שנלמדה בכיתה)</w:t>
      </w:r>
      <w:r w:rsidR="00E111F7">
        <w:rPr>
          <w:rFonts w:eastAsiaTheme="minorEastAsia" w:hint="cs"/>
          <w:rtl/>
        </w:rPr>
        <w:t>.</w:t>
      </w:r>
    </w:p>
    <w:p w14:paraId="33407EAF" w14:textId="77777777" w:rsidR="00E111F7" w:rsidRDefault="00E111F7" w:rsidP="00E111F7">
      <w:pPr>
        <w:bidi/>
        <w:spacing w:after="0" w:line="240" w:lineRule="auto"/>
        <w:rPr>
          <w:rFonts w:eastAsiaTheme="minorEastAsia"/>
          <w:rtl/>
        </w:rPr>
      </w:pPr>
    </w:p>
    <w:p w14:paraId="5A0B3F5F" w14:textId="2A1DBABC" w:rsidR="0066155A" w:rsidRDefault="0066155A" w:rsidP="00E111F7">
      <w:pPr>
        <w:bidi/>
        <w:spacing w:after="0" w:line="240" w:lineRule="auto"/>
        <w:ind w:firstLine="720"/>
        <w:rPr>
          <w:rtl/>
        </w:rPr>
      </w:pP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664C3D7F" wp14:editId="03D5EC5C">
                <wp:simplePos x="0" y="0"/>
                <wp:positionH relativeFrom="margin">
                  <wp:align>center</wp:align>
                </wp:positionH>
                <wp:positionV relativeFrom="paragraph">
                  <wp:posOffset>296545</wp:posOffset>
                </wp:positionV>
                <wp:extent cx="5543550" cy="419100"/>
                <wp:effectExtent l="0" t="0" r="19050" b="19050"/>
                <wp:wrapSquare wrapText="bothSides"/>
                <wp:docPr id="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72767" w14:textId="77777777" w:rsidR="006001FE" w:rsidRPr="00284493" w:rsidRDefault="006001FE" w:rsidP="00657608">
                            <w:pPr>
                              <w:bidi/>
                              <w:rPr>
                                <w:color w:val="FF0000"/>
                              </w:rPr>
                            </w:pPr>
                            <w:r w:rsidRPr="003A215B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שאילתת </w:t>
                            </w:r>
                            <w:r w:rsidRPr="003A215B">
                              <w:rPr>
                                <w:b/>
                                <w:bCs/>
                              </w:rPr>
                              <w:t>XPATH</w:t>
                            </w:r>
                            <w:r w:rsidRPr="003A215B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: </w:t>
                            </w:r>
                            <w:r>
                              <w:rPr>
                                <w:color w:val="FF0000"/>
                              </w:rPr>
                              <w:t>//faculty[course[@grad=”yes”]]</w:t>
                            </w:r>
                          </w:p>
                          <w:p w14:paraId="44751B57" w14:textId="474DDE48" w:rsidR="006001FE" w:rsidRPr="00284493" w:rsidRDefault="006001FE" w:rsidP="00E111F7">
                            <w:pPr>
                              <w:bidi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C3D7F" id="_x0000_s1064" type="#_x0000_t202" style="position:absolute;left:0;text-align:left;margin-left:0;margin-top:23.35pt;width:436.5pt;height:33pt;z-index:2517309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">
                <v:textbox>
                  <w:txbxContent>
                    <w:p w14:paraId="7F772767" w14:textId="77777777" w:rsidR="006001FE" w:rsidRPr="00284493" w:rsidRDefault="006001FE" w:rsidP="00657608">
                      <w:pPr>
                        <w:bidi/>
                        <w:rPr>
                          <w:color w:val="FF0000"/>
                        </w:rPr>
                      </w:pPr>
                      <w:r w:rsidRPr="003A215B">
                        <w:rPr>
                          <w:rFonts w:hint="cs"/>
                          <w:b/>
                          <w:bCs/>
                          <w:rtl/>
                        </w:rPr>
                        <w:t xml:space="preserve">שאילתת </w:t>
                      </w:r>
                      <w:r w:rsidRPr="003A215B">
                        <w:rPr>
                          <w:b/>
                          <w:bCs/>
                        </w:rPr>
                        <w:t>XPATH</w:t>
                      </w:r>
                      <w:r w:rsidRPr="003A215B">
                        <w:rPr>
                          <w:rFonts w:hint="cs"/>
                          <w:b/>
                          <w:bCs/>
                          <w:rtl/>
                        </w:rPr>
                        <w:t xml:space="preserve">: </w:t>
                      </w:r>
                      <w:r>
                        <w:rPr>
                          <w:color w:val="FF0000"/>
                        </w:rPr>
                        <w:t>//faculty[course[@grad=”yes”]]</w:t>
                      </w:r>
                    </w:p>
                    <w:p w14:paraId="44751B57" w14:textId="474DDE48" w:rsidR="006001FE" w:rsidRPr="00284493" w:rsidRDefault="006001FE" w:rsidP="00E111F7">
                      <w:pPr>
                        <w:bidi/>
                        <w:rPr>
                          <w:color w:val="FF000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33B72">
        <w:rPr>
          <w:rFonts w:eastAsiaTheme="minorEastAsia"/>
        </w:rPr>
        <w:t>a</w:t>
      </w:r>
      <w:r w:rsidR="00433B72">
        <w:rPr>
          <w:rFonts w:eastAsiaTheme="minorEastAsia" w:hint="cs"/>
          <w:rtl/>
        </w:rPr>
        <w:t xml:space="preserve">. </w:t>
      </w:r>
      <w:r w:rsidR="008B7D65" w:rsidRPr="00C32098">
        <w:rPr>
          <w:rFonts w:asciiTheme="minorBidi" w:eastAsia="Times New Roman" w:hAnsiTheme="minorBidi" w:hint="cs"/>
          <w:noProof/>
          <w:rtl/>
        </w:rPr>
        <w:t>(</w:t>
      </w:r>
      <w:r w:rsidR="00812F37">
        <w:rPr>
          <w:rFonts w:asciiTheme="minorBidi" w:eastAsia="Times New Roman" w:hAnsiTheme="minorBidi" w:hint="cs"/>
          <w:noProof/>
          <w:rtl/>
        </w:rPr>
        <w:t>2</w:t>
      </w:r>
      <w:r w:rsidR="008B7D65"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="00433B72">
        <w:rPr>
          <w:rFonts w:eastAsiaTheme="minorEastAsia" w:hint="cs"/>
          <w:rtl/>
        </w:rPr>
        <w:t xml:space="preserve">כל הפקולטות שיש בהן לפחות </w:t>
      </w:r>
      <w:r w:rsidR="00E111F7">
        <w:rPr>
          <w:rFonts w:hint="cs"/>
          <w:rtl/>
        </w:rPr>
        <w:t>קורס מוסמכים</w:t>
      </w:r>
      <w:r w:rsidR="00433B72">
        <w:rPr>
          <w:rFonts w:hint="cs"/>
          <w:rtl/>
        </w:rPr>
        <w:t xml:space="preserve"> (</w:t>
      </w:r>
      <w:r w:rsidR="00433B72">
        <w:t>@grad=”yes”</w:t>
      </w:r>
      <w:r w:rsidR="00433B72">
        <w:rPr>
          <w:rFonts w:hint="cs"/>
          <w:rtl/>
        </w:rPr>
        <w:t>)</w:t>
      </w:r>
      <w:r w:rsidR="00E111F7">
        <w:rPr>
          <w:rFonts w:hint="cs"/>
          <w:rtl/>
        </w:rPr>
        <w:t xml:space="preserve"> אחד.</w:t>
      </w:r>
    </w:p>
    <w:p w14:paraId="7C8AFEE4" w14:textId="77777777" w:rsidR="0066155A" w:rsidRDefault="0066155A" w:rsidP="0066155A">
      <w:pPr>
        <w:bidi/>
        <w:spacing w:after="0" w:line="240" w:lineRule="auto"/>
        <w:ind w:firstLine="720"/>
        <w:rPr>
          <w:rtl/>
        </w:rPr>
      </w:pPr>
    </w:p>
    <w:p w14:paraId="09565EFA" w14:textId="36AD77D1" w:rsidR="00433B72" w:rsidRDefault="00433B72" w:rsidP="00415076">
      <w:pPr>
        <w:bidi/>
        <w:spacing w:after="0" w:line="240" w:lineRule="auto"/>
        <w:ind w:firstLine="720"/>
        <w:rPr>
          <w:rtl/>
        </w:rPr>
      </w:pPr>
      <w:r>
        <w:rPr>
          <w:rFonts w:eastAsiaTheme="minorEastAsia"/>
        </w:rPr>
        <w:lastRenderedPageBreak/>
        <w:t>b</w:t>
      </w:r>
      <w:r>
        <w:rPr>
          <w:rFonts w:eastAsiaTheme="minorEastAsia" w:hint="cs"/>
          <w:rtl/>
        </w:rPr>
        <w:t xml:space="preserve">. </w:t>
      </w:r>
      <w:r w:rsidR="008B7D65" w:rsidRPr="00C32098">
        <w:rPr>
          <w:rFonts w:asciiTheme="minorBidi" w:eastAsia="Times New Roman" w:hAnsiTheme="minorBidi" w:hint="cs"/>
          <w:noProof/>
          <w:rtl/>
        </w:rPr>
        <w:t>(</w:t>
      </w:r>
      <w:r w:rsidR="00415076">
        <w:rPr>
          <w:rFonts w:asciiTheme="minorBidi" w:eastAsia="Times New Roman" w:hAnsiTheme="minorBidi"/>
          <w:noProof/>
        </w:rPr>
        <w:t>2</w:t>
      </w:r>
      <w:r w:rsidR="008B7D65"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>
        <w:rPr>
          <w:rFonts w:eastAsiaTheme="minorEastAsia" w:hint="cs"/>
          <w:rtl/>
        </w:rPr>
        <w:t>כל הקורסים שהם דרישת קדם (</w:t>
      </w:r>
      <w:r>
        <w:rPr>
          <w:rFonts w:eastAsiaTheme="minorEastAsia"/>
        </w:rPr>
        <w:t>@</w:t>
      </w:r>
      <w:proofErr w:type="spellStart"/>
      <w:r>
        <w:rPr>
          <w:rFonts w:eastAsiaTheme="minorEastAsia"/>
        </w:rPr>
        <w:t>prereq</w:t>
      </w:r>
      <w:proofErr w:type="spellEnd"/>
      <w:r>
        <w:rPr>
          <w:rFonts w:eastAsiaTheme="minorEastAsia" w:hint="cs"/>
          <w:rtl/>
        </w:rPr>
        <w:t>) לקורסים מהפקולטה שלהם.</w:t>
      </w:r>
    </w:p>
    <w:p w14:paraId="441BECE4" w14:textId="0D671010" w:rsidR="00433B72" w:rsidRDefault="0066155A" w:rsidP="00433B72">
      <w:pPr>
        <w:bidi/>
        <w:spacing w:after="0" w:line="240" w:lineRule="auto"/>
        <w:ind w:firstLine="720"/>
        <w:rPr>
          <w:rFonts w:eastAsiaTheme="minorEastAsia"/>
          <w:rtl/>
        </w:rPr>
      </w:pP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15323A14" wp14:editId="351A669E">
                <wp:simplePos x="0" y="0"/>
                <wp:positionH relativeFrom="margin">
                  <wp:posOffset>171450</wp:posOffset>
                </wp:positionH>
                <wp:positionV relativeFrom="paragraph">
                  <wp:posOffset>346075</wp:posOffset>
                </wp:positionV>
                <wp:extent cx="5543550" cy="419100"/>
                <wp:effectExtent l="0" t="0" r="19050" b="19050"/>
                <wp:wrapSquare wrapText="bothSides"/>
                <wp:docPr id="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579006" w14:textId="354B9B0D" w:rsidR="006001FE" w:rsidRPr="00284493" w:rsidRDefault="006001FE" w:rsidP="00657608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  <w:r w:rsidRPr="003A215B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 xml:space="preserve">שאילתת </w:t>
                            </w:r>
                            <w:r w:rsidRPr="003A215B">
                              <w:rPr>
                                <w:b/>
                                <w:bCs/>
                              </w:rPr>
                              <w:t>XPATH</w:t>
                            </w:r>
                            <w:r w:rsidRPr="003A215B">
                              <w:rPr>
                                <w:rFonts w:hint="cs"/>
                                <w:b/>
                                <w:bCs/>
                                <w:rtl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color w:val="FF0000"/>
                              </w:rPr>
                              <w:t>//course[@number = ../course/</w:t>
                            </w:r>
                            <w:proofErr w:type="spellStart"/>
                            <w:r>
                              <w:rPr>
                                <w:color w:val="FF0000"/>
                              </w:rPr>
                              <w:t>prereq</w:t>
                            </w:r>
                            <w:proofErr w:type="spellEnd"/>
                            <w:r>
                              <w:rPr>
                                <w:color w:val="FF0000"/>
                              </w:rPr>
                              <w:t>/@</w:t>
                            </w:r>
                            <w:proofErr w:type="spellStart"/>
                            <w:r>
                              <w:rPr>
                                <w:color w:val="FF0000"/>
                              </w:rPr>
                              <w:t>prenum</w:t>
                            </w:r>
                            <w:proofErr w:type="spellEnd"/>
                            <w:r>
                              <w:rPr>
                                <w:color w:val="FF0000"/>
                              </w:rPr>
                              <w:t>]</w:t>
                            </w:r>
                          </w:p>
                          <w:p w14:paraId="38D3F36A" w14:textId="2D4A742E" w:rsidR="006001FE" w:rsidRPr="00284493" w:rsidRDefault="006001FE" w:rsidP="00E111F7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23A14" id="_x0000_s1065" type="#_x0000_t202" style="position:absolute;left:0;text-align:left;margin-left:13.5pt;margin-top:27.25pt;width:436.5pt;height:33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">
                <v:textbox>
                  <w:txbxContent>
                    <w:p w14:paraId="46579006" w14:textId="354B9B0D" w:rsidR="006001FE" w:rsidRPr="00284493" w:rsidRDefault="006001FE" w:rsidP="00657608">
                      <w:pPr>
                        <w:bidi/>
                        <w:rPr>
                          <w:color w:val="FF0000"/>
                          <w:rtl/>
                        </w:rPr>
                      </w:pPr>
                      <w:r w:rsidRPr="003A215B">
                        <w:rPr>
                          <w:rFonts w:hint="cs"/>
                          <w:b/>
                          <w:bCs/>
                          <w:rtl/>
                        </w:rPr>
                        <w:t xml:space="preserve">שאילתת </w:t>
                      </w:r>
                      <w:r w:rsidRPr="003A215B">
                        <w:rPr>
                          <w:b/>
                          <w:bCs/>
                        </w:rPr>
                        <w:t>XPATH</w:t>
                      </w:r>
                      <w:r w:rsidRPr="003A215B">
                        <w:rPr>
                          <w:rFonts w:hint="cs"/>
                          <w:b/>
                          <w:bCs/>
                          <w:rtl/>
                        </w:rPr>
                        <w:t>:</w:t>
                      </w:r>
                      <w:r>
                        <w:t xml:space="preserve"> </w:t>
                      </w:r>
                      <w:r>
                        <w:rPr>
                          <w:color w:val="FF0000"/>
                        </w:rPr>
                        <w:t>//course[@number = ../course/</w:t>
                      </w:r>
                      <w:proofErr w:type="spellStart"/>
                      <w:r>
                        <w:rPr>
                          <w:color w:val="FF0000"/>
                        </w:rPr>
                        <w:t>prereq</w:t>
                      </w:r>
                      <w:proofErr w:type="spellEnd"/>
                      <w:r>
                        <w:rPr>
                          <w:color w:val="FF0000"/>
                        </w:rPr>
                        <w:t>/@</w:t>
                      </w:r>
                      <w:proofErr w:type="spellStart"/>
                      <w:r>
                        <w:rPr>
                          <w:color w:val="FF0000"/>
                        </w:rPr>
                        <w:t>prenum</w:t>
                      </w:r>
                      <w:proofErr w:type="spellEnd"/>
                      <w:r>
                        <w:rPr>
                          <w:color w:val="FF0000"/>
                        </w:rPr>
                        <w:t>]</w:t>
                      </w:r>
                    </w:p>
                    <w:p w14:paraId="38D3F36A" w14:textId="2D4A742E" w:rsidR="006001FE" w:rsidRPr="00284493" w:rsidRDefault="006001FE" w:rsidP="00E111F7">
                      <w:pPr>
                        <w:bidi/>
                        <w:rPr>
                          <w:color w:val="FF0000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5EAA529" w14:textId="5666D05D" w:rsidR="00433B72" w:rsidRDefault="00BB2293" w:rsidP="00E111F7">
      <w:pPr>
        <w:bidi/>
        <w:spacing w:after="0" w:line="240" w:lineRule="auto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ג. </w:t>
      </w:r>
      <w:r w:rsidR="00415076" w:rsidRPr="00C32098">
        <w:rPr>
          <w:rFonts w:asciiTheme="minorBidi" w:eastAsia="Times New Roman" w:hAnsiTheme="minorBidi" w:hint="cs"/>
          <w:noProof/>
          <w:rtl/>
        </w:rPr>
        <w:t>(</w:t>
      </w:r>
      <w:r w:rsidR="00812F37">
        <w:rPr>
          <w:rFonts w:asciiTheme="minorBidi" w:eastAsia="Times New Roman" w:hAnsiTheme="minorBidi"/>
          <w:noProof/>
        </w:rPr>
        <w:t>6</w:t>
      </w:r>
      <w:r w:rsidR="00415076"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="00C0472B">
        <w:rPr>
          <w:rFonts w:eastAsiaTheme="minorEastAsia" w:hint="cs"/>
          <w:rtl/>
        </w:rPr>
        <w:t>לכל אחת</w:t>
      </w:r>
      <w:r>
        <w:rPr>
          <w:rFonts w:eastAsiaTheme="minorEastAsia" w:hint="cs"/>
          <w:rtl/>
        </w:rPr>
        <w:t xml:space="preserve"> משאילתות ה</w:t>
      </w:r>
      <w:r w:rsidR="00E2533D">
        <w:rPr>
          <w:rFonts w:eastAsiaTheme="minorEastAsia" w:hint="cs"/>
          <w:rtl/>
        </w:rPr>
        <w:t>-</w:t>
      </w:r>
      <w:r w:rsidR="00E111F7">
        <w:rPr>
          <w:rFonts w:eastAsiaTheme="minorEastAsia"/>
        </w:rPr>
        <w:t>XPath</w:t>
      </w:r>
      <w:r w:rsidR="00E111F7">
        <w:rPr>
          <w:rFonts w:eastAsiaTheme="minorEastAsia" w:hint="cs"/>
          <w:rtl/>
        </w:rPr>
        <w:t xml:space="preserve"> </w:t>
      </w:r>
      <w:r>
        <w:rPr>
          <w:rFonts w:eastAsiaTheme="minorEastAsia" w:hint="cs"/>
          <w:rtl/>
        </w:rPr>
        <w:t>הבאות כתבו מסמך</w:t>
      </w:r>
      <w:r>
        <w:rPr>
          <w:rFonts w:eastAsiaTheme="minorEastAsia"/>
        </w:rPr>
        <w:t xml:space="preserve">XML </w:t>
      </w:r>
      <w:r>
        <w:rPr>
          <w:rFonts w:eastAsiaTheme="minorEastAsia" w:hint="cs"/>
          <w:rtl/>
        </w:rPr>
        <w:t xml:space="preserve"> שמציית ל</w:t>
      </w:r>
      <w:r>
        <w:rPr>
          <w:rFonts w:eastAsiaTheme="minorEastAsia" w:hint="cs"/>
        </w:rPr>
        <w:t>DTD</w:t>
      </w:r>
      <w:r>
        <w:rPr>
          <w:rFonts w:eastAsiaTheme="minorEastAsia" w:hint="cs"/>
          <w:rtl/>
        </w:rPr>
        <w:t xml:space="preserve"> ויש לו תשובה לא ריקה עבור השאילתא, או הסבירו מדוע לא קיים כזה מסמך. </w:t>
      </w:r>
      <w:r>
        <w:rPr>
          <w:rFonts w:eastAsiaTheme="minorEastAsia"/>
          <w:rtl/>
        </w:rPr>
        <w:br/>
      </w:r>
      <w:r>
        <w:rPr>
          <w:rFonts w:eastAsiaTheme="minorEastAsia" w:hint="cs"/>
          <w:rtl/>
        </w:rPr>
        <w:t>שימו לב כי ייתכן שתוכלו להשתמש שוב בתשובתם באותו מסמך עבור יותר משאילתא אחת.</w:t>
      </w:r>
    </w:p>
    <w:p w14:paraId="6E7CDC47" w14:textId="77777777" w:rsidR="00BB2293" w:rsidRDefault="00BB2293" w:rsidP="00BB2293">
      <w:pPr>
        <w:bidi/>
        <w:spacing w:after="0" w:line="240" w:lineRule="auto"/>
        <w:rPr>
          <w:rFonts w:eastAsiaTheme="minorEastAsia"/>
          <w:rtl/>
        </w:rPr>
      </w:pPr>
    </w:p>
    <w:p w14:paraId="5CE663E8" w14:textId="6943BC6D" w:rsidR="00BB2293" w:rsidRDefault="00BB2293" w:rsidP="00BB2293">
      <w:pPr>
        <w:pStyle w:val="ListParagraph"/>
        <w:numPr>
          <w:ilvl w:val="0"/>
          <w:numId w:val="23"/>
        </w:numPr>
        <w:spacing w:after="0" w:line="240" w:lineRule="auto"/>
        <w:rPr>
          <w:rtl/>
        </w:rPr>
      </w:pPr>
      <w:r w:rsidRPr="00D85203">
        <w:t>//faculty/</w:t>
      </w:r>
      <w:proofErr w:type="gramStart"/>
      <w:r w:rsidRPr="00D85203">
        <w:t>course[</w:t>
      </w:r>
      <w:proofErr w:type="gramEnd"/>
      <w:r w:rsidRPr="00D85203">
        <w:t>@grad="yes"][../*/@grad="no"]</w:t>
      </w:r>
    </w:p>
    <w:p w14:paraId="010B16F3" w14:textId="21F248D7" w:rsidR="00BB2293" w:rsidRDefault="00BB2293" w:rsidP="00BB2293">
      <w:pPr>
        <w:spacing w:after="0" w:line="240" w:lineRule="auto"/>
      </w:pP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20647B04" wp14:editId="7D487D8E">
                <wp:simplePos x="0" y="0"/>
                <wp:positionH relativeFrom="margin">
                  <wp:align>right</wp:align>
                </wp:positionH>
                <wp:positionV relativeFrom="paragraph">
                  <wp:posOffset>104140</wp:posOffset>
                </wp:positionV>
                <wp:extent cx="5543550" cy="1643380"/>
                <wp:effectExtent l="0" t="0" r="19050" b="13970"/>
                <wp:wrapSquare wrapText="bothSides"/>
                <wp:docPr id="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6436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9E3A3" w14:textId="22D3352F" w:rsidR="006001FE" w:rsidRDefault="006001FE" w:rsidP="000448DE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  <w:r w:rsidRPr="00776BC7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מסמך עם שני קורסים באותה פקולטה, אחד </w:t>
                            </w:r>
                            <w:r w:rsidRPr="00776BC7">
                              <w:rPr>
                                <w:color w:val="FF0000"/>
                              </w:rPr>
                              <w:t>Grad</w:t>
                            </w:r>
                            <w:r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 והשני לא:</w:t>
                            </w:r>
                          </w:p>
                          <w:p w14:paraId="1BAC07F2" w14:textId="13DB3F34" w:rsidR="006001FE" w:rsidRPr="00776BC7" w:rsidRDefault="006001FE" w:rsidP="00CD4B7F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&lt;courses&gt;</w:t>
                            </w:r>
                            <w:r>
                              <w:rPr>
                                <w:color w:val="FF0000"/>
                              </w:rPr>
                              <w:br/>
                              <w:t>&lt;faculty name=”CS”&gt;</w:t>
                            </w:r>
                            <w:r>
                              <w:rPr>
                                <w:color w:val="FF0000"/>
                              </w:rPr>
                              <w:br/>
                              <w:t>&lt;course number=”123” grad=”yes”&gt; &lt;lecturer&gt;&lt;/lecturer&gt;&lt;/course&gt;</w:t>
                            </w:r>
                            <w:r>
                              <w:rPr>
                                <w:color w:val="FF0000"/>
                              </w:rPr>
                              <w:br/>
                              <w:t>&lt;course number=”456” grad=”no”&gt; &lt;lecturer&gt;&lt;/lecturer&gt;&lt;/course&gt;</w:t>
                            </w:r>
                            <w:r>
                              <w:rPr>
                                <w:color w:val="FF0000"/>
                              </w:rPr>
                              <w:br/>
                              <w:t>&lt;/faculty&gt;</w:t>
                            </w:r>
                            <w:r>
                              <w:rPr>
                                <w:color w:val="FF0000"/>
                              </w:rPr>
                              <w:br/>
                              <w:t>&lt;/courses&gt;</w:t>
                            </w:r>
                          </w:p>
                          <w:p w14:paraId="5E8BDF3D" w14:textId="1C3DC058" w:rsidR="006001FE" w:rsidRPr="00776BC7" w:rsidRDefault="006001FE" w:rsidP="00BB2293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47B04" id="_x0000_s1066" type="#_x0000_t202" style="position:absolute;margin-left:385.3pt;margin-top:8.2pt;width:436.5pt;height:129.4pt;z-index:2517350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">
                <v:textbox>
                  <w:txbxContent>
                    <w:p w14:paraId="27B9E3A3" w14:textId="22D3352F" w:rsidR="006001FE" w:rsidRDefault="006001FE" w:rsidP="000448DE">
                      <w:pPr>
                        <w:bidi/>
                        <w:rPr>
                          <w:color w:val="FF0000"/>
                          <w:rtl/>
                        </w:rPr>
                      </w:pPr>
                      <w:r w:rsidRPr="00776BC7">
                        <w:rPr>
                          <w:rFonts w:hint="cs"/>
                          <w:color w:val="FF0000"/>
                          <w:rtl/>
                        </w:rPr>
                        <w:t xml:space="preserve">מסמך עם שני קורסים באותה פקולטה, אחד </w:t>
                      </w:r>
                      <w:r w:rsidRPr="00776BC7">
                        <w:rPr>
                          <w:color w:val="FF0000"/>
                        </w:rPr>
                        <w:t>Grad</w:t>
                      </w:r>
                      <w:r>
                        <w:rPr>
                          <w:rFonts w:hint="cs"/>
                          <w:color w:val="FF0000"/>
                          <w:rtl/>
                        </w:rPr>
                        <w:t xml:space="preserve"> והשני לא:</w:t>
                      </w:r>
                    </w:p>
                    <w:p w14:paraId="1BAC07F2" w14:textId="13DB3F34" w:rsidR="006001FE" w:rsidRPr="00776BC7" w:rsidRDefault="006001FE" w:rsidP="00CD4B7F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&lt;courses&gt;</w:t>
                      </w:r>
                      <w:r>
                        <w:rPr>
                          <w:color w:val="FF0000"/>
                        </w:rPr>
                        <w:br/>
                        <w:t>&lt;faculty name=”CS”&gt;</w:t>
                      </w:r>
                      <w:r>
                        <w:rPr>
                          <w:color w:val="FF0000"/>
                        </w:rPr>
                        <w:br/>
                        <w:t>&lt;course number=”123” grad=”yes”&gt; &lt;lecturer&gt;&lt;/lecturer&gt;&lt;/course&gt;</w:t>
                      </w:r>
                      <w:r>
                        <w:rPr>
                          <w:color w:val="FF0000"/>
                        </w:rPr>
                        <w:br/>
                        <w:t>&lt;course number=”456” grad=”no”&gt; &lt;lecturer&gt;&lt;/lecturer&gt;&lt;/course&gt;</w:t>
                      </w:r>
                      <w:r>
                        <w:rPr>
                          <w:color w:val="FF0000"/>
                        </w:rPr>
                        <w:br/>
                        <w:t>&lt;/faculty&gt;</w:t>
                      </w:r>
                      <w:r>
                        <w:rPr>
                          <w:color w:val="FF0000"/>
                        </w:rPr>
                        <w:br/>
                        <w:t>&lt;/courses&gt;</w:t>
                      </w:r>
                    </w:p>
                    <w:p w14:paraId="5E8BDF3D" w14:textId="1C3DC058" w:rsidR="006001FE" w:rsidRPr="00776BC7" w:rsidRDefault="006001FE" w:rsidP="00BB2293">
                      <w:pPr>
                        <w:bidi/>
                        <w:rPr>
                          <w:color w:val="FF0000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BF8A86" w14:textId="77777777" w:rsidR="00BB2293" w:rsidRDefault="00BB2293" w:rsidP="00BB2293">
      <w:pPr>
        <w:pStyle w:val="ListParagraph"/>
        <w:spacing w:after="0" w:line="240" w:lineRule="auto"/>
        <w:ind w:left="1440"/>
        <w:rPr>
          <w:rtl/>
        </w:rPr>
      </w:pPr>
    </w:p>
    <w:p w14:paraId="0D939340" w14:textId="65BB4117" w:rsidR="00BB2293" w:rsidRDefault="00BB2293" w:rsidP="00BB2293">
      <w:pPr>
        <w:pStyle w:val="ListParagraph"/>
        <w:numPr>
          <w:ilvl w:val="0"/>
          <w:numId w:val="23"/>
        </w:numPr>
        <w:spacing w:after="0" w:line="240" w:lineRule="auto"/>
      </w:pP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4B1F77F9" wp14:editId="4202A020">
                <wp:simplePos x="0" y="0"/>
                <wp:positionH relativeFrom="margin">
                  <wp:align>right</wp:align>
                </wp:positionH>
                <wp:positionV relativeFrom="paragraph">
                  <wp:posOffset>220345</wp:posOffset>
                </wp:positionV>
                <wp:extent cx="5543550" cy="1301750"/>
                <wp:effectExtent l="0" t="0" r="19050" b="12700"/>
                <wp:wrapSquare wrapText="bothSides"/>
                <wp:docPr id="1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301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B9703D" w14:textId="77777777" w:rsidR="006001FE" w:rsidRPr="00776BC7" w:rsidRDefault="006001FE" w:rsidP="000448DE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  <w:r w:rsidRPr="00776BC7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לא ייתכן מסמך שכזה משום שלכל קורס קיים לפחות מרצה אחד (+ במסמך). </w:t>
                            </w:r>
                          </w:p>
                          <w:p w14:paraId="393FBAFD" w14:textId="0808BD00" w:rsidR="006001FE" w:rsidRPr="00776BC7" w:rsidRDefault="006001FE" w:rsidP="00BB2293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1F77F9" id="_x0000_s1067" type="#_x0000_t202" style="position:absolute;left:0;text-align:left;margin-left:385.3pt;margin-top:17.35pt;width:436.5pt;height:102.5pt;z-index:25173913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">
                <v:textbox>
                  <w:txbxContent>
                    <w:p w14:paraId="4AB9703D" w14:textId="77777777" w:rsidR="006001FE" w:rsidRPr="00776BC7" w:rsidRDefault="006001FE" w:rsidP="000448DE">
                      <w:pPr>
                        <w:bidi/>
                        <w:rPr>
                          <w:color w:val="FF0000"/>
                          <w:rtl/>
                        </w:rPr>
                      </w:pPr>
                      <w:r w:rsidRPr="00776BC7">
                        <w:rPr>
                          <w:rFonts w:hint="cs"/>
                          <w:color w:val="FF0000"/>
                          <w:rtl/>
                        </w:rPr>
                        <w:t xml:space="preserve">לא ייתכן מסמך שכזה משום שלכל קורס קיים לפחות מרצה אחד (+ במסמך). </w:t>
                      </w:r>
                    </w:p>
                    <w:p w14:paraId="393FBAFD" w14:textId="0808BD00" w:rsidR="006001FE" w:rsidRPr="00776BC7" w:rsidRDefault="006001FE" w:rsidP="00BB2293">
                      <w:pPr>
                        <w:bidi/>
                        <w:rPr>
                          <w:color w:val="FF0000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F028A3">
        <w:t>//faculty[c</w:t>
      </w:r>
      <w:r>
        <w:t>ount(course)&gt;1 and count(course[lecturer]</w:t>
      </w:r>
      <w:r w:rsidRPr="00F028A3">
        <w:t>)=1]</w:t>
      </w:r>
    </w:p>
    <w:p w14:paraId="17943FAA" w14:textId="37E3AF71" w:rsidR="00BB2293" w:rsidRDefault="00BB2293" w:rsidP="00BB2293">
      <w:pPr>
        <w:pStyle w:val="ListParagraph"/>
        <w:spacing w:after="0" w:line="240" w:lineRule="auto"/>
        <w:ind w:left="1440"/>
      </w:pPr>
    </w:p>
    <w:p w14:paraId="7184BB2A" w14:textId="093FD9E4" w:rsidR="00BB2293" w:rsidRDefault="00914A3C" w:rsidP="00BB2293">
      <w:pPr>
        <w:pStyle w:val="ListParagraph"/>
        <w:numPr>
          <w:ilvl w:val="0"/>
          <w:numId w:val="23"/>
        </w:numPr>
        <w:spacing w:after="0" w:line="240" w:lineRule="auto"/>
        <w:rPr>
          <w:rtl/>
        </w:rPr>
      </w:pP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43EBA817" wp14:editId="25F849C5">
                <wp:simplePos x="0" y="0"/>
                <wp:positionH relativeFrom="margin">
                  <wp:align>right</wp:align>
                </wp:positionH>
                <wp:positionV relativeFrom="paragraph">
                  <wp:posOffset>258445</wp:posOffset>
                </wp:positionV>
                <wp:extent cx="5543550" cy="1339850"/>
                <wp:effectExtent l="0" t="0" r="19050" b="12700"/>
                <wp:wrapSquare wrapText="bothSides"/>
                <wp:docPr id="1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339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3D22AF" w14:textId="36667B90" w:rsidR="006001FE" w:rsidRPr="00776BC7" w:rsidRDefault="006001FE" w:rsidP="000448DE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color w:val="FF0000"/>
                                <w:rtl/>
                              </w:rPr>
                              <w:t>אותו מסמך מ</w:t>
                            </w:r>
                            <w:r>
                              <w:rPr>
                                <w:color w:val="FF0000"/>
                              </w:rPr>
                              <w:t>a</w:t>
                            </w:r>
                            <w:r>
                              <w:rPr>
                                <w:rFonts w:hint="cs"/>
                                <w:color w:val="FF0000"/>
                                <w:rtl/>
                              </w:rPr>
                              <w:t>.</w:t>
                            </w:r>
                          </w:p>
                          <w:p w14:paraId="56830EE6" w14:textId="524751FC" w:rsidR="006001FE" w:rsidRPr="00776BC7" w:rsidRDefault="006001FE" w:rsidP="00BB2293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EBA817" id="_x0000_s1068" type="#_x0000_t202" style="position:absolute;left:0;text-align:left;margin-left:385.3pt;margin-top:20.35pt;width:436.5pt;height:105.5pt;z-index:2517370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">
                <v:textbox>
                  <w:txbxContent>
                    <w:p w14:paraId="5C3D22AF" w14:textId="36667B90" w:rsidR="006001FE" w:rsidRPr="00776BC7" w:rsidRDefault="006001FE" w:rsidP="000448DE">
                      <w:pPr>
                        <w:bidi/>
                        <w:rPr>
                          <w:color w:val="FF0000"/>
                          <w:rtl/>
                        </w:rPr>
                      </w:pPr>
                      <w:r>
                        <w:rPr>
                          <w:rFonts w:hint="cs"/>
                          <w:color w:val="FF0000"/>
                          <w:rtl/>
                        </w:rPr>
                        <w:t>אותו מסמך מ</w:t>
                      </w:r>
                      <w:r>
                        <w:rPr>
                          <w:color w:val="FF0000"/>
                        </w:rPr>
                        <w:t>a</w:t>
                      </w:r>
                      <w:r>
                        <w:rPr>
                          <w:rFonts w:hint="cs"/>
                          <w:color w:val="FF0000"/>
                          <w:rtl/>
                        </w:rPr>
                        <w:t>.</w:t>
                      </w:r>
                    </w:p>
                    <w:p w14:paraId="56830EE6" w14:textId="524751FC" w:rsidR="006001FE" w:rsidRPr="00776BC7" w:rsidRDefault="006001FE" w:rsidP="00BB2293">
                      <w:pPr>
                        <w:bidi/>
                        <w:rPr>
                          <w:color w:val="FF0000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B2293" w:rsidRPr="00F028A3">
        <w:t>//faculty[count(course)&gt;1 and count(</w:t>
      </w:r>
      <w:r w:rsidR="00BB2293">
        <w:t>./*[@name]</w:t>
      </w:r>
      <w:r w:rsidR="00BB2293" w:rsidRPr="00F028A3">
        <w:t>)=</w:t>
      </w:r>
      <w:r w:rsidR="00BB2293">
        <w:t>0</w:t>
      </w:r>
      <w:r w:rsidR="00BB2293" w:rsidRPr="00F028A3">
        <w:t>]</w:t>
      </w:r>
    </w:p>
    <w:p w14:paraId="1B58D067" w14:textId="4AEF68E7" w:rsidR="00BB2293" w:rsidRDefault="00BB2293" w:rsidP="00BB2293">
      <w:pPr>
        <w:pStyle w:val="ListParagraph"/>
        <w:spacing w:after="0" w:line="240" w:lineRule="auto"/>
        <w:ind w:left="1440"/>
      </w:pPr>
    </w:p>
    <w:p w14:paraId="6469A185" w14:textId="313BF833" w:rsidR="00551D9A" w:rsidRDefault="00551D9A" w:rsidP="00AD1C86">
      <w:pPr>
        <w:bidi/>
        <w:rPr>
          <w:rFonts w:eastAsiaTheme="minorEastAsia"/>
          <w:b/>
          <w:bCs/>
          <w:rtl/>
        </w:rPr>
      </w:pPr>
      <w:r>
        <w:rPr>
          <w:rFonts w:eastAsiaTheme="minorEastAsia"/>
          <w:rtl/>
        </w:rPr>
        <w:br w:type="page"/>
      </w:r>
      <w:r w:rsidR="00DF3F40">
        <w:rPr>
          <w:rFonts w:eastAsiaTheme="minorEastAsia" w:hint="cs"/>
          <w:b/>
          <w:bCs/>
          <w:rtl/>
        </w:rPr>
        <w:lastRenderedPageBreak/>
        <w:t>6</w:t>
      </w:r>
      <w:r>
        <w:rPr>
          <w:rFonts w:eastAsiaTheme="minorEastAsia" w:hint="cs"/>
          <w:b/>
          <w:bCs/>
          <w:rtl/>
        </w:rPr>
        <w:t xml:space="preserve">. </w:t>
      </w:r>
      <w:proofErr w:type="gramStart"/>
      <w:r>
        <w:rPr>
          <w:rFonts w:eastAsiaTheme="minorEastAsia" w:hint="cs"/>
          <w:b/>
          <w:bCs/>
        </w:rPr>
        <w:t>RDF</w:t>
      </w:r>
      <w:r>
        <w:rPr>
          <w:rFonts w:eastAsiaTheme="minorEastAsia" w:hint="cs"/>
          <w:b/>
          <w:bCs/>
          <w:rtl/>
        </w:rPr>
        <w:t xml:space="preserve"> ,</w:t>
      </w:r>
      <w:proofErr w:type="gramEnd"/>
      <w:r>
        <w:rPr>
          <w:rFonts w:eastAsiaTheme="minorEastAsia" w:hint="cs"/>
          <w:b/>
          <w:bCs/>
          <w:rtl/>
        </w:rPr>
        <w:t xml:space="preserve"> שאלת חובה 1</w:t>
      </w:r>
      <w:r w:rsidR="00AD1C86">
        <w:rPr>
          <w:rFonts w:eastAsiaTheme="minorEastAsia" w:hint="cs"/>
          <w:b/>
          <w:bCs/>
          <w:rtl/>
        </w:rPr>
        <w:t>3</w:t>
      </w:r>
      <w:r>
        <w:rPr>
          <w:rFonts w:eastAsiaTheme="minorEastAsia" w:hint="cs"/>
          <w:b/>
          <w:bCs/>
          <w:rtl/>
        </w:rPr>
        <w:t xml:space="preserve"> נק'</w:t>
      </w:r>
    </w:p>
    <w:p w14:paraId="3715DDAF" w14:textId="1E7AE573" w:rsidR="00BB2293" w:rsidRDefault="006A7CCE" w:rsidP="00551D9A">
      <w:pPr>
        <w:bidi/>
        <w:rPr>
          <w:rFonts w:eastAsiaTheme="minorEastAsia"/>
          <w:rtl/>
        </w:rPr>
      </w:pPr>
      <w:r>
        <w:rPr>
          <w:rFonts w:eastAsiaTheme="minorEastAsia" w:hint="cs"/>
          <w:rtl/>
        </w:rPr>
        <w:t>נתון גרף ה</w:t>
      </w:r>
      <w:r>
        <w:rPr>
          <w:rFonts w:eastAsiaTheme="minorEastAsia" w:hint="cs"/>
        </w:rPr>
        <w:t>RDF</w:t>
      </w:r>
      <w:r>
        <w:rPr>
          <w:rFonts w:eastAsiaTheme="minorEastAsia" w:hint="cs"/>
          <w:rtl/>
        </w:rPr>
        <w:t xml:space="preserve"> הבא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37"/>
        <w:gridCol w:w="2638"/>
        <w:gridCol w:w="2638"/>
      </w:tblGrid>
      <w:tr w:rsidR="006A7CCE" w14:paraId="527B8F7F" w14:textId="77777777" w:rsidTr="00DB4CD2">
        <w:trPr>
          <w:trHeight w:val="248"/>
          <w:jc w:val="center"/>
        </w:trPr>
        <w:tc>
          <w:tcPr>
            <w:tcW w:w="2637" w:type="dxa"/>
          </w:tcPr>
          <w:p w14:paraId="35287EA1" w14:textId="77777777" w:rsidR="006A7CCE" w:rsidRDefault="006A7CCE" w:rsidP="00DB4CD2">
            <w:pPr>
              <w:pStyle w:val="ListParagraph"/>
              <w:ind w:left="0"/>
            </w:pPr>
            <w:r>
              <w:t>dbr:C1</w:t>
            </w:r>
          </w:p>
        </w:tc>
        <w:tc>
          <w:tcPr>
            <w:tcW w:w="2638" w:type="dxa"/>
          </w:tcPr>
          <w:p w14:paraId="6D8EA5E0" w14:textId="77777777" w:rsidR="006A7CCE" w:rsidRDefault="006A7CCE" w:rsidP="00DB4CD2">
            <w:pPr>
              <w:pStyle w:val="ListParagraph"/>
              <w:ind w:left="0"/>
            </w:pPr>
            <w:proofErr w:type="spellStart"/>
            <w:r>
              <w:t>dbp:mayor</w:t>
            </w:r>
            <w:proofErr w:type="spellEnd"/>
          </w:p>
        </w:tc>
        <w:tc>
          <w:tcPr>
            <w:tcW w:w="2638" w:type="dxa"/>
          </w:tcPr>
          <w:p w14:paraId="147E75D8" w14:textId="77777777" w:rsidR="006A7CCE" w:rsidRDefault="006A7CCE" w:rsidP="00DB4CD2">
            <w:pPr>
              <w:pStyle w:val="ListParagraph"/>
              <w:ind w:left="0"/>
            </w:pPr>
            <w:r>
              <w:t>dbr:M1</w:t>
            </w:r>
          </w:p>
        </w:tc>
      </w:tr>
      <w:tr w:rsidR="006A7CCE" w14:paraId="05AFF14C" w14:textId="77777777" w:rsidTr="00DB4CD2">
        <w:trPr>
          <w:trHeight w:val="248"/>
          <w:jc w:val="center"/>
        </w:trPr>
        <w:tc>
          <w:tcPr>
            <w:tcW w:w="2637" w:type="dxa"/>
          </w:tcPr>
          <w:p w14:paraId="693CE588" w14:textId="77777777" w:rsidR="006A7CCE" w:rsidRDefault="006A7CCE" w:rsidP="00DB4CD2">
            <w:pPr>
              <w:pStyle w:val="ListParagraph"/>
              <w:ind w:left="0"/>
            </w:pPr>
            <w:r>
              <w:t>dbr:M1</w:t>
            </w:r>
          </w:p>
        </w:tc>
        <w:tc>
          <w:tcPr>
            <w:tcW w:w="2638" w:type="dxa"/>
          </w:tcPr>
          <w:p w14:paraId="603E8FE9" w14:textId="77777777" w:rsidR="006A7CCE" w:rsidRDefault="006A7CCE" w:rsidP="00DB4CD2">
            <w:pPr>
              <w:pStyle w:val="ListParagraph"/>
              <w:ind w:left="0"/>
            </w:pPr>
            <w:proofErr w:type="spellStart"/>
            <w:r>
              <w:t>dbp:birthPlace</w:t>
            </w:r>
            <w:proofErr w:type="spellEnd"/>
          </w:p>
        </w:tc>
        <w:tc>
          <w:tcPr>
            <w:tcW w:w="2638" w:type="dxa"/>
          </w:tcPr>
          <w:p w14:paraId="5B23C100" w14:textId="77777777" w:rsidR="006A7CCE" w:rsidRDefault="006A7CCE" w:rsidP="00DB4CD2">
            <w:pPr>
              <w:pStyle w:val="ListParagraph"/>
              <w:ind w:left="0"/>
            </w:pPr>
            <w:r>
              <w:t>dbr:C22</w:t>
            </w:r>
          </w:p>
        </w:tc>
      </w:tr>
      <w:tr w:rsidR="006A7CCE" w14:paraId="152F13EC" w14:textId="77777777" w:rsidTr="00DB4CD2">
        <w:trPr>
          <w:trHeight w:val="257"/>
          <w:jc w:val="center"/>
        </w:trPr>
        <w:tc>
          <w:tcPr>
            <w:tcW w:w="2637" w:type="dxa"/>
          </w:tcPr>
          <w:p w14:paraId="49C8B159" w14:textId="77777777" w:rsidR="006A7CCE" w:rsidRDefault="006A7CCE" w:rsidP="00DB4CD2">
            <w:pPr>
              <w:pStyle w:val="ListParagraph"/>
              <w:ind w:left="0"/>
            </w:pPr>
            <w:r>
              <w:t>dbr:C22</w:t>
            </w:r>
          </w:p>
        </w:tc>
        <w:tc>
          <w:tcPr>
            <w:tcW w:w="2638" w:type="dxa"/>
          </w:tcPr>
          <w:p w14:paraId="33487AC6" w14:textId="77777777" w:rsidR="006A7CCE" w:rsidRDefault="006A7CCE" w:rsidP="00DB4CD2">
            <w:pPr>
              <w:pStyle w:val="ListParagraph"/>
              <w:ind w:left="0"/>
            </w:pPr>
            <w:proofErr w:type="spellStart"/>
            <w:r>
              <w:t>dbp:mayor</w:t>
            </w:r>
            <w:proofErr w:type="spellEnd"/>
          </w:p>
        </w:tc>
        <w:tc>
          <w:tcPr>
            <w:tcW w:w="2638" w:type="dxa"/>
          </w:tcPr>
          <w:p w14:paraId="7E9AD6CB" w14:textId="77777777" w:rsidR="006A7CCE" w:rsidRDefault="006A7CCE" w:rsidP="00DB4CD2">
            <w:pPr>
              <w:pStyle w:val="ListParagraph"/>
              <w:ind w:left="0"/>
            </w:pPr>
            <w:r>
              <w:t>dbr:M22</w:t>
            </w:r>
          </w:p>
        </w:tc>
      </w:tr>
      <w:tr w:rsidR="006A7CCE" w14:paraId="4C2B4CCD" w14:textId="77777777" w:rsidTr="00DB4CD2">
        <w:trPr>
          <w:trHeight w:val="248"/>
          <w:jc w:val="center"/>
        </w:trPr>
        <w:tc>
          <w:tcPr>
            <w:tcW w:w="2637" w:type="dxa"/>
          </w:tcPr>
          <w:p w14:paraId="4A1C070C" w14:textId="77777777" w:rsidR="006A7CCE" w:rsidRDefault="006A7CCE" w:rsidP="00DB4CD2">
            <w:pPr>
              <w:pStyle w:val="ListParagraph"/>
              <w:ind w:left="0"/>
            </w:pPr>
            <w:r>
              <w:t>dbr:M22</w:t>
            </w:r>
          </w:p>
        </w:tc>
        <w:tc>
          <w:tcPr>
            <w:tcW w:w="2638" w:type="dxa"/>
          </w:tcPr>
          <w:p w14:paraId="304727AF" w14:textId="77777777" w:rsidR="006A7CCE" w:rsidRDefault="006A7CCE" w:rsidP="00DB4CD2">
            <w:pPr>
              <w:pStyle w:val="ListParagraph"/>
              <w:ind w:left="0"/>
            </w:pPr>
            <w:proofErr w:type="spellStart"/>
            <w:r>
              <w:t>dbp:birthPlace</w:t>
            </w:r>
            <w:proofErr w:type="spellEnd"/>
          </w:p>
        </w:tc>
        <w:tc>
          <w:tcPr>
            <w:tcW w:w="2638" w:type="dxa"/>
          </w:tcPr>
          <w:p w14:paraId="34CA33A0" w14:textId="77777777" w:rsidR="006A7CCE" w:rsidRDefault="006A7CCE" w:rsidP="00DB4CD2">
            <w:pPr>
              <w:pStyle w:val="ListParagraph"/>
              <w:ind w:left="0"/>
            </w:pPr>
            <w:r>
              <w:t>dbr:C1</w:t>
            </w:r>
          </w:p>
        </w:tc>
      </w:tr>
      <w:tr w:rsidR="006A7CCE" w14:paraId="5EF3F2AF" w14:textId="77777777" w:rsidTr="00DB4CD2">
        <w:trPr>
          <w:trHeight w:val="248"/>
          <w:jc w:val="center"/>
        </w:trPr>
        <w:tc>
          <w:tcPr>
            <w:tcW w:w="2637" w:type="dxa"/>
          </w:tcPr>
          <w:p w14:paraId="342E3FD9" w14:textId="77777777" w:rsidR="006A7CCE" w:rsidRDefault="006A7CCE" w:rsidP="00DB4CD2">
            <w:pPr>
              <w:pStyle w:val="ListParagraph"/>
              <w:ind w:left="0"/>
            </w:pPr>
            <w:r>
              <w:t>dbr:M22</w:t>
            </w:r>
          </w:p>
        </w:tc>
        <w:tc>
          <w:tcPr>
            <w:tcW w:w="2638" w:type="dxa"/>
          </w:tcPr>
          <w:p w14:paraId="6D542678" w14:textId="77777777" w:rsidR="006A7CCE" w:rsidRPr="006477E7" w:rsidRDefault="006A7CCE" w:rsidP="00DB4CD2">
            <w:pPr>
              <w:pStyle w:val="ListParagraph"/>
              <w:ind w:left="0"/>
              <w:rPr>
                <w:b/>
                <w:bCs/>
                <w:i/>
                <w:iCs/>
              </w:rPr>
            </w:pPr>
            <w:proofErr w:type="spellStart"/>
            <w:r w:rsidRPr="006477E7">
              <w:rPr>
                <w:b/>
                <w:bCs/>
                <w:i/>
                <w:iCs/>
              </w:rPr>
              <w:t>rdf:type</w:t>
            </w:r>
            <w:proofErr w:type="spellEnd"/>
          </w:p>
        </w:tc>
        <w:tc>
          <w:tcPr>
            <w:tcW w:w="2638" w:type="dxa"/>
          </w:tcPr>
          <w:p w14:paraId="5054C41A" w14:textId="77777777" w:rsidR="006A7CCE" w:rsidRDefault="006A7CCE" w:rsidP="00DB4CD2">
            <w:pPr>
              <w:pStyle w:val="ListParagraph"/>
              <w:ind w:left="0"/>
            </w:pPr>
            <w:proofErr w:type="spellStart"/>
            <w:r w:rsidRPr="00412CA9">
              <w:t>dbo:</w:t>
            </w:r>
            <w:r>
              <w:t>p</w:t>
            </w:r>
            <w:r w:rsidRPr="00412CA9">
              <w:t>erson</w:t>
            </w:r>
            <w:proofErr w:type="spellEnd"/>
          </w:p>
        </w:tc>
      </w:tr>
      <w:tr w:rsidR="006A7CCE" w14:paraId="7CF99157" w14:textId="77777777" w:rsidTr="00DB4CD2">
        <w:trPr>
          <w:trHeight w:val="248"/>
          <w:jc w:val="center"/>
        </w:trPr>
        <w:tc>
          <w:tcPr>
            <w:tcW w:w="2637" w:type="dxa"/>
          </w:tcPr>
          <w:p w14:paraId="4FB20A3A" w14:textId="77777777" w:rsidR="006A7CCE" w:rsidRDefault="006A7CCE" w:rsidP="00DB4CD2">
            <w:pPr>
              <w:pStyle w:val="ListParagraph"/>
              <w:ind w:left="0"/>
            </w:pPr>
            <w:r>
              <w:t>dbr:C333</w:t>
            </w:r>
          </w:p>
        </w:tc>
        <w:tc>
          <w:tcPr>
            <w:tcW w:w="2638" w:type="dxa"/>
          </w:tcPr>
          <w:p w14:paraId="7C3F2710" w14:textId="77777777" w:rsidR="006A7CCE" w:rsidRDefault="006A7CCE" w:rsidP="00DB4CD2">
            <w:pPr>
              <w:pStyle w:val="ListParagraph"/>
              <w:ind w:left="0"/>
            </w:pPr>
            <w:proofErr w:type="spellStart"/>
            <w:r>
              <w:t>dbp:mayor</w:t>
            </w:r>
            <w:proofErr w:type="spellEnd"/>
          </w:p>
        </w:tc>
        <w:tc>
          <w:tcPr>
            <w:tcW w:w="2638" w:type="dxa"/>
          </w:tcPr>
          <w:p w14:paraId="1DCA8268" w14:textId="77777777" w:rsidR="006A7CCE" w:rsidRDefault="006A7CCE" w:rsidP="00DB4CD2">
            <w:pPr>
              <w:pStyle w:val="ListParagraph"/>
              <w:ind w:left="0"/>
            </w:pPr>
            <w:r>
              <w:t>dbr:M333</w:t>
            </w:r>
          </w:p>
        </w:tc>
      </w:tr>
      <w:tr w:rsidR="006A7CCE" w14:paraId="7FC302BB" w14:textId="77777777" w:rsidTr="00DB4CD2">
        <w:trPr>
          <w:trHeight w:val="248"/>
          <w:jc w:val="center"/>
        </w:trPr>
        <w:tc>
          <w:tcPr>
            <w:tcW w:w="2637" w:type="dxa"/>
          </w:tcPr>
          <w:p w14:paraId="0D49B457" w14:textId="77777777" w:rsidR="006A7CCE" w:rsidRDefault="006A7CCE" w:rsidP="00DB4CD2">
            <w:pPr>
              <w:pStyle w:val="ListParagraph"/>
              <w:ind w:left="0"/>
            </w:pPr>
            <w:r>
              <w:t>dbr:M333</w:t>
            </w:r>
          </w:p>
        </w:tc>
        <w:tc>
          <w:tcPr>
            <w:tcW w:w="2638" w:type="dxa"/>
          </w:tcPr>
          <w:p w14:paraId="5F981949" w14:textId="77777777" w:rsidR="006A7CCE" w:rsidRDefault="006A7CCE" w:rsidP="00DB4CD2">
            <w:pPr>
              <w:pStyle w:val="ListParagraph"/>
              <w:ind w:left="0"/>
            </w:pPr>
            <w:proofErr w:type="spellStart"/>
            <w:r>
              <w:t>dbp:birthPlace</w:t>
            </w:r>
            <w:proofErr w:type="spellEnd"/>
          </w:p>
        </w:tc>
        <w:tc>
          <w:tcPr>
            <w:tcW w:w="2638" w:type="dxa"/>
          </w:tcPr>
          <w:p w14:paraId="690F01C0" w14:textId="77777777" w:rsidR="006A7CCE" w:rsidRDefault="006A7CCE" w:rsidP="00DB4CD2">
            <w:pPr>
              <w:pStyle w:val="ListParagraph"/>
              <w:ind w:left="0"/>
            </w:pPr>
            <w:r>
              <w:t>dbr:C333</w:t>
            </w:r>
          </w:p>
        </w:tc>
      </w:tr>
      <w:tr w:rsidR="006A7CCE" w14:paraId="080D231B" w14:textId="77777777" w:rsidTr="00DB4CD2">
        <w:trPr>
          <w:trHeight w:val="248"/>
          <w:jc w:val="center"/>
        </w:trPr>
        <w:tc>
          <w:tcPr>
            <w:tcW w:w="2637" w:type="dxa"/>
          </w:tcPr>
          <w:p w14:paraId="774CB3EB" w14:textId="77777777" w:rsidR="006A7CCE" w:rsidRDefault="006A7CCE" w:rsidP="00DB4CD2">
            <w:pPr>
              <w:pStyle w:val="ListParagraph"/>
              <w:ind w:left="0"/>
            </w:pPr>
            <w:proofErr w:type="spellStart"/>
            <w:r>
              <w:t>dbo:mayor</w:t>
            </w:r>
            <w:proofErr w:type="spellEnd"/>
          </w:p>
        </w:tc>
        <w:tc>
          <w:tcPr>
            <w:tcW w:w="2638" w:type="dxa"/>
          </w:tcPr>
          <w:p w14:paraId="549F4577" w14:textId="77777777" w:rsidR="006A7CCE" w:rsidRPr="006477E7" w:rsidRDefault="006A7CCE" w:rsidP="00DB4CD2">
            <w:pPr>
              <w:pStyle w:val="ListParagraph"/>
              <w:ind w:left="0"/>
              <w:rPr>
                <w:b/>
                <w:bCs/>
                <w:i/>
                <w:iCs/>
              </w:rPr>
            </w:pPr>
            <w:proofErr w:type="spellStart"/>
            <w:r w:rsidRPr="006477E7">
              <w:rPr>
                <w:b/>
                <w:bCs/>
                <w:i/>
                <w:iCs/>
              </w:rPr>
              <w:t>rdfs:range</w:t>
            </w:r>
            <w:proofErr w:type="spellEnd"/>
          </w:p>
        </w:tc>
        <w:tc>
          <w:tcPr>
            <w:tcW w:w="2638" w:type="dxa"/>
          </w:tcPr>
          <w:p w14:paraId="7D38D33F" w14:textId="77777777" w:rsidR="006A7CCE" w:rsidRDefault="006A7CCE" w:rsidP="00DB4CD2">
            <w:pPr>
              <w:pStyle w:val="ListParagraph"/>
              <w:ind w:left="0"/>
            </w:pPr>
            <w:proofErr w:type="spellStart"/>
            <w:r>
              <w:t>dbo:official</w:t>
            </w:r>
            <w:proofErr w:type="spellEnd"/>
          </w:p>
        </w:tc>
      </w:tr>
      <w:tr w:rsidR="006A7CCE" w14:paraId="031045DE" w14:textId="77777777" w:rsidTr="00DB4CD2">
        <w:trPr>
          <w:trHeight w:val="248"/>
          <w:jc w:val="center"/>
        </w:trPr>
        <w:tc>
          <w:tcPr>
            <w:tcW w:w="2637" w:type="dxa"/>
          </w:tcPr>
          <w:p w14:paraId="7B08892A" w14:textId="77777777" w:rsidR="006A7CCE" w:rsidRDefault="006A7CCE" w:rsidP="00DB4CD2">
            <w:pPr>
              <w:pStyle w:val="ListParagraph"/>
              <w:ind w:left="0"/>
            </w:pPr>
            <w:proofErr w:type="spellStart"/>
            <w:r>
              <w:t>dbo</w:t>
            </w:r>
            <w:proofErr w:type="spellEnd"/>
            <w:r>
              <w:t>: official</w:t>
            </w:r>
          </w:p>
        </w:tc>
        <w:tc>
          <w:tcPr>
            <w:tcW w:w="2638" w:type="dxa"/>
          </w:tcPr>
          <w:p w14:paraId="1182FF9B" w14:textId="77777777" w:rsidR="006A7CCE" w:rsidRPr="006477E7" w:rsidRDefault="006A7CCE" w:rsidP="00DB4CD2">
            <w:pPr>
              <w:rPr>
                <w:b/>
                <w:bCs/>
                <w:i/>
                <w:iCs/>
              </w:rPr>
            </w:pPr>
            <w:proofErr w:type="spellStart"/>
            <w:r w:rsidRPr="006477E7">
              <w:rPr>
                <w:b/>
                <w:bCs/>
                <w:i/>
                <w:iCs/>
              </w:rPr>
              <w:t>rdfs:subClassOf</w:t>
            </w:r>
            <w:proofErr w:type="spellEnd"/>
          </w:p>
        </w:tc>
        <w:tc>
          <w:tcPr>
            <w:tcW w:w="2638" w:type="dxa"/>
          </w:tcPr>
          <w:p w14:paraId="69948DC9" w14:textId="77777777" w:rsidR="006A7CCE" w:rsidRDefault="006A7CCE" w:rsidP="00DB4CD2">
            <w:pPr>
              <w:pStyle w:val="ListParagraph"/>
              <w:ind w:left="0"/>
            </w:pPr>
            <w:proofErr w:type="spellStart"/>
            <w:r w:rsidRPr="00412CA9">
              <w:t>dbo:</w:t>
            </w:r>
            <w:r>
              <w:t>p</w:t>
            </w:r>
            <w:r w:rsidRPr="00412CA9">
              <w:t>erson</w:t>
            </w:r>
            <w:proofErr w:type="spellEnd"/>
          </w:p>
        </w:tc>
      </w:tr>
    </w:tbl>
    <w:p w14:paraId="22551411" w14:textId="655DD209" w:rsidR="006A7CCE" w:rsidRDefault="006A7CCE" w:rsidP="006A7CCE">
      <w:pPr>
        <w:bidi/>
        <w:rPr>
          <w:rFonts w:eastAsiaTheme="minorEastAsia"/>
        </w:rPr>
      </w:pPr>
    </w:p>
    <w:p w14:paraId="5E1B0AC1" w14:textId="720A5413" w:rsidR="006A7CCE" w:rsidRDefault="006A7CCE" w:rsidP="008D1258">
      <w:pPr>
        <w:bidi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א. </w:t>
      </w:r>
      <w:r w:rsidR="001950A2" w:rsidRPr="00C32098">
        <w:rPr>
          <w:rFonts w:asciiTheme="minorBidi" w:eastAsia="Times New Roman" w:hAnsiTheme="minorBidi" w:hint="cs"/>
          <w:noProof/>
          <w:rtl/>
        </w:rPr>
        <w:t>(</w:t>
      </w:r>
      <w:r w:rsidR="001950A2">
        <w:rPr>
          <w:rFonts w:asciiTheme="minorBidi" w:eastAsia="Times New Roman" w:hAnsiTheme="minorBidi" w:hint="cs"/>
          <w:noProof/>
          <w:rtl/>
        </w:rPr>
        <w:t>6</w:t>
      </w:r>
      <w:r w:rsidR="001950A2"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>
        <w:rPr>
          <w:rFonts w:eastAsiaTheme="minorEastAsia" w:hint="cs"/>
          <w:rtl/>
        </w:rPr>
        <w:t xml:space="preserve">לכל אחת מהשאילתות הבאות, כתבו את התוצאות תחת הסמנטיקה הרגילה </w:t>
      </w:r>
      <w:r w:rsidR="008D1258" w:rsidRPr="006477E7">
        <w:rPr>
          <w:rFonts w:eastAsiaTheme="minorEastAsia" w:hint="eastAsia"/>
          <w:b/>
          <w:bCs/>
          <w:rtl/>
        </w:rPr>
        <w:t>ללא</w:t>
      </w:r>
      <w:r w:rsidR="008D1258">
        <w:rPr>
          <w:rFonts w:eastAsiaTheme="minorEastAsia" w:hint="cs"/>
          <w:rtl/>
        </w:rPr>
        <w:t xml:space="preserve"> </w:t>
      </w:r>
      <w:r>
        <w:rPr>
          <w:rFonts w:eastAsiaTheme="minorEastAsia"/>
        </w:rPr>
        <w:t>RDFS</w:t>
      </w:r>
      <w:r w:rsidR="008D1258">
        <w:rPr>
          <w:rFonts w:eastAsiaTheme="minorEastAsia" w:hint="cs"/>
          <w:rtl/>
        </w:rPr>
        <w:t>.</w:t>
      </w:r>
    </w:p>
    <w:p w14:paraId="4D77C04D" w14:textId="032E6FFF" w:rsidR="006A7CCE" w:rsidRDefault="006A7CCE" w:rsidP="006A7CCE">
      <w:pPr>
        <w:bidi/>
        <w:rPr>
          <w:rFonts w:eastAsiaTheme="minorEastAsia"/>
          <w:rtl/>
        </w:rPr>
      </w:pPr>
      <w:r>
        <w:rPr>
          <w:rFonts w:eastAsiaTheme="minorEastAsia"/>
        </w:rPr>
        <w:tab/>
      </w:r>
      <w:proofErr w:type="gramStart"/>
      <w:r>
        <w:rPr>
          <w:rFonts w:eastAsiaTheme="minorEastAsia"/>
        </w:rPr>
        <w:t>a</w:t>
      </w:r>
      <w:proofErr w:type="gramEnd"/>
      <w:r>
        <w:rPr>
          <w:rFonts w:eastAsiaTheme="minorEastAsia" w:hint="cs"/>
          <w:rtl/>
        </w:rPr>
        <w:t>. שאילתא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53"/>
      </w:tblGrid>
      <w:tr w:rsidR="006A7CCE" w14:paraId="7E4A408F" w14:textId="77777777" w:rsidTr="00DB4CD2">
        <w:trPr>
          <w:trHeight w:val="1698"/>
          <w:jc w:val="center"/>
        </w:trPr>
        <w:tc>
          <w:tcPr>
            <w:tcW w:w="4953" w:type="dxa"/>
          </w:tcPr>
          <w:p w14:paraId="4B386C09" w14:textId="488BA53E" w:rsidR="006A7CCE" w:rsidRPr="00517652" w:rsidRDefault="006A7CCE" w:rsidP="00DB4CD2">
            <w:pPr>
              <w:rPr>
                <w:b/>
                <w:bCs/>
              </w:rPr>
            </w:pPr>
          </w:p>
          <w:p w14:paraId="4E957DF2" w14:textId="77777777" w:rsidR="006A7CCE" w:rsidRDefault="006A7CCE" w:rsidP="00DB4CD2">
            <w:r>
              <w:t>SELECT ?c, ?p WHERE {</w:t>
            </w:r>
          </w:p>
          <w:p w14:paraId="580D7D3C" w14:textId="77777777" w:rsidR="006A7CCE" w:rsidRDefault="006A7CCE" w:rsidP="00DB4CD2">
            <w:pPr>
              <w:ind w:firstLine="720"/>
            </w:pPr>
            <w:proofErr w:type="gramStart"/>
            <w:r>
              <w:t>{ ?</w:t>
            </w:r>
            <w:proofErr w:type="gramEnd"/>
            <w:r>
              <w:t xml:space="preserve">c  </w:t>
            </w:r>
            <w:proofErr w:type="spellStart"/>
            <w:r>
              <w:t>dbp:mayor</w:t>
            </w:r>
            <w:proofErr w:type="spellEnd"/>
            <w:r>
              <w:t xml:space="preserve"> ?m. }</w:t>
            </w:r>
          </w:p>
          <w:p w14:paraId="188A5C36" w14:textId="77777777" w:rsidR="006A7CCE" w:rsidRDefault="006A7CCE" w:rsidP="00DB4CD2">
            <w:pPr>
              <w:pStyle w:val="ListParagraph"/>
            </w:pPr>
            <w:r w:rsidRPr="006477E7">
              <w:rPr>
                <w:b/>
                <w:bCs/>
              </w:rPr>
              <w:t>UNION</w:t>
            </w:r>
            <w:r w:rsidRPr="007F23AE">
              <w:t xml:space="preserve"> </w:t>
            </w:r>
            <w:r>
              <w:t>{</w:t>
            </w:r>
          </w:p>
          <w:p w14:paraId="0F004F4C" w14:textId="77777777" w:rsidR="006A7CCE" w:rsidRDefault="006A7CCE" w:rsidP="00DB4CD2">
            <w:pPr>
              <w:pStyle w:val="ListParagraph"/>
            </w:pPr>
            <w:r>
              <w:t xml:space="preserve">   ?</w:t>
            </w:r>
            <w:proofErr w:type="gramStart"/>
            <w:r>
              <w:t xml:space="preserve">p  </w:t>
            </w:r>
            <w:proofErr w:type="spellStart"/>
            <w:r>
              <w:t>dbo:birthPlace</w:t>
            </w:r>
            <w:proofErr w:type="spellEnd"/>
            <w:proofErr w:type="gramEnd"/>
            <w:r>
              <w:t xml:space="preserve"> ?c.</w:t>
            </w:r>
          </w:p>
          <w:p w14:paraId="19EEDB9F" w14:textId="77777777" w:rsidR="006A7CCE" w:rsidRDefault="006A7CCE" w:rsidP="00DB4CD2">
            <w:pPr>
              <w:pStyle w:val="ListParagraph"/>
            </w:pPr>
            <w:r>
              <w:t xml:space="preserve">   ?p </w:t>
            </w:r>
            <w:proofErr w:type="spellStart"/>
            <w:r>
              <w:t>rdf</w:t>
            </w:r>
            <w:proofErr w:type="gramStart"/>
            <w:r>
              <w:t>:type</w:t>
            </w:r>
            <w:proofErr w:type="spellEnd"/>
            <w:proofErr w:type="gramEnd"/>
            <w:r>
              <w:t xml:space="preserve"> </w:t>
            </w:r>
            <w:proofErr w:type="spellStart"/>
            <w:r w:rsidRPr="00412CA9">
              <w:t>dbo:</w:t>
            </w:r>
            <w:r>
              <w:t>p</w:t>
            </w:r>
            <w:r w:rsidRPr="00412CA9">
              <w:t>erson</w:t>
            </w:r>
            <w:proofErr w:type="spellEnd"/>
            <w:r>
              <w:t>.  }</w:t>
            </w:r>
          </w:p>
          <w:p w14:paraId="7B6C2166" w14:textId="77777777" w:rsidR="006A7CCE" w:rsidRDefault="006A7CCE" w:rsidP="00DB4CD2">
            <w:r>
              <w:t>}</w:t>
            </w:r>
          </w:p>
        </w:tc>
      </w:tr>
    </w:tbl>
    <w:p w14:paraId="465F86CD" w14:textId="54C27A2F" w:rsidR="006A7CCE" w:rsidRDefault="006A7CCE" w:rsidP="006A7CCE">
      <w:pPr>
        <w:bidi/>
        <w:rPr>
          <w:rFonts w:eastAsiaTheme="minorEastAsia"/>
          <w:rtl/>
        </w:rPr>
      </w:pP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43D64FCA" wp14:editId="0FBFD5BF">
                <wp:simplePos x="0" y="0"/>
                <wp:positionH relativeFrom="margin">
                  <wp:posOffset>400050</wp:posOffset>
                </wp:positionH>
                <wp:positionV relativeFrom="paragraph">
                  <wp:posOffset>318770</wp:posOffset>
                </wp:positionV>
                <wp:extent cx="5543550" cy="1206500"/>
                <wp:effectExtent l="0" t="0" r="19050" b="12700"/>
                <wp:wrapSquare wrapText="bothSides"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20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E8CCE" w14:textId="21756D14" w:rsidR="006001FE" w:rsidRDefault="006001FE" w:rsidP="006A7CCE">
                            <w:pPr>
                              <w:bidi/>
                              <w:rPr>
                                <w:rtl/>
                              </w:rPr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תוצאות:</w:t>
                            </w:r>
                          </w:p>
                          <w:p w14:paraId="66B6DBBF" w14:textId="77777777" w:rsidR="00622025" w:rsidRPr="00622025" w:rsidRDefault="00622025" w:rsidP="00622025">
                            <w:pPr>
                              <w:bidi/>
                              <w:rPr>
                                <w:color w:val="FF0000"/>
                              </w:rPr>
                            </w:pPr>
                            <w:r w:rsidRPr="00622025">
                              <w:rPr>
                                <w:color w:val="FF0000"/>
                              </w:rPr>
                              <w:t>?c</w:t>
                            </w:r>
                            <w:r w:rsidRPr="00622025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622025">
                              <w:rPr>
                                <w:color w:val="FF0000"/>
                              </w:rPr>
                              <w:t>C1</w:t>
                            </w:r>
                            <w:r w:rsidRPr="00622025">
                              <w:rPr>
                                <w:color w:val="FF0000"/>
                              </w:rPr>
                              <w:br/>
                            </w:r>
                            <w:proofErr w:type="gramStart"/>
                            <w:r w:rsidRPr="00622025">
                              <w:rPr>
                                <w:color w:val="FF0000"/>
                              </w:rPr>
                              <w:t>?c</w:t>
                            </w:r>
                            <w:proofErr w:type="gramEnd"/>
                            <w:r w:rsidRPr="00622025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622025">
                              <w:rPr>
                                <w:color w:val="FF0000"/>
                              </w:rPr>
                              <w:t>C22</w:t>
                            </w:r>
                            <w:r w:rsidRPr="00622025">
                              <w:rPr>
                                <w:color w:val="FF0000"/>
                              </w:rPr>
                              <w:br/>
                              <w:t>?c</w:t>
                            </w:r>
                            <w:r w:rsidRPr="00622025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622025">
                              <w:rPr>
                                <w:color w:val="FF0000"/>
                              </w:rPr>
                              <w:t>C333</w:t>
                            </w:r>
                            <w:r w:rsidRPr="00622025">
                              <w:rPr>
                                <w:color w:val="FF0000"/>
                              </w:rPr>
                              <w:br/>
                              <w:t>?c</w:t>
                            </w:r>
                            <w:r w:rsidRPr="00622025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622025">
                              <w:rPr>
                                <w:color w:val="FF0000"/>
                              </w:rPr>
                              <w:t>C1,?p</w:t>
                            </w:r>
                            <w:r w:rsidRPr="00622025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622025">
                              <w:rPr>
                                <w:color w:val="FF0000"/>
                              </w:rPr>
                              <w:t>M22</w:t>
                            </w:r>
                          </w:p>
                          <w:p w14:paraId="4EF5D961" w14:textId="1521181A" w:rsidR="006001FE" w:rsidRPr="00622025" w:rsidRDefault="006001FE" w:rsidP="000448DE">
                            <w:pPr>
                              <w:bidi/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64FCA" id="_x0000_s1069" type="#_x0000_t202" style="position:absolute;left:0;text-align:left;margin-left:31.5pt;margin-top:25.1pt;width:436.5pt;height:9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">
                <v:textbox>
                  <w:txbxContent>
                    <w:p w14:paraId="253E8CCE" w14:textId="21756D14" w:rsidR="006001FE" w:rsidRDefault="006001FE" w:rsidP="006A7CCE">
                      <w:pPr>
                        <w:bidi/>
                        <w:rPr>
                          <w:rtl/>
                        </w:rPr>
                      </w:pPr>
                      <w:r>
                        <w:rPr>
                          <w:rFonts w:hint="cs"/>
                          <w:rtl/>
                        </w:rPr>
                        <w:t>תוצאות:</w:t>
                      </w:r>
                    </w:p>
                    <w:p w14:paraId="66B6DBBF" w14:textId="77777777" w:rsidR="00622025" w:rsidRPr="00622025" w:rsidRDefault="00622025" w:rsidP="00622025">
                      <w:pPr>
                        <w:bidi/>
                        <w:rPr>
                          <w:color w:val="FF0000"/>
                        </w:rPr>
                      </w:pPr>
                      <w:r w:rsidRPr="00622025">
                        <w:rPr>
                          <w:color w:val="FF0000"/>
                        </w:rPr>
                        <w:t>?c</w:t>
                      </w:r>
                      <w:r w:rsidRPr="00622025">
                        <w:rPr>
                          <w:color w:val="FF0000"/>
                        </w:rPr>
                        <w:sym w:font="Wingdings" w:char="F0E0"/>
                      </w:r>
                      <w:r w:rsidRPr="00622025">
                        <w:rPr>
                          <w:color w:val="FF0000"/>
                        </w:rPr>
                        <w:t>C1</w:t>
                      </w:r>
                      <w:r w:rsidRPr="00622025">
                        <w:rPr>
                          <w:color w:val="FF0000"/>
                        </w:rPr>
                        <w:br/>
                      </w:r>
                      <w:proofErr w:type="gramStart"/>
                      <w:r w:rsidRPr="00622025">
                        <w:rPr>
                          <w:color w:val="FF0000"/>
                        </w:rPr>
                        <w:t>?c</w:t>
                      </w:r>
                      <w:proofErr w:type="gramEnd"/>
                      <w:r w:rsidRPr="00622025">
                        <w:rPr>
                          <w:color w:val="FF0000"/>
                        </w:rPr>
                        <w:sym w:font="Wingdings" w:char="F0E0"/>
                      </w:r>
                      <w:r w:rsidRPr="00622025">
                        <w:rPr>
                          <w:color w:val="FF0000"/>
                        </w:rPr>
                        <w:t>C22</w:t>
                      </w:r>
                      <w:r w:rsidRPr="00622025">
                        <w:rPr>
                          <w:color w:val="FF0000"/>
                        </w:rPr>
                        <w:br/>
                        <w:t>?c</w:t>
                      </w:r>
                      <w:r w:rsidRPr="00622025">
                        <w:rPr>
                          <w:color w:val="FF0000"/>
                        </w:rPr>
                        <w:sym w:font="Wingdings" w:char="F0E0"/>
                      </w:r>
                      <w:r w:rsidRPr="00622025">
                        <w:rPr>
                          <w:color w:val="FF0000"/>
                        </w:rPr>
                        <w:t>C333</w:t>
                      </w:r>
                      <w:r w:rsidRPr="00622025">
                        <w:rPr>
                          <w:color w:val="FF0000"/>
                        </w:rPr>
                        <w:br/>
                        <w:t>?c</w:t>
                      </w:r>
                      <w:r w:rsidRPr="00622025">
                        <w:rPr>
                          <w:color w:val="FF0000"/>
                        </w:rPr>
                        <w:sym w:font="Wingdings" w:char="F0E0"/>
                      </w:r>
                      <w:r w:rsidRPr="00622025">
                        <w:rPr>
                          <w:color w:val="FF0000"/>
                        </w:rPr>
                        <w:t>C1,?p</w:t>
                      </w:r>
                      <w:r w:rsidRPr="00622025">
                        <w:rPr>
                          <w:color w:val="FF0000"/>
                        </w:rPr>
                        <w:sym w:font="Wingdings" w:char="F0E0"/>
                      </w:r>
                      <w:r w:rsidRPr="00622025">
                        <w:rPr>
                          <w:color w:val="FF0000"/>
                        </w:rPr>
                        <w:t>M22</w:t>
                      </w:r>
                    </w:p>
                    <w:p w14:paraId="4EF5D961" w14:textId="1521181A" w:rsidR="006001FE" w:rsidRPr="00622025" w:rsidRDefault="006001FE" w:rsidP="000448DE">
                      <w:pPr>
                        <w:bidi/>
                        <w:rPr>
                          <w:color w:val="FF000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1506B08" w14:textId="77777777" w:rsidR="00901477" w:rsidRDefault="00901477" w:rsidP="00901477">
      <w:pPr>
        <w:bidi/>
        <w:rPr>
          <w:rFonts w:eastAsiaTheme="minorEastAsia"/>
          <w:rtl/>
        </w:rPr>
      </w:pPr>
    </w:p>
    <w:p w14:paraId="3526FB08" w14:textId="77777777" w:rsidR="00901477" w:rsidRDefault="00901477" w:rsidP="00901477">
      <w:pPr>
        <w:bidi/>
        <w:rPr>
          <w:rFonts w:eastAsiaTheme="minorEastAsia"/>
          <w:rtl/>
        </w:rPr>
      </w:pPr>
    </w:p>
    <w:p w14:paraId="337935C1" w14:textId="77777777" w:rsidR="00901477" w:rsidRDefault="00901477" w:rsidP="00901477">
      <w:pPr>
        <w:bidi/>
        <w:rPr>
          <w:rFonts w:eastAsiaTheme="minorEastAsia"/>
          <w:rtl/>
        </w:rPr>
      </w:pPr>
    </w:p>
    <w:p w14:paraId="4C0FEA67" w14:textId="77777777" w:rsidR="00901477" w:rsidRDefault="00901477" w:rsidP="00901477">
      <w:pPr>
        <w:bidi/>
        <w:rPr>
          <w:rFonts w:eastAsiaTheme="minorEastAsia"/>
          <w:rtl/>
        </w:rPr>
      </w:pPr>
    </w:p>
    <w:p w14:paraId="19A06197" w14:textId="77777777" w:rsidR="00901477" w:rsidRDefault="00901477" w:rsidP="00901477">
      <w:pPr>
        <w:bidi/>
        <w:rPr>
          <w:rFonts w:eastAsiaTheme="minorEastAsia"/>
          <w:rtl/>
        </w:rPr>
      </w:pPr>
    </w:p>
    <w:p w14:paraId="7AF4018A" w14:textId="3507D41F" w:rsidR="00901477" w:rsidRDefault="00901477" w:rsidP="00901477">
      <w:pPr>
        <w:bidi/>
        <w:rPr>
          <w:rFonts w:eastAsiaTheme="minorEastAsia"/>
          <w:rtl/>
        </w:rPr>
      </w:pPr>
      <w:r>
        <w:rPr>
          <w:rFonts w:eastAsiaTheme="minorEastAsia"/>
        </w:rPr>
        <w:tab/>
      </w:r>
      <w:proofErr w:type="gramStart"/>
      <w:r>
        <w:rPr>
          <w:rFonts w:eastAsiaTheme="minorEastAsia"/>
        </w:rPr>
        <w:t>b</w:t>
      </w:r>
      <w:proofErr w:type="gramEnd"/>
      <w:r>
        <w:rPr>
          <w:rFonts w:eastAsiaTheme="minorEastAsia" w:hint="cs"/>
          <w:rtl/>
        </w:rPr>
        <w:t>. שאילתא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53"/>
      </w:tblGrid>
      <w:tr w:rsidR="00901477" w14:paraId="3BA14E4E" w14:textId="77777777" w:rsidTr="00DB4CD2">
        <w:trPr>
          <w:trHeight w:val="1698"/>
          <w:jc w:val="center"/>
        </w:trPr>
        <w:tc>
          <w:tcPr>
            <w:tcW w:w="4953" w:type="dxa"/>
          </w:tcPr>
          <w:p w14:paraId="40F11C40" w14:textId="46D3CCFD" w:rsidR="00901477" w:rsidRPr="00517652" w:rsidRDefault="00901477" w:rsidP="00901477">
            <w:pPr>
              <w:rPr>
                <w:b/>
                <w:bCs/>
              </w:rPr>
            </w:pPr>
          </w:p>
          <w:p w14:paraId="7CD5AB06" w14:textId="77777777" w:rsidR="00901477" w:rsidRDefault="00901477" w:rsidP="00901477">
            <w:r>
              <w:t>SELECT ?c, ?m WHERE {</w:t>
            </w:r>
          </w:p>
          <w:p w14:paraId="2C0EF4F9" w14:textId="77777777" w:rsidR="00901477" w:rsidRDefault="00901477" w:rsidP="00901477">
            <w:pPr>
              <w:ind w:firstLine="720"/>
            </w:pPr>
            <w:proofErr w:type="gramStart"/>
            <w:r>
              <w:t>{ ?</w:t>
            </w:r>
            <w:proofErr w:type="gramEnd"/>
            <w:r>
              <w:t xml:space="preserve">c  </w:t>
            </w:r>
            <w:proofErr w:type="spellStart"/>
            <w:r>
              <w:t>dbp:mayor</w:t>
            </w:r>
            <w:proofErr w:type="spellEnd"/>
            <w:r>
              <w:t xml:space="preserve"> ?m. }</w:t>
            </w:r>
          </w:p>
          <w:p w14:paraId="54D8CE98" w14:textId="77777777" w:rsidR="00901477" w:rsidRDefault="00901477" w:rsidP="00901477">
            <w:pPr>
              <w:pStyle w:val="ListParagraph"/>
            </w:pPr>
            <w:r w:rsidRPr="006477E7">
              <w:rPr>
                <w:b/>
                <w:bCs/>
              </w:rPr>
              <w:t>MINUS</w:t>
            </w:r>
            <w:r w:rsidRPr="003069B5">
              <w:t xml:space="preserve"> </w:t>
            </w:r>
            <w:r>
              <w:t>{</w:t>
            </w:r>
          </w:p>
          <w:p w14:paraId="1C7A8AC4" w14:textId="77777777" w:rsidR="00901477" w:rsidRDefault="00901477" w:rsidP="00901477">
            <w:pPr>
              <w:pStyle w:val="ListParagraph"/>
            </w:pPr>
            <w:r>
              <w:t xml:space="preserve">   ?</w:t>
            </w:r>
            <w:proofErr w:type="gramStart"/>
            <w:r>
              <w:t xml:space="preserve">p  </w:t>
            </w:r>
            <w:proofErr w:type="spellStart"/>
            <w:r>
              <w:t>dbo:birthPlace</w:t>
            </w:r>
            <w:proofErr w:type="spellEnd"/>
            <w:proofErr w:type="gramEnd"/>
            <w:r>
              <w:t xml:space="preserve"> ?c.</w:t>
            </w:r>
          </w:p>
          <w:p w14:paraId="242A4A1C" w14:textId="77777777" w:rsidR="00901477" w:rsidRDefault="00901477" w:rsidP="00901477">
            <w:pPr>
              <w:pStyle w:val="ListParagraph"/>
            </w:pPr>
            <w:r>
              <w:t xml:space="preserve">   ?p </w:t>
            </w:r>
            <w:proofErr w:type="spellStart"/>
            <w:r>
              <w:t>rdf</w:t>
            </w:r>
            <w:proofErr w:type="gramStart"/>
            <w:r>
              <w:t>:type</w:t>
            </w:r>
            <w:proofErr w:type="spellEnd"/>
            <w:proofErr w:type="gramEnd"/>
            <w:r>
              <w:t xml:space="preserve"> </w:t>
            </w:r>
            <w:proofErr w:type="spellStart"/>
            <w:r w:rsidRPr="00412CA9">
              <w:t>dbo:</w:t>
            </w:r>
            <w:r>
              <w:t>p</w:t>
            </w:r>
            <w:r w:rsidRPr="00412CA9">
              <w:t>erson</w:t>
            </w:r>
            <w:proofErr w:type="spellEnd"/>
            <w:r>
              <w:t>.  }</w:t>
            </w:r>
          </w:p>
          <w:p w14:paraId="31844D96" w14:textId="0569E3E6" w:rsidR="00901477" w:rsidRDefault="00901477" w:rsidP="00901477">
            <w:r>
              <w:t>}</w:t>
            </w:r>
          </w:p>
        </w:tc>
      </w:tr>
    </w:tbl>
    <w:p w14:paraId="3645E5DF" w14:textId="77777777" w:rsidR="00901477" w:rsidRPr="006A7CCE" w:rsidRDefault="00901477" w:rsidP="00901477">
      <w:pPr>
        <w:bidi/>
        <w:rPr>
          <w:rFonts w:eastAsiaTheme="minorEastAsia"/>
          <w:rtl/>
        </w:rPr>
      </w:pPr>
      <w:r w:rsidRPr="00070039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32906631" wp14:editId="68AD38E5">
                <wp:simplePos x="0" y="0"/>
                <wp:positionH relativeFrom="margin">
                  <wp:posOffset>400050</wp:posOffset>
                </wp:positionH>
                <wp:positionV relativeFrom="paragraph">
                  <wp:posOffset>318770</wp:posOffset>
                </wp:positionV>
                <wp:extent cx="5543550" cy="1206500"/>
                <wp:effectExtent l="0" t="0" r="19050" b="12700"/>
                <wp:wrapSquare wrapText="bothSides"/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20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74A11D" w14:textId="77777777" w:rsidR="006001FE" w:rsidRDefault="006001FE" w:rsidP="00901477">
                            <w:pPr>
                              <w:bidi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תוצאות:</w:t>
                            </w:r>
                          </w:p>
                          <w:p w14:paraId="2922E81F" w14:textId="77777777" w:rsidR="00CD4B7F" w:rsidRPr="00CD4B7F" w:rsidRDefault="00CD4B7F" w:rsidP="00CD4B7F">
                            <w:pPr>
                              <w:bidi/>
                              <w:rPr>
                                <w:color w:val="FF0000"/>
                              </w:rPr>
                            </w:pPr>
                            <w:r w:rsidRPr="00CD4B7F">
                              <w:rPr>
                                <w:color w:val="FF0000"/>
                              </w:rPr>
                              <w:t>?c</w:t>
                            </w:r>
                            <w:r w:rsidRPr="00CD4B7F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CD4B7F">
                              <w:rPr>
                                <w:color w:val="FF0000"/>
                              </w:rPr>
                              <w:t>C22,</w:t>
                            </w:r>
                            <w:proofErr w:type="gramStart"/>
                            <w:r w:rsidRPr="00CD4B7F">
                              <w:rPr>
                                <w:color w:val="FF0000"/>
                              </w:rPr>
                              <w:t>?m</w:t>
                            </w:r>
                            <w:proofErr w:type="gramEnd"/>
                            <w:r w:rsidRPr="00CD4B7F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CD4B7F">
                              <w:rPr>
                                <w:color w:val="FF0000"/>
                              </w:rPr>
                              <w:t>M22</w:t>
                            </w:r>
                            <w:r w:rsidRPr="00CD4B7F">
                              <w:rPr>
                                <w:color w:val="FF0000"/>
                              </w:rPr>
                              <w:br/>
                              <w:t>?c</w:t>
                            </w:r>
                            <w:r w:rsidRPr="00CD4B7F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CD4B7F">
                              <w:rPr>
                                <w:color w:val="FF0000"/>
                              </w:rPr>
                              <w:t>C333,?m</w:t>
                            </w:r>
                            <w:r w:rsidRPr="00CD4B7F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CD4B7F">
                              <w:rPr>
                                <w:color w:val="FF0000"/>
                              </w:rPr>
                              <w:t>M333</w:t>
                            </w:r>
                          </w:p>
                          <w:p w14:paraId="69155CD3" w14:textId="1C57E374" w:rsidR="006001FE" w:rsidRPr="00CD4B7F" w:rsidRDefault="006001FE" w:rsidP="000448DE">
                            <w:pPr>
                              <w:bidi/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06631" id="_x0000_s1070" type="#_x0000_t202" style="position:absolute;left:0;text-align:left;margin-left:31.5pt;margin-top:25.1pt;width:436.5pt;height:95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">
                <v:textbox>
                  <w:txbxContent>
                    <w:p w14:paraId="1A74A11D" w14:textId="77777777" w:rsidR="006001FE" w:rsidRDefault="006001FE" w:rsidP="00901477">
                      <w:pPr>
                        <w:bidi/>
                      </w:pPr>
                      <w:r>
                        <w:rPr>
                          <w:rFonts w:hint="cs"/>
                          <w:rtl/>
                        </w:rPr>
                        <w:t>תוצאות:</w:t>
                      </w:r>
                    </w:p>
                    <w:p w14:paraId="2922E81F" w14:textId="77777777" w:rsidR="00CD4B7F" w:rsidRPr="00CD4B7F" w:rsidRDefault="00CD4B7F" w:rsidP="00CD4B7F">
                      <w:pPr>
                        <w:bidi/>
                        <w:rPr>
                          <w:color w:val="FF0000"/>
                        </w:rPr>
                      </w:pPr>
                      <w:r w:rsidRPr="00CD4B7F">
                        <w:rPr>
                          <w:color w:val="FF0000"/>
                        </w:rPr>
                        <w:t>?c</w:t>
                      </w:r>
                      <w:r w:rsidRPr="00CD4B7F">
                        <w:rPr>
                          <w:color w:val="FF0000"/>
                        </w:rPr>
                        <w:sym w:font="Wingdings" w:char="F0E0"/>
                      </w:r>
                      <w:r w:rsidRPr="00CD4B7F">
                        <w:rPr>
                          <w:color w:val="FF0000"/>
                        </w:rPr>
                        <w:t>C22,</w:t>
                      </w:r>
                      <w:proofErr w:type="gramStart"/>
                      <w:r w:rsidRPr="00CD4B7F">
                        <w:rPr>
                          <w:color w:val="FF0000"/>
                        </w:rPr>
                        <w:t>?m</w:t>
                      </w:r>
                      <w:proofErr w:type="gramEnd"/>
                      <w:r w:rsidRPr="00CD4B7F">
                        <w:rPr>
                          <w:color w:val="FF0000"/>
                        </w:rPr>
                        <w:sym w:font="Wingdings" w:char="F0E0"/>
                      </w:r>
                      <w:r w:rsidRPr="00CD4B7F">
                        <w:rPr>
                          <w:color w:val="FF0000"/>
                        </w:rPr>
                        <w:t>M22</w:t>
                      </w:r>
                      <w:r w:rsidRPr="00CD4B7F">
                        <w:rPr>
                          <w:color w:val="FF0000"/>
                        </w:rPr>
                        <w:br/>
                        <w:t>?c</w:t>
                      </w:r>
                      <w:r w:rsidRPr="00CD4B7F">
                        <w:rPr>
                          <w:color w:val="FF0000"/>
                        </w:rPr>
                        <w:sym w:font="Wingdings" w:char="F0E0"/>
                      </w:r>
                      <w:r w:rsidRPr="00CD4B7F">
                        <w:rPr>
                          <w:color w:val="FF0000"/>
                        </w:rPr>
                        <w:t>C333,?m</w:t>
                      </w:r>
                      <w:r w:rsidRPr="00CD4B7F">
                        <w:rPr>
                          <w:color w:val="FF0000"/>
                        </w:rPr>
                        <w:sym w:font="Wingdings" w:char="F0E0"/>
                      </w:r>
                      <w:r w:rsidRPr="00CD4B7F">
                        <w:rPr>
                          <w:color w:val="FF0000"/>
                        </w:rPr>
                        <w:t>M333</w:t>
                      </w:r>
                    </w:p>
                    <w:p w14:paraId="69155CD3" w14:textId="1C57E374" w:rsidR="006001FE" w:rsidRPr="00CD4B7F" w:rsidRDefault="006001FE" w:rsidP="000448DE">
                      <w:pPr>
                        <w:bidi/>
                        <w:rPr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8CC8E1C" w14:textId="77777777" w:rsidR="00901477" w:rsidRDefault="00901477" w:rsidP="00901477">
      <w:pPr>
        <w:bidi/>
        <w:rPr>
          <w:rFonts w:eastAsiaTheme="minorEastAsia"/>
        </w:rPr>
      </w:pPr>
    </w:p>
    <w:p w14:paraId="0969F7E3" w14:textId="77777777" w:rsidR="002A634E" w:rsidRDefault="002A634E" w:rsidP="002A634E">
      <w:pPr>
        <w:bidi/>
        <w:rPr>
          <w:rFonts w:eastAsiaTheme="minorEastAsia"/>
        </w:rPr>
      </w:pPr>
    </w:p>
    <w:p w14:paraId="41576EF8" w14:textId="77777777" w:rsidR="002A634E" w:rsidRDefault="002A634E" w:rsidP="002A634E">
      <w:pPr>
        <w:bidi/>
        <w:rPr>
          <w:rFonts w:eastAsiaTheme="minorEastAsia"/>
        </w:rPr>
      </w:pPr>
    </w:p>
    <w:p w14:paraId="52490013" w14:textId="77777777" w:rsidR="002A634E" w:rsidRDefault="002A634E" w:rsidP="002A634E">
      <w:pPr>
        <w:bidi/>
        <w:rPr>
          <w:rFonts w:eastAsiaTheme="minorEastAsia"/>
        </w:rPr>
      </w:pPr>
    </w:p>
    <w:p w14:paraId="62AA4998" w14:textId="77777777" w:rsidR="002A634E" w:rsidRDefault="002A634E" w:rsidP="002A634E">
      <w:pPr>
        <w:bidi/>
        <w:rPr>
          <w:rFonts w:eastAsiaTheme="minorEastAsia"/>
          <w:rtl/>
        </w:rPr>
      </w:pPr>
    </w:p>
    <w:p w14:paraId="39D62D40" w14:textId="2C045585" w:rsidR="002A634E" w:rsidRDefault="002A634E" w:rsidP="002A634E">
      <w:pPr>
        <w:bidi/>
        <w:rPr>
          <w:rFonts w:eastAsiaTheme="minorEastAsia"/>
          <w:rtl/>
        </w:rPr>
      </w:pPr>
      <w:r>
        <w:rPr>
          <w:rFonts w:eastAsiaTheme="minorEastAsia"/>
        </w:rPr>
        <w:tab/>
      </w:r>
      <w:proofErr w:type="gramStart"/>
      <w:r>
        <w:rPr>
          <w:rFonts w:eastAsiaTheme="minorEastAsia"/>
        </w:rPr>
        <w:t>c</w:t>
      </w:r>
      <w:proofErr w:type="gramEnd"/>
      <w:r>
        <w:rPr>
          <w:rFonts w:eastAsiaTheme="minorEastAsia" w:hint="cs"/>
          <w:rtl/>
        </w:rPr>
        <w:t>. שאילתא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53"/>
      </w:tblGrid>
      <w:tr w:rsidR="002A634E" w14:paraId="2CE296D6" w14:textId="77777777" w:rsidTr="00DB4CD2">
        <w:trPr>
          <w:trHeight w:val="1698"/>
          <w:jc w:val="center"/>
        </w:trPr>
        <w:tc>
          <w:tcPr>
            <w:tcW w:w="4953" w:type="dxa"/>
          </w:tcPr>
          <w:p w14:paraId="6892D2B4" w14:textId="77777777" w:rsidR="002A634E" w:rsidRPr="00517652" w:rsidRDefault="002A634E" w:rsidP="00DB4CD2">
            <w:pPr>
              <w:rPr>
                <w:b/>
                <w:bCs/>
              </w:rPr>
            </w:pPr>
          </w:p>
          <w:p w14:paraId="3C3B058A" w14:textId="77777777" w:rsidR="002A634E" w:rsidRDefault="002A634E" w:rsidP="002A634E">
            <w:pPr>
              <w:pStyle w:val="ListParagraph"/>
              <w:ind w:left="0"/>
            </w:pPr>
            <w:r>
              <w:t>SELECT ?c ?m WHERE {</w:t>
            </w:r>
          </w:p>
          <w:p w14:paraId="3F504AE3" w14:textId="77777777" w:rsidR="002A634E" w:rsidRDefault="002A634E" w:rsidP="002A634E">
            <w:pPr>
              <w:pStyle w:val="ListParagraph"/>
              <w:ind w:left="0"/>
            </w:pPr>
            <w:r>
              <w:tab/>
            </w:r>
            <w:proofErr w:type="gramStart"/>
            <w:r>
              <w:t>{  ?</w:t>
            </w:r>
            <w:proofErr w:type="gramEnd"/>
            <w:r>
              <w:t xml:space="preserve">c  </w:t>
            </w:r>
            <w:proofErr w:type="spellStart"/>
            <w:r>
              <w:t>dbo:mayor</w:t>
            </w:r>
            <w:proofErr w:type="spellEnd"/>
            <w:r>
              <w:t xml:space="preserve"> ?m.</w:t>
            </w:r>
          </w:p>
          <w:p w14:paraId="0655B272" w14:textId="77777777" w:rsidR="002A634E" w:rsidRDefault="002A634E" w:rsidP="002A634E">
            <w:pPr>
              <w:pStyle w:val="ListParagraph"/>
              <w:ind w:left="0"/>
            </w:pPr>
            <w:r>
              <w:t xml:space="preserve">  </w:t>
            </w:r>
            <w:r>
              <w:tab/>
              <w:t xml:space="preserve">    OPTIONAL {</w:t>
            </w:r>
          </w:p>
          <w:p w14:paraId="20AB79EF" w14:textId="77777777" w:rsidR="002A634E" w:rsidRDefault="002A634E" w:rsidP="002A634E">
            <w:pPr>
              <w:pStyle w:val="ListParagraph"/>
              <w:ind w:left="0"/>
            </w:pPr>
            <w:r>
              <w:tab/>
              <w:t xml:space="preserve">        ?</w:t>
            </w:r>
            <w:proofErr w:type="gramStart"/>
            <w:r>
              <w:t xml:space="preserve">p  </w:t>
            </w:r>
            <w:proofErr w:type="spellStart"/>
            <w:r>
              <w:t>dbp:birthPlace</w:t>
            </w:r>
            <w:proofErr w:type="spellEnd"/>
            <w:proofErr w:type="gramEnd"/>
            <w:r>
              <w:t xml:space="preserve"> ?c.</w:t>
            </w:r>
          </w:p>
          <w:p w14:paraId="6D719A57" w14:textId="77777777" w:rsidR="002A634E" w:rsidRDefault="002A634E" w:rsidP="002A634E">
            <w:pPr>
              <w:pStyle w:val="ListParagraph"/>
              <w:ind w:left="0" w:firstLine="720"/>
            </w:pPr>
            <w:r>
              <w:t xml:space="preserve">        ?p </w:t>
            </w:r>
            <w:proofErr w:type="spellStart"/>
            <w:r>
              <w:t>rdf</w:t>
            </w:r>
            <w:proofErr w:type="gramStart"/>
            <w:r>
              <w:t>:typ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dbo:person</w:t>
            </w:r>
            <w:proofErr w:type="spellEnd"/>
            <w:r>
              <w:t>.</w:t>
            </w:r>
          </w:p>
          <w:p w14:paraId="3A3AF79D" w14:textId="77777777" w:rsidR="002A634E" w:rsidRDefault="002A634E" w:rsidP="002A634E">
            <w:pPr>
              <w:pStyle w:val="ListParagraph"/>
              <w:ind w:left="0" w:firstLine="720"/>
            </w:pPr>
            <w:r>
              <w:t xml:space="preserve">    }</w:t>
            </w:r>
          </w:p>
          <w:p w14:paraId="033A0D31" w14:textId="77777777" w:rsidR="002A634E" w:rsidRDefault="002A634E" w:rsidP="002A634E">
            <w:pPr>
              <w:pStyle w:val="ListParagraph"/>
              <w:ind w:left="0" w:firstLine="720"/>
            </w:pPr>
            <w:r>
              <w:t>}</w:t>
            </w:r>
          </w:p>
          <w:p w14:paraId="6518CB65" w14:textId="77777777" w:rsidR="002A634E" w:rsidRDefault="002A634E" w:rsidP="002A634E">
            <w:pPr>
              <w:pStyle w:val="ListParagraph"/>
              <w:ind w:left="0" w:firstLine="720"/>
            </w:pPr>
            <w:r>
              <w:t>MINUS {</w:t>
            </w:r>
          </w:p>
          <w:p w14:paraId="033FBD2F" w14:textId="77777777" w:rsidR="002A634E" w:rsidRDefault="002A634E" w:rsidP="002A634E">
            <w:pPr>
              <w:pStyle w:val="ListParagraph"/>
              <w:ind w:left="0" w:firstLine="720"/>
            </w:pPr>
            <w:r>
              <w:t xml:space="preserve">        ?</w:t>
            </w:r>
            <w:proofErr w:type="gramStart"/>
            <w:r>
              <w:t xml:space="preserve">c  </w:t>
            </w:r>
            <w:proofErr w:type="spellStart"/>
            <w:r>
              <w:t>dbp:mayor</w:t>
            </w:r>
            <w:proofErr w:type="spellEnd"/>
            <w:proofErr w:type="gramEnd"/>
            <w:r>
              <w:t xml:space="preserve"> ?p.</w:t>
            </w:r>
          </w:p>
          <w:p w14:paraId="3F49763C" w14:textId="77777777" w:rsidR="002A634E" w:rsidRDefault="002A634E" w:rsidP="002A634E">
            <w:pPr>
              <w:pStyle w:val="ListParagraph"/>
              <w:ind w:left="0" w:firstLine="720"/>
            </w:pPr>
            <w:r>
              <w:t>}</w:t>
            </w:r>
          </w:p>
          <w:p w14:paraId="0049C48E" w14:textId="77777777" w:rsidR="002A634E" w:rsidRDefault="002A634E" w:rsidP="002A634E">
            <w:pPr>
              <w:pStyle w:val="ListParagraph"/>
              <w:ind w:left="0"/>
            </w:pPr>
            <w:r>
              <w:t>}</w:t>
            </w:r>
          </w:p>
          <w:p w14:paraId="42A0C641" w14:textId="344AFF90" w:rsidR="002A634E" w:rsidRDefault="002A634E" w:rsidP="00DB4CD2"/>
        </w:tc>
      </w:tr>
    </w:tbl>
    <w:p w14:paraId="0BC166D0" w14:textId="77777777" w:rsidR="002A634E" w:rsidRPr="006A7CCE" w:rsidRDefault="002A634E" w:rsidP="002A634E">
      <w:pPr>
        <w:bidi/>
        <w:rPr>
          <w:rFonts w:eastAsiaTheme="minorEastAsia"/>
          <w:rtl/>
        </w:rPr>
      </w:pP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1591EF97" wp14:editId="1AA125E9">
                <wp:simplePos x="0" y="0"/>
                <wp:positionH relativeFrom="margin">
                  <wp:posOffset>400050</wp:posOffset>
                </wp:positionH>
                <wp:positionV relativeFrom="paragraph">
                  <wp:posOffset>318770</wp:posOffset>
                </wp:positionV>
                <wp:extent cx="5543550" cy="1206500"/>
                <wp:effectExtent l="0" t="0" r="19050" b="12700"/>
                <wp:wrapSquare wrapText="bothSides"/>
                <wp:docPr id="1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20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E5F332" w14:textId="77777777" w:rsidR="006001FE" w:rsidRDefault="006001FE" w:rsidP="000448DE">
                            <w:pPr>
                              <w:bidi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תוצאות:</w:t>
                            </w:r>
                          </w:p>
                          <w:p w14:paraId="3233C460" w14:textId="77777777" w:rsidR="00CD4B7F" w:rsidRPr="00CD4B7F" w:rsidRDefault="00CD4B7F" w:rsidP="00CD4B7F">
                            <w:pPr>
                              <w:bidi/>
                              <w:rPr>
                                <w:color w:val="FF0000"/>
                              </w:rPr>
                            </w:pPr>
                            <w:r w:rsidRPr="00CD4B7F">
                              <w:rPr>
                                <w:color w:val="FF0000"/>
                              </w:rPr>
                              <w:t>?c</w:t>
                            </w:r>
                            <w:r w:rsidRPr="00CD4B7F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CD4B7F">
                              <w:rPr>
                                <w:color w:val="FF0000"/>
                              </w:rPr>
                              <w:t>C1,</w:t>
                            </w:r>
                            <w:proofErr w:type="gramStart"/>
                            <w:r w:rsidRPr="00CD4B7F">
                              <w:rPr>
                                <w:color w:val="FF0000"/>
                              </w:rPr>
                              <w:t>?m</w:t>
                            </w:r>
                            <w:proofErr w:type="gramEnd"/>
                            <w:r w:rsidRPr="00CD4B7F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CD4B7F">
                              <w:rPr>
                                <w:color w:val="FF0000"/>
                              </w:rPr>
                              <w:t>M1</w:t>
                            </w:r>
                          </w:p>
                          <w:p w14:paraId="24EFDCDD" w14:textId="77777777" w:rsidR="006001FE" w:rsidRPr="00EC3AAC" w:rsidRDefault="006001FE" w:rsidP="000448DE">
                            <w:pPr>
                              <w:bidi/>
                              <w:rPr>
                                <w:rtl/>
                              </w:rPr>
                            </w:pPr>
                          </w:p>
                          <w:p w14:paraId="069A7659" w14:textId="77777777" w:rsidR="006001FE" w:rsidRPr="00EC3AAC" w:rsidRDefault="006001FE" w:rsidP="000448DE">
                            <w:pPr>
                              <w:bidi/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1EF97" id="_x0000_s1071" type="#_x0000_t202" style="position:absolute;left:0;text-align:left;margin-left:31.5pt;margin-top:25.1pt;width:436.5pt;height:95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">
                <v:textbox>
                  <w:txbxContent>
                    <w:p w14:paraId="73E5F332" w14:textId="77777777" w:rsidR="006001FE" w:rsidRDefault="006001FE" w:rsidP="000448DE">
                      <w:pPr>
                        <w:bidi/>
                      </w:pPr>
                      <w:r>
                        <w:rPr>
                          <w:rFonts w:hint="cs"/>
                          <w:rtl/>
                        </w:rPr>
                        <w:t>תוצאות:</w:t>
                      </w:r>
                    </w:p>
                    <w:p w14:paraId="3233C460" w14:textId="77777777" w:rsidR="00CD4B7F" w:rsidRPr="00CD4B7F" w:rsidRDefault="00CD4B7F" w:rsidP="00CD4B7F">
                      <w:pPr>
                        <w:bidi/>
                        <w:rPr>
                          <w:color w:val="FF0000"/>
                        </w:rPr>
                      </w:pPr>
                      <w:r w:rsidRPr="00CD4B7F">
                        <w:rPr>
                          <w:color w:val="FF0000"/>
                        </w:rPr>
                        <w:t>?c</w:t>
                      </w:r>
                      <w:r w:rsidRPr="00CD4B7F">
                        <w:rPr>
                          <w:color w:val="FF0000"/>
                        </w:rPr>
                        <w:sym w:font="Wingdings" w:char="F0E0"/>
                      </w:r>
                      <w:r w:rsidRPr="00CD4B7F">
                        <w:rPr>
                          <w:color w:val="FF0000"/>
                        </w:rPr>
                        <w:t>C1,</w:t>
                      </w:r>
                      <w:proofErr w:type="gramStart"/>
                      <w:r w:rsidRPr="00CD4B7F">
                        <w:rPr>
                          <w:color w:val="FF0000"/>
                        </w:rPr>
                        <w:t>?m</w:t>
                      </w:r>
                      <w:proofErr w:type="gramEnd"/>
                      <w:r w:rsidRPr="00CD4B7F">
                        <w:rPr>
                          <w:color w:val="FF0000"/>
                        </w:rPr>
                        <w:sym w:font="Wingdings" w:char="F0E0"/>
                      </w:r>
                      <w:r w:rsidRPr="00CD4B7F">
                        <w:rPr>
                          <w:color w:val="FF0000"/>
                        </w:rPr>
                        <w:t>M1</w:t>
                      </w:r>
                    </w:p>
                    <w:p w14:paraId="24EFDCDD" w14:textId="77777777" w:rsidR="006001FE" w:rsidRPr="00EC3AAC" w:rsidRDefault="006001FE" w:rsidP="000448DE">
                      <w:pPr>
                        <w:bidi/>
                        <w:rPr>
                          <w:rtl/>
                        </w:rPr>
                      </w:pPr>
                    </w:p>
                    <w:p w14:paraId="069A7659" w14:textId="77777777" w:rsidR="006001FE" w:rsidRPr="00EC3AAC" w:rsidRDefault="006001FE" w:rsidP="000448DE">
                      <w:pPr>
                        <w:bidi/>
                        <w:rPr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885278F" w14:textId="77777777" w:rsidR="002A634E" w:rsidRDefault="002A634E" w:rsidP="002A634E">
      <w:pPr>
        <w:bidi/>
        <w:rPr>
          <w:rFonts w:eastAsiaTheme="minorEastAsia"/>
        </w:rPr>
      </w:pPr>
    </w:p>
    <w:p w14:paraId="29061D28" w14:textId="77777777" w:rsidR="002A634E" w:rsidRDefault="002A634E" w:rsidP="002A634E">
      <w:pPr>
        <w:bidi/>
        <w:rPr>
          <w:rFonts w:eastAsiaTheme="minorEastAsia"/>
        </w:rPr>
      </w:pPr>
    </w:p>
    <w:p w14:paraId="6A994964" w14:textId="77777777" w:rsidR="002A634E" w:rsidRDefault="002A634E" w:rsidP="002A634E">
      <w:pPr>
        <w:bidi/>
        <w:rPr>
          <w:rFonts w:eastAsiaTheme="minorEastAsia"/>
        </w:rPr>
      </w:pPr>
    </w:p>
    <w:p w14:paraId="15A182F5" w14:textId="77777777" w:rsidR="002A634E" w:rsidRDefault="002A634E" w:rsidP="002A634E">
      <w:pPr>
        <w:bidi/>
        <w:rPr>
          <w:rFonts w:eastAsiaTheme="minorEastAsia"/>
        </w:rPr>
      </w:pPr>
    </w:p>
    <w:p w14:paraId="7029AD9E" w14:textId="77777777" w:rsidR="002A634E" w:rsidRDefault="002A634E" w:rsidP="002A634E">
      <w:pPr>
        <w:bidi/>
        <w:rPr>
          <w:rFonts w:eastAsiaTheme="minorEastAsia"/>
        </w:rPr>
      </w:pPr>
    </w:p>
    <w:p w14:paraId="23751A36" w14:textId="1C8270AA" w:rsidR="002A634E" w:rsidRDefault="002A634E" w:rsidP="000B1806">
      <w:pPr>
        <w:bidi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ב. </w:t>
      </w:r>
      <w:r w:rsidR="001C5017" w:rsidRPr="00C32098">
        <w:rPr>
          <w:rFonts w:asciiTheme="minorBidi" w:eastAsia="Times New Roman" w:hAnsiTheme="minorBidi" w:hint="cs"/>
          <w:noProof/>
          <w:rtl/>
        </w:rPr>
        <w:t>(</w:t>
      </w:r>
      <w:r w:rsidR="001C5017">
        <w:rPr>
          <w:rFonts w:asciiTheme="minorBidi" w:eastAsia="Times New Roman" w:hAnsiTheme="minorBidi" w:hint="cs"/>
          <w:noProof/>
          <w:rtl/>
        </w:rPr>
        <w:t>3</w:t>
      </w:r>
      <w:r w:rsidR="001C5017"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>
        <w:rPr>
          <w:rFonts w:eastAsiaTheme="minorEastAsia" w:hint="cs"/>
          <w:rtl/>
        </w:rPr>
        <w:t xml:space="preserve">כתבו מה התוצאה של השאילתא </w:t>
      </w:r>
      <w:r w:rsidR="007D27BE">
        <w:rPr>
          <w:rFonts w:eastAsiaTheme="minorEastAsia" w:hint="cs"/>
          <w:rtl/>
        </w:rPr>
        <w:t>האחרונה</w:t>
      </w:r>
      <w:r>
        <w:rPr>
          <w:rFonts w:eastAsiaTheme="minorEastAsia" w:hint="cs"/>
          <w:rtl/>
        </w:rPr>
        <w:t xml:space="preserve"> מסעיף קודם, אבל </w:t>
      </w:r>
      <w:r w:rsidRPr="006477E7">
        <w:rPr>
          <w:rFonts w:eastAsiaTheme="minorEastAsia" w:hint="eastAsia"/>
          <w:b/>
          <w:bCs/>
          <w:rtl/>
        </w:rPr>
        <w:t>הפעם</w:t>
      </w:r>
      <w:r w:rsidRPr="006477E7">
        <w:rPr>
          <w:rFonts w:eastAsiaTheme="minorEastAsia"/>
          <w:b/>
          <w:bCs/>
          <w:rtl/>
        </w:rPr>
        <w:t xml:space="preserve"> </w:t>
      </w:r>
      <w:r w:rsidRPr="006477E7">
        <w:rPr>
          <w:rFonts w:eastAsiaTheme="minorEastAsia" w:hint="eastAsia"/>
          <w:b/>
          <w:bCs/>
          <w:rtl/>
        </w:rPr>
        <w:t>תחת</w:t>
      </w:r>
      <w:r w:rsidR="000B1806" w:rsidRPr="006477E7">
        <w:rPr>
          <w:rFonts w:eastAsiaTheme="minorEastAsia"/>
          <w:b/>
          <w:bCs/>
          <w:rtl/>
        </w:rPr>
        <w:t xml:space="preserve"> </w:t>
      </w:r>
      <w:r w:rsidR="000B1806" w:rsidRPr="006477E7">
        <w:rPr>
          <w:rFonts w:eastAsiaTheme="minorEastAsia" w:hint="eastAsia"/>
          <w:b/>
          <w:bCs/>
          <w:rtl/>
        </w:rPr>
        <w:t>סמנטיקת</w:t>
      </w:r>
      <w:r w:rsidR="000B1806">
        <w:rPr>
          <w:rFonts w:eastAsiaTheme="minorEastAsia" w:hint="cs"/>
          <w:rtl/>
        </w:rPr>
        <w:t xml:space="preserve"> </w:t>
      </w:r>
      <w:r w:rsidR="000B1806" w:rsidRPr="006477E7">
        <w:rPr>
          <w:rFonts w:eastAsiaTheme="minorEastAsia"/>
          <w:b/>
          <w:bCs/>
        </w:rPr>
        <w:t>RDFS</w:t>
      </w:r>
      <w:r>
        <w:rPr>
          <w:rFonts w:eastAsiaTheme="minorEastAsia" w:hint="cs"/>
          <w:rtl/>
        </w:rPr>
        <w:t>.</w:t>
      </w: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5DEE83C2" wp14:editId="22419A78">
                <wp:simplePos x="0" y="0"/>
                <wp:positionH relativeFrom="margin">
                  <wp:posOffset>400050</wp:posOffset>
                </wp:positionH>
                <wp:positionV relativeFrom="paragraph">
                  <wp:posOffset>318770</wp:posOffset>
                </wp:positionV>
                <wp:extent cx="5543550" cy="1206500"/>
                <wp:effectExtent l="0" t="0" r="19050" b="12700"/>
                <wp:wrapSquare wrapText="bothSides"/>
                <wp:docPr id="1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20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F9C168" w14:textId="3890F598" w:rsidR="006001FE" w:rsidRDefault="006001FE" w:rsidP="002A634E">
                            <w:pPr>
                              <w:bidi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תוצאות:</w:t>
                            </w:r>
                          </w:p>
                          <w:p w14:paraId="0C055283" w14:textId="77777777" w:rsidR="00CD4B7F" w:rsidRPr="00CD4B7F" w:rsidRDefault="00CD4B7F" w:rsidP="00CD4B7F">
                            <w:pPr>
                              <w:rPr>
                                <w:color w:val="FF0000"/>
                              </w:rPr>
                            </w:pPr>
                            <w:r w:rsidRPr="00CD4B7F">
                              <w:rPr>
                                <w:color w:val="FF0000"/>
                              </w:rPr>
                              <w:t>?c</w:t>
                            </w:r>
                            <w:r w:rsidRPr="00CD4B7F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CD4B7F">
                              <w:rPr>
                                <w:color w:val="FF0000"/>
                              </w:rPr>
                              <w:t>C1,</w:t>
                            </w:r>
                            <w:proofErr w:type="gramStart"/>
                            <w:r w:rsidRPr="00CD4B7F">
                              <w:rPr>
                                <w:color w:val="FF0000"/>
                              </w:rPr>
                              <w:t>?m</w:t>
                            </w:r>
                            <w:proofErr w:type="gramEnd"/>
                            <w:r w:rsidRPr="00CD4B7F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CD4B7F">
                              <w:rPr>
                                <w:color w:val="FF0000"/>
                              </w:rPr>
                              <w:t>M1</w:t>
                            </w:r>
                          </w:p>
                          <w:p w14:paraId="433B1B52" w14:textId="77777777" w:rsidR="00CD4B7F" w:rsidRPr="00CD4B7F" w:rsidRDefault="00CD4B7F" w:rsidP="00CD4B7F">
                            <w:pPr>
                              <w:rPr>
                                <w:color w:val="FF0000"/>
                              </w:rPr>
                            </w:pPr>
                            <w:r w:rsidRPr="00CD4B7F">
                              <w:rPr>
                                <w:color w:val="FF0000"/>
                              </w:rPr>
                              <w:t>?c</w:t>
                            </w:r>
                            <w:r w:rsidRPr="00CD4B7F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CD4B7F">
                              <w:rPr>
                                <w:color w:val="FF0000"/>
                              </w:rPr>
                              <w:t>C22,</w:t>
                            </w:r>
                            <w:proofErr w:type="gramStart"/>
                            <w:r w:rsidRPr="00CD4B7F">
                              <w:rPr>
                                <w:color w:val="FF0000"/>
                              </w:rPr>
                              <w:t>?m</w:t>
                            </w:r>
                            <w:proofErr w:type="gramEnd"/>
                            <w:r w:rsidRPr="00CD4B7F">
                              <w:rPr>
                                <w:color w:val="FF0000"/>
                              </w:rPr>
                              <w:sym w:font="Wingdings" w:char="F0E0"/>
                            </w:r>
                            <w:r w:rsidRPr="00CD4B7F">
                              <w:rPr>
                                <w:color w:val="FF0000"/>
                              </w:rPr>
                              <w:t>M22</w:t>
                            </w:r>
                          </w:p>
                          <w:p w14:paraId="04A2C35E" w14:textId="77777777" w:rsidR="006001FE" w:rsidRDefault="006001F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E83C2" id="_x0000_s1072" type="#_x0000_t202" style="position:absolute;left:0;text-align:left;margin-left:31.5pt;margin-top:25.1pt;width:436.5pt;height:95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">
                <v:textbox>
                  <w:txbxContent>
                    <w:p w14:paraId="10F9C168" w14:textId="3890F598" w:rsidR="006001FE" w:rsidRDefault="006001FE" w:rsidP="002A634E">
                      <w:pPr>
                        <w:bidi/>
                      </w:pPr>
                      <w:r>
                        <w:rPr>
                          <w:rFonts w:hint="cs"/>
                          <w:rtl/>
                        </w:rPr>
                        <w:t>תוצאות:</w:t>
                      </w:r>
                    </w:p>
                    <w:p w14:paraId="0C055283" w14:textId="77777777" w:rsidR="00CD4B7F" w:rsidRPr="00CD4B7F" w:rsidRDefault="00CD4B7F" w:rsidP="00CD4B7F">
                      <w:pPr>
                        <w:rPr>
                          <w:color w:val="FF0000"/>
                        </w:rPr>
                      </w:pPr>
                      <w:r w:rsidRPr="00CD4B7F">
                        <w:rPr>
                          <w:color w:val="FF0000"/>
                        </w:rPr>
                        <w:t>?c</w:t>
                      </w:r>
                      <w:r w:rsidRPr="00CD4B7F">
                        <w:rPr>
                          <w:color w:val="FF0000"/>
                        </w:rPr>
                        <w:sym w:font="Wingdings" w:char="F0E0"/>
                      </w:r>
                      <w:r w:rsidRPr="00CD4B7F">
                        <w:rPr>
                          <w:color w:val="FF0000"/>
                        </w:rPr>
                        <w:t>C1,</w:t>
                      </w:r>
                      <w:proofErr w:type="gramStart"/>
                      <w:r w:rsidRPr="00CD4B7F">
                        <w:rPr>
                          <w:color w:val="FF0000"/>
                        </w:rPr>
                        <w:t>?m</w:t>
                      </w:r>
                      <w:proofErr w:type="gramEnd"/>
                      <w:r w:rsidRPr="00CD4B7F">
                        <w:rPr>
                          <w:color w:val="FF0000"/>
                        </w:rPr>
                        <w:sym w:font="Wingdings" w:char="F0E0"/>
                      </w:r>
                      <w:r w:rsidRPr="00CD4B7F">
                        <w:rPr>
                          <w:color w:val="FF0000"/>
                        </w:rPr>
                        <w:t>M1</w:t>
                      </w:r>
                    </w:p>
                    <w:p w14:paraId="433B1B52" w14:textId="77777777" w:rsidR="00CD4B7F" w:rsidRPr="00CD4B7F" w:rsidRDefault="00CD4B7F" w:rsidP="00CD4B7F">
                      <w:pPr>
                        <w:rPr>
                          <w:color w:val="FF0000"/>
                        </w:rPr>
                      </w:pPr>
                      <w:r w:rsidRPr="00CD4B7F">
                        <w:rPr>
                          <w:color w:val="FF0000"/>
                        </w:rPr>
                        <w:t>?c</w:t>
                      </w:r>
                      <w:r w:rsidRPr="00CD4B7F">
                        <w:rPr>
                          <w:color w:val="FF0000"/>
                        </w:rPr>
                        <w:sym w:font="Wingdings" w:char="F0E0"/>
                      </w:r>
                      <w:r w:rsidRPr="00CD4B7F">
                        <w:rPr>
                          <w:color w:val="FF0000"/>
                        </w:rPr>
                        <w:t>C22,</w:t>
                      </w:r>
                      <w:proofErr w:type="gramStart"/>
                      <w:r w:rsidRPr="00CD4B7F">
                        <w:rPr>
                          <w:color w:val="FF0000"/>
                        </w:rPr>
                        <w:t>?m</w:t>
                      </w:r>
                      <w:proofErr w:type="gramEnd"/>
                      <w:r w:rsidRPr="00CD4B7F">
                        <w:rPr>
                          <w:color w:val="FF0000"/>
                        </w:rPr>
                        <w:sym w:font="Wingdings" w:char="F0E0"/>
                      </w:r>
                      <w:r w:rsidRPr="00CD4B7F">
                        <w:rPr>
                          <w:color w:val="FF0000"/>
                        </w:rPr>
                        <w:t>M22</w:t>
                      </w:r>
                    </w:p>
                    <w:p w14:paraId="04A2C35E" w14:textId="77777777" w:rsidR="006001FE" w:rsidRDefault="006001FE"/>
                  </w:txbxContent>
                </v:textbox>
                <w10:wrap type="square" anchorx="margin"/>
              </v:shape>
            </w:pict>
          </mc:Fallback>
        </mc:AlternateContent>
      </w:r>
    </w:p>
    <w:p w14:paraId="4A8D9CB3" w14:textId="77777777" w:rsidR="002A634E" w:rsidRDefault="002A634E" w:rsidP="002A634E">
      <w:pPr>
        <w:bidi/>
        <w:rPr>
          <w:rFonts w:eastAsiaTheme="minorEastAsia"/>
          <w:rtl/>
        </w:rPr>
      </w:pPr>
    </w:p>
    <w:p w14:paraId="0A90D20B" w14:textId="77777777" w:rsidR="002A634E" w:rsidRDefault="002A634E" w:rsidP="002A634E">
      <w:pPr>
        <w:bidi/>
        <w:rPr>
          <w:rFonts w:eastAsiaTheme="minorEastAsia"/>
          <w:rtl/>
        </w:rPr>
      </w:pPr>
    </w:p>
    <w:p w14:paraId="70D6B06F" w14:textId="77777777" w:rsidR="002A634E" w:rsidRDefault="002A634E" w:rsidP="002A634E">
      <w:pPr>
        <w:bidi/>
        <w:rPr>
          <w:rFonts w:eastAsiaTheme="minorEastAsia"/>
          <w:rtl/>
        </w:rPr>
      </w:pPr>
    </w:p>
    <w:p w14:paraId="773B7441" w14:textId="77777777" w:rsidR="002A634E" w:rsidRDefault="002A634E" w:rsidP="002A634E">
      <w:pPr>
        <w:bidi/>
        <w:rPr>
          <w:rFonts w:eastAsiaTheme="minorEastAsia"/>
          <w:rtl/>
        </w:rPr>
      </w:pPr>
    </w:p>
    <w:p w14:paraId="3EE7CB0A" w14:textId="77777777" w:rsidR="002A634E" w:rsidRDefault="002A634E" w:rsidP="002A634E">
      <w:pPr>
        <w:bidi/>
        <w:rPr>
          <w:rFonts w:eastAsiaTheme="minorEastAsia"/>
          <w:rtl/>
        </w:rPr>
      </w:pPr>
    </w:p>
    <w:p w14:paraId="5D6507FC" w14:textId="77777777" w:rsidR="002A634E" w:rsidRDefault="002A634E" w:rsidP="002A634E">
      <w:pPr>
        <w:bidi/>
        <w:rPr>
          <w:rFonts w:eastAsiaTheme="minorEastAsia"/>
          <w:rtl/>
        </w:rPr>
      </w:pPr>
    </w:p>
    <w:p w14:paraId="07F04816" w14:textId="77777777" w:rsidR="002A634E" w:rsidRDefault="002A634E" w:rsidP="002A634E">
      <w:pPr>
        <w:bidi/>
        <w:rPr>
          <w:rFonts w:eastAsiaTheme="minorEastAsia"/>
          <w:rtl/>
        </w:rPr>
      </w:pPr>
    </w:p>
    <w:p w14:paraId="280A18EF" w14:textId="04759497" w:rsidR="002A634E" w:rsidRDefault="002A634E" w:rsidP="004C64F9">
      <w:pPr>
        <w:bidi/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>ג.</w:t>
      </w:r>
      <w:r w:rsidR="00B35D86">
        <w:rPr>
          <w:rFonts w:eastAsiaTheme="minorEastAsia" w:hint="cs"/>
          <w:rtl/>
        </w:rPr>
        <w:t xml:space="preserve"> </w:t>
      </w:r>
      <w:r w:rsidR="001D7C58" w:rsidRPr="00C32098">
        <w:rPr>
          <w:rFonts w:asciiTheme="minorBidi" w:eastAsia="Times New Roman" w:hAnsiTheme="minorBidi" w:hint="cs"/>
          <w:noProof/>
          <w:rtl/>
        </w:rPr>
        <w:t>(</w:t>
      </w:r>
      <w:r w:rsidR="004C64F9">
        <w:rPr>
          <w:rFonts w:asciiTheme="minorBidi" w:eastAsia="Times New Roman" w:hAnsiTheme="minorBidi" w:hint="cs"/>
          <w:noProof/>
          <w:rtl/>
        </w:rPr>
        <w:t>4</w:t>
      </w:r>
      <w:r w:rsidR="001D7C58"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>
        <w:rPr>
          <w:rFonts w:eastAsiaTheme="minorEastAsia" w:hint="cs"/>
          <w:rtl/>
        </w:rPr>
        <w:t>הסבר במילים מה מחזירה שאילתת ה</w:t>
      </w:r>
      <w:r>
        <w:rPr>
          <w:rFonts w:eastAsiaTheme="minorEastAsia" w:hint="cs"/>
        </w:rPr>
        <w:t>SPARQL</w:t>
      </w:r>
      <w:r>
        <w:rPr>
          <w:rFonts w:eastAsiaTheme="minorEastAsia" w:hint="cs"/>
          <w:rtl/>
        </w:rPr>
        <w:t xml:space="preserve"> הבאה: </w:t>
      </w:r>
    </w:p>
    <w:p w14:paraId="1C16B626" w14:textId="77777777" w:rsidR="002A634E" w:rsidRDefault="002A634E" w:rsidP="002A634E">
      <w:pPr>
        <w:pStyle w:val="ListParagraph"/>
      </w:pPr>
      <w:r>
        <w:t xml:space="preserve">SELECT </w:t>
      </w:r>
      <w:proofErr w:type="gramStart"/>
      <w:r>
        <w:t>DISTINCT ?</w:t>
      </w:r>
      <w:proofErr w:type="gramEnd"/>
      <w:r>
        <w:t>c ?g ?p WHERE {</w:t>
      </w:r>
    </w:p>
    <w:p w14:paraId="2E5696C3" w14:textId="366B6B0D" w:rsidR="002A634E" w:rsidRDefault="002A634E" w:rsidP="002A634E">
      <w:pPr>
        <w:pStyle w:val="ListParagraph"/>
      </w:pPr>
      <w:r>
        <w:tab/>
        <w:t xml:space="preserve">?c </w:t>
      </w:r>
      <w:proofErr w:type="spellStart"/>
      <w:r>
        <w:t>rdf</w:t>
      </w:r>
      <w:proofErr w:type="gramStart"/>
      <w:r>
        <w:t>:type</w:t>
      </w:r>
      <w:proofErr w:type="spellEnd"/>
      <w:proofErr w:type="gramEnd"/>
      <w:r>
        <w:t xml:space="preserve"> </w:t>
      </w:r>
      <w:proofErr w:type="spellStart"/>
      <w:r>
        <w:t>dbo:City</w:t>
      </w:r>
      <w:proofErr w:type="spellEnd"/>
      <w:r>
        <w:t>.</w:t>
      </w:r>
    </w:p>
    <w:p w14:paraId="4AE29134" w14:textId="51F69B74" w:rsidR="002A634E" w:rsidRDefault="002A634E" w:rsidP="002A634E">
      <w:pPr>
        <w:pStyle w:val="ListParagraph"/>
      </w:pPr>
      <w:r>
        <w:tab/>
        <w:t xml:space="preserve">?c </w:t>
      </w:r>
      <w:proofErr w:type="spellStart"/>
      <w:r>
        <w:t>owl</w:t>
      </w:r>
      <w:proofErr w:type="gramStart"/>
      <w:r>
        <w:t>:sameAs</w:t>
      </w:r>
      <w:proofErr w:type="spellEnd"/>
      <w:proofErr w:type="gramEnd"/>
      <w:r>
        <w:t xml:space="preserve"> ?d.</w:t>
      </w:r>
    </w:p>
    <w:p w14:paraId="70E953FA" w14:textId="7CB680C9" w:rsidR="002A634E" w:rsidRDefault="002A634E" w:rsidP="002A634E">
      <w:pPr>
        <w:pStyle w:val="ListParagraph"/>
      </w:pPr>
      <w:r>
        <w:tab/>
      </w:r>
      <w:proofErr w:type="gramStart"/>
      <w:r>
        <w:t>GRAPH ?</w:t>
      </w:r>
      <w:proofErr w:type="gramEnd"/>
      <w:r>
        <w:t>g { ?d ?p ?o}</w:t>
      </w:r>
    </w:p>
    <w:p w14:paraId="424780BA" w14:textId="77777777" w:rsidR="002A634E" w:rsidRDefault="002A634E" w:rsidP="002A634E">
      <w:pPr>
        <w:pStyle w:val="ListParagraph"/>
      </w:pPr>
      <w:r>
        <w:t>}</w:t>
      </w:r>
    </w:p>
    <w:p w14:paraId="35805153" w14:textId="77777777" w:rsidR="00636191" w:rsidRDefault="00636191" w:rsidP="002A634E">
      <w:pPr>
        <w:bidi/>
        <w:rPr>
          <w:rFonts w:eastAsiaTheme="minorEastAsia"/>
          <w:rtl/>
        </w:rPr>
      </w:pPr>
    </w:p>
    <w:p w14:paraId="16BCA310" w14:textId="4E0BDBC8" w:rsidR="00636191" w:rsidRDefault="00636191" w:rsidP="00636191">
      <w:pPr>
        <w:bidi/>
        <w:rPr>
          <w:rFonts w:eastAsiaTheme="minorEastAsia"/>
          <w:rtl/>
        </w:rPr>
      </w:pP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4525DBF9" wp14:editId="7103B99B">
                <wp:simplePos x="0" y="0"/>
                <wp:positionH relativeFrom="margin">
                  <wp:align>right</wp:align>
                </wp:positionH>
                <wp:positionV relativeFrom="paragraph">
                  <wp:posOffset>8587</wp:posOffset>
                </wp:positionV>
                <wp:extent cx="5543550" cy="1206500"/>
                <wp:effectExtent l="0" t="0" r="19050" b="12700"/>
                <wp:wrapSquare wrapText="bothSides"/>
                <wp:docPr id="1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206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A2E0F7" w14:textId="1D77ED41" w:rsidR="006001FE" w:rsidRDefault="006001FE" w:rsidP="002A634E">
                            <w:pPr>
                              <w:bidi/>
                            </w:pPr>
                            <w:r>
                              <w:rPr>
                                <w:rFonts w:hint="cs"/>
                                <w:rtl/>
                              </w:rPr>
                              <w:t>הסבר:</w:t>
                            </w:r>
                          </w:p>
                          <w:p w14:paraId="322C458C" w14:textId="77777777" w:rsidR="006001FE" w:rsidRPr="00CF0D55" w:rsidRDefault="006001FE" w:rsidP="00760A04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  <w:r w:rsidRPr="00CF0D55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שלשות </w:t>
                            </w:r>
                            <w:proofErr w:type="spellStart"/>
                            <w:r w:rsidRPr="00CF0D55">
                              <w:rPr>
                                <w:color w:val="FF0000"/>
                              </w:rPr>
                              <w:t>cgp</w:t>
                            </w:r>
                            <w:proofErr w:type="spellEnd"/>
                            <w:r w:rsidRPr="00CF0D55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 כך ש </w:t>
                            </w:r>
                            <w:r w:rsidRPr="00CF0D55">
                              <w:rPr>
                                <w:color w:val="FF0000"/>
                              </w:rPr>
                              <w:t>c</w:t>
                            </w:r>
                            <w:r w:rsidRPr="00CF0D55">
                              <w:rPr>
                                <w:rFonts w:hint="cs"/>
                                <w:color w:val="FF0000"/>
                              </w:rPr>
                              <w:t xml:space="preserve"> </w:t>
                            </w:r>
                            <w:r w:rsidRPr="00CF0D55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 עיר ויש לה </w:t>
                            </w:r>
                            <w:proofErr w:type="spellStart"/>
                            <w:r w:rsidRPr="00CF0D55">
                              <w:rPr>
                                <w:color w:val="FF0000"/>
                              </w:rPr>
                              <w:t>sameAs</w:t>
                            </w:r>
                            <w:proofErr w:type="spellEnd"/>
                            <w:r w:rsidRPr="00CF0D55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 ב</w:t>
                            </w:r>
                            <w:r w:rsidRPr="00CF0D55">
                              <w:rPr>
                                <w:rFonts w:hint="cs"/>
                                <w:color w:val="FF0000"/>
                              </w:rPr>
                              <w:t>RDF</w:t>
                            </w:r>
                            <w:r w:rsidRPr="00CF0D55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 חיצוני כלשהו </w:t>
                            </w:r>
                            <w:r w:rsidRPr="00CF0D55">
                              <w:rPr>
                                <w:color w:val="FF0000"/>
                              </w:rPr>
                              <w:t>g</w:t>
                            </w:r>
                            <w:r w:rsidRPr="00CF0D55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 שבו ל</w:t>
                            </w:r>
                            <w:r w:rsidRPr="00CF0D55">
                              <w:rPr>
                                <w:color w:val="FF0000"/>
                              </w:rPr>
                              <w:t>c</w:t>
                            </w:r>
                            <w:r w:rsidRPr="00CF0D55">
                              <w:rPr>
                                <w:rFonts w:hint="cs"/>
                                <w:color w:val="FF0000"/>
                                <w:rtl/>
                              </w:rPr>
                              <w:t xml:space="preserve"> יש קשר מסוג </w:t>
                            </w:r>
                            <w:r w:rsidRPr="00CF0D55">
                              <w:rPr>
                                <w:color w:val="FF0000"/>
                              </w:rPr>
                              <w:t>p</w:t>
                            </w:r>
                            <w:r w:rsidRPr="00CF0D55">
                              <w:rPr>
                                <w:rFonts w:hint="cs"/>
                                <w:color w:val="FF0000"/>
                                <w:rtl/>
                              </w:rPr>
                              <w:t>.</w:t>
                            </w:r>
                          </w:p>
                          <w:p w14:paraId="0B511EB6" w14:textId="54A37D98" w:rsidR="006001FE" w:rsidRPr="00CF0D55" w:rsidRDefault="006001FE" w:rsidP="00760A04">
                            <w:pPr>
                              <w:bidi/>
                              <w:rPr>
                                <w:color w:val="FF0000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5DBF9" id="_x0000_s1073" type="#_x0000_t202" style="position:absolute;left:0;text-align:left;margin-left:385.3pt;margin-top:.7pt;width:436.5pt;height:95pt;z-index:2517514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">
                <v:textbox>
                  <w:txbxContent>
                    <w:p w14:paraId="37A2E0F7" w14:textId="1D77ED41" w:rsidR="006001FE" w:rsidRDefault="006001FE" w:rsidP="002A634E">
                      <w:pPr>
                        <w:bidi/>
                      </w:pPr>
                      <w:r>
                        <w:rPr>
                          <w:rFonts w:hint="cs"/>
                          <w:rtl/>
                        </w:rPr>
                        <w:t>הסבר:</w:t>
                      </w:r>
                    </w:p>
                    <w:p w14:paraId="322C458C" w14:textId="77777777" w:rsidR="006001FE" w:rsidRPr="00CF0D55" w:rsidRDefault="006001FE" w:rsidP="00760A04">
                      <w:pPr>
                        <w:bidi/>
                        <w:rPr>
                          <w:color w:val="FF0000"/>
                          <w:rtl/>
                        </w:rPr>
                      </w:pPr>
                      <w:r w:rsidRPr="00CF0D55">
                        <w:rPr>
                          <w:rFonts w:hint="cs"/>
                          <w:color w:val="FF0000"/>
                          <w:rtl/>
                        </w:rPr>
                        <w:t xml:space="preserve">שלשות </w:t>
                      </w:r>
                      <w:proofErr w:type="spellStart"/>
                      <w:r w:rsidRPr="00CF0D55">
                        <w:rPr>
                          <w:color w:val="FF0000"/>
                        </w:rPr>
                        <w:t>cgp</w:t>
                      </w:r>
                      <w:proofErr w:type="spellEnd"/>
                      <w:r w:rsidRPr="00CF0D55">
                        <w:rPr>
                          <w:rFonts w:hint="cs"/>
                          <w:color w:val="FF0000"/>
                          <w:rtl/>
                        </w:rPr>
                        <w:t xml:space="preserve"> כך ש </w:t>
                      </w:r>
                      <w:r w:rsidRPr="00CF0D55">
                        <w:rPr>
                          <w:color w:val="FF0000"/>
                        </w:rPr>
                        <w:t>c</w:t>
                      </w:r>
                      <w:r w:rsidRPr="00CF0D55">
                        <w:rPr>
                          <w:rFonts w:hint="cs"/>
                          <w:color w:val="FF0000"/>
                        </w:rPr>
                        <w:t xml:space="preserve"> </w:t>
                      </w:r>
                      <w:r w:rsidRPr="00CF0D55">
                        <w:rPr>
                          <w:rFonts w:hint="cs"/>
                          <w:color w:val="FF0000"/>
                          <w:rtl/>
                        </w:rPr>
                        <w:t xml:space="preserve"> עיר ויש לה </w:t>
                      </w:r>
                      <w:proofErr w:type="spellStart"/>
                      <w:r w:rsidRPr="00CF0D55">
                        <w:rPr>
                          <w:color w:val="FF0000"/>
                        </w:rPr>
                        <w:t>sameAs</w:t>
                      </w:r>
                      <w:proofErr w:type="spellEnd"/>
                      <w:r w:rsidRPr="00CF0D55">
                        <w:rPr>
                          <w:rFonts w:hint="cs"/>
                          <w:color w:val="FF0000"/>
                          <w:rtl/>
                        </w:rPr>
                        <w:t xml:space="preserve"> ב</w:t>
                      </w:r>
                      <w:r w:rsidRPr="00CF0D55">
                        <w:rPr>
                          <w:rFonts w:hint="cs"/>
                          <w:color w:val="FF0000"/>
                        </w:rPr>
                        <w:t>RDF</w:t>
                      </w:r>
                      <w:r w:rsidRPr="00CF0D55">
                        <w:rPr>
                          <w:rFonts w:hint="cs"/>
                          <w:color w:val="FF0000"/>
                          <w:rtl/>
                        </w:rPr>
                        <w:t xml:space="preserve"> חיצוני כלשהו </w:t>
                      </w:r>
                      <w:r w:rsidRPr="00CF0D55">
                        <w:rPr>
                          <w:color w:val="FF0000"/>
                        </w:rPr>
                        <w:t>g</w:t>
                      </w:r>
                      <w:r w:rsidRPr="00CF0D55">
                        <w:rPr>
                          <w:rFonts w:hint="cs"/>
                          <w:color w:val="FF0000"/>
                          <w:rtl/>
                        </w:rPr>
                        <w:t xml:space="preserve"> שבו ל</w:t>
                      </w:r>
                      <w:r w:rsidRPr="00CF0D55">
                        <w:rPr>
                          <w:color w:val="FF0000"/>
                        </w:rPr>
                        <w:t>c</w:t>
                      </w:r>
                      <w:r w:rsidRPr="00CF0D55">
                        <w:rPr>
                          <w:rFonts w:hint="cs"/>
                          <w:color w:val="FF0000"/>
                          <w:rtl/>
                        </w:rPr>
                        <w:t xml:space="preserve"> יש קשר מסוג </w:t>
                      </w:r>
                      <w:r w:rsidRPr="00CF0D55">
                        <w:rPr>
                          <w:color w:val="FF0000"/>
                        </w:rPr>
                        <w:t>p</w:t>
                      </w:r>
                      <w:r w:rsidRPr="00CF0D55">
                        <w:rPr>
                          <w:rFonts w:hint="cs"/>
                          <w:color w:val="FF0000"/>
                          <w:rtl/>
                        </w:rPr>
                        <w:t>.</w:t>
                      </w:r>
                    </w:p>
                    <w:p w14:paraId="0B511EB6" w14:textId="54A37D98" w:rsidR="006001FE" w:rsidRPr="00CF0D55" w:rsidRDefault="006001FE" w:rsidP="00760A04">
                      <w:pPr>
                        <w:bidi/>
                        <w:rPr>
                          <w:color w:val="FF0000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DC86258" w14:textId="4BE5E841" w:rsidR="00636191" w:rsidRDefault="00636191" w:rsidP="00636191">
      <w:pPr>
        <w:bidi/>
        <w:rPr>
          <w:rFonts w:eastAsiaTheme="minorEastAsia"/>
          <w:rtl/>
        </w:rPr>
      </w:pPr>
    </w:p>
    <w:p w14:paraId="6B71B963" w14:textId="16F72916" w:rsidR="00636191" w:rsidRDefault="00636191" w:rsidP="00636191">
      <w:pPr>
        <w:bidi/>
        <w:rPr>
          <w:rFonts w:eastAsiaTheme="minorEastAsia"/>
          <w:rtl/>
        </w:rPr>
      </w:pPr>
    </w:p>
    <w:p w14:paraId="04E1E8A1" w14:textId="77777777" w:rsidR="00636191" w:rsidRDefault="00636191" w:rsidP="00636191">
      <w:pPr>
        <w:bidi/>
        <w:rPr>
          <w:rFonts w:eastAsiaTheme="minorEastAsia"/>
          <w:rtl/>
        </w:rPr>
      </w:pPr>
    </w:p>
    <w:p w14:paraId="69A61E0F" w14:textId="1B895D58" w:rsidR="00636191" w:rsidRDefault="00636191" w:rsidP="00636191">
      <w:pPr>
        <w:bidi/>
        <w:rPr>
          <w:rFonts w:eastAsiaTheme="minorEastAsia"/>
          <w:rtl/>
        </w:rPr>
      </w:pPr>
    </w:p>
    <w:p w14:paraId="24DC20C8" w14:textId="2723BCF4" w:rsidR="00636191" w:rsidRDefault="00636191" w:rsidP="00636191">
      <w:pPr>
        <w:bidi/>
        <w:rPr>
          <w:rFonts w:eastAsiaTheme="minorEastAsia"/>
          <w:rtl/>
        </w:rPr>
      </w:pPr>
    </w:p>
    <w:p w14:paraId="2BE271BF" w14:textId="7566798C" w:rsidR="00636191" w:rsidRDefault="00636191" w:rsidP="00636191">
      <w:pPr>
        <w:bidi/>
        <w:rPr>
          <w:rFonts w:eastAsiaTheme="minorEastAsia"/>
          <w:rtl/>
        </w:rPr>
      </w:pPr>
    </w:p>
    <w:p w14:paraId="2932851B" w14:textId="36F45F41" w:rsidR="00636191" w:rsidRDefault="00636191">
      <w:pPr>
        <w:rPr>
          <w:rFonts w:eastAsiaTheme="minorEastAsia"/>
          <w:rtl/>
        </w:rPr>
      </w:pPr>
      <w:r>
        <w:rPr>
          <w:rFonts w:eastAsiaTheme="minorEastAsia"/>
          <w:rtl/>
        </w:rPr>
        <w:br w:type="page"/>
      </w:r>
    </w:p>
    <w:p w14:paraId="57F70279" w14:textId="0077A273" w:rsidR="00636191" w:rsidRDefault="00CC6585" w:rsidP="00AD1C86">
      <w:pPr>
        <w:bidi/>
        <w:rPr>
          <w:rFonts w:eastAsiaTheme="minorEastAsia"/>
          <w:b/>
          <w:bCs/>
          <w:rtl/>
        </w:rPr>
      </w:pPr>
      <w:r>
        <w:rPr>
          <w:rFonts w:eastAsiaTheme="minorEastAsia" w:hint="cs"/>
          <w:b/>
          <w:bCs/>
          <w:rtl/>
        </w:rPr>
        <w:lastRenderedPageBreak/>
        <w:t xml:space="preserve">7. </w:t>
      </w:r>
      <w:proofErr w:type="gramStart"/>
      <w:r>
        <w:rPr>
          <w:rFonts w:eastAsiaTheme="minorEastAsia" w:hint="cs"/>
          <w:b/>
          <w:bCs/>
        </w:rPr>
        <w:t>N</w:t>
      </w:r>
      <w:r>
        <w:rPr>
          <w:rFonts w:eastAsiaTheme="minorEastAsia"/>
          <w:b/>
          <w:bCs/>
        </w:rPr>
        <w:t>eo4j</w:t>
      </w:r>
      <w:r>
        <w:rPr>
          <w:rFonts w:eastAsiaTheme="minorEastAsia" w:hint="cs"/>
          <w:b/>
          <w:bCs/>
          <w:rtl/>
        </w:rPr>
        <w:t xml:space="preserve"> ,</w:t>
      </w:r>
      <w:proofErr w:type="gramEnd"/>
      <w:r>
        <w:rPr>
          <w:rFonts w:eastAsiaTheme="minorEastAsia" w:hint="cs"/>
          <w:b/>
          <w:bCs/>
          <w:rtl/>
        </w:rPr>
        <w:t xml:space="preserve"> 1</w:t>
      </w:r>
      <w:r w:rsidR="00AD1C86">
        <w:rPr>
          <w:rFonts w:eastAsiaTheme="minorEastAsia" w:hint="cs"/>
          <w:b/>
          <w:bCs/>
          <w:rtl/>
        </w:rPr>
        <w:t>0</w:t>
      </w:r>
      <w:r>
        <w:rPr>
          <w:rFonts w:eastAsiaTheme="minorEastAsia" w:hint="cs"/>
          <w:b/>
          <w:bCs/>
          <w:rtl/>
        </w:rPr>
        <w:t xml:space="preserve"> נק', שאלת בחירה מבין 7,8</w:t>
      </w:r>
    </w:p>
    <w:p w14:paraId="3D694AA5" w14:textId="77777777" w:rsidR="00DB4CD2" w:rsidRPr="0021269D" w:rsidRDefault="00DB4CD2" w:rsidP="00DB4CD2">
      <w:pPr>
        <w:bidi/>
        <w:rPr>
          <w:rFonts w:eastAsiaTheme="minorEastAsia"/>
          <w:sz w:val="24"/>
          <w:szCs w:val="24"/>
          <w:rtl/>
        </w:rPr>
      </w:pPr>
      <w:r w:rsidRPr="0C49C834">
        <w:rPr>
          <w:rFonts w:eastAsiaTheme="minorEastAsia"/>
          <w:sz w:val="24"/>
          <w:szCs w:val="24"/>
          <w:rtl/>
        </w:rPr>
        <w:t xml:space="preserve">נתון מסד נתונים גרפי </w:t>
      </w:r>
      <w:r w:rsidRPr="0C49C834">
        <w:rPr>
          <w:rFonts w:eastAsiaTheme="minorEastAsia"/>
          <w:sz w:val="24"/>
          <w:szCs w:val="24"/>
        </w:rPr>
        <w:t>Neo4j</w:t>
      </w:r>
      <w:r w:rsidRPr="0C49C834">
        <w:rPr>
          <w:rFonts w:eastAsiaTheme="minorEastAsia"/>
          <w:sz w:val="24"/>
          <w:szCs w:val="24"/>
          <w:rtl/>
        </w:rPr>
        <w:t xml:space="preserve"> המייצג רשת חברתית, המכיל צמתים מהסוגים הבאים (לכל צומת </w:t>
      </w:r>
      <w:r w:rsidRPr="0C49C834">
        <w:rPr>
          <w:rFonts w:eastAsiaTheme="minorEastAsia"/>
          <w:sz w:val="24"/>
          <w:szCs w:val="24"/>
        </w:rPr>
        <w:t>label</w:t>
      </w:r>
      <w:r w:rsidRPr="0C49C834">
        <w:rPr>
          <w:rFonts w:eastAsiaTheme="minorEastAsia"/>
          <w:sz w:val="24"/>
          <w:szCs w:val="24"/>
          <w:rtl/>
        </w:rPr>
        <w:t xml:space="preserve"> יחיד)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B4CD2" w:rsidRPr="0021269D" w14:paraId="167001F9" w14:textId="77777777" w:rsidTr="00DB4CD2">
        <w:tc>
          <w:tcPr>
            <w:tcW w:w="3116" w:type="dxa"/>
          </w:tcPr>
          <w:p w14:paraId="0B61648D" w14:textId="77777777" w:rsidR="00DB4CD2" w:rsidRPr="004C012B" w:rsidRDefault="00DB4CD2" w:rsidP="00DB4CD2">
            <w:pPr>
              <w:rPr>
                <w:rFonts w:eastAsiaTheme="minorEastAsia"/>
                <w:b/>
                <w:bCs/>
                <w:sz w:val="28"/>
                <w:szCs w:val="28"/>
                <w:rtl/>
              </w:rPr>
            </w:pPr>
            <w:r w:rsidRPr="0C49C834">
              <w:rPr>
                <w:rFonts w:eastAsiaTheme="minorEastAsia"/>
                <w:b/>
                <w:bCs/>
                <w:sz w:val="28"/>
                <w:szCs w:val="28"/>
              </w:rPr>
              <w:t>Group</w:t>
            </w:r>
          </w:p>
        </w:tc>
        <w:tc>
          <w:tcPr>
            <w:tcW w:w="3117" w:type="dxa"/>
          </w:tcPr>
          <w:p w14:paraId="325B36B6" w14:textId="77777777" w:rsidR="00DB4CD2" w:rsidRPr="004C012B" w:rsidRDefault="00DB4CD2" w:rsidP="00DB4CD2">
            <w:pPr>
              <w:rPr>
                <w:rFonts w:eastAsiaTheme="minorEastAsia"/>
                <w:b/>
                <w:bCs/>
                <w:sz w:val="28"/>
                <w:szCs w:val="28"/>
                <w:rtl/>
              </w:rPr>
            </w:pPr>
            <w:r w:rsidRPr="0C49C834">
              <w:rPr>
                <w:rFonts w:eastAsiaTheme="minorEastAsia"/>
                <w:b/>
                <w:bCs/>
                <w:sz w:val="28"/>
                <w:szCs w:val="28"/>
              </w:rPr>
              <w:t>Post</w:t>
            </w:r>
          </w:p>
        </w:tc>
        <w:tc>
          <w:tcPr>
            <w:tcW w:w="3117" w:type="dxa"/>
          </w:tcPr>
          <w:p w14:paraId="704EB483" w14:textId="77777777" w:rsidR="00DB4CD2" w:rsidRPr="004C012B" w:rsidRDefault="00DB4CD2" w:rsidP="00DB4CD2">
            <w:pPr>
              <w:rPr>
                <w:rFonts w:eastAsiaTheme="minorEastAsia"/>
                <w:b/>
                <w:bCs/>
                <w:sz w:val="28"/>
                <w:szCs w:val="28"/>
                <w:rtl/>
              </w:rPr>
            </w:pPr>
            <w:r w:rsidRPr="0C49C834">
              <w:rPr>
                <w:rFonts w:eastAsiaTheme="minorEastAsia"/>
                <w:b/>
                <w:bCs/>
                <w:sz w:val="28"/>
                <w:szCs w:val="28"/>
              </w:rPr>
              <w:t>Person</w:t>
            </w:r>
          </w:p>
        </w:tc>
      </w:tr>
      <w:tr w:rsidR="00DB4CD2" w:rsidRPr="0021269D" w14:paraId="58F2CEAF" w14:textId="77777777" w:rsidTr="00DB4CD2">
        <w:tc>
          <w:tcPr>
            <w:tcW w:w="3116" w:type="dxa"/>
          </w:tcPr>
          <w:p w14:paraId="62087503" w14:textId="77777777" w:rsidR="00DB4CD2" w:rsidRPr="0021269D" w:rsidRDefault="00DB4CD2" w:rsidP="00DB4CD2">
            <w:pPr>
              <w:rPr>
                <w:rFonts w:eastAsiaTheme="minorEastAsia"/>
                <w:sz w:val="24"/>
                <w:szCs w:val="24"/>
                <w:rtl/>
              </w:rPr>
            </w:pPr>
            <w:r w:rsidRPr="0C49C834">
              <w:rPr>
                <w:rFonts w:eastAsiaTheme="minorEastAsia"/>
                <w:sz w:val="24"/>
                <w:szCs w:val="24"/>
              </w:rPr>
              <w:t>Name</w:t>
            </w:r>
          </w:p>
        </w:tc>
        <w:tc>
          <w:tcPr>
            <w:tcW w:w="3117" w:type="dxa"/>
          </w:tcPr>
          <w:p w14:paraId="797DDFD5" w14:textId="77777777" w:rsidR="00DB4CD2" w:rsidRPr="0021269D" w:rsidRDefault="00DB4CD2" w:rsidP="00DB4CD2">
            <w:pPr>
              <w:rPr>
                <w:rFonts w:eastAsiaTheme="minorEastAsia"/>
                <w:sz w:val="24"/>
                <w:szCs w:val="24"/>
              </w:rPr>
            </w:pPr>
            <w:r w:rsidRPr="0C49C834">
              <w:rPr>
                <w:rFonts w:eastAsiaTheme="minorEastAsia"/>
                <w:sz w:val="24"/>
                <w:szCs w:val="24"/>
              </w:rPr>
              <w:t>Title</w:t>
            </w:r>
          </w:p>
        </w:tc>
        <w:tc>
          <w:tcPr>
            <w:tcW w:w="3117" w:type="dxa"/>
          </w:tcPr>
          <w:p w14:paraId="6D00F639" w14:textId="77777777" w:rsidR="00DB4CD2" w:rsidRPr="0021269D" w:rsidRDefault="00DB4CD2" w:rsidP="00DB4CD2">
            <w:pPr>
              <w:rPr>
                <w:rFonts w:eastAsiaTheme="minorEastAsia"/>
                <w:sz w:val="24"/>
                <w:szCs w:val="24"/>
                <w:rtl/>
              </w:rPr>
            </w:pPr>
            <w:r w:rsidRPr="0C49C834">
              <w:rPr>
                <w:rFonts w:eastAsiaTheme="minorEastAsia"/>
                <w:sz w:val="24"/>
                <w:szCs w:val="24"/>
              </w:rPr>
              <w:t>Name</w:t>
            </w:r>
          </w:p>
        </w:tc>
      </w:tr>
      <w:tr w:rsidR="00DB4CD2" w:rsidRPr="0021269D" w14:paraId="576010F9" w14:textId="77777777" w:rsidTr="00DB4CD2">
        <w:tc>
          <w:tcPr>
            <w:tcW w:w="3116" w:type="dxa"/>
          </w:tcPr>
          <w:p w14:paraId="75EFF1A7" w14:textId="77777777" w:rsidR="00DB4CD2" w:rsidRPr="0021269D" w:rsidRDefault="00DB4CD2" w:rsidP="00DB4CD2">
            <w:pPr>
              <w:rPr>
                <w:rFonts w:eastAsiaTheme="minorEastAsia"/>
                <w:sz w:val="24"/>
                <w:szCs w:val="24"/>
                <w:rtl/>
              </w:rPr>
            </w:pPr>
          </w:p>
        </w:tc>
        <w:tc>
          <w:tcPr>
            <w:tcW w:w="3117" w:type="dxa"/>
          </w:tcPr>
          <w:p w14:paraId="11168AF5" w14:textId="77777777" w:rsidR="00DB4CD2" w:rsidRPr="0021269D" w:rsidRDefault="00DB4CD2" w:rsidP="00DB4CD2">
            <w:pPr>
              <w:rPr>
                <w:rFonts w:eastAsiaTheme="minorEastAsia"/>
                <w:sz w:val="24"/>
                <w:szCs w:val="24"/>
                <w:rtl/>
              </w:rPr>
            </w:pPr>
            <w:r w:rsidRPr="0C49C834">
              <w:rPr>
                <w:rFonts w:eastAsiaTheme="minorEastAsia"/>
                <w:sz w:val="24"/>
                <w:szCs w:val="24"/>
              </w:rPr>
              <w:t>Text</w:t>
            </w:r>
          </w:p>
        </w:tc>
        <w:tc>
          <w:tcPr>
            <w:tcW w:w="3117" w:type="dxa"/>
          </w:tcPr>
          <w:p w14:paraId="28DD9313" w14:textId="77777777" w:rsidR="00DB4CD2" w:rsidRPr="0021269D" w:rsidRDefault="00DB4CD2" w:rsidP="00DB4CD2">
            <w:pPr>
              <w:rPr>
                <w:rFonts w:eastAsiaTheme="minorEastAsia"/>
                <w:sz w:val="24"/>
                <w:szCs w:val="24"/>
                <w:rtl/>
              </w:rPr>
            </w:pPr>
            <w:r w:rsidRPr="0C49C834">
              <w:rPr>
                <w:rFonts w:eastAsiaTheme="minorEastAsia"/>
                <w:sz w:val="24"/>
                <w:szCs w:val="24"/>
              </w:rPr>
              <w:t>ID</w:t>
            </w:r>
          </w:p>
        </w:tc>
      </w:tr>
    </w:tbl>
    <w:p w14:paraId="67DDA3D8" w14:textId="7D422C63" w:rsidR="00DB4CD2" w:rsidRPr="0021269D" w:rsidRDefault="00DB4CD2" w:rsidP="00DB4CD2">
      <w:pPr>
        <w:bidi/>
        <w:rPr>
          <w:rFonts w:eastAsiaTheme="minorEastAsia"/>
          <w:sz w:val="24"/>
          <w:szCs w:val="24"/>
          <w:rtl/>
        </w:rPr>
      </w:pPr>
      <w:r w:rsidRPr="0C49C834">
        <w:rPr>
          <w:rFonts w:eastAsiaTheme="minorEastAsia"/>
          <w:sz w:val="24"/>
          <w:szCs w:val="24"/>
          <w:rtl/>
        </w:rPr>
        <w:t xml:space="preserve">הקשתות בגרף הן מהסוגים הבאים (לכל קשת </w:t>
      </w:r>
      <w:r w:rsidRPr="0C49C834">
        <w:rPr>
          <w:rFonts w:eastAsiaTheme="minorEastAsia"/>
          <w:sz w:val="24"/>
          <w:szCs w:val="24"/>
        </w:rPr>
        <w:t>label</w:t>
      </w:r>
      <w:r w:rsidRPr="0C49C834">
        <w:rPr>
          <w:rFonts w:eastAsiaTheme="minorEastAsia"/>
          <w:sz w:val="24"/>
          <w:szCs w:val="24"/>
          <w:rtl/>
        </w:rPr>
        <w:t xml:space="preserve"> יח</w:t>
      </w:r>
      <w:r w:rsidR="00C4363D">
        <w:rPr>
          <w:rFonts w:eastAsiaTheme="minorEastAsia" w:hint="cs"/>
          <w:sz w:val="24"/>
          <w:szCs w:val="24"/>
          <w:rtl/>
        </w:rPr>
        <w:t>י</w:t>
      </w:r>
      <w:r w:rsidRPr="0C49C834">
        <w:rPr>
          <w:rFonts w:eastAsiaTheme="minorEastAsia"/>
          <w:sz w:val="24"/>
          <w:szCs w:val="24"/>
          <w:rtl/>
        </w:rPr>
        <w:t>ד):</w:t>
      </w:r>
    </w:p>
    <w:p w14:paraId="3CE38497" w14:textId="5328E759" w:rsidR="00DB4CD2" w:rsidRPr="0021269D" w:rsidRDefault="00DB4CD2" w:rsidP="00C4363D">
      <w:pPr>
        <w:bidi/>
        <w:rPr>
          <w:rFonts w:eastAsiaTheme="minorEastAsia"/>
          <w:sz w:val="24"/>
          <w:szCs w:val="24"/>
          <w:rtl/>
        </w:rPr>
      </w:pPr>
      <w:r w:rsidRPr="0C49C834">
        <w:rPr>
          <w:rFonts w:eastAsiaTheme="minorEastAsia"/>
          <w:sz w:val="24"/>
          <w:szCs w:val="24"/>
        </w:rPr>
        <w:t>Likes</w:t>
      </w:r>
      <w:r w:rsidRPr="0C49C834">
        <w:rPr>
          <w:rFonts w:eastAsiaTheme="minorEastAsia"/>
          <w:sz w:val="24"/>
          <w:szCs w:val="24"/>
          <w:rtl/>
        </w:rPr>
        <w:t xml:space="preserve">: מחבר בין </w:t>
      </w:r>
      <w:r w:rsidRPr="0C49C834">
        <w:rPr>
          <w:rFonts w:eastAsiaTheme="minorEastAsia"/>
          <w:sz w:val="24"/>
          <w:szCs w:val="24"/>
        </w:rPr>
        <w:t>Person</w:t>
      </w:r>
      <w:r w:rsidRPr="0C49C834">
        <w:rPr>
          <w:rFonts w:eastAsiaTheme="minorEastAsia"/>
          <w:sz w:val="24"/>
          <w:szCs w:val="24"/>
          <w:rtl/>
        </w:rPr>
        <w:t xml:space="preserve"> ל</w:t>
      </w:r>
      <w:r w:rsidRPr="0C49C834">
        <w:rPr>
          <w:rFonts w:eastAsiaTheme="minorEastAsia"/>
          <w:sz w:val="24"/>
          <w:szCs w:val="24"/>
        </w:rPr>
        <w:t>Post</w:t>
      </w:r>
      <w:r>
        <w:rPr>
          <w:rFonts w:eastAsiaTheme="minorEastAsia"/>
          <w:sz w:val="24"/>
          <w:szCs w:val="24"/>
        </w:rPr>
        <w:br/>
      </w:r>
      <w:r w:rsidRPr="0C49C834">
        <w:rPr>
          <w:rFonts w:eastAsiaTheme="minorEastAsia"/>
          <w:sz w:val="24"/>
          <w:szCs w:val="24"/>
        </w:rPr>
        <w:t>Posted</w:t>
      </w:r>
      <w:r w:rsidRPr="0C49C834">
        <w:rPr>
          <w:rFonts w:eastAsiaTheme="minorEastAsia"/>
          <w:sz w:val="24"/>
          <w:szCs w:val="24"/>
          <w:rtl/>
        </w:rPr>
        <w:t xml:space="preserve">: מחבר בין </w:t>
      </w:r>
      <w:r w:rsidRPr="0C49C834">
        <w:rPr>
          <w:rFonts w:eastAsiaTheme="minorEastAsia"/>
          <w:sz w:val="24"/>
          <w:szCs w:val="24"/>
        </w:rPr>
        <w:t>Person</w:t>
      </w:r>
      <w:r w:rsidRPr="0C49C834">
        <w:rPr>
          <w:rFonts w:eastAsiaTheme="minorEastAsia"/>
          <w:sz w:val="24"/>
          <w:szCs w:val="24"/>
          <w:rtl/>
        </w:rPr>
        <w:t xml:space="preserve"> ל</w:t>
      </w:r>
      <w:r w:rsidRPr="0C49C834">
        <w:rPr>
          <w:rFonts w:eastAsiaTheme="minorEastAsia"/>
          <w:sz w:val="24"/>
          <w:szCs w:val="24"/>
        </w:rPr>
        <w:t>Post</w:t>
      </w:r>
      <w:r>
        <w:rPr>
          <w:rFonts w:eastAsiaTheme="minorEastAsia"/>
          <w:sz w:val="24"/>
          <w:szCs w:val="24"/>
        </w:rPr>
        <w:br/>
      </w:r>
      <w:proofErr w:type="spellStart"/>
      <w:r w:rsidRPr="345C7A43">
        <w:rPr>
          <w:rFonts w:eastAsiaTheme="minorEastAsia"/>
          <w:sz w:val="24"/>
          <w:szCs w:val="24"/>
        </w:rPr>
        <w:t>BelongsTo</w:t>
      </w:r>
      <w:proofErr w:type="spellEnd"/>
      <w:r w:rsidRPr="345C7A43">
        <w:rPr>
          <w:rFonts w:eastAsiaTheme="minorEastAsia"/>
          <w:sz w:val="24"/>
          <w:szCs w:val="24"/>
          <w:rtl/>
        </w:rPr>
        <w:t xml:space="preserve">: מחבר בין </w:t>
      </w:r>
      <w:r w:rsidRPr="345C7A43">
        <w:rPr>
          <w:rFonts w:eastAsiaTheme="minorEastAsia"/>
          <w:sz w:val="24"/>
          <w:szCs w:val="24"/>
        </w:rPr>
        <w:t>Person</w:t>
      </w:r>
      <w:r w:rsidRPr="345C7A43">
        <w:rPr>
          <w:rFonts w:eastAsiaTheme="minorEastAsia"/>
          <w:sz w:val="24"/>
          <w:szCs w:val="24"/>
          <w:rtl/>
        </w:rPr>
        <w:t xml:space="preserve"> ל</w:t>
      </w:r>
      <w:r w:rsidRPr="345C7A43">
        <w:rPr>
          <w:rFonts w:eastAsiaTheme="minorEastAsia"/>
          <w:sz w:val="24"/>
          <w:szCs w:val="24"/>
        </w:rPr>
        <w:t>Group</w:t>
      </w:r>
      <w:r>
        <w:rPr>
          <w:rFonts w:eastAsiaTheme="minorEastAsia"/>
          <w:sz w:val="24"/>
          <w:szCs w:val="24"/>
        </w:rPr>
        <w:br/>
      </w:r>
      <w:proofErr w:type="spellStart"/>
      <w:r w:rsidRPr="345C7A43">
        <w:rPr>
          <w:rFonts w:eastAsiaTheme="minorEastAsia"/>
          <w:sz w:val="24"/>
          <w:szCs w:val="24"/>
        </w:rPr>
        <w:t>FriendOf</w:t>
      </w:r>
      <w:proofErr w:type="spellEnd"/>
      <w:r w:rsidRPr="345C7A43">
        <w:rPr>
          <w:rFonts w:eastAsiaTheme="minorEastAsia"/>
          <w:sz w:val="24"/>
          <w:szCs w:val="24"/>
          <w:rtl/>
        </w:rPr>
        <w:t xml:space="preserve">: מבחר בין </w:t>
      </w:r>
      <w:r w:rsidRPr="345C7A43">
        <w:rPr>
          <w:rFonts w:eastAsiaTheme="minorEastAsia"/>
          <w:sz w:val="24"/>
          <w:szCs w:val="24"/>
        </w:rPr>
        <w:t>Person</w:t>
      </w:r>
      <w:r w:rsidRPr="345C7A43">
        <w:rPr>
          <w:rFonts w:eastAsiaTheme="minorEastAsia"/>
          <w:sz w:val="24"/>
          <w:szCs w:val="24"/>
          <w:rtl/>
        </w:rPr>
        <w:t xml:space="preserve"> ל</w:t>
      </w:r>
      <w:r w:rsidRPr="345C7A43">
        <w:rPr>
          <w:rFonts w:eastAsiaTheme="minorEastAsia"/>
          <w:sz w:val="24"/>
          <w:szCs w:val="24"/>
        </w:rPr>
        <w:t>Person</w:t>
      </w:r>
    </w:p>
    <w:p w14:paraId="7F6256A4" w14:textId="4882B925" w:rsidR="00DB4CD2" w:rsidRPr="0021269D" w:rsidRDefault="00DB4CD2" w:rsidP="00C4363D">
      <w:pPr>
        <w:bidi/>
        <w:rPr>
          <w:rFonts w:eastAsiaTheme="minorEastAsia"/>
          <w:sz w:val="24"/>
          <w:szCs w:val="24"/>
          <w:rtl/>
        </w:rPr>
      </w:pPr>
      <w:r w:rsidRPr="345C7A43">
        <w:rPr>
          <w:rFonts w:eastAsiaTheme="minorEastAsia"/>
          <w:sz w:val="24"/>
          <w:szCs w:val="24"/>
          <w:rtl/>
        </w:rPr>
        <w:t xml:space="preserve">נניח שבמסד הנתונים שלנו קשר של חברות הוא </w:t>
      </w:r>
      <w:r w:rsidR="00C4363D">
        <w:rPr>
          <w:rFonts w:eastAsiaTheme="minorEastAsia" w:hint="cs"/>
          <w:sz w:val="24"/>
          <w:szCs w:val="24"/>
          <w:rtl/>
        </w:rPr>
        <w:t>סימטרי:</w:t>
      </w:r>
      <w:r w:rsidRPr="345C7A43">
        <w:rPr>
          <w:rFonts w:eastAsiaTheme="minorEastAsia"/>
          <w:sz w:val="24"/>
          <w:szCs w:val="24"/>
          <w:rtl/>
        </w:rPr>
        <w:t xml:space="preserve"> אם </w:t>
      </w:r>
      <w:r w:rsidRPr="345C7A43">
        <w:rPr>
          <w:rFonts w:eastAsiaTheme="minorEastAsia"/>
          <w:sz w:val="24"/>
          <w:szCs w:val="24"/>
        </w:rPr>
        <w:t>X</w:t>
      </w:r>
      <w:r w:rsidRPr="345C7A43">
        <w:rPr>
          <w:rFonts w:eastAsiaTheme="minorEastAsia"/>
          <w:sz w:val="24"/>
          <w:szCs w:val="24"/>
          <w:rtl/>
        </w:rPr>
        <w:t xml:space="preserve"> חבר של </w:t>
      </w:r>
      <w:r w:rsidRPr="345C7A43">
        <w:rPr>
          <w:rFonts w:eastAsiaTheme="minorEastAsia"/>
          <w:sz w:val="24"/>
          <w:szCs w:val="24"/>
        </w:rPr>
        <w:t>Y</w:t>
      </w:r>
      <w:r w:rsidRPr="345C7A43">
        <w:rPr>
          <w:rFonts w:eastAsiaTheme="minorEastAsia"/>
          <w:sz w:val="24"/>
          <w:szCs w:val="24"/>
          <w:rtl/>
        </w:rPr>
        <w:t xml:space="preserve"> </w:t>
      </w:r>
      <w:r w:rsidR="00C4363D">
        <w:rPr>
          <w:rFonts w:eastAsiaTheme="minorEastAsia" w:hint="cs"/>
          <w:sz w:val="24"/>
          <w:szCs w:val="24"/>
          <w:rtl/>
        </w:rPr>
        <w:t>אז יש</w:t>
      </w:r>
      <w:r w:rsidRPr="345C7A43">
        <w:rPr>
          <w:rFonts w:eastAsiaTheme="minorEastAsia"/>
          <w:sz w:val="24"/>
          <w:szCs w:val="24"/>
          <w:rtl/>
        </w:rPr>
        <w:t xml:space="preserve"> קשת מ</w:t>
      </w:r>
      <w:r w:rsidRPr="345C7A43">
        <w:rPr>
          <w:rFonts w:eastAsiaTheme="minorEastAsia"/>
          <w:sz w:val="24"/>
          <w:szCs w:val="24"/>
        </w:rPr>
        <w:t>X</w:t>
      </w:r>
      <w:r w:rsidRPr="345C7A43">
        <w:rPr>
          <w:rFonts w:eastAsiaTheme="minorEastAsia"/>
          <w:sz w:val="24"/>
          <w:szCs w:val="24"/>
          <w:rtl/>
        </w:rPr>
        <w:t xml:space="preserve"> ל</w:t>
      </w:r>
      <w:r w:rsidRPr="345C7A43">
        <w:rPr>
          <w:rFonts w:eastAsiaTheme="minorEastAsia"/>
          <w:sz w:val="24"/>
          <w:szCs w:val="24"/>
        </w:rPr>
        <w:t>Y</w:t>
      </w:r>
      <w:r w:rsidRPr="345C7A43">
        <w:rPr>
          <w:rFonts w:eastAsiaTheme="minorEastAsia"/>
          <w:sz w:val="24"/>
          <w:szCs w:val="24"/>
          <w:rtl/>
        </w:rPr>
        <w:t xml:space="preserve"> ומ</w:t>
      </w:r>
      <w:r w:rsidRPr="345C7A43">
        <w:rPr>
          <w:rFonts w:eastAsiaTheme="minorEastAsia"/>
          <w:sz w:val="24"/>
          <w:szCs w:val="24"/>
        </w:rPr>
        <w:t>Y</w:t>
      </w:r>
      <w:r w:rsidRPr="345C7A43">
        <w:rPr>
          <w:rFonts w:eastAsiaTheme="minorEastAsia"/>
          <w:sz w:val="24"/>
          <w:szCs w:val="24"/>
          <w:rtl/>
        </w:rPr>
        <w:t xml:space="preserve"> ל</w:t>
      </w:r>
      <w:r w:rsidRPr="345C7A43">
        <w:rPr>
          <w:rFonts w:eastAsiaTheme="minorEastAsia"/>
          <w:sz w:val="24"/>
          <w:szCs w:val="24"/>
        </w:rPr>
        <w:t>X</w:t>
      </w:r>
      <w:r w:rsidRPr="345C7A43">
        <w:rPr>
          <w:rFonts w:eastAsiaTheme="minorEastAsia"/>
          <w:sz w:val="24"/>
          <w:szCs w:val="24"/>
          <w:rtl/>
        </w:rPr>
        <w:t>.</w:t>
      </w:r>
    </w:p>
    <w:p w14:paraId="7AA2BDD9" w14:textId="0EA009D0" w:rsidR="00DB4CD2" w:rsidRPr="006477E7" w:rsidRDefault="00DB4CD2" w:rsidP="00DB4CD2">
      <w:pPr>
        <w:bidi/>
        <w:rPr>
          <w:rFonts w:eastAsiaTheme="minorEastAsia"/>
          <w:i/>
          <w:iCs/>
          <w:sz w:val="24"/>
          <w:szCs w:val="24"/>
          <w:rtl/>
        </w:rPr>
      </w:pPr>
      <w:r w:rsidRPr="006477E7">
        <w:rPr>
          <w:rFonts w:eastAsiaTheme="minorEastAsia" w:hint="eastAsia"/>
          <w:i/>
          <w:iCs/>
          <w:sz w:val="24"/>
          <w:szCs w:val="24"/>
          <w:rtl/>
        </w:rPr>
        <w:t>שימו</w:t>
      </w:r>
      <w:r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Pr="006477E7">
        <w:rPr>
          <w:rFonts w:eastAsiaTheme="minorEastAsia" w:hint="eastAsia"/>
          <w:i/>
          <w:iCs/>
          <w:sz w:val="24"/>
          <w:szCs w:val="24"/>
          <w:rtl/>
        </w:rPr>
        <w:t>לב</w:t>
      </w:r>
      <w:r w:rsidRPr="006477E7">
        <w:rPr>
          <w:rFonts w:eastAsiaTheme="minorEastAsia"/>
          <w:i/>
          <w:iCs/>
          <w:sz w:val="24"/>
          <w:szCs w:val="24"/>
          <w:rtl/>
        </w:rPr>
        <w:t xml:space="preserve">: </w:t>
      </w:r>
      <w:r w:rsidRPr="006477E7">
        <w:rPr>
          <w:rFonts w:eastAsiaTheme="minorEastAsia" w:hint="eastAsia"/>
          <w:i/>
          <w:iCs/>
          <w:sz w:val="24"/>
          <w:szCs w:val="24"/>
          <w:rtl/>
        </w:rPr>
        <w:t>תשובות</w:t>
      </w:r>
      <w:r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Pr="006477E7">
        <w:rPr>
          <w:rFonts w:eastAsiaTheme="minorEastAsia" w:hint="eastAsia"/>
          <w:i/>
          <w:iCs/>
          <w:sz w:val="24"/>
          <w:szCs w:val="24"/>
          <w:rtl/>
        </w:rPr>
        <w:t>ארוכות</w:t>
      </w:r>
      <w:r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Pr="006477E7">
        <w:rPr>
          <w:rFonts w:eastAsiaTheme="minorEastAsia" w:hint="eastAsia"/>
          <w:i/>
          <w:iCs/>
          <w:sz w:val="24"/>
          <w:szCs w:val="24"/>
          <w:rtl/>
        </w:rPr>
        <w:t>ומסורבלות</w:t>
      </w:r>
      <w:r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Pr="006477E7">
        <w:rPr>
          <w:rFonts w:eastAsiaTheme="minorEastAsia" w:hint="eastAsia"/>
          <w:i/>
          <w:iCs/>
          <w:sz w:val="24"/>
          <w:szCs w:val="24"/>
          <w:rtl/>
        </w:rPr>
        <w:t>יתר</w:t>
      </w:r>
      <w:r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Pr="006477E7">
        <w:rPr>
          <w:rFonts w:eastAsiaTheme="minorEastAsia" w:hint="eastAsia"/>
          <w:i/>
          <w:iCs/>
          <w:sz w:val="24"/>
          <w:szCs w:val="24"/>
          <w:rtl/>
        </w:rPr>
        <w:t>על</w:t>
      </w:r>
      <w:r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Pr="006477E7">
        <w:rPr>
          <w:rFonts w:eastAsiaTheme="minorEastAsia" w:hint="eastAsia"/>
          <w:i/>
          <w:iCs/>
          <w:sz w:val="24"/>
          <w:szCs w:val="24"/>
          <w:rtl/>
        </w:rPr>
        <w:t>המידה</w:t>
      </w:r>
      <w:r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Pr="006477E7">
        <w:rPr>
          <w:rFonts w:eastAsiaTheme="minorEastAsia" w:hint="eastAsia"/>
          <w:i/>
          <w:iCs/>
          <w:sz w:val="24"/>
          <w:szCs w:val="24"/>
          <w:rtl/>
        </w:rPr>
        <w:t>עלולות</w:t>
      </w:r>
      <w:r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Pr="006477E7">
        <w:rPr>
          <w:rFonts w:eastAsiaTheme="minorEastAsia" w:hint="eastAsia"/>
          <w:i/>
          <w:iCs/>
          <w:sz w:val="24"/>
          <w:szCs w:val="24"/>
          <w:rtl/>
        </w:rPr>
        <w:t>לגרום</w:t>
      </w:r>
      <w:r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Pr="006477E7">
        <w:rPr>
          <w:rFonts w:eastAsiaTheme="minorEastAsia" w:hint="eastAsia"/>
          <w:i/>
          <w:iCs/>
          <w:sz w:val="24"/>
          <w:szCs w:val="24"/>
          <w:rtl/>
        </w:rPr>
        <w:t>להורדת</w:t>
      </w:r>
      <w:r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Pr="006477E7">
        <w:rPr>
          <w:rFonts w:eastAsiaTheme="minorEastAsia" w:hint="eastAsia"/>
          <w:i/>
          <w:iCs/>
          <w:sz w:val="24"/>
          <w:szCs w:val="24"/>
          <w:rtl/>
        </w:rPr>
        <w:t>נקודות</w:t>
      </w:r>
      <w:r w:rsidRPr="006477E7">
        <w:rPr>
          <w:rFonts w:eastAsiaTheme="minorEastAsia"/>
          <w:i/>
          <w:iCs/>
          <w:sz w:val="24"/>
          <w:szCs w:val="24"/>
          <w:rtl/>
        </w:rPr>
        <w:t>.</w:t>
      </w:r>
    </w:p>
    <w:p w14:paraId="38158855" w14:textId="0DBA5BA6" w:rsidR="00DB4CD2" w:rsidRPr="0021269D" w:rsidRDefault="0033694A" w:rsidP="0033694A">
      <w:pPr>
        <w:pStyle w:val="ListParagraph"/>
        <w:numPr>
          <w:ilvl w:val="0"/>
          <w:numId w:val="24"/>
        </w:numPr>
        <w:bidi/>
        <w:rPr>
          <w:rFonts w:eastAsiaTheme="minorEastAsia"/>
          <w:sz w:val="24"/>
          <w:szCs w:val="24"/>
        </w:rPr>
      </w:pPr>
      <w:r w:rsidRPr="00C32098">
        <w:rPr>
          <w:rFonts w:asciiTheme="minorBidi" w:eastAsia="Times New Roman" w:hAnsiTheme="minorBidi" w:hint="cs"/>
          <w:noProof/>
          <w:rtl/>
        </w:rPr>
        <w:t>(</w:t>
      </w:r>
      <w:r>
        <w:rPr>
          <w:rFonts w:asciiTheme="minorBidi" w:eastAsia="Times New Roman" w:hAnsiTheme="minorBidi" w:hint="cs"/>
          <w:noProof/>
          <w:rtl/>
        </w:rPr>
        <w:t>5</w:t>
      </w:r>
      <w:r w:rsidRPr="00C32098">
        <w:rPr>
          <w:rFonts w:asciiTheme="minorBidi" w:eastAsia="Times New Roman" w:hAnsiTheme="minorBidi" w:hint="cs"/>
          <w:noProof/>
          <w:rtl/>
        </w:rPr>
        <w:t xml:space="preserve"> נק') </w:t>
      </w:r>
      <w:r w:rsidR="00DB4CD2" w:rsidRPr="0C49C834">
        <w:rPr>
          <w:rFonts w:eastAsiaTheme="minorEastAsia"/>
          <w:sz w:val="24"/>
          <w:szCs w:val="24"/>
          <w:rtl/>
        </w:rPr>
        <w:t xml:space="preserve">כתבו שאילתת </w:t>
      </w:r>
      <w:r w:rsidR="00DB4CD2" w:rsidRPr="0C49C834">
        <w:rPr>
          <w:rFonts w:eastAsiaTheme="minorEastAsia"/>
          <w:sz w:val="24"/>
          <w:szCs w:val="24"/>
        </w:rPr>
        <w:t>Cypher</w:t>
      </w:r>
      <w:r w:rsidR="00DB4CD2" w:rsidRPr="0C49C834">
        <w:rPr>
          <w:rFonts w:eastAsiaTheme="minorEastAsia"/>
          <w:sz w:val="24"/>
          <w:szCs w:val="24"/>
          <w:rtl/>
        </w:rPr>
        <w:t xml:space="preserve"> שמחזירה:</w:t>
      </w:r>
    </w:p>
    <w:p w14:paraId="2D1BFCEC" w14:textId="3C41B5DE" w:rsidR="00DB4CD2" w:rsidRDefault="00DB4CD2" w:rsidP="006477E7">
      <w:pPr>
        <w:pStyle w:val="ListParagraph"/>
        <w:bidi/>
        <w:rPr>
          <w:rFonts w:eastAsiaTheme="minorEastAsia"/>
          <w:sz w:val="24"/>
          <w:szCs w:val="24"/>
          <w:rtl/>
        </w:rPr>
      </w:pPr>
      <w:r w:rsidRPr="0C49C834">
        <w:rPr>
          <w:rFonts w:eastAsiaTheme="minorEastAsia"/>
          <w:sz w:val="24"/>
          <w:szCs w:val="24"/>
          <w:rtl/>
        </w:rPr>
        <w:t xml:space="preserve">את שמות כל האנשים שעשו </w:t>
      </w:r>
      <w:r w:rsidRPr="0C49C834">
        <w:rPr>
          <w:rFonts w:eastAsiaTheme="minorEastAsia"/>
          <w:sz w:val="24"/>
          <w:szCs w:val="24"/>
        </w:rPr>
        <w:t>Like</w:t>
      </w:r>
      <w:r w:rsidRPr="0C49C834">
        <w:rPr>
          <w:rFonts w:eastAsiaTheme="minorEastAsia"/>
          <w:sz w:val="24"/>
          <w:szCs w:val="24"/>
          <w:rtl/>
        </w:rPr>
        <w:t xml:space="preserve"> </w:t>
      </w:r>
      <w:r w:rsidRPr="00F7531D">
        <w:rPr>
          <w:rFonts w:eastAsiaTheme="minorEastAsia"/>
          <w:b/>
          <w:bCs/>
          <w:sz w:val="24"/>
          <w:szCs w:val="24"/>
          <w:rtl/>
        </w:rPr>
        <w:t>לכל</w:t>
      </w:r>
      <w:r w:rsidRPr="0C49C834">
        <w:rPr>
          <w:rFonts w:eastAsiaTheme="minorEastAsia"/>
          <w:sz w:val="24"/>
          <w:szCs w:val="24"/>
          <w:rtl/>
        </w:rPr>
        <w:t xml:space="preserve"> </w:t>
      </w:r>
      <w:r w:rsidR="007C551B">
        <w:rPr>
          <w:rFonts w:eastAsiaTheme="minorEastAsia" w:hint="cs"/>
          <w:sz w:val="24"/>
          <w:szCs w:val="24"/>
          <w:rtl/>
        </w:rPr>
        <w:t>הפוסטים שפורסמו על ידי מיכל.</w:t>
      </w:r>
    </w:p>
    <w:p w14:paraId="6603CC32" w14:textId="2AE3E9C1" w:rsidR="00DB4CD2" w:rsidRPr="00DB4CD2" w:rsidRDefault="00DB4CD2" w:rsidP="00DB4CD2">
      <w:pPr>
        <w:bidi/>
        <w:rPr>
          <w:rFonts w:eastAsiaTheme="minorEastAsia"/>
          <w:rtl/>
        </w:rPr>
      </w:pP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0859F41B" wp14:editId="79E142F0">
                <wp:simplePos x="0" y="0"/>
                <wp:positionH relativeFrom="margin">
                  <wp:posOffset>402590</wp:posOffset>
                </wp:positionH>
                <wp:positionV relativeFrom="paragraph">
                  <wp:posOffset>6985</wp:posOffset>
                </wp:positionV>
                <wp:extent cx="5543550" cy="1466850"/>
                <wp:effectExtent l="0" t="0" r="19050" b="19050"/>
                <wp:wrapSquare wrapText="bothSides"/>
                <wp:docPr id="1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8538F" w14:textId="77777777" w:rsidR="006001FE" w:rsidRPr="000A3052" w:rsidRDefault="006001FE" w:rsidP="00760A04">
                            <w:pPr>
                              <w:rPr>
                                <w:color w:val="FF0000"/>
                              </w:rPr>
                            </w:pPr>
                            <w:proofErr w:type="gramStart"/>
                            <w:r w:rsidRPr="000A3052">
                              <w:rPr>
                                <w:color w:val="FF0000"/>
                              </w:rPr>
                              <w:t>MATCH  (</w:t>
                            </w:r>
                            <w:proofErr w:type="spellStart"/>
                            <w:proofErr w:type="gramEnd"/>
                            <w:r w:rsidRPr="000A3052">
                              <w:rPr>
                                <w:color w:val="FF0000"/>
                              </w:rPr>
                              <w:t>p:Person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 xml:space="preserve"> {</w:t>
                            </w:r>
                            <w:proofErr w:type="spellStart"/>
                            <w:r w:rsidRPr="000A3052">
                              <w:rPr>
                                <w:color w:val="FF0000"/>
                              </w:rPr>
                              <w:t>name:'Michal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>'})-[:Posted]-&gt;(</w:t>
                            </w:r>
                            <w:proofErr w:type="spellStart"/>
                            <w:r w:rsidRPr="000A3052">
                              <w:rPr>
                                <w:color w:val="FF0000"/>
                              </w:rPr>
                              <w:t>po:Post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>)</w:t>
                            </w:r>
                          </w:p>
                          <w:p w14:paraId="796A7082" w14:textId="77777777" w:rsidR="006001FE" w:rsidRPr="000A3052" w:rsidRDefault="006001FE" w:rsidP="00760A04">
                            <w:pPr>
                              <w:rPr>
                                <w:color w:val="FF0000"/>
                              </w:rPr>
                            </w:pPr>
                            <w:r w:rsidRPr="000A3052">
                              <w:rPr>
                                <w:color w:val="FF0000"/>
                              </w:rPr>
                              <w:t xml:space="preserve">WITH </w:t>
                            </w:r>
                            <w:proofErr w:type="gramStart"/>
                            <w:r w:rsidRPr="000A3052">
                              <w:rPr>
                                <w:color w:val="FF0000"/>
                              </w:rPr>
                              <w:t>COLLECT(</w:t>
                            </w:r>
                            <w:proofErr w:type="spellStart"/>
                            <w:proofErr w:type="gramEnd"/>
                            <w:r w:rsidRPr="000A3052">
                              <w:rPr>
                                <w:color w:val="FF0000"/>
                              </w:rPr>
                              <w:t>po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>) as posts</w:t>
                            </w:r>
                          </w:p>
                          <w:p w14:paraId="036B2A16" w14:textId="77777777" w:rsidR="006001FE" w:rsidRPr="000A3052" w:rsidRDefault="006001FE" w:rsidP="00760A04">
                            <w:pPr>
                              <w:rPr>
                                <w:color w:val="FF0000"/>
                              </w:rPr>
                            </w:pPr>
                            <w:r w:rsidRPr="000A3052">
                              <w:rPr>
                                <w:color w:val="FF0000"/>
                              </w:rPr>
                              <w:t>MATCH (p2</w:t>
                            </w:r>
                            <w:proofErr w:type="gramStart"/>
                            <w:r w:rsidRPr="000A3052">
                              <w:rPr>
                                <w:color w:val="FF0000"/>
                              </w:rPr>
                              <w:t>:Person</w:t>
                            </w:r>
                            <w:proofErr w:type="gramEnd"/>
                            <w:r w:rsidRPr="000A3052">
                              <w:rPr>
                                <w:color w:val="FF0000"/>
                              </w:rPr>
                              <w:t>)</w:t>
                            </w:r>
                          </w:p>
                          <w:p w14:paraId="413A2F09" w14:textId="77777777" w:rsidR="006001FE" w:rsidRPr="000A3052" w:rsidRDefault="006001FE" w:rsidP="00760A04">
                            <w:pPr>
                              <w:rPr>
                                <w:color w:val="FF0000"/>
                              </w:rPr>
                            </w:pPr>
                            <w:r w:rsidRPr="000A3052">
                              <w:rPr>
                                <w:color w:val="FF0000"/>
                              </w:rPr>
                              <w:t>Where ALL (post in posts WHERE (p2)-[</w:t>
                            </w:r>
                            <w:proofErr w:type="gramStart"/>
                            <w:r w:rsidRPr="000A3052">
                              <w:rPr>
                                <w:color w:val="FF0000"/>
                              </w:rPr>
                              <w:t>:Likes</w:t>
                            </w:r>
                            <w:proofErr w:type="gramEnd"/>
                            <w:r w:rsidRPr="000A3052">
                              <w:rPr>
                                <w:color w:val="FF0000"/>
                              </w:rPr>
                              <w:t>]-&gt;(post))</w:t>
                            </w:r>
                          </w:p>
                          <w:p w14:paraId="702B4A14" w14:textId="77777777" w:rsidR="006001FE" w:rsidRPr="000A3052" w:rsidRDefault="006001FE" w:rsidP="00760A04">
                            <w:pPr>
                              <w:rPr>
                                <w:color w:val="FF0000"/>
                                <w:rtl/>
                              </w:rPr>
                            </w:pPr>
                            <w:r w:rsidRPr="000A3052">
                              <w:rPr>
                                <w:color w:val="FF0000"/>
                              </w:rPr>
                              <w:t>RETURN p2.name</w:t>
                            </w:r>
                          </w:p>
                          <w:p w14:paraId="7B5EA458" w14:textId="1F161CA4" w:rsidR="006001FE" w:rsidRPr="000A3052" w:rsidRDefault="006001FE" w:rsidP="00B625B2">
                            <w:pPr>
                              <w:rPr>
                                <w:color w:val="FF0000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9F41B" id="_x0000_s1074" type="#_x0000_t202" style="position:absolute;left:0;text-align:left;margin-left:31.7pt;margin-top:.55pt;width:436.5pt;height:115.5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">
                <v:textbox>
                  <w:txbxContent>
                    <w:p w14:paraId="4BB8538F" w14:textId="77777777" w:rsidR="006001FE" w:rsidRPr="000A3052" w:rsidRDefault="006001FE" w:rsidP="00760A04">
                      <w:pPr>
                        <w:rPr>
                          <w:color w:val="FF0000"/>
                        </w:rPr>
                      </w:pPr>
                      <w:proofErr w:type="gramStart"/>
                      <w:r w:rsidRPr="000A3052">
                        <w:rPr>
                          <w:color w:val="FF0000"/>
                        </w:rPr>
                        <w:t>MATCH  (</w:t>
                      </w:r>
                      <w:proofErr w:type="spellStart"/>
                      <w:proofErr w:type="gramEnd"/>
                      <w:r w:rsidRPr="000A3052">
                        <w:rPr>
                          <w:color w:val="FF0000"/>
                        </w:rPr>
                        <w:t>p:Person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 xml:space="preserve"> {</w:t>
                      </w:r>
                      <w:proofErr w:type="spellStart"/>
                      <w:r w:rsidRPr="000A3052">
                        <w:rPr>
                          <w:color w:val="FF0000"/>
                        </w:rPr>
                        <w:t>name:'Michal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>'})-[:Posted]-&gt;(</w:t>
                      </w:r>
                      <w:proofErr w:type="spellStart"/>
                      <w:r w:rsidRPr="000A3052">
                        <w:rPr>
                          <w:color w:val="FF0000"/>
                        </w:rPr>
                        <w:t>po:Post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>)</w:t>
                      </w:r>
                    </w:p>
                    <w:p w14:paraId="796A7082" w14:textId="77777777" w:rsidR="006001FE" w:rsidRPr="000A3052" w:rsidRDefault="006001FE" w:rsidP="00760A04">
                      <w:pPr>
                        <w:rPr>
                          <w:color w:val="FF0000"/>
                        </w:rPr>
                      </w:pPr>
                      <w:r w:rsidRPr="000A3052">
                        <w:rPr>
                          <w:color w:val="FF0000"/>
                        </w:rPr>
                        <w:t xml:space="preserve">WITH </w:t>
                      </w:r>
                      <w:proofErr w:type="gramStart"/>
                      <w:r w:rsidRPr="000A3052">
                        <w:rPr>
                          <w:color w:val="FF0000"/>
                        </w:rPr>
                        <w:t>COLLECT(</w:t>
                      </w:r>
                      <w:proofErr w:type="spellStart"/>
                      <w:proofErr w:type="gramEnd"/>
                      <w:r w:rsidRPr="000A3052">
                        <w:rPr>
                          <w:color w:val="FF0000"/>
                        </w:rPr>
                        <w:t>po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>) as posts</w:t>
                      </w:r>
                    </w:p>
                    <w:p w14:paraId="036B2A16" w14:textId="77777777" w:rsidR="006001FE" w:rsidRPr="000A3052" w:rsidRDefault="006001FE" w:rsidP="00760A04">
                      <w:pPr>
                        <w:rPr>
                          <w:color w:val="FF0000"/>
                        </w:rPr>
                      </w:pPr>
                      <w:r w:rsidRPr="000A3052">
                        <w:rPr>
                          <w:color w:val="FF0000"/>
                        </w:rPr>
                        <w:t>MATCH (p2</w:t>
                      </w:r>
                      <w:proofErr w:type="gramStart"/>
                      <w:r w:rsidRPr="000A3052">
                        <w:rPr>
                          <w:color w:val="FF0000"/>
                        </w:rPr>
                        <w:t>:Person</w:t>
                      </w:r>
                      <w:proofErr w:type="gramEnd"/>
                      <w:r w:rsidRPr="000A3052">
                        <w:rPr>
                          <w:color w:val="FF0000"/>
                        </w:rPr>
                        <w:t>)</w:t>
                      </w:r>
                    </w:p>
                    <w:p w14:paraId="413A2F09" w14:textId="77777777" w:rsidR="006001FE" w:rsidRPr="000A3052" w:rsidRDefault="006001FE" w:rsidP="00760A04">
                      <w:pPr>
                        <w:rPr>
                          <w:color w:val="FF0000"/>
                        </w:rPr>
                      </w:pPr>
                      <w:r w:rsidRPr="000A3052">
                        <w:rPr>
                          <w:color w:val="FF0000"/>
                        </w:rPr>
                        <w:t>Where ALL (post in posts WHERE (p2)-[</w:t>
                      </w:r>
                      <w:proofErr w:type="gramStart"/>
                      <w:r w:rsidRPr="000A3052">
                        <w:rPr>
                          <w:color w:val="FF0000"/>
                        </w:rPr>
                        <w:t>:Likes</w:t>
                      </w:r>
                      <w:proofErr w:type="gramEnd"/>
                      <w:r w:rsidRPr="000A3052">
                        <w:rPr>
                          <w:color w:val="FF0000"/>
                        </w:rPr>
                        <w:t>]-&gt;(post))</w:t>
                      </w:r>
                    </w:p>
                    <w:p w14:paraId="702B4A14" w14:textId="77777777" w:rsidR="006001FE" w:rsidRPr="000A3052" w:rsidRDefault="006001FE" w:rsidP="00760A04">
                      <w:pPr>
                        <w:rPr>
                          <w:color w:val="FF0000"/>
                          <w:rtl/>
                        </w:rPr>
                      </w:pPr>
                      <w:r w:rsidRPr="000A3052">
                        <w:rPr>
                          <w:color w:val="FF0000"/>
                        </w:rPr>
                        <w:t>RETURN p2.name</w:t>
                      </w:r>
                    </w:p>
                    <w:p w14:paraId="7B5EA458" w14:textId="1F161CA4" w:rsidR="006001FE" w:rsidRPr="000A3052" w:rsidRDefault="006001FE" w:rsidP="00B625B2">
                      <w:pPr>
                        <w:rPr>
                          <w:color w:val="FF0000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877842D" w14:textId="1D48D44C" w:rsidR="002A634E" w:rsidRDefault="002A634E" w:rsidP="00636191">
      <w:pPr>
        <w:bidi/>
        <w:rPr>
          <w:rFonts w:eastAsiaTheme="minorEastAsia"/>
          <w:rtl/>
        </w:rPr>
      </w:pPr>
    </w:p>
    <w:p w14:paraId="4F22F61A" w14:textId="77777777" w:rsidR="00DB4CD2" w:rsidRDefault="00DB4CD2" w:rsidP="00DB4CD2">
      <w:pPr>
        <w:bidi/>
        <w:rPr>
          <w:rFonts w:eastAsiaTheme="minorEastAsia"/>
          <w:rtl/>
        </w:rPr>
      </w:pPr>
    </w:p>
    <w:p w14:paraId="0B483544" w14:textId="77777777" w:rsidR="00DB4CD2" w:rsidRDefault="00DB4CD2" w:rsidP="00DB4CD2">
      <w:pPr>
        <w:bidi/>
        <w:rPr>
          <w:rFonts w:eastAsiaTheme="minorEastAsia"/>
          <w:rtl/>
        </w:rPr>
      </w:pPr>
    </w:p>
    <w:p w14:paraId="6C3021CE" w14:textId="77777777" w:rsidR="00DB4CD2" w:rsidRDefault="00DB4CD2" w:rsidP="00DB4CD2">
      <w:pPr>
        <w:bidi/>
        <w:rPr>
          <w:rFonts w:eastAsiaTheme="minorEastAsia"/>
          <w:rtl/>
        </w:rPr>
      </w:pPr>
    </w:p>
    <w:p w14:paraId="5E59C60C" w14:textId="6EF48A75" w:rsidR="007A2089" w:rsidRPr="006477E7" w:rsidRDefault="0033694A" w:rsidP="006477E7">
      <w:pPr>
        <w:pStyle w:val="ListParagraph"/>
        <w:numPr>
          <w:ilvl w:val="0"/>
          <w:numId w:val="24"/>
        </w:numPr>
        <w:bidi/>
        <w:rPr>
          <w:rFonts w:eastAsiaTheme="minorEastAsia"/>
          <w:sz w:val="24"/>
          <w:szCs w:val="24"/>
          <w:rtl/>
        </w:rPr>
      </w:pPr>
      <w:r w:rsidRPr="00E66A72">
        <w:rPr>
          <w:rFonts w:asciiTheme="minorBidi" w:eastAsia="Times New Roman" w:hAnsiTheme="minorBidi" w:hint="cs"/>
          <w:noProof/>
          <w:rtl/>
        </w:rPr>
        <w:t xml:space="preserve">(5 נק') </w:t>
      </w:r>
      <w:r w:rsidR="007A2089" w:rsidRPr="00E66A72">
        <w:rPr>
          <w:rFonts w:eastAsiaTheme="minorEastAsia"/>
          <w:sz w:val="24"/>
          <w:szCs w:val="24"/>
          <w:rtl/>
        </w:rPr>
        <w:t xml:space="preserve">נגדיר </w:t>
      </w:r>
      <w:r w:rsidR="007A2089" w:rsidRPr="00E66A72">
        <w:rPr>
          <w:rFonts w:eastAsiaTheme="minorEastAsia"/>
          <w:b/>
          <w:bCs/>
          <w:sz w:val="24"/>
          <w:szCs w:val="24"/>
          <w:rtl/>
        </w:rPr>
        <w:t xml:space="preserve">מרחק בין אנשים </w:t>
      </w:r>
      <w:r w:rsidR="007A2089" w:rsidRPr="00E66A72">
        <w:rPr>
          <w:rFonts w:eastAsiaTheme="minorEastAsia"/>
          <w:sz w:val="24"/>
          <w:szCs w:val="24"/>
          <w:rtl/>
        </w:rPr>
        <w:t>כ</w:t>
      </w:r>
      <w:r w:rsidR="003A2E6D" w:rsidRPr="006477E7">
        <w:rPr>
          <w:rFonts w:eastAsiaTheme="minorEastAsia" w:hint="eastAsia"/>
          <w:i/>
          <w:iCs/>
          <w:sz w:val="24"/>
          <w:szCs w:val="24"/>
          <w:rtl/>
        </w:rPr>
        <w:t>אורך</w:t>
      </w:r>
      <w:r w:rsidR="003A2E6D"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="003A2E6D" w:rsidRPr="006477E7">
        <w:rPr>
          <w:rFonts w:eastAsiaTheme="minorEastAsia" w:hint="eastAsia"/>
          <w:i/>
          <w:iCs/>
          <w:sz w:val="24"/>
          <w:szCs w:val="24"/>
          <w:rtl/>
        </w:rPr>
        <w:t>המסלול</w:t>
      </w:r>
      <w:r w:rsidR="003A2E6D" w:rsidRPr="006477E7">
        <w:rPr>
          <w:rFonts w:eastAsiaTheme="minorEastAsia"/>
          <w:i/>
          <w:iCs/>
          <w:sz w:val="24"/>
          <w:szCs w:val="24"/>
          <w:rtl/>
        </w:rPr>
        <w:t xml:space="preserve"> (</w:t>
      </w:r>
      <w:r w:rsidR="003A2E6D" w:rsidRPr="006477E7">
        <w:rPr>
          <w:rFonts w:eastAsiaTheme="minorEastAsia" w:hint="eastAsia"/>
          <w:i/>
          <w:iCs/>
          <w:sz w:val="24"/>
          <w:szCs w:val="24"/>
          <w:rtl/>
        </w:rPr>
        <w:t>כ</w:t>
      </w:r>
      <w:r w:rsidR="007A2089" w:rsidRPr="006477E7">
        <w:rPr>
          <w:rFonts w:eastAsiaTheme="minorEastAsia" w:hint="eastAsia"/>
          <w:i/>
          <w:iCs/>
          <w:sz w:val="24"/>
          <w:szCs w:val="24"/>
          <w:rtl/>
        </w:rPr>
        <w:t>מספר</w:t>
      </w:r>
      <w:r w:rsidR="007A2089"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="007A2089" w:rsidRPr="006477E7">
        <w:rPr>
          <w:rFonts w:eastAsiaTheme="minorEastAsia" w:hint="eastAsia"/>
          <w:i/>
          <w:iCs/>
          <w:sz w:val="24"/>
          <w:szCs w:val="24"/>
          <w:rtl/>
        </w:rPr>
        <w:t>הקשתות</w:t>
      </w:r>
      <w:r w:rsidR="003A2E6D" w:rsidRPr="003A2E6D">
        <w:rPr>
          <w:rFonts w:eastAsiaTheme="minorEastAsia" w:hint="cs"/>
          <w:i/>
          <w:iCs/>
          <w:sz w:val="24"/>
          <w:szCs w:val="24"/>
          <w:rtl/>
        </w:rPr>
        <w:t>)</w:t>
      </w:r>
      <w:r w:rsidR="007A2089"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="007A2089" w:rsidRPr="006477E7">
        <w:rPr>
          <w:rFonts w:eastAsiaTheme="minorEastAsia" w:hint="eastAsia"/>
          <w:b/>
          <w:bCs/>
          <w:i/>
          <w:iCs/>
          <w:sz w:val="24"/>
          <w:szCs w:val="24"/>
          <w:rtl/>
        </w:rPr>
        <w:t>המינימלי</w:t>
      </w:r>
      <w:r w:rsidR="007A2089"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="007A2089" w:rsidRPr="006477E7">
        <w:rPr>
          <w:rFonts w:eastAsiaTheme="minorEastAsia" w:hint="eastAsia"/>
          <w:i/>
          <w:iCs/>
          <w:sz w:val="24"/>
          <w:szCs w:val="24"/>
          <w:rtl/>
        </w:rPr>
        <w:t>ביניהם</w:t>
      </w:r>
      <w:r w:rsidR="003A2E6D">
        <w:rPr>
          <w:rFonts w:eastAsiaTheme="minorEastAsia" w:hint="cs"/>
          <w:i/>
          <w:iCs/>
          <w:sz w:val="24"/>
          <w:szCs w:val="24"/>
          <w:rtl/>
        </w:rPr>
        <w:t xml:space="preserve"> המכיל אך ורק צלעות</w:t>
      </w:r>
      <w:r w:rsidR="007A2089"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r w:rsidR="007A2089" w:rsidRPr="006477E7">
        <w:rPr>
          <w:rFonts w:eastAsiaTheme="minorEastAsia" w:hint="eastAsia"/>
          <w:i/>
          <w:iCs/>
          <w:sz w:val="24"/>
          <w:szCs w:val="24"/>
          <w:rtl/>
        </w:rPr>
        <w:t>מסוג</w:t>
      </w:r>
      <w:r w:rsidR="007A2089" w:rsidRPr="006477E7">
        <w:rPr>
          <w:rFonts w:eastAsiaTheme="minorEastAsia"/>
          <w:i/>
          <w:iCs/>
          <w:sz w:val="24"/>
          <w:szCs w:val="24"/>
          <w:rtl/>
        </w:rPr>
        <w:t xml:space="preserve"> </w:t>
      </w:r>
      <w:proofErr w:type="spellStart"/>
      <w:r w:rsidR="007A2089" w:rsidRPr="006477E7">
        <w:rPr>
          <w:rFonts w:eastAsiaTheme="minorEastAsia"/>
          <w:i/>
          <w:iCs/>
          <w:sz w:val="24"/>
          <w:szCs w:val="24"/>
        </w:rPr>
        <w:t>FriendsOf</w:t>
      </w:r>
      <w:proofErr w:type="spellEnd"/>
      <w:r w:rsidR="003A2E6D">
        <w:rPr>
          <w:rFonts w:eastAsiaTheme="minorEastAsia" w:hint="cs"/>
          <w:i/>
          <w:iCs/>
          <w:sz w:val="24"/>
          <w:szCs w:val="24"/>
          <w:rtl/>
        </w:rPr>
        <w:t xml:space="preserve"> </w:t>
      </w:r>
      <w:r w:rsidR="00323C78">
        <w:rPr>
          <w:rFonts w:eastAsiaTheme="minorEastAsia" w:hint="cs"/>
          <w:i/>
          <w:iCs/>
          <w:sz w:val="24"/>
          <w:szCs w:val="24"/>
          <w:rtl/>
        </w:rPr>
        <w:t>.</w:t>
      </w:r>
      <w:r w:rsidR="00323C78">
        <w:rPr>
          <w:rFonts w:eastAsiaTheme="minorEastAsia"/>
          <w:sz w:val="24"/>
          <w:szCs w:val="24"/>
          <w:rtl/>
        </w:rPr>
        <w:br/>
      </w:r>
      <w:r w:rsidR="007A2089" w:rsidRPr="00E66A72">
        <w:rPr>
          <w:rFonts w:eastAsiaTheme="minorEastAsia"/>
          <w:sz w:val="24"/>
          <w:szCs w:val="24"/>
          <w:rtl/>
        </w:rPr>
        <w:t xml:space="preserve">כתבו שאילתת </w:t>
      </w:r>
      <w:r w:rsidR="007A2089" w:rsidRPr="00E66A72">
        <w:rPr>
          <w:rFonts w:eastAsiaTheme="minorEastAsia"/>
          <w:sz w:val="24"/>
          <w:szCs w:val="24"/>
        </w:rPr>
        <w:t>Cypher</w:t>
      </w:r>
      <w:r w:rsidR="007A2089" w:rsidRPr="00E66A72">
        <w:rPr>
          <w:rFonts w:eastAsiaTheme="minorEastAsia"/>
          <w:sz w:val="24"/>
          <w:szCs w:val="24"/>
          <w:rtl/>
        </w:rPr>
        <w:t xml:space="preserve"> שמחזירה</w:t>
      </w:r>
      <w:r w:rsidR="005F1E19">
        <w:rPr>
          <w:rFonts w:eastAsiaTheme="minorEastAsia" w:hint="cs"/>
          <w:sz w:val="24"/>
          <w:szCs w:val="24"/>
          <w:rtl/>
        </w:rPr>
        <w:t xml:space="preserve"> את </w:t>
      </w:r>
      <w:r w:rsidR="00B452B2" w:rsidRPr="006477E7">
        <w:rPr>
          <w:rFonts w:eastAsiaTheme="minorEastAsia"/>
          <w:sz w:val="24"/>
          <w:szCs w:val="24"/>
          <w:rtl/>
        </w:rPr>
        <w:t>המרחק ה</w:t>
      </w:r>
      <w:r w:rsidR="00B452B2" w:rsidRPr="006477E7">
        <w:rPr>
          <w:rFonts w:eastAsiaTheme="minorEastAsia" w:hint="eastAsia"/>
          <w:sz w:val="24"/>
          <w:szCs w:val="24"/>
          <w:rtl/>
        </w:rPr>
        <w:t>גדול</w:t>
      </w:r>
      <w:r w:rsidR="00B452B2" w:rsidRPr="006477E7">
        <w:rPr>
          <w:rFonts w:eastAsiaTheme="minorEastAsia"/>
          <w:sz w:val="24"/>
          <w:szCs w:val="24"/>
          <w:rtl/>
        </w:rPr>
        <w:t xml:space="preserve"> </w:t>
      </w:r>
      <w:r w:rsidR="00B452B2" w:rsidRPr="006477E7">
        <w:rPr>
          <w:rFonts w:eastAsiaTheme="minorEastAsia" w:hint="eastAsia"/>
          <w:sz w:val="24"/>
          <w:szCs w:val="24"/>
          <w:rtl/>
        </w:rPr>
        <w:t>ביותר</w:t>
      </w:r>
      <w:r w:rsidR="007A2089" w:rsidRPr="006477E7">
        <w:rPr>
          <w:rFonts w:eastAsiaTheme="minorEastAsia"/>
          <w:sz w:val="24"/>
          <w:szCs w:val="24"/>
          <w:rtl/>
        </w:rPr>
        <w:t xml:space="preserve"> בין </w:t>
      </w:r>
      <w:r w:rsidR="00EB0878" w:rsidRPr="006477E7">
        <w:rPr>
          <w:rFonts w:eastAsiaTheme="minorEastAsia" w:hint="eastAsia"/>
          <w:sz w:val="24"/>
          <w:szCs w:val="24"/>
          <w:rtl/>
        </w:rPr>
        <w:t>שני</w:t>
      </w:r>
      <w:r w:rsidR="00EB0878" w:rsidRPr="006477E7">
        <w:rPr>
          <w:rFonts w:eastAsiaTheme="minorEastAsia"/>
          <w:sz w:val="24"/>
          <w:szCs w:val="24"/>
          <w:rtl/>
        </w:rPr>
        <w:t xml:space="preserve"> </w:t>
      </w:r>
      <w:r w:rsidR="00EB0878" w:rsidRPr="006477E7">
        <w:rPr>
          <w:rFonts w:eastAsiaTheme="minorEastAsia" w:hint="eastAsia"/>
          <w:sz w:val="24"/>
          <w:szCs w:val="24"/>
          <w:rtl/>
        </w:rPr>
        <w:t>אנשים</w:t>
      </w:r>
      <w:r w:rsidR="007A2089" w:rsidRPr="006477E7">
        <w:rPr>
          <w:rFonts w:eastAsiaTheme="minorEastAsia"/>
          <w:sz w:val="24"/>
          <w:szCs w:val="24"/>
          <w:rtl/>
        </w:rPr>
        <w:t xml:space="preserve"> </w:t>
      </w:r>
      <w:r w:rsidR="007A2089" w:rsidRPr="006477E7">
        <w:rPr>
          <w:rFonts w:eastAsiaTheme="minorEastAsia" w:hint="eastAsia"/>
          <w:sz w:val="24"/>
          <w:szCs w:val="24"/>
          <w:rtl/>
        </w:rPr>
        <w:t>ש</w:t>
      </w:r>
      <w:r w:rsidR="007A2089" w:rsidRPr="006477E7">
        <w:rPr>
          <w:rFonts w:eastAsiaTheme="minorEastAsia"/>
          <w:sz w:val="24"/>
          <w:szCs w:val="24"/>
          <w:rtl/>
        </w:rPr>
        <w:t xml:space="preserve">שייכים לקבוצה בשם </w:t>
      </w:r>
      <w:r w:rsidR="007A2089" w:rsidRPr="006477E7">
        <w:rPr>
          <w:rFonts w:eastAsiaTheme="minorEastAsia"/>
          <w:sz w:val="24"/>
          <w:szCs w:val="24"/>
        </w:rPr>
        <w:t>MAMAN</w:t>
      </w:r>
      <w:r w:rsidR="007A2089" w:rsidRPr="006477E7">
        <w:rPr>
          <w:rFonts w:eastAsiaTheme="minorEastAsia"/>
          <w:sz w:val="24"/>
          <w:szCs w:val="24"/>
          <w:rtl/>
        </w:rPr>
        <w:t>.</w:t>
      </w:r>
      <w:r w:rsidR="00AD440C" w:rsidRPr="006477E7">
        <w:rPr>
          <w:rFonts w:eastAsiaTheme="minorEastAsia"/>
          <w:sz w:val="24"/>
          <w:szCs w:val="24"/>
          <w:rtl/>
        </w:rPr>
        <w:t xml:space="preserve"> (ניתן להניח כי קיימים לפחות שני אנשים ששייכים לקבוצה </w:t>
      </w:r>
      <w:r w:rsidR="00AD440C" w:rsidRPr="006477E7">
        <w:rPr>
          <w:rFonts w:eastAsiaTheme="minorEastAsia"/>
          <w:sz w:val="24"/>
          <w:szCs w:val="24"/>
        </w:rPr>
        <w:t>MAMAN</w:t>
      </w:r>
      <w:r w:rsidR="00AD440C" w:rsidRPr="006477E7">
        <w:rPr>
          <w:rFonts w:eastAsiaTheme="minorEastAsia"/>
          <w:sz w:val="24"/>
          <w:szCs w:val="24"/>
          <w:rtl/>
        </w:rPr>
        <w:t xml:space="preserve"> אשר המרחק ביניהם גדול מ</w:t>
      </w:r>
      <w:r w:rsidR="003A2E6D" w:rsidRPr="006477E7">
        <w:rPr>
          <w:rFonts w:eastAsiaTheme="minorEastAsia"/>
          <w:sz w:val="24"/>
          <w:szCs w:val="24"/>
          <w:rtl/>
        </w:rPr>
        <w:t>-</w:t>
      </w:r>
      <w:r w:rsidR="00AD440C" w:rsidRPr="006477E7">
        <w:rPr>
          <w:rFonts w:eastAsiaTheme="minorEastAsia"/>
          <w:sz w:val="24"/>
          <w:szCs w:val="24"/>
          <w:rtl/>
        </w:rPr>
        <w:t>0</w:t>
      </w:r>
      <w:r w:rsidR="003A2E6D" w:rsidRPr="006477E7">
        <w:rPr>
          <w:rFonts w:eastAsiaTheme="minorEastAsia"/>
          <w:sz w:val="24"/>
          <w:szCs w:val="24"/>
          <w:rtl/>
        </w:rPr>
        <w:t>.</w:t>
      </w:r>
      <w:r w:rsidR="00AD440C" w:rsidRPr="006477E7">
        <w:rPr>
          <w:rFonts w:eastAsiaTheme="minorEastAsia"/>
          <w:sz w:val="24"/>
          <w:szCs w:val="24"/>
          <w:rtl/>
        </w:rPr>
        <w:t>)</w:t>
      </w:r>
    </w:p>
    <w:p w14:paraId="2EB76D0D" w14:textId="048B56CD" w:rsidR="007A2089" w:rsidRDefault="003A3C7E" w:rsidP="007A2089">
      <w:pPr>
        <w:pStyle w:val="ListParagraph"/>
        <w:bidi/>
        <w:rPr>
          <w:rFonts w:eastAsiaTheme="minorEastAsia"/>
          <w:rtl/>
        </w:rPr>
      </w:pPr>
      <w:r w:rsidRPr="00070039">
        <w:rPr>
          <w:noProof/>
        </w:rPr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2644D048" wp14:editId="297C09E8">
                <wp:simplePos x="0" y="0"/>
                <wp:positionH relativeFrom="margin">
                  <wp:align>right</wp:align>
                </wp:positionH>
                <wp:positionV relativeFrom="paragraph">
                  <wp:posOffset>129445</wp:posOffset>
                </wp:positionV>
                <wp:extent cx="5543550" cy="1487170"/>
                <wp:effectExtent l="0" t="0" r="19050" b="17780"/>
                <wp:wrapSquare wrapText="bothSides"/>
                <wp:docPr id="1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3550" cy="14876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0D001" w14:textId="77777777" w:rsidR="006001FE" w:rsidRPr="000A3052" w:rsidRDefault="006001FE" w:rsidP="00760A04">
                            <w:pPr>
                              <w:bidi/>
                              <w:jc w:val="right"/>
                              <w:rPr>
                                <w:color w:val="FF0000"/>
                              </w:rPr>
                            </w:pPr>
                            <w:r w:rsidRPr="000A3052">
                              <w:rPr>
                                <w:color w:val="FF0000"/>
                              </w:rPr>
                              <w:t>MATCH (a), (b), paths=</w:t>
                            </w:r>
                            <w:proofErr w:type="spellStart"/>
                            <w:proofErr w:type="gramStart"/>
                            <w:r w:rsidRPr="000A3052">
                              <w:rPr>
                                <w:color w:val="FF0000"/>
                              </w:rPr>
                              <w:t>allShortestPaths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>(</w:t>
                            </w:r>
                            <w:proofErr w:type="gramEnd"/>
                            <w:r w:rsidRPr="000A3052">
                              <w:rPr>
                                <w:color w:val="FF0000"/>
                              </w:rPr>
                              <w:t>(</w:t>
                            </w:r>
                            <w:proofErr w:type="spellStart"/>
                            <w:r w:rsidRPr="000A3052">
                              <w:rPr>
                                <w:color w:val="FF0000"/>
                              </w:rPr>
                              <w:t>a:Person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>)-[:</w:t>
                            </w:r>
                            <w:proofErr w:type="spellStart"/>
                            <w:r w:rsidRPr="000A3052">
                              <w:rPr>
                                <w:color w:val="FF0000"/>
                              </w:rPr>
                              <w:t>FreindOf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>*]-(</w:t>
                            </w:r>
                            <w:proofErr w:type="spellStart"/>
                            <w:r w:rsidRPr="000A3052">
                              <w:rPr>
                                <w:color w:val="FF0000"/>
                              </w:rPr>
                              <w:t>b:Person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>))</w:t>
                            </w:r>
                          </w:p>
                          <w:p w14:paraId="4068972C" w14:textId="77777777" w:rsidR="006001FE" w:rsidRPr="000A3052" w:rsidRDefault="006001FE" w:rsidP="00760A04">
                            <w:pPr>
                              <w:bidi/>
                              <w:jc w:val="right"/>
                              <w:rPr>
                                <w:color w:val="FF0000"/>
                              </w:rPr>
                            </w:pPr>
                            <w:r w:rsidRPr="000A3052">
                              <w:rPr>
                                <w:color w:val="FF0000"/>
                              </w:rPr>
                              <w:t>WHERE (a)&lt;&gt;(b) AND (a)-[:</w:t>
                            </w:r>
                            <w:proofErr w:type="spellStart"/>
                            <w:r w:rsidRPr="000A3052">
                              <w:rPr>
                                <w:color w:val="FF0000"/>
                              </w:rPr>
                              <w:t>BelongsTo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>]-&gt;(:Group {</w:t>
                            </w:r>
                            <w:proofErr w:type="spellStart"/>
                            <w:r w:rsidRPr="000A3052">
                              <w:rPr>
                                <w:color w:val="FF0000"/>
                              </w:rPr>
                              <w:t>name:"MAMAN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>"}) and (b)-[:</w:t>
                            </w:r>
                            <w:proofErr w:type="spellStart"/>
                            <w:r w:rsidRPr="000A3052">
                              <w:rPr>
                                <w:color w:val="FF0000"/>
                              </w:rPr>
                              <w:t>BelongsTo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>]-&gt;(:Group {</w:t>
                            </w:r>
                            <w:proofErr w:type="spellStart"/>
                            <w:r w:rsidRPr="000A3052">
                              <w:rPr>
                                <w:color w:val="FF0000"/>
                              </w:rPr>
                              <w:t>name:"MAMAN</w:t>
                            </w:r>
                            <w:proofErr w:type="spellEnd"/>
                            <w:r w:rsidRPr="000A3052">
                              <w:rPr>
                                <w:color w:val="FF0000"/>
                              </w:rPr>
                              <w:t>"})</w:t>
                            </w:r>
                          </w:p>
                          <w:p w14:paraId="077C408A" w14:textId="77777777" w:rsidR="006001FE" w:rsidRPr="000A3052" w:rsidRDefault="006001FE" w:rsidP="00760A04">
                            <w:pPr>
                              <w:bidi/>
                              <w:jc w:val="right"/>
                              <w:rPr>
                                <w:color w:val="FF0000"/>
                                <w:rtl/>
                              </w:rPr>
                            </w:pPr>
                            <w:proofErr w:type="gramStart"/>
                            <w:r w:rsidRPr="000A3052">
                              <w:rPr>
                                <w:color w:val="FF0000"/>
                              </w:rPr>
                              <w:t>return</w:t>
                            </w:r>
                            <w:proofErr w:type="gramEnd"/>
                            <w:r w:rsidRPr="000A3052">
                              <w:rPr>
                                <w:color w:val="FF0000"/>
                              </w:rPr>
                              <w:t xml:space="preserve"> MAX(LENGTH(paths))</w:t>
                            </w:r>
                          </w:p>
                          <w:p w14:paraId="6E3DC29E" w14:textId="2E55930D" w:rsidR="006001FE" w:rsidRPr="000A3052" w:rsidRDefault="006001FE" w:rsidP="00170333">
                            <w:pPr>
                              <w:bidi/>
                              <w:jc w:val="right"/>
                              <w:rPr>
                                <w:color w:val="FF0000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4D048" id="_x0000_s1075" type="#_x0000_t202" style="position:absolute;left:0;text-align:left;margin-left:385.3pt;margin-top:10.2pt;width:436.5pt;height:117.1pt;z-index:2517575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">
                <v:textbox>
                  <w:txbxContent>
                    <w:p w14:paraId="5BF0D001" w14:textId="77777777" w:rsidR="006001FE" w:rsidRPr="000A3052" w:rsidRDefault="006001FE" w:rsidP="00760A04">
                      <w:pPr>
                        <w:bidi/>
                        <w:jc w:val="right"/>
                        <w:rPr>
                          <w:color w:val="FF0000"/>
                        </w:rPr>
                      </w:pPr>
                      <w:r w:rsidRPr="000A3052">
                        <w:rPr>
                          <w:color w:val="FF0000"/>
                        </w:rPr>
                        <w:t>MATCH (a), (b), paths=</w:t>
                      </w:r>
                      <w:proofErr w:type="spellStart"/>
                      <w:proofErr w:type="gramStart"/>
                      <w:r w:rsidRPr="000A3052">
                        <w:rPr>
                          <w:color w:val="FF0000"/>
                        </w:rPr>
                        <w:t>allShortestPaths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>(</w:t>
                      </w:r>
                      <w:proofErr w:type="gramEnd"/>
                      <w:r w:rsidRPr="000A3052">
                        <w:rPr>
                          <w:color w:val="FF0000"/>
                        </w:rPr>
                        <w:t>(</w:t>
                      </w:r>
                      <w:proofErr w:type="spellStart"/>
                      <w:r w:rsidRPr="000A3052">
                        <w:rPr>
                          <w:color w:val="FF0000"/>
                        </w:rPr>
                        <w:t>a:Person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>)-[:</w:t>
                      </w:r>
                      <w:proofErr w:type="spellStart"/>
                      <w:r w:rsidRPr="000A3052">
                        <w:rPr>
                          <w:color w:val="FF0000"/>
                        </w:rPr>
                        <w:t>FreindOf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>*]-(</w:t>
                      </w:r>
                      <w:proofErr w:type="spellStart"/>
                      <w:r w:rsidRPr="000A3052">
                        <w:rPr>
                          <w:color w:val="FF0000"/>
                        </w:rPr>
                        <w:t>b:Person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>))</w:t>
                      </w:r>
                    </w:p>
                    <w:p w14:paraId="4068972C" w14:textId="77777777" w:rsidR="006001FE" w:rsidRPr="000A3052" w:rsidRDefault="006001FE" w:rsidP="00760A04">
                      <w:pPr>
                        <w:bidi/>
                        <w:jc w:val="right"/>
                        <w:rPr>
                          <w:color w:val="FF0000"/>
                        </w:rPr>
                      </w:pPr>
                      <w:r w:rsidRPr="000A3052">
                        <w:rPr>
                          <w:color w:val="FF0000"/>
                        </w:rPr>
                        <w:t>WHERE (a)&lt;&gt;(b) AND (a)-[:</w:t>
                      </w:r>
                      <w:proofErr w:type="spellStart"/>
                      <w:r w:rsidRPr="000A3052">
                        <w:rPr>
                          <w:color w:val="FF0000"/>
                        </w:rPr>
                        <w:t>BelongsTo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>]-&gt;(:Group {</w:t>
                      </w:r>
                      <w:proofErr w:type="spellStart"/>
                      <w:r w:rsidRPr="000A3052">
                        <w:rPr>
                          <w:color w:val="FF0000"/>
                        </w:rPr>
                        <w:t>name:"MAMAN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>"}) and (b)-[:</w:t>
                      </w:r>
                      <w:proofErr w:type="spellStart"/>
                      <w:r w:rsidRPr="000A3052">
                        <w:rPr>
                          <w:color w:val="FF0000"/>
                        </w:rPr>
                        <w:t>BelongsTo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>]-&gt;(:Group {</w:t>
                      </w:r>
                      <w:proofErr w:type="spellStart"/>
                      <w:r w:rsidRPr="000A3052">
                        <w:rPr>
                          <w:color w:val="FF0000"/>
                        </w:rPr>
                        <w:t>name:"MAMAN</w:t>
                      </w:r>
                      <w:proofErr w:type="spellEnd"/>
                      <w:r w:rsidRPr="000A3052">
                        <w:rPr>
                          <w:color w:val="FF0000"/>
                        </w:rPr>
                        <w:t>"})</w:t>
                      </w:r>
                    </w:p>
                    <w:p w14:paraId="077C408A" w14:textId="77777777" w:rsidR="006001FE" w:rsidRPr="000A3052" w:rsidRDefault="006001FE" w:rsidP="00760A04">
                      <w:pPr>
                        <w:bidi/>
                        <w:jc w:val="right"/>
                        <w:rPr>
                          <w:color w:val="FF0000"/>
                          <w:rtl/>
                        </w:rPr>
                      </w:pPr>
                      <w:proofErr w:type="gramStart"/>
                      <w:r w:rsidRPr="000A3052">
                        <w:rPr>
                          <w:color w:val="FF0000"/>
                        </w:rPr>
                        <w:t>return</w:t>
                      </w:r>
                      <w:proofErr w:type="gramEnd"/>
                      <w:r w:rsidRPr="000A3052">
                        <w:rPr>
                          <w:color w:val="FF0000"/>
                        </w:rPr>
                        <w:t xml:space="preserve"> MAX(LENGTH(paths))</w:t>
                      </w:r>
                    </w:p>
                    <w:p w14:paraId="6E3DC29E" w14:textId="2E55930D" w:rsidR="006001FE" w:rsidRPr="000A3052" w:rsidRDefault="006001FE" w:rsidP="00170333">
                      <w:pPr>
                        <w:bidi/>
                        <w:jc w:val="right"/>
                        <w:rPr>
                          <w:color w:val="FF0000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B65C23C" w14:textId="77777777" w:rsidR="003A3C7E" w:rsidRDefault="003A3C7E" w:rsidP="003A3C7E">
      <w:pPr>
        <w:bidi/>
        <w:rPr>
          <w:rFonts w:eastAsiaTheme="minorEastAsia"/>
          <w:rtl/>
        </w:rPr>
      </w:pPr>
    </w:p>
    <w:p w14:paraId="57CF88A4" w14:textId="77777777" w:rsidR="003A3C7E" w:rsidRDefault="003A3C7E" w:rsidP="003A3C7E">
      <w:pPr>
        <w:bidi/>
        <w:rPr>
          <w:rFonts w:eastAsiaTheme="minorEastAsia"/>
          <w:rtl/>
        </w:rPr>
      </w:pPr>
    </w:p>
    <w:p w14:paraId="4FB9EE25" w14:textId="77777777" w:rsidR="003A3C7E" w:rsidRDefault="003A3C7E" w:rsidP="003A3C7E">
      <w:pPr>
        <w:bidi/>
        <w:rPr>
          <w:rFonts w:eastAsiaTheme="minorEastAsia"/>
          <w:rtl/>
        </w:rPr>
      </w:pPr>
    </w:p>
    <w:p w14:paraId="0D8DCD35" w14:textId="45D548E9" w:rsidR="00DB4CD2" w:rsidRPr="00DE3575" w:rsidRDefault="00DB4CD2" w:rsidP="00DE3575">
      <w:pPr>
        <w:bidi/>
        <w:rPr>
          <w:rFonts w:eastAsiaTheme="minorEastAsia"/>
        </w:rPr>
      </w:pPr>
    </w:p>
    <w:p w14:paraId="44826B80" w14:textId="77777777" w:rsidR="000D6393" w:rsidRDefault="000D6393" w:rsidP="000D6393">
      <w:pPr>
        <w:bidi/>
        <w:rPr>
          <w:rFonts w:eastAsiaTheme="minorEastAsia"/>
          <w:rtl/>
        </w:rPr>
      </w:pPr>
    </w:p>
    <w:p w14:paraId="59525DE8" w14:textId="708DA719" w:rsidR="000D6393" w:rsidRDefault="000D6393" w:rsidP="00AD1C86">
      <w:pPr>
        <w:bidi/>
        <w:rPr>
          <w:rFonts w:eastAsiaTheme="minorEastAsia"/>
          <w:b/>
          <w:bCs/>
          <w:rtl/>
        </w:rPr>
      </w:pPr>
      <w:r>
        <w:rPr>
          <w:rFonts w:eastAsiaTheme="minorEastAsia"/>
          <w:b/>
          <w:bCs/>
        </w:rPr>
        <w:lastRenderedPageBreak/>
        <w:t>8</w:t>
      </w:r>
      <w:r>
        <w:rPr>
          <w:rFonts w:eastAsiaTheme="minorEastAsia" w:hint="cs"/>
          <w:b/>
          <w:bCs/>
          <w:rtl/>
        </w:rPr>
        <w:t xml:space="preserve">. </w:t>
      </w:r>
      <w:proofErr w:type="gramStart"/>
      <w:r>
        <w:rPr>
          <w:rFonts w:eastAsiaTheme="minorEastAsia" w:hint="cs"/>
          <w:b/>
          <w:bCs/>
        </w:rPr>
        <w:t>M</w:t>
      </w:r>
      <w:r>
        <w:rPr>
          <w:rFonts w:eastAsiaTheme="minorEastAsia"/>
          <w:b/>
          <w:bCs/>
        </w:rPr>
        <w:t>ongoDB</w:t>
      </w:r>
      <w:r>
        <w:rPr>
          <w:rFonts w:eastAsiaTheme="minorEastAsia" w:hint="cs"/>
          <w:b/>
          <w:bCs/>
          <w:rtl/>
        </w:rPr>
        <w:t xml:space="preserve"> ,</w:t>
      </w:r>
      <w:proofErr w:type="gramEnd"/>
      <w:r>
        <w:rPr>
          <w:rFonts w:eastAsiaTheme="minorEastAsia" w:hint="cs"/>
          <w:b/>
          <w:bCs/>
          <w:rtl/>
        </w:rPr>
        <w:t xml:space="preserve"> 1</w:t>
      </w:r>
      <w:r w:rsidR="00AD1C86">
        <w:rPr>
          <w:rFonts w:eastAsiaTheme="minorEastAsia" w:hint="cs"/>
          <w:b/>
          <w:bCs/>
          <w:rtl/>
        </w:rPr>
        <w:t>0</w:t>
      </w:r>
      <w:r>
        <w:rPr>
          <w:rFonts w:eastAsiaTheme="minorEastAsia" w:hint="cs"/>
          <w:b/>
          <w:bCs/>
          <w:rtl/>
        </w:rPr>
        <w:t xml:space="preserve"> נק', שאלת בחירה מבין 7,8</w:t>
      </w:r>
    </w:p>
    <w:p w14:paraId="5ABBD2D2" w14:textId="12549967" w:rsidR="00220636" w:rsidRDefault="00220636" w:rsidP="003A2E6D">
      <w:pPr>
        <w:bidi/>
        <w:rPr>
          <w:rFonts w:eastAsiaTheme="minorEastAsia"/>
          <w:rtl/>
        </w:rPr>
      </w:pPr>
      <w:r w:rsidRPr="006477E7">
        <w:rPr>
          <w:rFonts w:eastAsiaTheme="minorEastAsia" w:hint="eastAsia"/>
          <w:i/>
          <w:iCs/>
          <w:rtl/>
        </w:rPr>
        <w:t>מנוע</w:t>
      </w:r>
      <w:r w:rsidR="003A2E6D" w:rsidRPr="006477E7">
        <w:rPr>
          <w:rFonts w:eastAsiaTheme="minorEastAsia" w:hint="eastAsia"/>
          <w:i/>
          <w:iCs/>
          <w:rtl/>
        </w:rPr>
        <w:t>י</w:t>
      </w:r>
      <w:r w:rsidRPr="006477E7">
        <w:rPr>
          <w:rFonts w:eastAsiaTheme="minorEastAsia"/>
          <w:i/>
          <w:iCs/>
          <w:rtl/>
        </w:rPr>
        <w:t xml:space="preserve"> </w:t>
      </w:r>
      <w:r w:rsidRPr="006477E7">
        <w:rPr>
          <w:rFonts w:eastAsiaTheme="minorEastAsia" w:hint="eastAsia"/>
          <w:i/>
          <w:iCs/>
          <w:rtl/>
        </w:rPr>
        <w:t>חיפוש</w:t>
      </w:r>
      <w:r w:rsidR="003A2E6D">
        <w:rPr>
          <w:rFonts w:eastAsiaTheme="minorEastAsia" w:hint="cs"/>
          <w:rtl/>
        </w:rPr>
        <w:t xml:space="preserve"> ממלאים את המשימה הבאה</w:t>
      </w:r>
      <w:r w:rsidRPr="345C7A43">
        <w:rPr>
          <w:rFonts w:eastAsiaTheme="minorEastAsia"/>
          <w:rtl/>
        </w:rPr>
        <w:t>: בה</w:t>
      </w:r>
      <w:r w:rsidR="00F3081D">
        <w:rPr>
          <w:rFonts w:eastAsiaTheme="minorEastAsia" w:hint="cs"/>
          <w:rtl/>
        </w:rPr>
        <w:t>י</w:t>
      </w:r>
      <w:r w:rsidRPr="345C7A43">
        <w:rPr>
          <w:rFonts w:eastAsiaTheme="minorEastAsia"/>
          <w:rtl/>
        </w:rPr>
        <w:t xml:space="preserve">נתן אוסף מסמכים ומילות מפתח לחיפוש, </w:t>
      </w:r>
      <w:r w:rsidR="003A2E6D">
        <w:rPr>
          <w:rFonts w:eastAsiaTheme="minorEastAsia" w:hint="cs"/>
          <w:rtl/>
        </w:rPr>
        <w:t>ה</w:t>
      </w:r>
      <w:r w:rsidRPr="345C7A43">
        <w:rPr>
          <w:rFonts w:eastAsiaTheme="minorEastAsia"/>
          <w:rtl/>
        </w:rPr>
        <w:t xml:space="preserve">חזר את המסמכים </w:t>
      </w:r>
      <w:r w:rsidR="006E696D" w:rsidRPr="345C7A43">
        <w:rPr>
          <w:rFonts w:eastAsiaTheme="minorEastAsia" w:hint="cs"/>
          <w:rtl/>
        </w:rPr>
        <w:t>הרלוונטיי</w:t>
      </w:r>
      <w:r w:rsidR="006E696D" w:rsidRPr="345C7A43">
        <w:rPr>
          <w:rFonts w:eastAsiaTheme="minorEastAsia" w:hint="eastAsia"/>
          <w:rtl/>
        </w:rPr>
        <w:t>ם</w:t>
      </w:r>
      <w:r w:rsidRPr="345C7A43">
        <w:rPr>
          <w:rFonts w:eastAsiaTheme="minorEastAsia"/>
          <w:rtl/>
        </w:rPr>
        <w:t xml:space="preserve"> ביותר למילות </w:t>
      </w:r>
      <w:r w:rsidR="003A2E6D">
        <w:rPr>
          <w:rFonts w:eastAsiaTheme="minorEastAsia" w:hint="cs"/>
          <w:rtl/>
        </w:rPr>
        <w:t>ה</w:t>
      </w:r>
      <w:r w:rsidRPr="345C7A43">
        <w:rPr>
          <w:rFonts w:eastAsiaTheme="minorEastAsia"/>
          <w:rtl/>
        </w:rPr>
        <w:t>מפתח.</w:t>
      </w:r>
    </w:p>
    <w:p w14:paraId="7293A5A4" w14:textId="05CFA95B" w:rsidR="00220636" w:rsidRDefault="00220636" w:rsidP="00220636">
      <w:pPr>
        <w:bidi/>
        <w:rPr>
          <w:rFonts w:eastAsiaTheme="minorEastAsia"/>
          <w:rtl/>
        </w:rPr>
      </w:pPr>
      <w:r w:rsidRPr="345C7A43">
        <w:rPr>
          <w:rFonts w:eastAsiaTheme="minorEastAsia"/>
          <w:rtl/>
        </w:rPr>
        <w:t>מנועי חיפוש משתמשים ב</w:t>
      </w:r>
      <w:r w:rsidR="003A2E6D">
        <w:rPr>
          <w:rFonts w:eastAsiaTheme="minorEastAsia" w:hint="cs"/>
          <w:rtl/>
        </w:rPr>
        <w:t>״</w:t>
      </w:r>
      <w:r w:rsidRPr="345C7A43">
        <w:rPr>
          <w:rFonts w:eastAsiaTheme="minorEastAsia"/>
          <w:rtl/>
        </w:rPr>
        <w:t>אינדקס הפוך</w:t>
      </w:r>
      <w:r w:rsidR="003A2E6D">
        <w:rPr>
          <w:rFonts w:eastAsiaTheme="minorEastAsia" w:hint="cs"/>
          <w:rtl/>
        </w:rPr>
        <w:t>״</w:t>
      </w:r>
      <w:r w:rsidRPr="345C7A43">
        <w:rPr>
          <w:rFonts w:eastAsiaTheme="minorEastAsia"/>
          <w:rtl/>
        </w:rPr>
        <w:t xml:space="preserve"> כחלק מתהליך החזרת תשובה לשאילתה. אינדקס הפוך בסיסי יראה מהצורה הבאה</w:t>
      </w:r>
      <w:r w:rsidR="004048D5">
        <w:rPr>
          <w:rFonts w:eastAsiaTheme="minorEastAsia" w:hint="cs"/>
          <w:rtl/>
        </w:rPr>
        <w:t>:</w:t>
      </w:r>
    </w:p>
    <w:p w14:paraId="25467F3D" w14:textId="77777777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b/>
          <w:bCs/>
          <w:color w:val="000080"/>
          <w:highlight w:val="white"/>
        </w:rPr>
        <w:t>{</w:t>
      </w:r>
    </w:p>
    <w:p w14:paraId="1C8C07FA" w14:textId="307A40AC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  <w:t>_</w:t>
      </w:r>
      <w:proofErr w:type="gramStart"/>
      <w:r w:rsidRPr="006477E7">
        <w:rPr>
          <w:rFonts w:cs="Courier New"/>
          <w:color w:val="000000"/>
          <w:highlight w:val="white"/>
        </w:rPr>
        <w:t xml:space="preserve">id </w:t>
      </w:r>
      <w:r w:rsidRPr="006477E7">
        <w:rPr>
          <w:rFonts w:cs="Courier New"/>
          <w:b/>
          <w:bCs/>
          <w:color w:val="000080"/>
          <w:highlight w:val="white"/>
        </w:rPr>
        <w:t>:</w:t>
      </w:r>
      <w:proofErr w:type="gramEnd"/>
      <w:r w:rsidRPr="006477E7">
        <w:rPr>
          <w:rFonts w:cs="Courier New"/>
          <w:color w:val="000000"/>
          <w:highlight w:val="white"/>
        </w:rPr>
        <w:t xml:space="preserve"> </w:t>
      </w:r>
      <w:r w:rsidRPr="006477E7">
        <w:rPr>
          <w:rFonts w:cs="Courier New"/>
          <w:color w:val="008000"/>
          <w:highlight w:val="white"/>
        </w:rPr>
        <w:t>/*a token string*/</w:t>
      </w:r>
      <w:r w:rsidRPr="006477E7">
        <w:rPr>
          <w:rFonts w:cs="Courier New"/>
          <w:b/>
          <w:bCs/>
          <w:color w:val="000080"/>
          <w:highlight w:val="white"/>
        </w:rPr>
        <w:t>,</w:t>
      </w:r>
    </w:p>
    <w:p w14:paraId="431AB9DE" w14:textId="67E6D46E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  <w:t>Value</w:t>
      </w:r>
      <w:r w:rsidRPr="006477E7">
        <w:rPr>
          <w:rFonts w:cs="Courier New"/>
          <w:b/>
          <w:bCs/>
          <w:color w:val="000080"/>
          <w:highlight w:val="white"/>
        </w:rPr>
        <w:t>:</w:t>
      </w:r>
      <w:r w:rsidRPr="006477E7">
        <w:rPr>
          <w:rFonts w:cs="Courier New"/>
          <w:color w:val="000000"/>
          <w:highlight w:val="white"/>
        </w:rPr>
        <w:t xml:space="preserve"> </w:t>
      </w:r>
      <w:r w:rsidR="008457B3">
        <w:rPr>
          <w:rFonts w:cs="Courier New" w:hint="cs"/>
          <w:color w:val="000000"/>
          <w:highlight w:val="white"/>
          <w:rtl/>
        </w:rPr>
        <w:tab/>
      </w:r>
      <w:r w:rsidRPr="006477E7">
        <w:rPr>
          <w:rFonts w:cs="Courier New"/>
          <w:b/>
          <w:bCs/>
          <w:color w:val="000080"/>
          <w:highlight w:val="white"/>
        </w:rPr>
        <w:t>{</w:t>
      </w:r>
    </w:p>
    <w:p w14:paraId="73594E64" w14:textId="1D705DB3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="008457B3">
        <w:rPr>
          <w:rFonts w:cs="Courier New" w:hint="cs"/>
          <w:color w:val="000000"/>
          <w:highlight w:val="white"/>
          <w:rtl/>
        </w:rPr>
        <w:t xml:space="preserve"> </w:t>
      </w:r>
      <w:r w:rsidRPr="006477E7">
        <w:rPr>
          <w:rFonts w:cs="Courier New"/>
          <w:color w:val="000000"/>
          <w:highlight w:val="white"/>
        </w:rPr>
        <w:t>Docs</w:t>
      </w:r>
      <w:r w:rsidRPr="006477E7">
        <w:rPr>
          <w:rFonts w:cs="Courier New"/>
          <w:b/>
          <w:bCs/>
          <w:color w:val="000080"/>
          <w:highlight w:val="white"/>
        </w:rPr>
        <w:t>:</w:t>
      </w:r>
      <w:r w:rsidRPr="006477E7">
        <w:rPr>
          <w:rFonts w:cs="Courier New"/>
          <w:color w:val="000000"/>
          <w:highlight w:val="white"/>
        </w:rPr>
        <w:t xml:space="preserve"> </w:t>
      </w:r>
      <w:r w:rsidR="008457B3">
        <w:rPr>
          <w:rFonts w:cs="Courier New" w:hint="cs"/>
          <w:color w:val="000000"/>
          <w:highlight w:val="white"/>
          <w:rtl/>
        </w:rPr>
        <w:tab/>
      </w:r>
      <w:r w:rsidRPr="006477E7">
        <w:rPr>
          <w:rFonts w:cs="Courier New"/>
          <w:b/>
          <w:bCs/>
          <w:color w:val="000080"/>
          <w:highlight w:val="white"/>
        </w:rPr>
        <w:t>[</w:t>
      </w:r>
    </w:p>
    <w:p w14:paraId="44213CE0" w14:textId="77777777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b/>
          <w:bCs/>
          <w:color w:val="000080"/>
          <w:highlight w:val="white"/>
        </w:rPr>
        <w:t>{</w:t>
      </w:r>
    </w:p>
    <w:p w14:paraId="4A29429A" w14:textId="09F21740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proofErr w:type="spellStart"/>
      <w:r w:rsidRPr="006477E7">
        <w:rPr>
          <w:rFonts w:cs="Courier New"/>
          <w:color w:val="000000"/>
          <w:highlight w:val="white"/>
        </w:rPr>
        <w:t>Doc_id</w:t>
      </w:r>
      <w:proofErr w:type="spellEnd"/>
      <w:r w:rsidRPr="006477E7">
        <w:rPr>
          <w:rFonts w:cs="Courier New"/>
          <w:b/>
          <w:bCs/>
          <w:color w:val="000080"/>
          <w:highlight w:val="white"/>
        </w:rPr>
        <w:t>:</w:t>
      </w:r>
      <w:r w:rsidRPr="006477E7">
        <w:rPr>
          <w:rFonts w:cs="Courier New"/>
          <w:color w:val="000000"/>
          <w:highlight w:val="white"/>
        </w:rPr>
        <w:t xml:space="preserve"> </w:t>
      </w:r>
      <w:r w:rsidRPr="006477E7">
        <w:rPr>
          <w:rFonts w:cs="Courier New"/>
          <w:color w:val="008000"/>
          <w:highlight w:val="white"/>
        </w:rPr>
        <w:t>/*document id*/</w:t>
      </w:r>
    </w:p>
    <w:p w14:paraId="32B2EBA5" w14:textId="77777777" w:rsidR="007E0DB4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8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  <w:t>Appearances</w:t>
      </w:r>
      <w:proofErr w:type="gramStart"/>
      <w:r w:rsidRPr="006477E7">
        <w:rPr>
          <w:rFonts w:cs="Courier New"/>
          <w:b/>
          <w:bCs/>
          <w:color w:val="000080"/>
          <w:highlight w:val="white"/>
        </w:rPr>
        <w:t>:</w:t>
      </w:r>
      <w:r w:rsidRPr="006477E7">
        <w:rPr>
          <w:rFonts w:cs="Courier New"/>
          <w:color w:val="008000"/>
          <w:highlight w:val="white"/>
        </w:rPr>
        <w:t>/</w:t>
      </w:r>
      <w:proofErr w:type="gramEnd"/>
      <w:r w:rsidRPr="006477E7">
        <w:rPr>
          <w:rFonts w:cs="Courier New"/>
          <w:color w:val="008000"/>
          <w:highlight w:val="white"/>
        </w:rPr>
        <w:t xml:space="preserve">*number of appearances of </w:t>
      </w:r>
    </w:p>
    <w:p w14:paraId="2BECF6FF" w14:textId="1506EE96" w:rsidR="00220636" w:rsidRPr="006477E7" w:rsidRDefault="00220636" w:rsidP="006477E7">
      <w:pPr>
        <w:autoSpaceDE w:val="0"/>
        <w:autoSpaceDN w:val="0"/>
        <w:adjustRightInd w:val="0"/>
        <w:spacing w:after="0" w:line="240" w:lineRule="auto"/>
        <w:ind w:left="5040"/>
        <w:rPr>
          <w:rFonts w:cs="Courier New"/>
          <w:color w:val="000000"/>
          <w:highlight w:val="white"/>
        </w:rPr>
      </w:pPr>
      <w:proofErr w:type="gramStart"/>
      <w:r w:rsidRPr="006477E7">
        <w:rPr>
          <w:rFonts w:cs="Courier New"/>
          <w:color w:val="008000"/>
          <w:highlight w:val="white"/>
        </w:rPr>
        <w:t>token</w:t>
      </w:r>
      <w:proofErr w:type="gramEnd"/>
      <w:r w:rsidRPr="006477E7">
        <w:rPr>
          <w:rFonts w:cs="Courier New"/>
          <w:color w:val="008000"/>
          <w:highlight w:val="white"/>
        </w:rPr>
        <w:t xml:space="preserve"> in the document*/</w:t>
      </w:r>
    </w:p>
    <w:p w14:paraId="3CCC6170" w14:textId="77777777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b/>
          <w:bCs/>
          <w:color w:val="000080"/>
          <w:highlight w:val="white"/>
        </w:rPr>
        <w:t>}</w:t>
      </w:r>
    </w:p>
    <w:p w14:paraId="07C2E680" w14:textId="528DBA11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="008457B3">
        <w:rPr>
          <w:rFonts w:cs="Courier New" w:hint="cs"/>
          <w:color w:val="000000"/>
          <w:highlight w:val="white"/>
          <w:rtl/>
        </w:rPr>
        <w:tab/>
      </w:r>
      <w:r w:rsidRPr="006477E7">
        <w:rPr>
          <w:rFonts w:cs="Courier New"/>
          <w:b/>
          <w:bCs/>
          <w:color w:val="000080"/>
          <w:highlight w:val="white"/>
        </w:rPr>
        <w:t>]</w:t>
      </w:r>
    </w:p>
    <w:p w14:paraId="5B1163B0" w14:textId="2227FA1D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b/>
          <w:bCs/>
          <w:color w:val="000080"/>
          <w:highlight w:val="white"/>
        </w:rPr>
        <w:t>}</w:t>
      </w:r>
    </w:p>
    <w:p w14:paraId="452A30B4" w14:textId="77777777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b/>
          <w:bCs/>
          <w:color w:val="000080"/>
          <w:highlight w:val="white"/>
        </w:rPr>
        <w:t>}</w:t>
      </w:r>
    </w:p>
    <w:p w14:paraId="7E9B3417" w14:textId="77777777" w:rsidR="00220636" w:rsidRDefault="00220636" w:rsidP="00220636">
      <w:pPr>
        <w:rPr>
          <w:rFonts w:eastAsiaTheme="minorEastAsia"/>
          <w:rtl/>
        </w:rPr>
      </w:pPr>
    </w:p>
    <w:p w14:paraId="232A5A3B" w14:textId="77777777" w:rsidR="00220636" w:rsidRDefault="00220636" w:rsidP="00220636">
      <w:pPr>
        <w:bidi/>
        <w:rPr>
          <w:rFonts w:eastAsiaTheme="minorEastAsia"/>
          <w:rtl/>
        </w:rPr>
      </w:pPr>
      <w:r w:rsidRPr="345C7A43">
        <w:rPr>
          <w:rFonts w:eastAsiaTheme="minorEastAsia"/>
          <w:rtl/>
        </w:rPr>
        <w:t xml:space="preserve">כאשר </w:t>
      </w:r>
      <w:r w:rsidRPr="345C7A43">
        <w:rPr>
          <w:rFonts w:eastAsiaTheme="minorEastAsia"/>
        </w:rPr>
        <w:t>token</w:t>
      </w:r>
      <w:r w:rsidRPr="345C7A43">
        <w:rPr>
          <w:rFonts w:eastAsiaTheme="minorEastAsia"/>
          <w:rtl/>
        </w:rPr>
        <w:t xml:space="preserve"> הוא מילה ו </w:t>
      </w:r>
      <w:proofErr w:type="spellStart"/>
      <w:r w:rsidRPr="345C7A43">
        <w:rPr>
          <w:rFonts w:eastAsiaTheme="minorEastAsia"/>
        </w:rPr>
        <w:t>doc_id</w:t>
      </w:r>
      <w:proofErr w:type="spellEnd"/>
      <w:r w:rsidRPr="345C7A43">
        <w:rPr>
          <w:rFonts w:eastAsiaTheme="minorEastAsia"/>
          <w:rtl/>
        </w:rPr>
        <w:t xml:space="preserve"> הוא מערך שמכיל את המזהים של המסמכים שמכילים את המילה </w:t>
      </w:r>
      <w:r w:rsidRPr="345C7A43">
        <w:rPr>
          <w:rFonts w:eastAsiaTheme="minorEastAsia"/>
        </w:rPr>
        <w:t>token</w:t>
      </w:r>
      <w:r w:rsidRPr="345C7A43">
        <w:rPr>
          <w:rFonts w:eastAsiaTheme="minorEastAsia"/>
          <w:rtl/>
        </w:rPr>
        <w:t>.</w:t>
      </w:r>
    </w:p>
    <w:p w14:paraId="2AD45749" w14:textId="72B2FF80" w:rsidR="00220636" w:rsidRDefault="00220636" w:rsidP="006477E7">
      <w:pPr>
        <w:bidi/>
        <w:rPr>
          <w:rFonts w:eastAsiaTheme="minorEastAsia"/>
          <w:rtl/>
        </w:rPr>
      </w:pPr>
      <w:r w:rsidRPr="345C7A43">
        <w:rPr>
          <w:rFonts w:eastAsiaTheme="minorEastAsia"/>
          <w:rtl/>
        </w:rPr>
        <w:t xml:space="preserve">תחת מסד הנתונים </w:t>
      </w:r>
      <w:proofErr w:type="spellStart"/>
      <w:r w:rsidRPr="345C7A43">
        <w:rPr>
          <w:rFonts w:eastAsiaTheme="minorEastAsia"/>
        </w:rPr>
        <w:t>moogle</w:t>
      </w:r>
      <w:proofErr w:type="spellEnd"/>
      <w:r w:rsidRPr="345C7A43">
        <w:rPr>
          <w:rFonts w:eastAsiaTheme="minorEastAsia"/>
          <w:rtl/>
        </w:rPr>
        <w:t xml:space="preserve"> נתון לכם אוסף (</w:t>
      </w:r>
      <w:r w:rsidRPr="345C7A43">
        <w:rPr>
          <w:rFonts w:eastAsiaTheme="minorEastAsia"/>
        </w:rPr>
        <w:t>collection</w:t>
      </w:r>
      <w:r w:rsidRPr="345C7A43">
        <w:rPr>
          <w:rFonts w:eastAsiaTheme="minorEastAsia"/>
          <w:rtl/>
        </w:rPr>
        <w:t xml:space="preserve">) </w:t>
      </w:r>
      <w:r w:rsidR="00590F3D">
        <w:rPr>
          <w:rFonts w:eastAsiaTheme="minorEastAsia" w:hint="cs"/>
          <w:rtl/>
        </w:rPr>
        <w:t>בשם</w:t>
      </w:r>
      <w:r w:rsidRPr="345C7A43">
        <w:rPr>
          <w:rFonts w:eastAsiaTheme="minorEastAsia"/>
          <w:rtl/>
        </w:rPr>
        <w:t xml:space="preserve"> </w:t>
      </w:r>
      <w:r w:rsidRPr="006477E7">
        <w:rPr>
          <w:rFonts w:eastAsiaTheme="minorEastAsia"/>
          <w:b/>
          <w:bCs/>
        </w:rPr>
        <w:t>interm</w:t>
      </w:r>
      <w:r w:rsidR="0077226B" w:rsidRPr="006477E7">
        <w:rPr>
          <w:rFonts w:eastAsiaTheme="minorEastAsia"/>
          <w:b/>
          <w:bCs/>
        </w:rPr>
        <w:t>e</w:t>
      </w:r>
      <w:r w:rsidRPr="006477E7">
        <w:rPr>
          <w:rFonts w:eastAsiaTheme="minorEastAsia"/>
          <w:b/>
          <w:bCs/>
        </w:rPr>
        <w:t>d</w:t>
      </w:r>
      <w:r w:rsidR="0077226B" w:rsidRPr="006477E7">
        <w:rPr>
          <w:rFonts w:eastAsiaTheme="minorEastAsia"/>
          <w:b/>
          <w:bCs/>
        </w:rPr>
        <w:t>i</w:t>
      </w:r>
      <w:r w:rsidRPr="006477E7">
        <w:rPr>
          <w:rFonts w:eastAsiaTheme="minorEastAsia"/>
          <w:b/>
          <w:bCs/>
        </w:rPr>
        <w:t>ate</w:t>
      </w:r>
      <w:r>
        <w:rPr>
          <w:rFonts w:eastAsiaTheme="minorEastAsia" w:hint="cs"/>
          <w:rtl/>
        </w:rPr>
        <w:t>, המכיל חישוב ביניים שבוצע עבורכם (בדומה ל</w:t>
      </w:r>
      <w:r>
        <w:rPr>
          <w:rFonts w:eastAsiaTheme="minorEastAsia"/>
        </w:rPr>
        <w:t>word count</w:t>
      </w:r>
      <w:r>
        <w:rPr>
          <w:rFonts w:eastAsiaTheme="minorEastAsia" w:hint="cs"/>
          <w:rtl/>
        </w:rPr>
        <w:t xml:space="preserve"> שביצעתם בשיעורי הבית) המחזיק לכל מילה ומסמך, את מספר המופעים של המילה במסמך. </w:t>
      </w:r>
    </w:p>
    <w:p w14:paraId="2F255ACC" w14:textId="70C7A376" w:rsidR="00220636" w:rsidRDefault="00220636" w:rsidP="006477E7">
      <w:pPr>
        <w:bidi/>
        <w:rPr>
          <w:rFonts w:eastAsiaTheme="minorEastAsia"/>
          <w:rtl/>
        </w:rPr>
      </w:pPr>
      <w:r w:rsidRPr="345C7A43">
        <w:rPr>
          <w:rFonts w:eastAsiaTheme="minorEastAsia"/>
          <w:rtl/>
        </w:rPr>
        <w:t xml:space="preserve">כל </w:t>
      </w:r>
      <w:r w:rsidR="00E22A1C">
        <w:rPr>
          <w:rFonts w:eastAsiaTheme="minorEastAsia" w:hint="cs"/>
          <w:rtl/>
        </w:rPr>
        <w:t>אלמנט</w:t>
      </w:r>
      <w:r w:rsidR="00E22A1C" w:rsidRPr="345C7A43">
        <w:rPr>
          <w:rFonts w:eastAsiaTheme="minorEastAsia"/>
          <w:rtl/>
        </w:rPr>
        <w:t xml:space="preserve"> </w:t>
      </w:r>
      <w:r w:rsidR="00CF1342">
        <w:rPr>
          <w:rFonts w:eastAsiaTheme="minorEastAsia" w:hint="cs"/>
          <w:rtl/>
        </w:rPr>
        <w:t>ב</w:t>
      </w:r>
      <w:r w:rsidR="007422D6">
        <w:rPr>
          <w:rFonts w:eastAsiaTheme="minorEastAsia" w:hint="cs"/>
          <w:rtl/>
        </w:rPr>
        <w:t>-</w:t>
      </w:r>
      <w:r w:rsidR="002073DD" w:rsidRPr="006477E7">
        <w:rPr>
          <w:rFonts w:eastAsiaTheme="minorEastAsia"/>
          <w:b/>
          <w:bCs/>
        </w:rPr>
        <w:t>intermediate</w:t>
      </w:r>
      <w:r w:rsidR="00E22A1C">
        <w:rPr>
          <w:rFonts w:eastAsiaTheme="minorEastAsia" w:hint="cs"/>
          <w:rtl/>
        </w:rPr>
        <w:t xml:space="preserve"> </w:t>
      </w:r>
      <w:r w:rsidRPr="345C7A43">
        <w:rPr>
          <w:rFonts w:eastAsiaTheme="minorEastAsia"/>
          <w:rtl/>
        </w:rPr>
        <w:t xml:space="preserve">בנוי </w:t>
      </w:r>
      <w:r w:rsidR="00B25BC5">
        <w:rPr>
          <w:rFonts w:eastAsiaTheme="minorEastAsia" w:hint="cs"/>
          <w:rtl/>
        </w:rPr>
        <w:t>ב</w:t>
      </w:r>
      <w:r w:rsidR="00B25BC5" w:rsidRPr="345C7A43">
        <w:rPr>
          <w:rFonts w:eastAsiaTheme="minorEastAsia"/>
          <w:rtl/>
        </w:rPr>
        <w:t xml:space="preserve">צורה </w:t>
      </w:r>
      <w:r w:rsidRPr="345C7A43">
        <w:rPr>
          <w:rFonts w:eastAsiaTheme="minorEastAsia"/>
          <w:rtl/>
        </w:rPr>
        <w:t>הבאה:</w:t>
      </w:r>
    </w:p>
    <w:p w14:paraId="4718FE54" w14:textId="77777777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b/>
          <w:bCs/>
          <w:color w:val="000080"/>
          <w:highlight w:val="white"/>
        </w:rPr>
        <w:t>{</w:t>
      </w:r>
    </w:p>
    <w:p w14:paraId="24E1BB87" w14:textId="44FB642C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  <w:t>_id</w:t>
      </w:r>
      <w:r w:rsidRPr="006477E7">
        <w:rPr>
          <w:rFonts w:cs="Courier New"/>
          <w:b/>
          <w:bCs/>
          <w:color w:val="000080"/>
          <w:highlight w:val="white"/>
        </w:rPr>
        <w:t>:</w:t>
      </w:r>
      <w:r w:rsidRPr="006477E7">
        <w:rPr>
          <w:rFonts w:cs="Courier New"/>
          <w:color w:val="000000"/>
          <w:highlight w:val="white"/>
        </w:rPr>
        <w:t xml:space="preserve"> </w:t>
      </w:r>
    </w:p>
    <w:p w14:paraId="02E3E9D0" w14:textId="77777777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b/>
          <w:bCs/>
          <w:color w:val="000080"/>
          <w:highlight w:val="white"/>
        </w:rPr>
        <w:t>{</w:t>
      </w:r>
    </w:p>
    <w:p w14:paraId="7C8D73C7" w14:textId="54A66304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proofErr w:type="gramStart"/>
      <w:r w:rsidRPr="006477E7">
        <w:rPr>
          <w:rFonts w:cs="Courier New"/>
          <w:color w:val="000000"/>
          <w:highlight w:val="white"/>
        </w:rPr>
        <w:t xml:space="preserve">Token </w:t>
      </w:r>
      <w:r w:rsidRPr="006477E7">
        <w:rPr>
          <w:rFonts w:cs="Courier New"/>
          <w:b/>
          <w:bCs/>
          <w:color w:val="000080"/>
          <w:highlight w:val="white"/>
        </w:rPr>
        <w:t>:</w:t>
      </w:r>
      <w:proofErr w:type="gramEnd"/>
      <w:r w:rsidRPr="006477E7">
        <w:rPr>
          <w:rFonts w:cs="Courier New"/>
          <w:color w:val="000000"/>
          <w:highlight w:val="white"/>
        </w:rPr>
        <w:t xml:space="preserve"> </w:t>
      </w:r>
      <w:r w:rsidRPr="006477E7">
        <w:rPr>
          <w:rFonts w:cs="Courier New"/>
          <w:color w:val="008000"/>
          <w:highlight w:val="white"/>
        </w:rPr>
        <w:t>/*a string token*/</w:t>
      </w:r>
    </w:p>
    <w:p w14:paraId="599F815F" w14:textId="77777777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proofErr w:type="spellStart"/>
      <w:r w:rsidRPr="006477E7">
        <w:rPr>
          <w:rFonts w:cs="Courier New"/>
          <w:color w:val="000000"/>
          <w:highlight w:val="white"/>
        </w:rPr>
        <w:t>Doc_id</w:t>
      </w:r>
      <w:proofErr w:type="spellEnd"/>
      <w:r w:rsidRPr="006477E7">
        <w:rPr>
          <w:rFonts w:cs="Courier New"/>
          <w:b/>
          <w:bCs/>
          <w:color w:val="000080"/>
          <w:highlight w:val="white"/>
        </w:rPr>
        <w:t>:</w:t>
      </w:r>
      <w:r w:rsidRPr="006477E7">
        <w:rPr>
          <w:rFonts w:cs="Courier New"/>
          <w:color w:val="000000"/>
          <w:highlight w:val="white"/>
        </w:rPr>
        <w:t xml:space="preserve"> </w:t>
      </w:r>
      <w:r w:rsidRPr="006477E7">
        <w:rPr>
          <w:rFonts w:cs="Courier New"/>
          <w:color w:val="008000"/>
          <w:highlight w:val="white"/>
        </w:rPr>
        <w:t>/*the document id*/</w:t>
      </w:r>
    </w:p>
    <w:p w14:paraId="5732EF74" w14:textId="77777777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color w:val="000000"/>
          <w:highlight w:val="white"/>
        </w:rPr>
        <w:tab/>
      </w:r>
      <w:r w:rsidRPr="006477E7">
        <w:rPr>
          <w:rFonts w:cs="Courier New"/>
          <w:b/>
          <w:bCs/>
          <w:color w:val="000080"/>
          <w:highlight w:val="white"/>
        </w:rPr>
        <w:t>}</w:t>
      </w:r>
    </w:p>
    <w:p w14:paraId="58191C17" w14:textId="3E51AD6A" w:rsidR="00220636" w:rsidRPr="006477E7" w:rsidRDefault="00220636" w:rsidP="00A67423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color w:val="000000"/>
          <w:highlight w:val="white"/>
        </w:rPr>
        <w:tab/>
      </w:r>
      <w:proofErr w:type="gramStart"/>
      <w:r w:rsidRPr="006477E7">
        <w:rPr>
          <w:rFonts w:cs="Courier New"/>
          <w:color w:val="000000"/>
          <w:highlight w:val="white"/>
        </w:rPr>
        <w:t>value</w:t>
      </w:r>
      <w:proofErr w:type="gramEnd"/>
      <w:r w:rsidRPr="006477E7">
        <w:rPr>
          <w:rFonts w:cs="Courier New"/>
          <w:b/>
          <w:bCs/>
          <w:color w:val="000080"/>
          <w:highlight w:val="white"/>
        </w:rPr>
        <w:t>:</w:t>
      </w:r>
      <w:r w:rsidRPr="006477E7">
        <w:rPr>
          <w:rFonts w:cs="Courier New"/>
          <w:color w:val="000000"/>
          <w:highlight w:val="white"/>
        </w:rPr>
        <w:t xml:space="preserve"> </w:t>
      </w:r>
      <w:r w:rsidR="00A67423" w:rsidRPr="006477E7">
        <w:rPr>
          <w:rFonts w:cs="Courier New"/>
          <w:color w:val="008000"/>
          <w:highlight w:val="white"/>
        </w:rPr>
        <w:t>/*number of</w:t>
      </w:r>
      <w:r w:rsidRPr="006477E7">
        <w:rPr>
          <w:rFonts w:cs="Courier New"/>
          <w:color w:val="008000"/>
          <w:highlight w:val="white"/>
        </w:rPr>
        <w:t xml:space="preserve"> </w:t>
      </w:r>
      <w:r w:rsidR="00A67423" w:rsidRPr="006477E7">
        <w:rPr>
          <w:rFonts w:cs="Courier New"/>
          <w:color w:val="008000"/>
          <w:highlight w:val="white"/>
        </w:rPr>
        <w:t>appearances</w:t>
      </w:r>
      <w:r w:rsidRPr="006477E7">
        <w:rPr>
          <w:rFonts w:cs="Courier New"/>
          <w:color w:val="008000"/>
          <w:highlight w:val="white"/>
        </w:rPr>
        <w:t xml:space="preserve"> of the word in the document*/</w:t>
      </w:r>
    </w:p>
    <w:p w14:paraId="56578E39" w14:textId="77777777" w:rsidR="00220636" w:rsidRPr="006477E7" w:rsidRDefault="00220636" w:rsidP="00220636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highlight w:val="white"/>
        </w:rPr>
      </w:pPr>
      <w:r w:rsidRPr="006477E7">
        <w:rPr>
          <w:rFonts w:cs="Courier New"/>
          <w:b/>
          <w:bCs/>
          <w:color w:val="000080"/>
          <w:highlight w:val="white"/>
        </w:rPr>
        <w:t>}</w:t>
      </w:r>
    </w:p>
    <w:p w14:paraId="77F801D0" w14:textId="5F04D3D8" w:rsidR="00220636" w:rsidRDefault="00220636" w:rsidP="00220636">
      <w:pPr>
        <w:bidi/>
        <w:rPr>
          <w:rFonts w:eastAsiaTheme="minorEastAsia"/>
          <w:rtl/>
        </w:rPr>
      </w:pPr>
    </w:p>
    <w:p w14:paraId="573FFA48" w14:textId="4C717CD0" w:rsidR="00BC4A88" w:rsidRDefault="00BC4A88" w:rsidP="00BC4A88">
      <w:pPr>
        <w:bidi/>
        <w:rPr>
          <w:rFonts w:eastAsiaTheme="minorEastAsia"/>
          <w:rtl/>
        </w:rPr>
      </w:pPr>
    </w:p>
    <w:p w14:paraId="38CE1D8A" w14:textId="56501923" w:rsidR="00BC4A88" w:rsidRDefault="00BC4A88" w:rsidP="00BC4A88">
      <w:pPr>
        <w:bidi/>
        <w:rPr>
          <w:rFonts w:eastAsiaTheme="minorEastAsia"/>
          <w:rtl/>
        </w:rPr>
      </w:pPr>
    </w:p>
    <w:p w14:paraId="59E14408" w14:textId="31FBCB76" w:rsidR="00BC4A88" w:rsidRDefault="00BC4A88" w:rsidP="00BC4A88">
      <w:pPr>
        <w:bidi/>
        <w:rPr>
          <w:rFonts w:eastAsiaTheme="minorEastAsia"/>
          <w:rtl/>
        </w:rPr>
      </w:pPr>
    </w:p>
    <w:p w14:paraId="23B93E91" w14:textId="14A20C35" w:rsidR="00BC4A88" w:rsidRDefault="00BC4A88" w:rsidP="00BC4A88">
      <w:pPr>
        <w:bidi/>
        <w:rPr>
          <w:rFonts w:eastAsiaTheme="minorEastAsia"/>
          <w:rtl/>
        </w:rPr>
      </w:pPr>
    </w:p>
    <w:p w14:paraId="27BB0454" w14:textId="4CA1D166" w:rsidR="00BC4A88" w:rsidRDefault="00BC4A88" w:rsidP="00BC4A88">
      <w:pPr>
        <w:bidi/>
        <w:rPr>
          <w:rFonts w:eastAsiaTheme="minorEastAsia"/>
          <w:rtl/>
        </w:rPr>
      </w:pPr>
    </w:p>
    <w:p w14:paraId="76EB0972" w14:textId="31D660FD" w:rsidR="00BC4A88" w:rsidRDefault="00BC4A88" w:rsidP="00BC4A88">
      <w:pPr>
        <w:bidi/>
        <w:rPr>
          <w:rFonts w:eastAsiaTheme="minorEastAsia"/>
          <w:rtl/>
        </w:rPr>
      </w:pPr>
    </w:p>
    <w:p w14:paraId="08538615" w14:textId="074B81A3" w:rsidR="00BC4A88" w:rsidRDefault="00BC4A88" w:rsidP="00BC4A88">
      <w:pPr>
        <w:bidi/>
        <w:rPr>
          <w:rFonts w:eastAsiaTheme="minorEastAsia"/>
          <w:rtl/>
        </w:rPr>
      </w:pPr>
    </w:p>
    <w:p w14:paraId="006A71FE" w14:textId="5FCB0221" w:rsidR="00220636" w:rsidRDefault="00BB07C2" w:rsidP="006477E7">
      <w:pPr>
        <w:pStyle w:val="ListParagraph"/>
        <w:numPr>
          <w:ilvl w:val="0"/>
          <w:numId w:val="26"/>
        </w:numPr>
        <w:bidi/>
        <w:rPr>
          <w:rFonts w:eastAsiaTheme="minorEastAsia"/>
        </w:rPr>
      </w:pPr>
      <w:r>
        <w:rPr>
          <w:rFonts w:eastAsiaTheme="minorEastAsia" w:hint="cs"/>
          <w:rtl/>
        </w:rPr>
        <w:lastRenderedPageBreak/>
        <w:t>(</w:t>
      </w:r>
      <w:r w:rsidR="00E3561B">
        <w:rPr>
          <w:rFonts w:eastAsiaTheme="minorEastAsia" w:hint="cs"/>
          <w:rtl/>
        </w:rPr>
        <w:t>7</w:t>
      </w:r>
      <w:r>
        <w:rPr>
          <w:rFonts w:eastAsiaTheme="minorEastAsia" w:hint="cs"/>
          <w:rtl/>
        </w:rPr>
        <w:t xml:space="preserve"> נק') </w:t>
      </w:r>
      <w:r w:rsidR="00220636" w:rsidRPr="00F1199E">
        <w:rPr>
          <w:rFonts w:eastAsiaTheme="minorEastAsia" w:hint="cs"/>
          <w:rtl/>
        </w:rPr>
        <w:t>עליכם ליצור</w:t>
      </w:r>
      <w:r w:rsidR="00220636" w:rsidRPr="00F1199E">
        <w:rPr>
          <w:rFonts w:eastAsiaTheme="minorEastAsia"/>
          <w:rtl/>
        </w:rPr>
        <w:t xml:space="preserve"> את האוסף </w:t>
      </w:r>
      <w:proofErr w:type="spellStart"/>
      <w:r w:rsidR="00220636" w:rsidRPr="00F1199E">
        <w:rPr>
          <w:rFonts w:eastAsiaTheme="minorEastAsia"/>
        </w:rPr>
        <w:t>moogle_ii</w:t>
      </w:r>
      <w:proofErr w:type="spellEnd"/>
      <w:r w:rsidR="00220636" w:rsidRPr="00F1199E">
        <w:rPr>
          <w:rFonts w:eastAsiaTheme="minorEastAsia"/>
          <w:rtl/>
        </w:rPr>
        <w:t xml:space="preserve"> שהוא אינדקס ה</w:t>
      </w:r>
      <w:r w:rsidR="00220636" w:rsidRPr="00F1199E">
        <w:rPr>
          <w:rFonts w:eastAsiaTheme="minorEastAsia" w:hint="cs"/>
          <w:rtl/>
        </w:rPr>
        <w:t>פוך</w:t>
      </w:r>
      <w:r w:rsidR="00BC4A88">
        <w:rPr>
          <w:rFonts w:eastAsiaTheme="minorEastAsia" w:hint="cs"/>
          <w:rtl/>
        </w:rPr>
        <w:t xml:space="preserve"> באמצעות </w:t>
      </w:r>
      <w:r w:rsidR="00BC4A88">
        <w:rPr>
          <w:rFonts w:eastAsiaTheme="minorEastAsia"/>
        </w:rPr>
        <w:t>map-reduce</w:t>
      </w:r>
      <w:r w:rsidR="008A2DD4">
        <w:rPr>
          <w:rFonts w:eastAsiaTheme="minorEastAsia" w:hint="cs"/>
          <w:rtl/>
        </w:rPr>
        <w:t xml:space="preserve"> על ידי שימוש באוסף </w:t>
      </w:r>
      <w:r w:rsidR="006D69C9">
        <w:rPr>
          <w:rFonts w:eastAsiaTheme="minorEastAsia"/>
        </w:rPr>
        <w:t>i</w:t>
      </w:r>
      <w:r w:rsidR="008A2DD4">
        <w:rPr>
          <w:rFonts w:eastAsiaTheme="minorEastAsia"/>
        </w:rPr>
        <w:t>ntermediate</w:t>
      </w:r>
      <w:r w:rsidR="008A2DD4">
        <w:rPr>
          <w:rFonts w:eastAsiaTheme="minorEastAsia" w:hint="cs"/>
          <w:rtl/>
        </w:rPr>
        <w:t xml:space="preserve"> הנתון.</w:t>
      </w:r>
    </w:p>
    <w:p w14:paraId="75920865" w14:textId="263EF817" w:rsidR="00BC4A88" w:rsidRPr="002B15F4" w:rsidRDefault="00BC4A88" w:rsidP="006477E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FF0000"/>
          <w:sz w:val="16"/>
          <w:szCs w:val="16"/>
          <w:highlight w:val="white"/>
          <w:rtl/>
        </w:rPr>
      </w:pPr>
      <w:r w:rsidRPr="00033E09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7770DE6F" wp14:editId="25A645C9">
                <wp:simplePos x="0" y="0"/>
                <wp:positionH relativeFrom="margin">
                  <wp:align>left</wp:align>
                </wp:positionH>
                <wp:positionV relativeFrom="paragraph">
                  <wp:posOffset>234315</wp:posOffset>
                </wp:positionV>
                <wp:extent cx="5603240" cy="3416300"/>
                <wp:effectExtent l="0" t="0" r="16510" b="127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3416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F77A2D" w14:textId="77777777" w:rsidR="006001FE" w:rsidRPr="008349E9" w:rsidRDefault="006001FE" w:rsidP="00033E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</w:pPr>
                            <w:proofErr w:type="spellStart"/>
                            <w:proofErr w:type="gramStart"/>
                            <w:r w:rsidRPr="008349E9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  <w:t>var</w:t>
                            </w:r>
                            <w:proofErr w:type="spellEnd"/>
                            <w:proofErr w:type="gramEnd"/>
                            <w:r w:rsidRPr="008349E9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  <w:t xml:space="preserve"> map = function()</w:t>
                            </w:r>
                          </w:p>
                          <w:p w14:paraId="3FF8432F" w14:textId="6416F26D" w:rsidR="006001FE" w:rsidRPr="008349E9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  <w:rtl/>
                              </w:rPr>
                            </w:pPr>
                            <w:r w:rsidRPr="008349E9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  <w:t>{</w:t>
                            </w:r>
                          </w:p>
                          <w:p w14:paraId="33186500" w14:textId="77777777" w:rsidR="006001FE" w:rsidRPr="00033E09" w:rsidRDefault="006001FE" w:rsidP="008D7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proofErr w:type="spellStart"/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var</w:t>
                            </w:r>
                            <w:proofErr w:type="spellEnd"/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key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=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this.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_</w:t>
                            </w:r>
                            <w:proofErr w:type="spellStart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id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Token</w:t>
                            </w:r>
                            <w:proofErr w:type="spellEnd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;</w:t>
                            </w:r>
                          </w:p>
                          <w:p w14:paraId="49E78B37" w14:textId="77777777" w:rsidR="006001FE" w:rsidRPr="00033E09" w:rsidRDefault="006001FE" w:rsidP="008D7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var</w:t>
                            </w:r>
                            <w:proofErr w:type="spellEnd"/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doc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=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this.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_</w:t>
                            </w:r>
                            <w:proofErr w:type="spellStart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id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Doc_id</w:t>
                            </w:r>
                            <w:proofErr w:type="spellEnd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;</w:t>
                            </w:r>
                          </w:p>
                          <w:p w14:paraId="52D48B21" w14:textId="77777777" w:rsidR="006001FE" w:rsidRPr="00033E09" w:rsidRDefault="006001FE" w:rsidP="008D7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</w:t>
                            </w:r>
                          </w:p>
                          <w:p w14:paraId="3EEA5C23" w14:textId="77777777" w:rsidR="006001FE" w:rsidRPr="00033E09" w:rsidRDefault="006001FE" w:rsidP="008D7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var</w:t>
                            </w:r>
                            <w:proofErr w:type="spellEnd"/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value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=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</w:p>
                          <w:p w14:paraId="3FDD7AD0" w14:textId="77777777" w:rsidR="006001FE" w:rsidRPr="00033E09" w:rsidRDefault="006001FE" w:rsidP="008D7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{</w:t>
                            </w:r>
                          </w:p>
                          <w:p w14:paraId="2EBD5E12" w14:textId="77777777" w:rsidR="006001FE" w:rsidRPr="00033E09" w:rsidRDefault="006001FE" w:rsidP="008D7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    </w:t>
                            </w:r>
                            <w:proofErr w:type="spellStart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Doc_</w:t>
                            </w:r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id</w:t>
                            </w:r>
                            <w:proofErr w:type="spellEnd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:</w:t>
                            </w:r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doc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,</w:t>
                            </w:r>
                          </w:p>
                          <w:p w14:paraId="31CEB095" w14:textId="77777777" w:rsidR="006001FE" w:rsidRPr="00033E09" w:rsidRDefault="006001FE" w:rsidP="008D7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    </w:t>
                            </w:r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Appearances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:</w:t>
                            </w:r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proofErr w:type="spellStart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this.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value</w:t>
                            </w:r>
                            <w:proofErr w:type="spellEnd"/>
                          </w:p>
                          <w:p w14:paraId="61590803" w14:textId="77777777" w:rsidR="006001FE" w:rsidRPr="00033E09" w:rsidRDefault="006001FE" w:rsidP="008D7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    </w:t>
                            </w:r>
                          </w:p>
                          <w:p w14:paraId="2F954AA9" w14:textId="77777777" w:rsidR="006001FE" w:rsidRPr="00033E09" w:rsidRDefault="006001FE" w:rsidP="008D7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}</w:t>
                            </w:r>
                          </w:p>
                          <w:p w14:paraId="0D5DFAA2" w14:textId="77777777" w:rsidR="006001FE" w:rsidRPr="00033E09" w:rsidRDefault="006001FE" w:rsidP="008D7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</w:t>
                            </w:r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emit</w:t>
                            </w:r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(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key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,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value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);</w:t>
                            </w:r>
                          </w:p>
                          <w:p w14:paraId="6964C608" w14:textId="77777777" w:rsidR="006001FE" w:rsidRPr="00033E09" w:rsidRDefault="006001FE" w:rsidP="008D7CC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323648CD" w14:textId="77777777" w:rsidR="006001FE" w:rsidRPr="00033E09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531EC326" w14:textId="77777777" w:rsidR="006001FE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23F71A8A" w14:textId="77777777" w:rsidR="006001FE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59C1D82E" w14:textId="77777777" w:rsidR="006001FE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7C8F3174" w14:textId="77777777" w:rsidR="006001FE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1C6919B1" w14:textId="77777777" w:rsidR="006001FE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070B5A2B" w14:textId="77777777" w:rsidR="006001FE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598EE64E" w14:textId="77777777" w:rsidR="006001FE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5A263180" w14:textId="77777777" w:rsidR="006001FE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0645DC50" w14:textId="77777777" w:rsidR="006001FE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41219040" w14:textId="77777777" w:rsidR="006001FE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3FA7C104" w14:textId="77777777" w:rsidR="006001FE" w:rsidRPr="00033E09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5E3177EC" w14:textId="77777777" w:rsidR="006001FE" w:rsidRPr="00033E09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2AD280E3" w14:textId="77777777" w:rsidR="006001FE" w:rsidRPr="00033E09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68A74A5F" w14:textId="77777777" w:rsidR="006001FE" w:rsidRPr="00033E09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5EE52733" w14:textId="77777777" w:rsidR="006001FE" w:rsidRPr="00033E09" w:rsidRDefault="006001FE" w:rsidP="00033E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  <w:t>}</w:t>
                            </w:r>
                          </w:p>
                          <w:p w14:paraId="74DD0A68" w14:textId="77777777" w:rsidR="006001FE" w:rsidRPr="00220636" w:rsidRDefault="006001FE" w:rsidP="00F9460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16"/>
                                <w:szCs w:val="16"/>
                                <w:highlight w:val="white"/>
                              </w:rPr>
                            </w:pPr>
                          </w:p>
                          <w:p w14:paraId="1820988D" w14:textId="77777777" w:rsidR="006001FE" w:rsidRPr="00F94609" w:rsidRDefault="006001FE" w:rsidP="00F94609">
                            <w:pPr>
                              <w:bidi/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0DE6F" id="_x0000_s1076" type="#_x0000_t202" style="position:absolute;margin-left:0;margin-top:18.45pt;width:441.2pt;height:269pt;z-index:2517596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">
                <v:textbox>
                  <w:txbxContent>
                    <w:p w14:paraId="4FF77A2D" w14:textId="77777777" w:rsidR="006001FE" w:rsidRPr="008349E9" w:rsidRDefault="006001FE" w:rsidP="00033E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</w:pPr>
                      <w:proofErr w:type="spellStart"/>
                      <w:proofErr w:type="gramStart"/>
                      <w:r w:rsidRPr="008349E9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  <w:t>var</w:t>
                      </w:r>
                      <w:proofErr w:type="spellEnd"/>
                      <w:proofErr w:type="gramEnd"/>
                      <w:r w:rsidRPr="008349E9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  <w:t xml:space="preserve"> map = function()</w:t>
                      </w:r>
                    </w:p>
                    <w:p w14:paraId="3FF8432F" w14:textId="6416F26D" w:rsidR="006001FE" w:rsidRPr="008349E9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  <w:rtl/>
                        </w:rPr>
                      </w:pPr>
                      <w:r w:rsidRPr="008349E9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  <w:t>{</w:t>
                      </w:r>
                    </w:p>
                    <w:p w14:paraId="33186500" w14:textId="77777777" w:rsidR="006001FE" w:rsidRPr="00033E09" w:rsidRDefault="006001FE" w:rsidP="008D7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proofErr w:type="spellStart"/>
                      <w:proofErr w:type="gramStart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var</w:t>
                      </w:r>
                      <w:proofErr w:type="spellEnd"/>
                      <w:proofErr w:type="gramEnd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key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=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this.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_</w:t>
                      </w:r>
                      <w:proofErr w:type="spellStart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id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.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Token</w:t>
                      </w:r>
                      <w:proofErr w:type="spellEnd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;</w:t>
                      </w:r>
                    </w:p>
                    <w:p w14:paraId="49E78B37" w14:textId="77777777" w:rsidR="006001FE" w:rsidRPr="00033E09" w:rsidRDefault="006001FE" w:rsidP="008D7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</w:t>
                      </w:r>
                      <w:proofErr w:type="spellStart"/>
                      <w:proofErr w:type="gramStart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var</w:t>
                      </w:r>
                      <w:proofErr w:type="spellEnd"/>
                      <w:proofErr w:type="gramEnd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doc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=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this.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_</w:t>
                      </w:r>
                      <w:proofErr w:type="spellStart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id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.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Doc_id</w:t>
                      </w:r>
                      <w:proofErr w:type="spellEnd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;</w:t>
                      </w:r>
                    </w:p>
                    <w:p w14:paraId="52D48B21" w14:textId="77777777" w:rsidR="006001FE" w:rsidRPr="00033E09" w:rsidRDefault="006001FE" w:rsidP="008D7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</w:t>
                      </w:r>
                    </w:p>
                    <w:p w14:paraId="3EEA5C23" w14:textId="77777777" w:rsidR="006001FE" w:rsidRPr="00033E09" w:rsidRDefault="006001FE" w:rsidP="008D7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</w:t>
                      </w:r>
                      <w:proofErr w:type="spellStart"/>
                      <w:proofErr w:type="gramStart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var</w:t>
                      </w:r>
                      <w:proofErr w:type="spellEnd"/>
                      <w:proofErr w:type="gramEnd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value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=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</w:p>
                    <w:p w14:paraId="3FDD7AD0" w14:textId="77777777" w:rsidR="006001FE" w:rsidRPr="00033E09" w:rsidRDefault="006001FE" w:rsidP="008D7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{</w:t>
                      </w:r>
                    </w:p>
                    <w:p w14:paraId="2EBD5E12" w14:textId="77777777" w:rsidR="006001FE" w:rsidRPr="00033E09" w:rsidRDefault="006001FE" w:rsidP="008D7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    </w:t>
                      </w:r>
                      <w:proofErr w:type="spellStart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Doc_</w:t>
                      </w:r>
                      <w:proofErr w:type="gramStart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id</w:t>
                      </w:r>
                      <w:proofErr w:type="spellEnd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:</w:t>
                      </w:r>
                      <w:proofErr w:type="gramEnd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doc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,</w:t>
                      </w:r>
                    </w:p>
                    <w:p w14:paraId="31CEB095" w14:textId="77777777" w:rsidR="006001FE" w:rsidRPr="00033E09" w:rsidRDefault="006001FE" w:rsidP="008D7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    </w:t>
                      </w:r>
                      <w:proofErr w:type="gramStart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Appearances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:</w:t>
                      </w:r>
                      <w:proofErr w:type="gramEnd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proofErr w:type="spellStart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this.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value</w:t>
                      </w:r>
                      <w:proofErr w:type="spellEnd"/>
                    </w:p>
                    <w:p w14:paraId="61590803" w14:textId="77777777" w:rsidR="006001FE" w:rsidRPr="00033E09" w:rsidRDefault="006001FE" w:rsidP="008D7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    </w:t>
                      </w:r>
                    </w:p>
                    <w:p w14:paraId="2F954AA9" w14:textId="77777777" w:rsidR="006001FE" w:rsidRPr="00033E09" w:rsidRDefault="006001FE" w:rsidP="008D7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}</w:t>
                      </w:r>
                    </w:p>
                    <w:p w14:paraId="0D5DFAA2" w14:textId="77777777" w:rsidR="006001FE" w:rsidRPr="00033E09" w:rsidRDefault="006001FE" w:rsidP="008D7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</w:t>
                      </w:r>
                      <w:proofErr w:type="gramStart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emit</w:t>
                      </w:r>
                      <w:proofErr w:type="gramEnd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(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key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,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value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);</w:t>
                      </w:r>
                    </w:p>
                    <w:p w14:paraId="6964C608" w14:textId="77777777" w:rsidR="006001FE" w:rsidRPr="00033E09" w:rsidRDefault="006001FE" w:rsidP="008D7CC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323648CD" w14:textId="77777777" w:rsidR="006001FE" w:rsidRPr="00033E09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531EC326" w14:textId="77777777" w:rsidR="006001FE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23F71A8A" w14:textId="77777777" w:rsidR="006001FE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59C1D82E" w14:textId="77777777" w:rsidR="006001FE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7C8F3174" w14:textId="77777777" w:rsidR="006001FE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1C6919B1" w14:textId="77777777" w:rsidR="006001FE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070B5A2B" w14:textId="77777777" w:rsidR="006001FE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598EE64E" w14:textId="77777777" w:rsidR="006001FE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5A263180" w14:textId="77777777" w:rsidR="006001FE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0645DC50" w14:textId="77777777" w:rsidR="006001FE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41219040" w14:textId="77777777" w:rsidR="006001FE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3FA7C104" w14:textId="77777777" w:rsidR="006001FE" w:rsidRPr="00033E09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5E3177EC" w14:textId="77777777" w:rsidR="006001FE" w:rsidRPr="00033E09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2AD280E3" w14:textId="77777777" w:rsidR="006001FE" w:rsidRPr="00033E09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68A74A5F" w14:textId="77777777" w:rsidR="006001FE" w:rsidRPr="00033E09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5EE52733" w14:textId="77777777" w:rsidR="006001FE" w:rsidRPr="00033E09" w:rsidRDefault="006001FE" w:rsidP="00033E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  <w:t>}</w:t>
                      </w:r>
                    </w:p>
                    <w:p w14:paraId="74DD0A68" w14:textId="77777777" w:rsidR="006001FE" w:rsidRPr="00220636" w:rsidRDefault="006001FE" w:rsidP="00F9460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16"/>
                          <w:szCs w:val="16"/>
                          <w:highlight w:val="white"/>
                        </w:rPr>
                      </w:pPr>
                    </w:p>
                    <w:p w14:paraId="1820988D" w14:textId="77777777" w:rsidR="006001FE" w:rsidRPr="00F94609" w:rsidRDefault="006001FE" w:rsidP="00F94609">
                      <w:pPr>
                        <w:bidi/>
                        <w:rPr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B57B097" w14:textId="7D2AF4C9" w:rsidR="00220636" w:rsidRPr="002B15F4" w:rsidRDefault="00220636" w:rsidP="0022063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FF0000"/>
          <w:sz w:val="16"/>
          <w:szCs w:val="16"/>
          <w:highlight w:val="white"/>
        </w:rPr>
      </w:pPr>
    </w:p>
    <w:p w14:paraId="73FDB38F" w14:textId="66DE6E8E" w:rsidR="00220636" w:rsidRPr="002B15F4" w:rsidRDefault="00220636" w:rsidP="0022063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FF0000"/>
          <w:sz w:val="16"/>
          <w:szCs w:val="16"/>
          <w:highlight w:val="white"/>
        </w:rPr>
      </w:pPr>
    </w:p>
    <w:p w14:paraId="7E44364B" w14:textId="77777777" w:rsidR="00220636" w:rsidRPr="002B15F4" w:rsidRDefault="00220636" w:rsidP="0022063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FF0000"/>
          <w:sz w:val="16"/>
          <w:szCs w:val="16"/>
          <w:highlight w:val="white"/>
        </w:rPr>
      </w:pPr>
    </w:p>
    <w:p w14:paraId="74F220D0" w14:textId="1D4C8F3B" w:rsidR="002B15F4" w:rsidRPr="002B15F4" w:rsidRDefault="002B15F4" w:rsidP="0022063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FF0000"/>
          <w:sz w:val="16"/>
          <w:szCs w:val="16"/>
          <w:highlight w:val="white"/>
        </w:rPr>
      </w:pPr>
      <w:r w:rsidRPr="002B15F4">
        <w:rPr>
          <w:noProof/>
        </w:rPr>
        <mc:AlternateContent>
          <mc:Choice Requires="wps">
            <w:drawing>
              <wp:anchor distT="45720" distB="45720" distL="114300" distR="114300" simplePos="0" relativeHeight="251773952" behindDoc="0" locked="0" layoutInCell="1" allowOverlap="1" wp14:anchorId="0EB58611" wp14:editId="5DCCA3C4">
                <wp:simplePos x="0" y="0"/>
                <wp:positionH relativeFrom="margin">
                  <wp:posOffset>0</wp:posOffset>
                </wp:positionH>
                <wp:positionV relativeFrom="paragraph">
                  <wp:posOffset>162560</wp:posOffset>
                </wp:positionV>
                <wp:extent cx="5603240" cy="2865120"/>
                <wp:effectExtent l="0" t="0" r="16510" b="1143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286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D7941E" w14:textId="77777777" w:rsidR="006001FE" w:rsidRPr="008349E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  <w:rtl/>
                              </w:rPr>
                            </w:pPr>
                            <w:proofErr w:type="spellStart"/>
                            <w:proofErr w:type="gramStart"/>
                            <w:r w:rsidRPr="008349E9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  <w:t>var</w:t>
                            </w:r>
                            <w:proofErr w:type="spellEnd"/>
                            <w:proofErr w:type="gramEnd"/>
                            <w:r w:rsidRPr="008349E9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  <w:t xml:space="preserve"> reduce = function (key, values)</w:t>
                            </w:r>
                          </w:p>
                          <w:p w14:paraId="055A2D3A" w14:textId="77777777" w:rsidR="006001FE" w:rsidRPr="008349E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6F85B3E1" w14:textId="77777777" w:rsidR="006001FE" w:rsidRPr="008349E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  <w:rtl/>
                              </w:rPr>
                            </w:pPr>
                            <w:r w:rsidRPr="008349E9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  <w:t>{</w:t>
                            </w:r>
                          </w:p>
                          <w:p w14:paraId="7752A636" w14:textId="77777777" w:rsidR="006001FE" w:rsidRPr="00033E0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38BF5FFA" w14:textId="77777777" w:rsidR="006001FE" w:rsidRPr="00033E0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20D1C520" w14:textId="77777777" w:rsidR="006001FE" w:rsidRPr="00033E0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proofErr w:type="spellStart"/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var</w:t>
                            </w:r>
                            <w:proofErr w:type="spellEnd"/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results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=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{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Docs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: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[]};</w:t>
                            </w:r>
                          </w:p>
                          <w:p w14:paraId="2A842528" w14:textId="77777777" w:rsidR="006001FE" w:rsidRPr="00033E0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values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forEach</w:t>
                            </w:r>
                            <w:proofErr w:type="spellEnd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(</w:t>
                            </w:r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function(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d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)</w:t>
                            </w:r>
                          </w:p>
                          <w:p w14:paraId="2A9242C7" w14:textId="77777777" w:rsidR="006001FE" w:rsidRPr="00033E0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{</w:t>
                            </w:r>
                          </w:p>
                          <w:p w14:paraId="48189E90" w14:textId="77777777" w:rsidR="006001FE" w:rsidRPr="00033E0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results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Docs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.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push</w:t>
                            </w:r>
                            <w:proofErr w:type="spellEnd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(</w:t>
                            </w:r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d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);</w:t>
                            </w:r>
                          </w:p>
                          <w:p w14:paraId="7387E515" w14:textId="77777777" w:rsidR="006001FE" w:rsidRPr="00033E0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  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}</w:t>
                            </w:r>
                          </w:p>
                          <w:p w14:paraId="3F6C509D" w14:textId="77777777" w:rsidR="006001FE" w:rsidRPr="00033E0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)</w:t>
                            </w:r>
                          </w:p>
                          <w:p w14:paraId="395D65C9" w14:textId="77777777" w:rsidR="006001FE" w:rsidRPr="00033E0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return</w:t>
                            </w:r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 xml:space="preserve"> results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  <w:t>;</w:t>
                            </w:r>
                          </w:p>
                          <w:p w14:paraId="4F16A630" w14:textId="77777777" w:rsidR="006001FE" w:rsidRPr="00033E0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32F254EF" w14:textId="77777777" w:rsidR="006001FE" w:rsidRPr="00033E0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15B111F8" w14:textId="77777777" w:rsidR="006001FE" w:rsidRPr="008349E9" w:rsidRDefault="006001FE" w:rsidP="008D694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8349E9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  <w:t>}</w:t>
                            </w:r>
                          </w:p>
                          <w:p w14:paraId="450B12F6" w14:textId="77777777" w:rsidR="006001FE" w:rsidRPr="002B15F4" w:rsidRDefault="006001FE" w:rsidP="008D6944">
                            <w:pPr>
                              <w:bidi/>
                              <w:rPr>
                                <w:rtl/>
                              </w:rPr>
                            </w:pPr>
                          </w:p>
                          <w:p w14:paraId="5DA6A7AB" w14:textId="77777777" w:rsidR="006001FE" w:rsidRPr="002B15F4" w:rsidRDefault="006001FE" w:rsidP="002B15F4">
                            <w:pPr>
                              <w:bidi/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58611" id="_x0000_s1077" type="#_x0000_t202" style="position:absolute;left:0;text-align:left;margin-left:0;margin-top:12.8pt;width:441.2pt;height:225.6pt;z-index:2517739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">
                <v:textbox>
                  <w:txbxContent>
                    <w:p w14:paraId="4CD7941E" w14:textId="77777777" w:rsidR="006001FE" w:rsidRPr="008349E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  <w:rtl/>
                        </w:rPr>
                      </w:pPr>
                      <w:proofErr w:type="spellStart"/>
                      <w:proofErr w:type="gramStart"/>
                      <w:r w:rsidRPr="008349E9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  <w:t>var</w:t>
                      </w:r>
                      <w:proofErr w:type="spellEnd"/>
                      <w:proofErr w:type="gramEnd"/>
                      <w:r w:rsidRPr="008349E9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  <w:t xml:space="preserve"> reduce = function (key, values)</w:t>
                      </w:r>
                    </w:p>
                    <w:p w14:paraId="055A2D3A" w14:textId="77777777" w:rsidR="006001FE" w:rsidRPr="008349E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</w:pPr>
                    </w:p>
                    <w:p w14:paraId="6F85B3E1" w14:textId="77777777" w:rsidR="006001FE" w:rsidRPr="008349E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  <w:rtl/>
                        </w:rPr>
                      </w:pPr>
                      <w:r w:rsidRPr="008349E9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  <w:t>{</w:t>
                      </w:r>
                    </w:p>
                    <w:p w14:paraId="7752A636" w14:textId="77777777" w:rsidR="006001FE" w:rsidRPr="00033E0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38BF5FFA" w14:textId="77777777" w:rsidR="006001FE" w:rsidRPr="00033E0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20D1C520" w14:textId="77777777" w:rsidR="006001FE" w:rsidRPr="00033E0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proofErr w:type="spellStart"/>
                      <w:proofErr w:type="gramStart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var</w:t>
                      </w:r>
                      <w:proofErr w:type="spellEnd"/>
                      <w:proofErr w:type="gramEnd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results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=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{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Docs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: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[]};</w:t>
                      </w:r>
                    </w:p>
                    <w:p w14:paraId="2A842528" w14:textId="77777777" w:rsidR="006001FE" w:rsidRPr="00033E0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</w:t>
                      </w:r>
                      <w:proofErr w:type="spellStart"/>
                      <w:proofErr w:type="gramStart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values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.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forEach</w:t>
                      </w:r>
                      <w:proofErr w:type="spellEnd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(</w:t>
                      </w:r>
                      <w:proofErr w:type="gramEnd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function(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d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)</w:t>
                      </w:r>
                    </w:p>
                    <w:p w14:paraId="2A9242C7" w14:textId="77777777" w:rsidR="006001FE" w:rsidRPr="00033E0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{</w:t>
                      </w:r>
                    </w:p>
                    <w:p w14:paraId="48189E90" w14:textId="77777777" w:rsidR="006001FE" w:rsidRPr="00033E0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results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.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Docs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.</w:t>
                      </w: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push</w:t>
                      </w:r>
                      <w:proofErr w:type="spellEnd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(</w:t>
                      </w:r>
                      <w:proofErr w:type="gramEnd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>d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);</w:t>
                      </w:r>
                    </w:p>
                    <w:p w14:paraId="7387E515" w14:textId="77777777" w:rsidR="006001FE" w:rsidRPr="00033E0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  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}</w:t>
                      </w:r>
                    </w:p>
                    <w:p w14:paraId="3F6C509D" w14:textId="77777777" w:rsidR="006001FE" w:rsidRPr="00033E0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)</w:t>
                      </w:r>
                    </w:p>
                    <w:p w14:paraId="395D65C9" w14:textId="77777777" w:rsidR="006001FE" w:rsidRPr="00033E0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  <w:proofErr w:type="gramStart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return</w:t>
                      </w:r>
                      <w:proofErr w:type="gramEnd"/>
                      <w:r w:rsidRPr="00033E09">
                        <w:rPr>
                          <w:rFonts w:ascii="Courier New" w:hAnsi="Courier New" w:cs="Courier New"/>
                          <w:color w:val="FF0000"/>
                          <w:sz w:val="24"/>
                          <w:szCs w:val="24"/>
                          <w:highlight w:val="white"/>
                        </w:rPr>
                        <w:t xml:space="preserve"> results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  <w:t>;</w:t>
                      </w:r>
                    </w:p>
                    <w:p w14:paraId="4F16A630" w14:textId="77777777" w:rsidR="006001FE" w:rsidRPr="00033E0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32F254EF" w14:textId="77777777" w:rsidR="006001FE" w:rsidRPr="00033E0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FF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15B111F8" w14:textId="77777777" w:rsidR="006001FE" w:rsidRPr="008349E9" w:rsidRDefault="006001FE" w:rsidP="008D694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sz w:val="24"/>
                          <w:szCs w:val="24"/>
                          <w:highlight w:val="white"/>
                        </w:rPr>
                      </w:pPr>
                      <w:r w:rsidRPr="008349E9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  <w:t>}</w:t>
                      </w:r>
                    </w:p>
                    <w:p w14:paraId="450B12F6" w14:textId="77777777" w:rsidR="006001FE" w:rsidRPr="002B15F4" w:rsidRDefault="006001FE" w:rsidP="008D6944">
                      <w:pPr>
                        <w:bidi/>
                        <w:rPr>
                          <w:rtl/>
                        </w:rPr>
                      </w:pPr>
                    </w:p>
                    <w:p w14:paraId="5DA6A7AB" w14:textId="77777777" w:rsidR="006001FE" w:rsidRPr="002B15F4" w:rsidRDefault="006001FE" w:rsidP="002B15F4">
                      <w:pPr>
                        <w:bidi/>
                        <w:rPr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1671136" w14:textId="6B64B42A" w:rsidR="00220636" w:rsidRPr="002B15F4" w:rsidRDefault="00220636" w:rsidP="002B15F4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FF0000"/>
          <w:sz w:val="16"/>
          <w:szCs w:val="16"/>
          <w:highlight w:val="white"/>
        </w:rPr>
      </w:pPr>
      <w:r w:rsidRPr="002B15F4">
        <w:rPr>
          <w:rFonts w:ascii="Courier New" w:hAnsi="Courier New" w:cs="Courier New"/>
          <w:color w:val="FF0000"/>
          <w:sz w:val="16"/>
          <w:szCs w:val="16"/>
          <w:highlight w:val="white"/>
        </w:rPr>
        <w:t xml:space="preserve">    </w:t>
      </w:r>
    </w:p>
    <w:p w14:paraId="7A222C67" w14:textId="781A6B23" w:rsidR="00220636" w:rsidRPr="002B15F4" w:rsidRDefault="00220636" w:rsidP="00033E0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FF0000"/>
          <w:sz w:val="16"/>
          <w:szCs w:val="16"/>
          <w:highlight w:val="white"/>
        </w:rPr>
      </w:pPr>
      <w:r w:rsidRPr="002B15F4">
        <w:rPr>
          <w:rFonts w:ascii="Courier New" w:hAnsi="Courier New" w:cs="Courier New"/>
          <w:color w:val="FF0000"/>
          <w:sz w:val="16"/>
          <w:szCs w:val="16"/>
          <w:highlight w:val="white"/>
        </w:rPr>
        <w:t xml:space="preserve"> </w:t>
      </w:r>
      <w:r w:rsidR="002B15F4" w:rsidRPr="002B15F4">
        <w:rPr>
          <w:rFonts w:ascii="Courier New" w:hAnsi="Courier New" w:cs="Courier New"/>
          <w:color w:val="FF0000"/>
          <w:sz w:val="16"/>
          <w:szCs w:val="16"/>
          <w:highlight w:val="white"/>
        </w:rPr>
        <w:t xml:space="preserve"> </w:t>
      </w:r>
    </w:p>
    <w:p w14:paraId="0C0E6122" w14:textId="77777777" w:rsidR="00220636" w:rsidRPr="00220636" w:rsidRDefault="00220636" w:rsidP="0022063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FF0000"/>
          <w:sz w:val="16"/>
          <w:szCs w:val="16"/>
          <w:highlight w:val="white"/>
        </w:rPr>
      </w:pPr>
    </w:p>
    <w:p w14:paraId="1EB1169E" w14:textId="1CB93C7F" w:rsidR="00220636" w:rsidRDefault="002B15F4" w:rsidP="0022063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sz w:val="16"/>
          <w:szCs w:val="16"/>
          <w:highlight w:val="white"/>
        </w:rPr>
      </w:pPr>
      <w:r w:rsidRPr="002B15F4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76000" behindDoc="0" locked="0" layoutInCell="1" allowOverlap="1" wp14:anchorId="5F674681" wp14:editId="3DF885E8">
                <wp:simplePos x="0" y="0"/>
                <wp:positionH relativeFrom="margin">
                  <wp:align>left</wp:align>
                </wp:positionH>
                <wp:positionV relativeFrom="paragraph">
                  <wp:posOffset>163830</wp:posOffset>
                </wp:positionV>
                <wp:extent cx="5603240" cy="1897380"/>
                <wp:effectExtent l="0" t="0" r="16510" b="2667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897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E7B5BA" w14:textId="77777777" w:rsidR="006001FE" w:rsidRPr="008349E9" w:rsidRDefault="006001FE" w:rsidP="003652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28339CF4" w14:textId="77777777" w:rsidR="006001FE" w:rsidRPr="008349E9" w:rsidRDefault="006001FE" w:rsidP="003652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</w:pPr>
                            <w:proofErr w:type="spellStart"/>
                            <w:proofErr w:type="gramStart"/>
                            <w:r w:rsidRPr="008349E9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  <w:t>db.intermediate.mapReduce</w:t>
                            </w:r>
                            <w:proofErr w:type="spellEnd"/>
                            <w:r w:rsidRPr="008349E9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  <w:t>(</w:t>
                            </w:r>
                            <w:proofErr w:type="gramEnd"/>
                          </w:p>
                          <w:p w14:paraId="5F190432" w14:textId="77777777" w:rsidR="006001FE" w:rsidRPr="008349E9" w:rsidRDefault="006001FE" w:rsidP="003652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5DC2DDE9" w14:textId="77777777" w:rsidR="006001FE" w:rsidRPr="00033E09" w:rsidRDefault="006001FE" w:rsidP="003652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17C81521" w14:textId="77777777" w:rsidR="006001FE" w:rsidRPr="00033E09" w:rsidRDefault="006001FE" w:rsidP="003652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map</w:t>
                            </w:r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,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 xml:space="preserve"> reduce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,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{</w:t>
                            </w:r>
                          </w:p>
                          <w:p w14:paraId="71DF5286" w14:textId="77777777" w:rsidR="006001FE" w:rsidRPr="00033E09" w:rsidRDefault="006001FE" w:rsidP="003652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query</w:t>
                            </w:r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: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 xml:space="preserve"> </w:t>
                            </w: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{},</w:t>
                            </w:r>
                          </w:p>
                          <w:p w14:paraId="1F6DE015" w14:textId="77777777" w:rsidR="006001FE" w:rsidRPr="00033E09" w:rsidRDefault="006001FE" w:rsidP="003652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ab/>
                            </w:r>
                            <w:proofErr w:type="gramStart"/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out</w:t>
                            </w:r>
                            <w:proofErr w:type="gramEnd"/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:</w:t>
                            </w:r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 xml:space="preserve"> "</w:t>
                            </w:r>
                            <w:proofErr w:type="spellStart"/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moogle_ii</w:t>
                            </w:r>
                            <w:proofErr w:type="spellEnd"/>
                            <w:r w:rsidRPr="00033E09"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"</w:t>
                            </w:r>
                          </w:p>
                          <w:p w14:paraId="553A53C7" w14:textId="77777777" w:rsidR="006001FE" w:rsidRPr="00033E09" w:rsidRDefault="006001FE" w:rsidP="003652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 w:rsidRPr="00033E09"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  <w:t>}</w:t>
                            </w:r>
                          </w:p>
                          <w:p w14:paraId="39ACE471" w14:textId="77777777" w:rsidR="006001FE" w:rsidRPr="00033E09" w:rsidRDefault="006001FE" w:rsidP="003652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</w:pPr>
                          </w:p>
                          <w:p w14:paraId="38C49326" w14:textId="77777777" w:rsidR="006001FE" w:rsidRPr="008349E9" w:rsidRDefault="006001FE" w:rsidP="003652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  <w:rtl/>
                              </w:rPr>
                            </w:pPr>
                            <w:r w:rsidRPr="008349E9">
                              <w:rPr>
                                <w:rFonts w:ascii="Courier New" w:hAnsi="Courier New" w:cs="Courier New"/>
                                <w:b/>
                                <w:bCs/>
                                <w:sz w:val="24"/>
                                <w:szCs w:val="24"/>
                                <w:highlight w:val="white"/>
                              </w:rPr>
                              <w:t>)</w:t>
                            </w:r>
                          </w:p>
                          <w:p w14:paraId="684DF94F" w14:textId="77777777" w:rsidR="006001FE" w:rsidRPr="00033E09" w:rsidRDefault="006001FE" w:rsidP="00365250">
                            <w:pPr>
                              <w:bidi/>
                              <w:rPr>
                                <w:sz w:val="36"/>
                                <w:szCs w:val="36"/>
                                <w:rtl/>
                              </w:rPr>
                            </w:pPr>
                          </w:p>
                          <w:p w14:paraId="106FA548" w14:textId="77777777" w:rsidR="006001FE" w:rsidRPr="00033E09" w:rsidRDefault="006001FE" w:rsidP="00033E09">
                            <w:pPr>
                              <w:bidi/>
                              <w:rPr>
                                <w:sz w:val="36"/>
                                <w:szCs w:val="36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74681" id="_x0000_s1078" type="#_x0000_t202" style="position:absolute;left:0;text-align:left;margin-left:0;margin-top:12.9pt;width:441.2pt;height:149.4pt;z-index:2517760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">
                <v:textbox>
                  <w:txbxContent>
                    <w:p w14:paraId="64E7B5BA" w14:textId="77777777" w:rsidR="006001FE" w:rsidRPr="008349E9" w:rsidRDefault="006001FE" w:rsidP="003652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28339CF4" w14:textId="77777777" w:rsidR="006001FE" w:rsidRPr="008349E9" w:rsidRDefault="006001FE" w:rsidP="003652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</w:pPr>
                      <w:proofErr w:type="spellStart"/>
                      <w:proofErr w:type="gramStart"/>
                      <w:r w:rsidRPr="008349E9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  <w:t>db.intermediate.mapReduce</w:t>
                      </w:r>
                      <w:proofErr w:type="spellEnd"/>
                      <w:r w:rsidRPr="008349E9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  <w:t>(</w:t>
                      </w:r>
                      <w:proofErr w:type="gramEnd"/>
                    </w:p>
                    <w:p w14:paraId="5F190432" w14:textId="77777777" w:rsidR="006001FE" w:rsidRPr="008349E9" w:rsidRDefault="006001FE" w:rsidP="003652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5DC2DDE9" w14:textId="77777777" w:rsidR="006001FE" w:rsidRPr="00033E09" w:rsidRDefault="006001FE" w:rsidP="003652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</w:pPr>
                    </w:p>
                    <w:p w14:paraId="17C81521" w14:textId="77777777" w:rsidR="006001FE" w:rsidRPr="00033E09" w:rsidRDefault="006001FE" w:rsidP="003652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ab/>
                      </w:r>
                      <w:proofErr w:type="gramStart"/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>map</w:t>
                      </w:r>
                      <w:proofErr w:type="gramEnd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4"/>
                          <w:szCs w:val="24"/>
                          <w:highlight w:val="white"/>
                        </w:rPr>
                        <w:t>,</w:t>
                      </w:r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 xml:space="preserve"> reduce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4"/>
                          <w:szCs w:val="24"/>
                          <w:highlight w:val="white"/>
                        </w:rPr>
                        <w:t>,</w:t>
                      </w:r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4"/>
                          <w:szCs w:val="24"/>
                          <w:highlight w:val="white"/>
                        </w:rPr>
                        <w:t>{</w:t>
                      </w:r>
                    </w:p>
                    <w:p w14:paraId="71DF5286" w14:textId="77777777" w:rsidR="006001FE" w:rsidRPr="00033E09" w:rsidRDefault="006001FE" w:rsidP="003652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ab/>
                      </w:r>
                      <w:proofErr w:type="gramStart"/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>query</w:t>
                      </w:r>
                      <w:proofErr w:type="gramEnd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4"/>
                          <w:szCs w:val="24"/>
                          <w:highlight w:val="white"/>
                        </w:rPr>
                        <w:t>:</w:t>
                      </w:r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 xml:space="preserve"> </w:t>
                      </w: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4"/>
                          <w:szCs w:val="24"/>
                          <w:highlight w:val="white"/>
                        </w:rPr>
                        <w:t>{},</w:t>
                      </w:r>
                    </w:p>
                    <w:p w14:paraId="1F6DE015" w14:textId="77777777" w:rsidR="006001FE" w:rsidRPr="00033E09" w:rsidRDefault="006001FE" w:rsidP="003652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ab/>
                      </w:r>
                      <w:proofErr w:type="gramStart"/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>out</w:t>
                      </w:r>
                      <w:proofErr w:type="gramEnd"/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4"/>
                          <w:szCs w:val="24"/>
                          <w:highlight w:val="white"/>
                        </w:rPr>
                        <w:t>:</w:t>
                      </w:r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 xml:space="preserve"> "</w:t>
                      </w:r>
                      <w:proofErr w:type="spellStart"/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>moogle_ii</w:t>
                      </w:r>
                      <w:proofErr w:type="spellEnd"/>
                      <w:r w:rsidRPr="00033E09"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  <w:t>"</w:t>
                      </w:r>
                    </w:p>
                    <w:p w14:paraId="553A53C7" w14:textId="77777777" w:rsidR="006001FE" w:rsidRPr="00033E09" w:rsidRDefault="006001FE" w:rsidP="003652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color w:val="C00000"/>
                          <w:sz w:val="24"/>
                          <w:szCs w:val="24"/>
                          <w:highlight w:val="white"/>
                        </w:rPr>
                      </w:pPr>
                      <w:r w:rsidRPr="00033E09"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4"/>
                          <w:szCs w:val="24"/>
                          <w:highlight w:val="white"/>
                        </w:rPr>
                        <w:t>}</w:t>
                      </w:r>
                    </w:p>
                    <w:p w14:paraId="39ACE471" w14:textId="77777777" w:rsidR="006001FE" w:rsidRPr="00033E09" w:rsidRDefault="006001FE" w:rsidP="003652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</w:pPr>
                    </w:p>
                    <w:p w14:paraId="38C49326" w14:textId="77777777" w:rsidR="006001FE" w:rsidRPr="008349E9" w:rsidRDefault="006001FE" w:rsidP="003652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  <w:rtl/>
                        </w:rPr>
                      </w:pPr>
                      <w:r w:rsidRPr="008349E9">
                        <w:rPr>
                          <w:rFonts w:ascii="Courier New" w:hAnsi="Courier New" w:cs="Courier New"/>
                          <w:b/>
                          <w:bCs/>
                          <w:sz w:val="24"/>
                          <w:szCs w:val="24"/>
                          <w:highlight w:val="white"/>
                        </w:rPr>
                        <w:t>)</w:t>
                      </w:r>
                    </w:p>
                    <w:p w14:paraId="684DF94F" w14:textId="77777777" w:rsidR="006001FE" w:rsidRPr="00033E09" w:rsidRDefault="006001FE" w:rsidP="00365250">
                      <w:pPr>
                        <w:bidi/>
                        <w:rPr>
                          <w:sz w:val="36"/>
                          <w:szCs w:val="36"/>
                          <w:rtl/>
                        </w:rPr>
                      </w:pPr>
                    </w:p>
                    <w:p w14:paraId="106FA548" w14:textId="77777777" w:rsidR="006001FE" w:rsidRPr="00033E09" w:rsidRDefault="006001FE" w:rsidP="00033E09">
                      <w:pPr>
                        <w:bidi/>
                        <w:rPr>
                          <w:sz w:val="36"/>
                          <w:szCs w:val="36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20636" w:rsidRPr="002B15F4">
        <w:rPr>
          <w:rFonts w:ascii="Courier New" w:hAnsi="Courier New" w:cs="Courier New"/>
          <w:sz w:val="16"/>
          <w:szCs w:val="16"/>
          <w:highlight w:val="white"/>
        </w:rPr>
        <w:t xml:space="preserve"> </w:t>
      </w:r>
    </w:p>
    <w:p w14:paraId="416F85B6" w14:textId="3C2DEFC7" w:rsidR="002B15F4" w:rsidRPr="002B15F4" w:rsidRDefault="002B15F4" w:rsidP="0022063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sz w:val="16"/>
          <w:szCs w:val="16"/>
          <w:highlight w:val="white"/>
        </w:rPr>
      </w:pPr>
    </w:p>
    <w:p w14:paraId="6EC87ECD" w14:textId="1CB56919" w:rsidR="00E3561B" w:rsidRDefault="00C753A2" w:rsidP="00E3561B">
      <w:pPr>
        <w:pStyle w:val="ListParagraph"/>
        <w:numPr>
          <w:ilvl w:val="0"/>
          <w:numId w:val="26"/>
        </w:numPr>
        <w:bidi/>
        <w:rPr>
          <w:rFonts w:eastAsiaTheme="minorEastAsia"/>
        </w:rPr>
      </w:pPr>
      <w:r>
        <w:rPr>
          <w:rFonts w:eastAsiaTheme="minorEastAsia" w:hint="cs"/>
          <w:rtl/>
        </w:rPr>
        <w:t>(</w:t>
      </w:r>
      <w:r w:rsidR="00E3561B">
        <w:rPr>
          <w:rFonts w:eastAsiaTheme="minorEastAsia" w:hint="cs"/>
          <w:rtl/>
        </w:rPr>
        <w:t>3</w:t>
      </w:r>
      <w:r>
        <w:rPr>
          <w:rFonts w:eastAsiaTheme="minorEastAsia" w:hint="cs"/>
          <w:rtl/>
        </w:rPr>
        <w:t xml:space="preserve">נק') </w:t>
      </w:r>
      <w:r w:rsidR="00E3561B">
        <w:rPr>
          <w:rFonts w:eastAsiaTheme="minorEastAsia" w:hint="cs"/>
          <w:rtl/>
        </w:rPr>
        <w:t>את סעיף זה ניתן לפתור ללא תלות בפתרון של סעיף א'.</w:t>
      </w:r>
    </w:p>
    <w:p w14:paraId="495175EC" w14:textId="1BC1A44A" w:rsidR="00DC0104" w:rsidRDefault="00BC4A88" w:rsidP="00E3561B">
      <w:pPr>
        <w:pStyle w:val="ListParagraph"/>
        <w:bidi/>
        <w:rPr>
          <w:rFonts w:eastAsiaTheme="minorEastAsia"/>
        </w:rPr>
      </w:pPr>
      <w:r>
        <w:rPr>
          <w:rFonts w:eastAsiaTheme="minorEastAsia" w:hint="cs"/>
          <w:rtl/>
        </w:rPr>
        <w:t>מה מחזירה השאילתה הבאה?</w:t>
      </w:r>
    </w:p>
    <w:p w14:paraId="21062332" w14:textId="77777777" w:rsidR="005863A4" w:rsidRDefault="005863A4" w:rsidP="006477E7">
      <w:pPr>
        <w:pStyle w:val="ListParagraph"/>
        <w:bidi/>
        <w:rPr>
          <w:rFonts w:eastAsiaTheme="minorEastAsia"/>
          <w:b/>
          <w:bCs/>
          <w:rtl/>
        </w:rPr>
      </w:pPr>
    </w:p>
    <w:p w14:paraId="3457ADDB" w14:textId="22B8A7B2" w:rsidR="005863A4" w:rsidRPr="006477E7" w:rsidRDefault="005863A4" w:rsidP="006477E7">
      <w:pPr>
        <w:pStyle w:val="ListParagraph"/>
        <w:bidi/>
        <w:rPr>
          <w:rFonts w:eastAsiaTheme="minorEastAsia"/>
          <w:b/>
          <w:bCs/>
          <w:rtl/>
        </w:rPr>
      </w:pPr>
      <w:r w:rsidRPr="006477E7">
        <w:rPr>
          <w:rFonts w:eastAsiaTheme="minorEastAsia" w:hint="eastAsia"/>
          <w:b/>
          <w:bCs/>
          <w:rtl/>
        </w:rPr>
        <w:t>שימו</w:t>
      </w:r>
      <w:r w:rsidRPr="006477E7">
        <w:rPr>
          <w:rFonts w:eastAsiaTheme="minorEastAsia"/>
          <w:b/>
          <w:bCs/>
          <w:rtl/>
        </w:rPr>
        <w:t xml:space="preserve"> </w:t>
      </w:r>
      <w:r w:rsidRPr="006477E7">
        <w:rPr>
          <w:rFonts w:eastAsiaTheme="minorEastAsia" w:hint="eastAsia"/>
          <w:b/>
          <w:bCs/>
          <w:rtl/>
        </w:rPr>
        <w:t>לב</w:t>
      </w:r>
      <w:r w:rsidRPr="006477E7">
        <w:rPr>
          <w:rFonts w:eastAsiaTheme="minorEastAsia"/>
          <w:b/>
          <w:bCs/>
          <w:rtl/>
        </w:rPr>
        <w:t>:</w:t>
      </w:r>
    </w:p>
    <w:p w14:paraId="33AC34FE" w14:textId="1239F65B" w:rsidR="00DC0104" w:rsidRDefault="00DC0104" w:rsidP="00DC0104">
      <w:pPr>
        <w:pStyle w:val="ListParagraph"/>
        <w:bidi/>
        <w:rPr>
          <w:rFonts w:eastAsiaTheme="minorEastAsia"/>
          <w:rtl/>
        </w:rPr>
      </w:pPr>
      <w:proofErr w:type="gramStart"/>
      <w:r>
        <w:rPr>
          <w:rFonts w:eastAsiaTheme="minorEastAsia"/>
        </w:rPr>
        <w:t>Split(</w:t>
      </w:r>
      <w:proofErr w:type="gramEnd"/>
      <w:r>
        <w:rPr>
          <w:rFonts w:eastAsiaTheme="minorEastAsia"/>
        </w:rPr>
        <w:t>delimiter)</w:t>
      </w:r>
      <w:r>
        <w:rPr>
          <w:rFonts w:eastAsiaTheme="minorEastAsia" w:hint="cs"/>
          <w:rtl/>
        </w:rPr>
        <w:t xml:space="preserve"> מפצלת מחרוזת לפי ה</w:t>
      </w:r>
      <w:r>
        <w:rPr>
          <w:rFonts w:eastAsiaTheme="minorEastAsia"/>
        </w:rPr>
        <w:t>delimiter</w:t>
      </w:r>
      <w:r>
        <w:rPr>
          <w:rFonts w:eastAsiaTheme="minorEastAsia" w:hint="cs"/>
          <w:rtl/>
        </w:rPr>
        <w:t xml:space="preserve"> למערך של מחרוזות.</w:t>
      </w:r>
    </w:p>
    <w:p w14:paraId="35F4275D" w14:textId="18185DC0" w:rsidR="00DC0104" w:rsidRDefault="00DC0104" w:rsidP="00DC0104">
      <w:pPr>
        <w:pStyle w:val="ListParagraph"/>
        <w:bidi/>
        <w:rPr>
          <w:rFonts w:eastAsiaTheme="minorEastAsia"/>
          <w:rtl/>
        </w:rPr>
      </w:pPr>
      <w:r>
        <w:rPr>
          <w:rFonts w:eastAsiaTheme="minorEastAsia"/>
        </w:rPr>
        <w:t>$</w:t>
      </w:r>
      <w:proofErr w:type="gramStart"/>
      <w:r>
        <w:rPr>
          <w:rFonts w:eastAsiaTheme="minorEastAsia"/>
        </w:rPr>
        <w:t>in :</w:t>
      </w:r>
      <w:proofErr w:type="gramEnd"/>
      <w:r>
        <w:rPr>
          <w:rFonts w:eastAsiaTheme="minorEastAsia"/>
        </w:rPr>
        <w:t xml:space="preserve"> array</w:t>
      </w:r>
      <w:r>
        <w:rPr>
          <w:rFonts w:eastAsiaTheme="minorEastAsia" w:hint="cs"/>
          <w:rtl/>
        </w:rPr>
        <w:t xml:space="preserve"> בודק האם ערך נתון נמצא במערך.</w:t>
      </w:r>
    </w:p>
    <w:p w14:paraId="32DC7BFA" w14:textId="2D7B7EE6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  <w:proofErr w:type="spellStart"/>
      <w:proofErr w:type="gramStart"/>
      <w:r w:rsidRPr="006477E7">
        <w:rPr>
          <w:rFonts w:cs="Courier New"/>
          <w:b/>
          <w:bCs/>
          <w:highlight w:val="white"/>
        </w:rPr>
        <w:t>var</w:t>
      </w:r>
      <w:proofErr w:type="spellEnd"/>
      <w:proofErr w:type="gramEnd"/>
      <w:r w:rsidRPr="006477E7">
        <w:rPr>
          <w:rFonts w:cs="Courier New"/>
          <w:highlight w:val="white"/>
        </w:rPr>
        <w:t xml:space="preserve"> query </w:t>
      </w:r>
      <w:r w:rsidRPr="006477E7">
        <w:rPr>
          <w:rFonts w:cs="Courier New"/>
          <w:b/>
          <w:bCs/>
          <w:highlight w:val="white"/>
        </w:rPr>
        <w:t>=</w:t>
      </w:r>
      <w:r w:rsidRPr="006477E7">
        <w:rPr>
          <w:rFonts w:cs="Courier New"/>
          <w:highlight w:val="white"/>
        </w:rPr>
        <w:t xml:space="preserve"> "........"//some input query for the system</w:t>
      </w:r>
    </w:p>
    <w:p w14:paraId="4F8CE74F" w14:textId="12B4A0BD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</w:p>
    <w:p w14:paraId="6B929218" w14:textId="77777777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  <w:proofErr w:type="spellStart"/>
      <w:r w:rsidRPr="006477E7">
        <w:rPr>
          <w:rFonts w:cs="Courier New"/>
          <w:highlight w:val="white"/>
        </w:rPr>
        <w:t>db</w:t>
      </w:r>
      <w:r w:rsidRPr="006477E7">
        <w:rPr>
          <w:rFonts w:cs="Courier New"/>
          <w:b/>
          <w:bCs/>
          <w:highlight w:val="white"/>
        </w:rPr>
        <w:t>.</w:t>
      </w:r>
      <w:r w:rsidRPr="006477E7">
        <w:rPr>
          <w:rFonts w:cs="Courier New"/>
          <w:highlight w:val="white"/>
        </w:rPr>
        <w:t>moogle_</w:t>
      </w:r>
      <w:proofErr w:type="gramStart"/>
      <w:r w:rsidRPr="006477E7">
        <w:rPr>
          <w:rFonts w:cs="Courier New"/>
          <w:highlight w:val="white"/>
        </w:rPr>
        <w:t>ii</w:t>
      </w:r>
      <w:r w:rsidRPr="006477E7">
        <w:rPr>
          <w:rFonts w:cs="Courier New"/>
          <w:b/>
          <w:bCs/>
          <w:highlight w:val="white"/>
        </w:rPr>
        <w:t>.</w:t>
      </w:r>
      <w:r w:rsidRPr="006477E7">
        <w:rPr>
          <w:rFonts w:cs="Courier New"/>
          <w:highlight w:val="white"/>
        </w:rPr>
        <w:t>aggregate</w:t>
      </w:r>
      <w:proofErr w:type="spellEnd"/>
      <w:r w:rsidRPr="006477E7">
        <w:rPr>
          <w:rFonts w:cs="Courier New"/>
          <w:b/>
          <w:bCs/>
          <w:highlight w:val="white"/>
        </w:rPr>
        <w:t>(</w:t>
      </w:r>
      <w:proofErr w:type="gramEnd"/>
    </w:p>
    <w:p w14:paraId="70FB9F19" w14:textId="4362A3E4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  <w:r w:rsidRPr="006477E7">
        <w:rPr>
          <w:rFonts w:cs="Courier New"/>
          <w:highlight w:val="white"/>
        </w:rPr>
        <w:t xml:space="preserve">    </w:t>
      </w:r>
      <w:r w:rsidRPr="006477E7">
        <w:rPr>
          <w:rFonts w:cs="Courier New"/>
          <w:b/>
          <w:bCs/>
          <w:highlight w:val="white"/>
        </w:rPr>
        <w:t>{</w:t>
      </w:r>
    </w:p>
    <w:p w14:paraId="00137002" w14:textId="750C136B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  <w:r w:rsidRPr="006477E7">
        <w:rPr>
          <w:rFonts w:cs="Courier New"/>
          <w:highlight w:val="white"/>
        </w:rPr>
        <w:t xml:space="preserve">        $</w:t>
      </w:r>
      <w:proofErr w:type="gramStart"/>
      <w:r w:rsidRPr="006477E7">
        <w:rPr>
          <w:rFonts w:cs="Courier New"/>
          <w:highlight w:val="white"/>
        </w:rPr>
        <w:t xml:space="preserve">match </w:t>
      </w:r>
      <w:r w:rsidRPr="006477E7">
        <w:rPr>
          <w:rFonts w:cs="Courier New"/>
          <w:b/>
          <w:bCs/>
          <w:highlight w:val="white"/>
        </w:rPr>
        <w:t>:</w:t>
      </w:r>
      <w:proofErr w:type="gramEnd"/>
      <w:r w:rsidRPr="006477E7">
        <w:rPr>
          <w:rFonts w:cs="Courier New"/>
          <w:highlight w:val="white"/>
        </w:rPr>
        <w:t xml:space="preserve"> </w:t>
      </w:r>
      <w:r w:rsidRPr="006477E7">
        <w:rPr>
          <w:rFonts w:cs="Courier New"/>
          <w:b/>
          <w:bCs/>
          <w:highlight w:val="white"/>
        </w:rPr>
        <w:t>{</w:t>
      </w:r>
      <w:r w:rsidRPr="006477E7">
        <w:rPr>
          <w:rFonts w:cs="Courier New"/>
          <w:highlight w:val="white"/>
        </w:rPr>
        <w:t xml:space="preserve">_id </w:t>
      </w:r>
      <w:r w:rsidRPr="006477E7">
        <w:rPr>
          <w:rFonts w:cs="Courier New"/>
          <w:b/>
          <w:bCs/>
          <w:highlight w:val="white"/>
        </w:rPr>
        <w:t>:</w:t>
      </w:r>
      <w:r w:rsidRPr="006477E7">
        <w:rPr>
          <w:rFonts w:cs="Courier New"/>
          <w:highlight w:val="white"/>
        </w:rPr>
        <w:t xml:space="preserve"> </w:t>
      </w:r>
      <w:r w:rsidRPr="006477E7">
        <w:rPr>
          <w:rFonts w:cs="Courier New"/>
          <w:b/>
          <w:bCs/>
          <w:highlight w:val="white"/>
        </w:rPr>
        <w:t>{</w:t>
      </w:r>
      <w:r w:rsidRPr="006477E7">
        <w:rPr>
          <w:rFonts w:cs="Courier New"/>
          <w:highlight w:val="white"/>
        </w:rPr>
        <w:t xml:space="preserve"> $in</w:t>
      </w:r>
      <w:r w:rsidRPr="006477E7">
        <w:rPr>
          <w:rFonts w:cs="Courier New"/>
          <w:b/>
          <w:bCs/>
          <w:highlight w:val="white"/>
        </w:rPr>
        <w:t>:</w:t>
      </w:r>
      <w:r w:rsidRPr="006477E7">
        <w:rPr>
          <w:rFonts w:cs="Courier New"/>
          <w:highlight w:val="white"/>
        </w:rPr>
        <w:t xml:space="preserve"> </w:t>
      </w:r>
      <w:proofErr w:type="spellStart"/>
      <w:r w:rsidRPr="006477E7">
        <w:rPr>
          <w:rFonts w:cs="Courier New"/>
          <w:highlight w:val="white"/>
        </w:rPr>
        <w:t>query</w:t>
      </w:r>
      <w:r w:rsidRPr="006477E7">
        <w:rPr>
          <w:rFonts w:cs="Courier New"/>
          <w:b/>
          <w:bCs/>
          <w:highlight w:val="white"/>
        </w:rPr>
        <w:t>.</w:t>
      </w:r>
      <w:r w:rsidRPr="006477E7">
        <w:rPr>
          <w:rFonts w:cs="Courier New"/>
          <w:highlight w:val="white"/>
        </w:rPr>
        <w:t>split</w:t>
      </w:r>
      <w:proofErr w:type="spellEnd"/>
      <w:r w:rsidRPr="006477E7">
        <w:rPr>
          <w:rFonts w:cs="Courier New"/>
          <w:b/>
          <w:bCs/>
          <w:highlight w:val="white"/>
        </w:rPr>
        <w:t>(</w:t>
      </w:r>
      <w:r w:rsidRPr="006477E7">
        <w:rPr>
          <w:rFonts w:cs="Courier New"/>
          <w:highlight w:val="white"/>
        </w:rPr>
        <w:t>" "</w:t>
      </w:r>
      <w:r w:rsidRPr="006477E7">
        <w:rPr>
          <w:rFonts w:cs="Courier New"/>
          <w:b/>
          <w:bCs/>
          <w:highlight w:val="white"/>
        </w:rPr>
        <w:t>)}}</w:t>
      </w:r>
      <w:r w:rsidRPr="006477E7">
        <w:rPr>
          <w:rFonts w:cs="Courier New"/>
          <w:highlight w:val="white"/>
        </w:rPr>
        <w:t xml:space="preserve">        </w:t>
      </w:r>
    </w:p>
    <w:p w14:paraId="04BC9BD3" w14:textId="63B867E2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  <w:r w:rsidRPr="006477E7">
        <w:rPr>
          <w:rFonts w:cs="Courier New"/>
          <w:highlight w:val="white"/>
        </w:rPr>
        <w:t xml:space="preserve">    </w:t>
      </w:r>
      <w:r w:rsidRPr="006477E7">
        <w:rPr>
          <w:rFonts w:cs="Courier New"/>
          <w:b/>
          <w:bCs/>
          <w:highlight w:val="white"/>
        </w:rPr>
        <w:t>},</w:t>
      </w:r>
    </w:p>
    <w:p w14:paraId="52B2AFBD" w14:textId="0FE25119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  <w:r w:rsidRPr="006477E7">
        <w:rPr>
          <w:rFonts w:cs="Courier New"/>
          <w:highlight w:val="white"/>
        </w:rPr>
        <w:t xml:space="preserve">    </w:t>
      </w:r>
      <w:r w:rsidRPr="006477E7">
        <w:rPr>
          <w:rFonts w:cs="Courier New"/>
          <w:b/>
          <w:bCs/>
          <w:highlight w:val="white"/>
        </w:rPr>
        <w:t>{</w:t>
      </w:r>
    </w:p>
    <w:p w14:paraId="2C0CD519" w14:textId="03A76B5C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  <w:r w:rsidRPr="006477E7">
        <w:rPr>
          <w:rFonts w:cs="Courier New"/>
          <w:highlight w:val="white"/>
        </w:rPr>
        <w:t xml:space="preserve">        $unwind</w:t>
      </w:r>
      <w:r w:rsidRPr="006477E7">
        <w:rPr>
          <w:rFonts w:cs="Courier New"/>
          <w:b/>
          <w:bCs/>
          <w:highlight w:val="white"/>
        </w:rPr>
        <w:t>:</w:t>
      </w:r>
      <w:r w:rsidRPr="006477E7">
        <w:rPr>
          <w:rFonts w:cs="Courier New"/>
          <w:highlight w:val="white"/>
        </w:rPr>
        <w:t xml:space="preserve"> '$</w:t>
      </w:r>
      <w:proofErr w:type="spellStart"/>
      <w:proofErr w:type="gramStart"/>
      <w:r w:rsidRPr="006477E7">
        <w:rPr>
          <w:rFonts w:cs="Courier New"/>
          <w:highlight w:val="white"/>
        </w:rPr>
        <w:t>value.Docs</w:t>
      </w:r>
      <w:proofErr w:type="spellEnd"/>
      <w:r w:rsidRPr="006477E7">
        <w:rPr>
          <w:rFonts w:cs="Courier New"/>
          <w:highlight w:val="white"/>
        </w:rPr>
        <w:t>'</w:t>
      </w:r>
      <w:proofErr w:type="gramEnd"/>
    </w:p>
    <w:p w14:paraId="0357F5E1" w14:textId="77777777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  <w:r w:rsidRPr="006477E7">
        <w:rPr>
          <w:rFonts w:cs="Courier New"/>
          <w:highlight w:val="white"/>
        </w:rPr>
        <w:t xml:space="preserve">    </w:t>
      </w:r>
      <w:r w:rsidRPr="006477E7">
        <w:rPr>
          <w:rFonts w:cs="Courier New"/>
          <w:b/>
          <w:bCs/>
          <w:highlight w:val="white"/>
        </w:rPr>
        <w:t>},</w:t>
      </w:r>
    </w:p>
    <w:p w14:paraId="60806B63" w14:textId="77777777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  <w:r w:rsidRPr="006477E7">
        <w:rPr>
          <w:rFonts w:cs="Courier New"/>
          <w:highlight w:val="white"/>
        </w:rPr>
        <w:t xml:space="preserve">    </w:t>
      </w:r>
      <w:r w:rsidRPr="006477E7">
        <w:rPr>
          <w:rFonts w:cs="Courier New"/>
          <w:b/>
          <w:bCs/>
          <w:highlight w:val="white"/>
        </w:rPr>
        <w:t>{</w:t>
      </w:r>
    </w:p>
    <w:p w14:paraId="0BE90E26" w14:textId="35D6D2D0" w:rsidR="00973344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highlight w:val="white"/>
          <w:rtl/>
        </w:rPr>
      </w:pPr>
      <w:r w:rsidRPr="006477E7">
        <w:rPr>
          <w:rFonts w:cs="Courier New"/>
          <w:highlight w:val="white"/>
        </w:rPr>
        <w:t xml:space="preserve">        $group</w:t>
      </w:r>
      <w:r w:rsidRPr="006477E7">
        <w:rPr>
          <w:rFonts w:cs="Courier New"/>
          <w:b/>
          <w:bCs/>
          <w:highlight w:val="white"/>
        </w:rPr>
        <w:t>:</w:t>
      </w:r>
      <w:r w:rsidR="00B25BC5" w:rsidRPr="006477E7">
        <w:rPr>
          <w:rFonts w:cs="Courier New"/>
          <w:highlight w:val="white"/>
          <w:rtl/>
        </w:rPr>
        <w:t xml:space="preserve"> </w:t>
      </w:r>
      <w:r w:rsidRPr="006477E7">
        <w:rPr>
          <w:rFonts w:cs="Courier New"/>
          <w:b/>
          <w:bCs/>
          <w:highlight w:val="white"/>
        </w:rPr>
        <w:t>{</w:t>
      </w:r>
    </w:p>
    <w:p w14:paraId="12E031D9" w14:textId="04820AE8" w:rsidR="00973344" w:rsidRPr="006477E7" w:rsidRDefault="00BC4A88" w:rsidP="00973344">
      <w:pPr>
        <w:autoSpaceDE w:val="0"/>
        <w:autoSpaceDN w:val="0"/>
        <w:adjustRightInd w:val="0"/>
        <w:spacing w:after="0" w:line="240" w:lineRule="auto"/>
        <w:ind w:left="1440" w:firstLine="720"/>
        <w:rPr>
          <w:rFonts w:cs="Courier New"/>
          <w:highlight w:val="white"/>
          <w:rtl/>
        </w:rPr>
      </w:pPr>
      <w:r w:rsidRPr="006477E7">
        <w:rPr>
          <w:rFonts w:cs="Courier New"/>
          <w:highlight w:val="white"/>
        </w:rPr>
        <w:t>_id</w:t>
      </w:r>
      <w:r w:rsidRPr="006477E7">
        <w:rPr>
          <w:rFonts w:cs="Courier New"/>
          <w:b/>
          <w:bCs/>
          <w:highlight w:val="white"/>
        </w:rPr>
        <w:t>:</w:t>
      </w:r>
      <w:r w:rsidRPr="006477E7">
        <w:rPr>
          <w:rFonts w:cs="Courier New"/>
          <w:highlight w:val="white"/>
        </w:rPr>
        <w:t xml:space="preserve"> "$</w:t>
      </w:r>
      <w:proofErr w:type="spellStart"/>
      <w:r w:rsidRPr="006477E7">
        <w:rPr>
          <w:rFonts w:cs="Courier New"/>
          <w:highlight w:val="white"/>
        </w:rPr>
        <w:t>value.Docs.Doc_id</w:t>
      </w:r>
      <w:proofErr w:type="spellEnd"/>
      <w:r w:rsidRPr="006477E7">
        <w:rPr>
          <w:rFonts w:cs="Courier New"/>
          <w:highlight w:val="white"/>
        </w:rPr>
        <w:t>"</w:t>
      </w:r>
      <w:r w:rsidRPr="006477E7">
        <w:rPr>
          <w:rFonts w:cs="Courier New"/>
          <w:b/>
          <w:bCs/>
          <w:highlight w:val="white"/>
        </w:rPr>
        <w:t>,</w:t>
      </w:r>
      <w:r w:rsidRPr="006477E7">
        <w:rPr>
          <w:rFonts w:cs="Courier New"/>
          <w:highlight w:val="white"/>
        </w:rPr>
        <w:t xml:space="preserve"> </w:t>
      </w:r>
    </w:p>
    <w:p w14:paraId="16097960" w14:textId="083E0DD8" w:rsidR="00973344" w:rsidRPr="006477E7" w:rsidRDefault="00BC4A88" w:rsidP="00973344">
      <w:pPr>
        <w:autoSpaceDE w:val="0"/>
        <w:autoSpaceDN w:val="0"/>
        <w:adjustRightInd w:val="0"/>
        <w:spacing w:after="0" w:line="240" w:lineRule="auto"/>
        <w:ind w:left="1440" w:firstLine="720"/>
        <w:rPr>
          <w:rFonts w:cs="Courier New"/>
          <w:b/>
          <w:bCs/>
          <w:highlight w:val="white"/>
          <w:rtl/>
        </w:rPr>
      </w:pPr>
      <w:r w:rsidRPr="006477E7">
        <w:rPr>
          <w:rFonts w:cs="Courier New"/>
          <w:highlight w:val="white"/>
        </w:rPr>
        <w:t xml:space="preserve">Total </w:t>
      </w:r>
      <w:r w:rsidRPr="006477E7">
        <w:rPr>
          <w:rFonts w:cs="Courier New"/>
          <w:b/>
          <w:bCs/>
          <w:highlight w:val="white"/>
        </w:rPr>
        <w:t>:</w:t>
      </w:r>
      <w:proofErr w:type="gramStart"/>
      <w:r w:rsidRPr="006477E7">
        <w:rPr>
          <w:rFonts w:cs="Courier New"/>
          <w:b/>
          <w:bCs/>
          <w:highlight w:val="white"/>
        </w:rPr>
        <w:t>{</w:t>
      </w:r>
      <w:r w:rsidRPr="006477E7">
        <w:rPr>
          <w:rFonts w:cs="Courier New"/>
          <w:highlight w:val="white"/>
        </w:rPr>
        <w:t>$</w:t>
      </w:r>
      <w:proofErr w:type="gramEnd"/>
      <w:r w:rsidRPr="006477E7">
        <w:rPr>
          <w:rFonts w:cs="Courier New"/>
          <w:highlight w:val="white"/>
        </w:rPr>
        <w:t xml:space="preserve">sum </w:t>
      </w:r>
      <w:r w:rsidRPr="006477E7">
        <w:rPr>
          <w:rFonts w:cs="Courier New"/>
          <w:b/>
          <w:bCs/>
          <w:highlight w:val="white"/>
        </w:rPr>
        <w:t>:</w:t>
      </w:r>
      <w:r w:rsidRPr="006477E7">
        <w:rPr>
          <w:rFonts w:cs="Courier New"/>
          <w:highlight w:val="white"/>
        </w:rPr>
        <w:t>"$</w:t>
      </w:r>
      <w:proofErr w:type="spellStart"/>
      <w:r w:rsidRPr="006477E7">
        <w:rPr>
          <w:rFonts w:cs="Courier New"/>
          <w:highlight w:val="white"/>
        </w:rPr>
        <w:t>value.Docs.Appearances</w:t>
      </w:r>
      <w:proofErr w:type="spellEnd"/>
      <w:r w:rsidRPr="006477E7">
        <w:rPr>
          <w:rFonts w:cs="Courier New"/>
          <w:highlight w:val="white"/>
        </w:rPr>
        <w:t xml:space="preserve">" </w:t>
      </w:r>
      <w:r w:rsidRPr="006477E7">
        <w:rPr>
          <w:rFonts w:cs="Courier New"/>
          <w:b/>
          <w:bCs/>
          <w:highlight w:val="white"/>
        </w:rPr>
        <w:t>}</w:t>
      </w:r>
    </w:p>
    <w:p w14:paraId="39A4AD13" w14:textId="0D5595DE" w:rsidR="00BC4A88" w:rsidRPr="006477E7" w:rsidRDefault="00B25BC5" w:rsidP="006477E7">
      <w:pPr>
        <w:autoSpaceDE w:val="0"/>
        <w:autoSpaceDN w:val="0"/>
        <w:adjustRightInd w:val="0"/>
        <w:spacing w:after="0" w:line="240" w:lineRule="auto"/>
        <w:ind w:firstLine="720"/>
        <w:rPr>
          <w:rFonts w:cs="Courier New"/>
          <w:highlight w:val="white"/>
        </w:rPr>
      </w:pPr>
      <w:r w:rsidRPr="006477E7">
        <w:rPr>
          <w:rFonts w:cs="Courier New"/>
          <w:b/>
          <w:bCs/>
          <w:highlight w:val="white"/>
          <w:rtl/>
        </w:rPr>
        <w:t xml:space="preserve">    </w:t>
      </w:r>
      <w:r w:rsidR="00BC4A88" w:rsidRPr="006477E7">
        <w:rPr>
          <w:rFonts w:cs="Courier New"/>
          <w:b/>
          <w:bCs/>
          <w:highlight w:val="white"/>
        </w:rPr>
        <w:t>}</w:t>
      </w:r>
    </w:p>
    <w:p w14:paraId="7D909242" w14:textId="77777777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</w:p>
    <w:p w14:paraId="2E47DE72" w14:textId="5F77780D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  <w:r w:rsidRPr="006477E7">
        <w:rPr>
          <w:rFonts w:cs="Courier New"/>
          <w:highlight w:val="white"/>
        </w:rPr>
        <w:t xml:space="preserve">    </w:t>
      </w:r>
      <w:r w:rsidRPr="006477E7">
        <w:rPr>
          <w:rFonts w:cs="Courier New"/>
          <w:b/>
          <w:bCs/>
          <w:highlight w:val="white"/>
        </w:rPr>
        <w:t>},</w:t>
      </w:r>
    </w:p>
    <w:p w14:paraId="162D879E" w14:textId="77777777" w:rsidR="00BC4A88" w:rsidRPr="006477E7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  <w:r w:rsidRPr="006477E7">
        <w:rPr>
          <w:rFonts w:cs="Courier New"/>
          <w:highlight w:val="white"/>
        </w:rPr>
        <w:t xml:space="preserve">    </w:t>
      </w:r>
      <w:r w:rsidRPr="006477E7">
        <w:rPr>
          <w:rFonts w:cs="Courier New"/>
          <w:b/>
          <w:bCs/>
          <w:highlight w:val="white"/>
        </w:rPr>
        <w:t>{</w:t>
      </w:r>
    </w:p>
    <w:p w14:paraId="6BB887D2" w14:textId="619CE2B2" w:rsidR="00BC4A88" w:rsidRDefault="00BC4A88" w:rsidP="00BC4A88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highlight w:val="white"/>
        </w:rPr>
      </w:pPr>
      <w:r w:rsidRPr="006477E7">
        <w:rPr>
          <w:rFonts w:cs="Courier New"/>
          <w:highlight w:val="white"/>
        </w:rPr>
        <w:t xml:space="preserve">        $</w:t>
      </w:r>
      <w:proofErr w:type="gramStart"/>
      <w:r w:rsidRPr="006477E7">
        <w:rPr>
          <w:rFonts w:cs="Courier New"/>
          <w:highlight w:val="white"/>
        </w:rPr>
        <w:t>sort</w:t>
      </w:r>
      <w:r w:rsidRPr="006477E7">
        <w:rPr>
          <w:rFonts w:cs="Courier New"/>
          <w:b/>
          <w:bCs/>
          <w:highlight w:val="white"/>
        </w:rPr>
        <w:t>:</w:t>
      </w:r>
      <w:proofErr w:type="gramEnd"/>
      <w:r w:rsidRPr="006477E7">
        <w:rPr>
          <w:rFonts w:cs="Courier New"/>
          <w:b/>
          <w:bCs/>
          <w:highlight w:val="white"/>
        </w:rPr>
        <w:t>{</w:t>
      </w:r>
      <w:r w:rsidRPr="006477E7">
        <w:rPr>
          <w:rFonts w:cs="Courier New"/>
          <w:highlight w:val="white"/>
        </w:rPr>
        <w:t xml:space="preserve">Total </w:t>
      </w:r>
      <w:r w:rsidRPr="006477E7">
        <w:rPr>
          <w:rFonts w:cs="Courier New"/>
          <w:b/>
          <w:bCs/>
          <w:highlight w:val="white"/>
        </w:rPr>
        <w:t>:</w:t>
      </w:r>
      <w:r w:rsidRPr="006477E7">
        <w:rPr>
          <w:rFonts w:cs="Courier New"/>
          <w:highlight w:val="white"/>
        </w:rPr>
        <w:t xml:space="preserve"> </w:t>
      </w:r>
      <w:r w:rsidRPr="006477E7">
        <w:rPr>
          <w:rFonts w:cs="Courier New"/>
          <w:b/>
          <w:bCs/>
          <w:highlight w:val="white"/>
        </w:rPr>
        <w:t>-</w:t>
      </w:r>
      <w:r w:rsidRPr="006477E7">
        <w:rPr>
          <w:rFonts w:cs="Courier New"/>
          <w:highlight w:val="white"/>
        </w:rPr>
        <w:t>1</w:t>
      </w:r>
      <w:r w:rsidRPr="006477E7">
        <w:rPr>
          <w:rFonts w:cs="Courier New"/>
          <w:b/>
          <w:bCs/>
          <w:highlight w:val="white"/>
        </w:rPr>
        <w:t>}</w:t>
      </w:r>
    </w:p>
    <w:p w14:paraId="314351A1" w14:textId="40779F4A" w:rsidR="00D31D30" w:rsidRDefault="00D31D30" w:rsidP="00BC4A88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highlight w:val="white"/>
        </w:rPr>
      </w:pPr>
      <w:r>
        <w:rPr>
          <w:rFonts w:cs="Courier New"/>
          <w:b/>
          <w:bCs/>
          <w:highlight w:val="white"/>
        </w:rPr>
        <w:tab/>
      </w:r>
      <w:r>
        <w:rPr>
          <w:rFonts w:cs="Courier New"/>
          <w:b/>
          <w:bCs/>
          <w:highlight w:val="white"/>
        </w:rPr>
        <w:tab/>
      </w:r>
    </w:p>
    <w:p w14:paraId="4826A530" w14:textId="48FD7EE0" w:rsidR="00D31D30" w:rsidRDefault="00D31D30" w:rsidP="00BC4A88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highlight w:val="white"/>
          <w:rtl/>
        </w:rPr>
      </w:pPr>
      <w:r>
        <w:rPr>
          <w:rFonts w:cs="Courier New"/>
          <w:b/>
          <w:bCs/>
          <w:highlight w:val="white"/>
        </w:rPr>
        <w:t xml:space="preserve">   })</w:t>
      </w:r>
    </w:p>
    <w:p w14:paraId="636194A9" w14:textId="77777777" w:rsidR="00D31D30" w:rsidRPr="006477E7" w:rsidRDefault="00D31D30" w:rsidP="00BC4A88">
      <w:pPr>
        <w:autoSpaceDE w:val="0"/>
        <w:autoSpaceDN w:val="0"/>
        <w:adjustRightInd w:val="0"/>
        <w:spacing w:after="0" w:line="240" w:lineRule="auto"/>
        <w:rPr>
          <w:rFonts w:cs="Courier New"/>
          <w:highlight w:val="white"/>
        </w:rPr>
      </w:pPr>
    </w:p>
    <w:p w14:paraId="721EC88F" w14:textId="33FEE0E2" w:rsidR="00BC4A88" w:rsidRDefault="00D31D30" w:rsidP="006477E7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color w:val="000080"/>
          <w:sz w:val="21"/>
          <w:szCs w:val="21"/>
        </w:rPr>
      </w:pPr>
      <w:r w:rsidRPr="00405C8C">
        <w:rPr>
          <w:rFonts w:cs="Courier New"/>
          <w:color w:val="000000"/>
          <w:sz w:val="21"/>
          <w:szCs w:val="21"/>
          <w:highlight w:val="white"/>
        </w:rPr>
        <w:lastRenderedPageBreak/>
        <w:t xml:space="preserve">      </w:t>
      </w:r>
      <w:r w:rsidRPr="00405C8C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85216" behindDoc="0" locked="0" layoutInCell="1" allowOverlap="1" wp14:anchorId="73311E99" wp14:editId="3A51BDC1">
                <wp:simplePos x="0" y="0"/>
                <wp:positionH relativeFrom="margin">
                  <wp:posOffset>146304</wp:posOffset>
                </wp:positionH>
                <wp:positionV relativeFrom="paragraph">
                  <wp:posOffset>294614</wp:posOffset>
                </wp:positionV>
                <wp:extent cx="5603240" cy="1897380"/>
                <wp:effectExtent l="0" t="0" r="16510" b="266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03240" cy="1897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01A99" w14:textId="77777777" w:rsidR="006001FE" w:rsidRPr="005B0C67" w:rsidRDefault="006001FE" w:rsidP="00740180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  <w:highlight w:val="white"/>
                                <w:rtl/>
                              </w:rPr>
                            </w:pPr>
                            <w:r w:rsidRPr="005B0C67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  <w:highlight w:val="white"/>
                                <w:rtl/>
                              </w:rPr>
                              <w:t>תשובה:</w:t>
                            </w:r>
                          </w:p>
                          <w:p w14:paraId="06E92CD6" w14:textId="77777777" w:rsidR="006001FE" w:rsidRDefault="006001FE" w:rsidP="00740180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highlight w:val="white"/>
                                <w:rtl/>
                              </w:rPr>
                            </w:pPr>
                          </w:p>
                          <w:p w14:paraId="3A69CBA2" w14:textId="77777777" w:rsidR="006001FE" w:rsidRPr="008349E9" w:rsidRDefault="006001FE" w:rsidP="00740180">
                            <w:pPr>
                              <w:autoSpaceDE w:val="0"/>
                              <w:autoSpaceDN w:val="0"/>
                              <w:bidi/>
                              <w:adjustRightInd w:val="0"/>
                              <w:spacing w:after="0" w:line="240" w:lineRule="auto"/>
                              <w:ind w:left="360"/>
                              <w:rPr>
                                <w:rFonts w:ascii="Courier New" w:hAnsi="Courier New" w:cs="Courier New"/>
                                <w:b/>
                                <w:bCs/>
                                <w:color w:val="C00000"/>
                                <w:sz w:val="24"/>
                                <w:szCs w:val="24"/>
                                <w:highlight w:val="white"/>
                              </w:rPr>
                            </w:pPr>
                            <w:r>
                              <w:rPr>
                                <w:rFonts w:eastAsiaTheme="minorEastAsia" w:hint="cs"/>
                                <w:color w:val="C00000"/>
                                <w:rtl/>
                              </w:rPr>
                              <w:t xml:space="preserve">מחזירה את כל מזהי המסמכים הרלוונטים למילות השאילתה </w:t>
                            </w:r>
                            <w:r>
                              <w:rPr>
                                <w:rFonts w:eastAsiaTheme="minorEastAsia"/>
                                <w:color w:val="C00000"/>
                              </w:rPr>
                              <w:t>query</w:t>
                            </w:r>
                            <w:r>
                              <w:rPr>
                                <w:rFonts w:eastAsiaTheme="minorEastAsia" w:hint="cs"/>
                                <w:color w:val="C00000"/>
                                <w:rtl/>
                              </w:rPr>
                              <w:t xml:space="preserve"> ואת סכום מופעי המילים של השאילתה בכל מסמך, ממוינים לפי סכום מופעי המילים בכל מסמך בסדר יורד</w:t>
                            </w:r>
                          </w:p>
                          <w:p w14:paraId="07B5E10B" w14:textId="77777777" w:rsidR="006001FE" w:rsidRPr="00033E09" w:rsidRDefault="006001FE" w:rsidP="00740180">
                            <w:pPr>
                              <w:bidi/>
                              <w:rPr>
                                <w:sz w:val="36"/>
                                <w:szCs w:val="36"/>
                                <w:rtl/>
                              </w:rPr>
                            </w:pPr>
                          </w:p>
                          <w:p w14:paraId="7EF2118D" w14:textId="77777777" w:rsidR="006001FE" w:rsidRPr="00033E09" w:rsidRDefault="006001FE" w:rsidP="00D31D30">
                            <w:pPr>
                              <w:bidi/>
                              <w:rPr>
                                <w:sz w:val="36"/>
                                <w:szCs w:val="36"/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11E99" id="_x0000_s1079" type="#_x0000_t202" style="position:absolute;margin-left:11.5pt;margin-top:23.2pt;width:441.2pt;height:149.4pt;z-index:251785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">
                <v:textbox>
                  <w:txbxContent>
                    <w:p w14:paraId="49601A99" w14:textId="77777777" w:rsidR="006001FE" w:rsidRPr="005B0C67" w:rsidRDefault="006001FE" w:rsidP="00740180">
                      <w:pPr>
                        <w:autoSpaceDE w:val="0"/>
                        <w:autoSpaceDN w:val="0"/>
                        <w:bidi/>
                        <w:adjustRightInd w:val="0"/>
                        <w:spacing w:after="0" w:line="240" w:lineRule="auto"/>
                        <w:ind w:left="360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  <w:highlight w:val="white"/>
                          <w:rtl/>
                        </w:rPr>
                      </w:pPr>
                      <w:r w:rsidRPr="005B0C67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  <w:highlight w:val="white"/>
                          <w:rtl/>
                        </w:rPr>
                        <w:t>תשובה:</w:t>
                      </w:r>
                    </w:p>
                    <w:p w14:paraId="06E92CD6" w14:textId="77777777" w:rsidR="006001FE" w:rsidRDefault="006001FE" w:rsidP="00740180">
                      <w:pPr>
                        <w:autoSpaceDE w:val="0"/>
                        <w:autoSpaceDN w:val="0"/>
                        <w:bidi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4"/>
                          <w:szCs w:val="24"/>
                          <w:highlight w:val="white"/>
                          <w:rtl/>
                        </w:rPr>
                      </w:pPr>
                    </w:p>
                    <w:p w14:paraId="3A69CBA2" w14:textId="77777777" w:rsidR="006001FE" w:rsidRPr="008349E9" w:rsidRDefault="006001FE" w:rsidP="00740180">
                      <w:pPr>
                        <w:autoSpaceDE w:val="0"/>
                        <w:autoSpaceDN w:val="0"/>
                        <w:bidi/>
                        <w:adjustRightInd w:val="0"/>
                        <w:spacing w:after="0" w:line="240" w:lineRule="auto"/>
                        <w:ind w:left="360"/>
                        <w:rPr>
                          <w:rFonts w:ascii="Courier New" w:hAnsi="Courier New" w:cs="Courier New"/>
                          <w:b/>
                          <w:bCs/>
                          <w:color w:val="C00000"/>
                          <w:sz w:val="24"/>
                          <w:szCs w:val="24"/>
                          <w:highlight w:val="white"/>
                        </w:rPr>
                      </w:pPr>
                      <w:r>
                        <w:rPr>
                          <w:rFonts w:eastAsiaTheme="minorEastAsia" w:hint="cs"/>
                          <w:color w:val="C00000"/>
                          <w:rtl/>
                        </w:rPr>
                        <w:t xml:space="preserve">מחזירה את כל </w:t>
                      </w:r>
                      <w:proofErr w:type="spellStart"/>
                      <w:r>
                        <w:rPr>
                          <w:rFonts w:eastAsiaTheme="minorEastAsia" w:hint="cs"/>
                          <w:color w:val="C00000"/>
                          <w:rtl/>
                        </w:rPr>
                        <w:t>מזהי</w:t>
                      </w:r>
                      <w:proofErr w:type="spellEnd"/>
                      <w:r>
                        <w:rPr>
                          <w:rFonts w:eastAsiaTheme="minorEastAsia" w:hint="cs"/>
                          <w:color w:val="C00000"/>
                          <w:rtl/>
                        </w:rPr>
                        <w:t xml:space="preserve"> המסמכים </w:t>
                      </w:r>
                      <w:proofErr w:type="spellStart"/>
                      <w:r>
                        <w:rPr>
                          <w:rFonts w:eastAsiaTheme="minorEastAsia" w:hint="cs"/>
                          <w:color w:val="C00000"/>
                          <w:rtl/>
                        </w:rPr>
                        <w:t>הרלוונטים</w:t>
                      </w:r>
                      <w:proofErr w:type="spellEnd"/>
                      <w:r>
                        <w:rPr>
                          <w:rFonts w:eastAsiaTheme="minorEastAsia" w:hint="cs"/>
                          <w:color w:val="C00000"/>
                          <w:rtl/>
                        </w:rPr>
                        <w:t xml:space="preserve"> למילות השאילתה </w:t>
                      </w:r>
                      <w:r>
                        <w:rPr>
                          <w:rFonts w:eastAsiaTheme="minorEastAsia"/>
                          <w:color w:val="C00000"/>
                        </w:rPr>
                        <w:t>query</w:t>
                      </w:r>
                      <w:r>
                        <w:rPr>
                          <w:rFonts w:eastAsiaTheme="minorEastAsia" w:hint="cs"/>
                          <w:color w:val="C00000"/>
                          <w:rtl/>
                        </w:rPr>
                        <w:t xml:space="preserve"> ואת סכום מופעי המילים של השאילתה בכל מסמך, ממוינים לפי סכום מופעי המילים בכל מסמך בסדר יורד</w:t>
                      </w:r>
                    </w:p>
                    <w:p w14:paraId="07B5E10B" w14:textId="77777777" w:rsidR="006001FE" w:rsidRPr="00033E09" w:rsidRDefault="006001FE" w:rsidP="00740180">
                      <w:pPr>
                        <w:bidi/>
                        <w:rPr>
                          <w:sz w:val="36"/>
                          <w:szCs w:val="36"/>
                          <w:rtl/>
                        </w:rPr>
                      </w:pPr>
                    </w:p>
                    <w:p w14:paraId="7EF2118D" w14:textId="77777777" w:rsidR="006001FE" w:rsidRPr="00033E09" w:rsidRDefault="006001FE" w:rsidP="00D31D30">
                      <w:pPr>
                        <w:bidi/>
                        <w:rPr>
                          <w:sz w:val="36"/>
                          <w:szCs w:val="36"/>
                          <w:rtl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19107F0" w14:textId="77777777" w:rsidR="00D31D30" w:rsidRPr="00BC4A88" w:rsidRDefault="00D31D30" w:rsidP="006477E7">
      <w:pPr>
        <w:autoSpaceDE w:val="0"/>
        <w:autoSpaceDN w:val="0"/>
        <w:adjustRightInd w:val="0"/>
        <w:spacing w:after="0" w:line="240" w:lineRule="auto"/>
        <w:rPr>
          <w:rFonts w:eastAsiaTheme="minorEastAsia"/>
          <w:rtl/>
        </w:rPr>
      </w:pPr>
    </w:p>
    <w:p w14:paraId="47EBB719" w14:textId="27632258" w:rsidR="00B25BC5" w:rsidRDefault="00B25BC5">
      <w:pPr>
        <w:rPr>
          <w:rtl/>
        </w:rPr>
      </w:pPr>
      <w:r>
        <w:rPr>
          <w:rtl/>
        </w:rPr>
        <w:br w:type="page"/>
      </w:r>
    </w:p>
    <w:p w14:paraId="21294264" w14:textId="694B9E24" w:rsidR="00BC4A88" w:rsidRDefault="00BC4A88" w:rsidP="00A91FE4">
      <w:pPr>
        <w:bidi/>
        <w:rPr>
          <w:rtl/>
        </w:rPr>
      </w:pPr>
    </w:p>
    <w:p w14:paraId="0DF7A83B" w14:textId="4D79A67F" w:rsidR="00B25BC5" w:rsidRDefault="00A91FE4" w:rsidP="0077226B">
      <w:pPr>
        <w:bidi/>
        <w:rPr>
          <w:rtl/>
        </w:rPr>
      </w:pPr>
      <w:r>
        <w:rPr>
          <w:rtl/>
        </w:rPr>
        <w:t>אם אתם משתמשים בדף זה, ציינו זאת ליד השאלה/השאלות המקוריות, וציינו כאן את מספר/י השאלה/השאלות</w:t>
      </w:r>
      <w:r>
        <w:t xml:space="preserve">. </w:t>
      </w:r>
    </w:p>
    <w:p w14:paraId="3F54515C" w14:textId="7A3C3230" w:rsidR="000D6393" w:rsidRDefault="00B25BC5" w:rsidP="00B25BC5">
      <w:pPr>
        <w:bidi/>
        <w:rPr>
          <w:rtl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7DC7A9C4" wp14:editId="6F8CBD8C">
                <wp:simplePos x="0" y="0"/>
                <wp:positionH relativeFrom="margin">
                  <wp:posOffset>0</wp:posOffset>
                </wp:positionH>
                <wp:positionV relativeFrom="paragraph">
                  <wp:posOffset>239395</wp:posOffset>
                </wp:positionV>
                <wp:extent cx="5943600" cy="3421034"/>
                <wp:effectExtent l="0" t="0" r="25400" b="3365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342103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AA445" w14:textId="77777777" w:rsidR="006001FE" w:rsidRDefault="006001FE" w:rsidP="00A91FE4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C7A9C4" id="Rectangle 2" o:spid="_x0000_s1081" style="position:absolute;left:0;text-align:left;margin-left:0;margin-top:18.85pt;width:468pt;height:269.35pt;z-index:251767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">
                <v:textbox>
                  <w:txbxContent>
                    <w:p w14:paraId="226AA445" w14:textId="77777777" w:rsidR="006001FE" w:rsidRDefault="006001FE" w:rsidP="00A91FE4">
                      <w:pPr>
                        <w:jc w:val="right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91FE4">
        <w:rPr>
          <w:rtl/>
        </w:rPr>
        <w:t>שאלה:_________ סעיף</w:t>
      </w:r>
      <w:r w:rsidR="00A91FE4">
        <w:rPr>
          <w:rFonts w:hint="cs"/>
          <w:rtl/>
        </w:rPr>
        <w:t>:</w:t>
      </w:r>
      <w:r w:rsidR="00A91FE4">
        <w:t>________</w:t>
      </w:r>
    </w:p>
    <w:p w14:paraId="728FA441" w14:textId="57E4A935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0C7F1C18" w14:textId="5418ADDC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03657CD8" w14:textId="0091E14A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67731FD1" w14:textId="77777777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46987B5A" w14:textId="3B4ABA2E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62C11125" w14:textId="55B2090C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23BBB666" w14:textId="583DD2B7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7351277D" w14:textId="5DE5E899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0B64EEB5" w14:textId="6D4BFBA7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3A2658D1" w14:textId="1D1C975B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6C2A1334" w14:textId="4573DDCA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252FA475" w14:textId="46C92D3D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2FC4EC01" w14:textId="36A43A93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0ECFC606" w14:textId="4729AF66" w:rsidR="00B25BC5" w:rsidRDefault="00B25BC5" w:rsidP="00A91FE4">
      <w:pPr>
        <w:bidi/>
        <w:rPr>
          <w:rtl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2887F733" wp14:editId="5DD5A7C0">
                <wp:simplePos x="0" y="0"/>
                <wp:positionH relativeFrom="margin">
                  <wp:posOffset>0</wp:posOffset>
                </wp:positionH>
                <wp:positionV relativeFrom="paragraph">
                  <wp:posOffset>268894</wp:posOffset>
                </wp:positionV>
                <wp:extent cx="5930323" cy="3539836"/>
                <wp:effectExtent l="0" t="0" r="13335" b="16510"/>
                <wp:wrapNone/>
                <wp:docPr id="4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30323" cy="353983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C99EA" w14:textId="77777777" w:rsidR="006001FE" w:rsidRDefault="006001FE" w:rsidP="00A91FE4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87F733" id="Rectangle 4" o:spid="_x0000_s1082" style="position:absolute;left:0;text-align:left;margin-left:0;margin-top:21.15pt;width:466.95pt;height:278.75pt;z-index:251769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">
                <v:textbox>
                  <w:txbxContent>
                    <w:p w14:paraId="070C99EA" w14:textId="77777777" w:rsidR="006001FE" w:rsidRDefault="006001FE" w:rsidP="00A91FE4">
                      <w:pPr>
                        <w:jc w:val="right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91FE4">
        <w:rPr>
          <w:rtl/>
        </w:rPr>
        <w:t>שאלה:_________ סעיף</w:t>
      </w:r>
      <w:r w:rsidR="00A91FE4">
        <w:rPr>
          <w:rFonts w:hint="cs"/>
          <w:rtl/>
        </w:rPr>
        <w:t>:</w:t>
      </w:r>
      <w:r w:rsidR="00E8510F">
        <w:t xml:space="preserve"> _________</w:t>
      </w:r>
    </w:p>
    <w:p w14:paraId="348D24A9" w14:textId="77777777" w:rsidR="00B25BC5" w:rsidRDefault="00B25BC5" w:rsidP="00B25BC5">
      <w:pPr>
        <w:bidi/>
        <w:rPr>
          <w:rtl/>
        </w:rPr>
      </w:pPr>
    </w:p>
    <w:p w14:paraId="038ABBA0" w14:textId="53EC8A94" w:rsidR="00A91FE4" w:rsidRDefault="00A91FE4" w:rsidP="00B25BC5">
      <w:pPr>
        <w:bidi/>
        <w:rPr>
          <w:rtl/>
        </w:rPr>
      </w:pPr>
      <w:r>
        <w:t>________</w:t>
      </w:r>
    </w:p>
    <w:p w14:paraId="621D082E" w14:textId="77777777" w:rsidR="00B25BC5" w:rsidRDefault="00B25BC5" w:rsidP="00CE0EFC">
      <w:pPr>
        <w:bidi/>
        <w:rPr>
          <w:rtl/>
        </w:rPr>
      </w:pPr>
    </w:p>
    <w:p w14:paraId="309EB17D" w14:textId="521AFC7C" w:rsidR="00A91FE4" w:rsidRDefault="00A91FE4">
      <w:pPr>
        <w:rPr>
          <w:rFonts w:eastAsiaTheme="minorEastAsia"/>
          <w:b/>
          <w:bCs/>
          <w:rtl/>
        </w:rPr>
      </w:pPr>
      <w:r>
        <w:rPr>
          <w:rFonts w:eastAsiaTheme="minorEastAsia"/>
          <w:b/>
          <w:bCs/>
          <w:rtl/>
        </w:rPr>
        <w:br w:type="page"/>
      </w:r>
    </w:p>
    <w:p w14:paraId="5AAA534F" w14:textId="328A3111" w:rsidR="00A91FE4" w:rsidRDefault="00B25BC5" w:rsidP="00A91FE4">
      <w:pPr>
        <w:bidi/>
        <w:rPr>
          <w:rtl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w:lastRenderedPageBreak/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BA596CC" wp14:editId="71A43783">
                <wp:simplePos x="0" y="0"/>
                <wp:positionH relativeFrom="margin">
                  <wp:posOffset>0</wp:posOffset>
                </wp:positionH>
                <wp:positionV relativeFrom="paragraph">
                  <wp:posOffset>228600</wp:posOffset>
                </wp:positionV>
                <wp:extent cx="5943600" cy="8001000"/>
                <wp:effectExtent l="0" t="0" r="25400" b="25400"/>
                <wp:wrapNone/>
                <wp:docPr id="5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800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4EA1D7" w14:textId="77777777" w:rsidR="006001FE" w:rsidRDefault="006001FE" w:rsidP="00A91FE4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BA596CC" id="Rectangle 5" o:spid="_x0000_s1083" style="position:absolute;left:0;text-align:left;margin-left:0;margin-top:18pt;width:468pt;height:630pt;z-index:25177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">
                <v:textbox>
                  <w:txbxContent>
                    <w:p w14:paraId="7F4EA1D7" w14:textId="77777777" w:rsidR="006001FE" w:rsidRDefault="006001FE" w:rsidP="00A91FE4">
                      <w:pPr>
                        <w:jc w:val="right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A91FE4">
        <w:rPr>
          <w:rtl/>
        </w:rPr>
        <w:t>שאלה:_________ סעיף</w:t>
      </w:r>
      <w:r w:rsidR="00A91FE4">
        <w:rPr>
          <w:rFonts w:hint="cs"/>
          <w:rtl/>
        </w:rPr>
        <w:t>:</w:t>
      </w:r>
      <w:r w:rsidR="00A91FE4">
        <w:t>________</w:t>
      </w:r>
    </w:p>
    <w:p w14:paraId="20BF0187" w14:textId="1EEAD8C1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530BDB0E" w14:textId="3802EAD5" w:rsidR="00A91FE4" w:rsidRDefault="00A91FE4" w:rsidP="00A91FE4">
      <w:pPr>
        <w:bidi/>
        <w:rPr>
          <w:rFonts w:eastAsiaTheme="minorEastAsia"/>
          <w:b/>
          <w:bCs/>
          <w:rtl/>
        </w:rPr>
      </w:pPr>
    </w:p>
    <w:p w14:paraId="08DF8F57" w14:textId="7339C33D" w:rsidR="00A91FE4" w:rsidRDefault="00A91FE4" w:rsidP="00A91FE4">
      <w:pPr>
        <w:rPr>
          <w:rFonts w:eastAsiaTheme="minorEastAsia"/>
          <w:b/>
          <w:bCs/>
        </w:rPr>
      </w:pPr>
    </w:p>
    <w:p w14:paraId="31C0987D" w14:textId="77777777" w:rsidR="007D1B65" w:rsidRDefault="007D1B65" w:rsidP="00A91FE4">
      <w:pPr>
        <w:rPr>
          <w:rFonts w:eastAsiaTheme="minorEastAsia"/>
          <w:b/>
          <w:bCs/>
        </w:rPr>
      </w:pPr>
    </w:p>
    <w:p w14:paraId="205CB4FD" w14:textId="77777777" w:rsidR="007D1B65" w:rsidRDefault="007D1B65" w:rsidP="00A91FE4">
      <w:pPr>
        <w:rPr>
          <w:rFonts w:eastAsiaTheme="minorEastAsia"/>
          <w:b/>
          <w:bCs/>
        </w:rPr>
      </w:pPr>
    </w:p>
    <w:p w14:paraId="1F981BF3" w14:textId="77777777" w:rsidR="007D1B65" w:rsidRDefault="007D1B65" w:rsidP="00A91FE4">
      <w:pPr>
        <w:rPr>
          <w:rFonts w:eastAsiaTheme="minorEastAsia"/>
          <w:b/>
          <w:bCs/>
        </w:rPr>
      </w:pPr>
    </w:p>
    <w:p w14:paraId="297506CB" w14:textId="77777777" w:rsidR="007D1B65" w:rsidRDefault="007D1B65" w:rsidP="00A91FE4">
      <w:pPr>
        <w:rPr>
          <w:rFonts w:eastAsiaTheme="minorEastAsia"/>
          <w:b/>
          <w:bCs/>
        </w:rPr>
      </w:pPr>
    </w:p>
    <w:p w14:paraId="09925CD9" w14:textId="77777777" w:rsidR="007D1B65" w:rsidRDefault="007D1B65" w:rsidP="00A91FE4">
      <w:pPr>
        <w:rPr>
          <w:rFonts w:eastAsiaTheme="minorEastAsia"/>
          <w:b/>
          <w:bCs/>
        </w:rPr>
      </w:pPr>
    </w:p>
    <w:p w14:paraId="4F00AA6A" w14:textId="77777777" w:rsidR="007D1B65" w:rsidRDefault="007D1B65" w:rsidP="00A91FE4">
      <w:pPr>
        <w:rPr>
          <w:rFonts w:eastAsiaTheme="minorEastAsia"/>
          <w:b/>
          <w:bCs/>
        </w:rPr>
      </w:pPr>
    </w:p>
    <w:p w14:paraId="679681D4" w14:textId="77777777" w:rsidR="007D1B65" w:rsidRDefault="007D1B65" w:rsidP="00A91FE4">
      <w:pPr>
        <w:rPr>
          <w:rFonts w:eastAsiaTheme="minorEastAsia"/>
          <w:b/>
          <w:bCs/>
        </w:rPr>
      </w:pPr>
    </w:p>
    <w:p w14:paraId="13FF97F5" w14:textId="77777777" w:rsidR="007D1B65" w:rsidRDefault="007D1B65" w:rsidP="00A91FE4">
      <w:pPr>
        <w:rPr>
          <w:rFonts w:eastAsiaTheme="minorEastAsia"/>
          <w:b/>
          <w:bCs/>
        </w:rPr>
      </w:pPr>
    </w:p>
    <w:p w14:paraId="4F7541BC" w14:textId="77777777" w:rsidR="007D1B65" w:rsidRDefault="007D1B65" w:rsidP="00A91FE4">
      <w:pPr>
        <w:rPr>
          <w:rFonts w:eastAsiaTheme="minorEastAsia"/>
          <w:b/>
          <w:bCs/>
        </w:rPr>
      </w:pPr>
    </w:p>
    <w:p w14:paraId="606797D2" w14:textId="77777777" w:rsidR="007D1B65" w:rsidRDefault="007D1B65" w:rsidP="00A91FE4">
      <w:pPr>
        <w:rPr>
          <w:rFonts w:eastAsiaTheme="minorEastAsia"/>
          <w:b/>
          <w:bCs/>
        </w:rPr>
      </w:pPr>
    </w:p>
    <w:p w14:paraId="01383AEB" w14:textId="77777777" w:rsidR="007D1B65" w:rsidRDefault="007D1B65" w:rsidP="00A91FE4">
      <w:pPr>
        <w:rPr>
          <w:rFonts w:eastAsiaTheme="minorEastAsia"/>
          <w:b/>
          <w:bCs/>
        </w:rPr>
      </w:pPr>
    </w:p>
    <w:p w14:paraId="653904DD" w14:textId="77777777" w:rsidR="007D1B65" w:rsidRDefault="007D1B65" w:rsidP="00A91FE4">
      <w:pPr>
        <w:rPr>
          <w:rFonts w:eastAsiaTheme="minorEastAsia"/>
          <w:b/>
          <w:bCs/>
        </w:rPr>
      </w:pPr>
    </w:p>
    <w:p w14:paraId="577C74AB" w14:textId="77777777" w:rsidR="007D1B65" w:rsidRDefault="007D1B65" w:rsidP="00A91FE4">
      <w:pPr>
        <w:rPr>
          <w:rFonts w:eastAsiaTheme="minorEastAsia"/>
          <w:b/>
          <w:bCs/>
        </w:rPr>
      </w:pPr>
    </w:p>
    <w:p w14:paraId="5C949604" w14:textId="77777777" w:rsidR="007D1B65" w:rsidRDefault="007D1B65" w:rsidP="00A91FE4">
      <w:pPr>
        <w:rPr>
          <w:rFonts w:eastAsiaTheme="minorEastAsia"/>
          <w:b/>
          <w:bCs/>
        </w:rPr>
      </w:pPr>
    </w:p>
    <w:p w14:paraId="4B4C05BF" w14:textId="77777777" w:rsidR="007D1B65" w:rsidRDefault="007D1B65" w:rsidP="00A91FE4">
      <w:pPr>
        <w:rPr>
          <w:rFonts w:eastAsiaTheme="minorEastAsia"/>
          <w:b/>
          <w:bCs/>
        </w:rPr>
      </w:pPr>
    </w:p>
    <w:p w14:paraId="3E85589D" w14:textId="77777777" w:rsidR="007D1B65" w:rsidRDefault="007D1B65" w:rsidP="00A91FE4">
      <w:pPr>
        <w:rPr>
          <w:rFonts w:eastAsiaTheme="minorEastAsia"/>
          <w:b/>
          <w:bCs/>
        </w:rPr>
      </w:pPr>
    </w:p>
    <w:p w14:paraId="1CA54BEA" w14:textId="77777777" w:rsidR="007D1B65" w:rsidRDefault="007D1B65" w:rsidP="00A91FE4">
      <w:pPr>
        <w:rPr>
          <w:rFonts w:eastAsiaTheme="minorEastAsia"/>
          <w:b/>
          <w:bCs/>
        </w:rPr>
      </w:pPr>
    </w:p>
    <w:p w14:paraId="0C5E116C" w14:textId="77777777" w:rsidR="007D1B65" w:rsidRDefault="007D1B65" w:rsidP="00A91FE4">
      <w:pPr>
        <w:rPr>
          <w:rFonts w:eastAsiaTheme="minorEastAsia"/>
          <w:b/>
          <w:bCs/>
        </w:rPr>
      </w:pPr>
    </w:p>
    <w:p w14:paraId="0FCF25AB" w14:textId="77777777" w:rsidR="007D1B65" w:rsidRDefault="007D1B65" w:rsidP="00A91FE4">
      <w:pPr>
        <w:rPr>
          <w:rFonts w:eastAsiaTheme="minorEastAsia"/>
          <w:b/>
          <w:bCs/>
        </w:rPr>
      </w:pPr>
    </w:p>
    <w:p w14:paraId="18E4C4E6" w14:textId="77777777" w:rsidR="007D1B65" w:rsidRDefault="007D1B65" w:rsidP="00A91FE4">
      <w:pPr>
        <w:rPr>
          <w:rFonts w:eastAsiaTheme="minorEastAsia"/>
          <w:b/>
          <w:bCs/>
        </w:rPr>
      </w:pPr>
    </w:p>
    <w:p w14:paraId="1B6272BD" w14:textId="77777777" w:rsidR="007D1B65" w:rsidRDefault="007D1B65" w:rsidP="00A91FE4">
      <w:pPr>
        <w:rPr>
          <w:rFonts w:eastAsiaTheme="minorEastAsia"/>
          <w:b/>
          <w:bCs/>
        </w:rPr>
      </w:pPr>
    </w:p>
    <w:p w14:paraId="2AD88591" w14:textId="77777777" w:rsidR="007D1B65" w:rsidRDefault="007D1B65" w:rsidP="00A91FE4">
      <w:pPr>
        <w:rPr>
          <w:rFonts w:eastAsiaTheme="minorEastAsia"/>
          <w:b/>
          <w:bCs/>
        </w:rPr>
      </w:pPr>
    </w:p>
    <w:p w14:paraId="4F88DB66" w14:textId="77777777" w:rsidR="007D1B65" w:rsidRDefault="007D1B65" w:rsidP="00A91FE4">
      <w:pPr>
        <w:rPr>
          <w:rFonts w:eastAsiaTheme="minorEastAsia"/>
          <w:b/>
          <w:bCs/>
        </w:rPr>
      </w:pPr>
    </w:p>
    <w:p w14:paraId="5055BC15" w14:textId="77777777" w:rsidR="007D1B65" w:rsidRDefault="007D1B65" w:rsidP="00A91FE4">
      <w:pPr>
        <w:rPr>
          <w:rFonts w:eastAsiaTheme="minorEastAsia"/>
          <w:b/>
          <w:bCs/>
        </w:rPr>
      </w:pPr>
    </w:p>
    <w:p w14:paraId="304F5D5C" w14:textId="77777777" w:rsidR="007D1B65" w:rsidRDefault="007D1B65" w:rsidP="00A91FE4">
      <w:pPr>
        <w:rPr>
          <w:rFonts w:eastAsiaTheme="minorEastAsia"/>
          <w:b/>
          <w:bCs/>
        </w:rPr>
      </w:pPr>
    </w:p>
    <w:p w14:paraId="4A4C423A" w14:textId="77777777" w:rsidR="007D1B65" w:rsidRDefault="007D1B65" w:rsidP="007D1B65">
      <w:pPr>
        <w:bidi/>
        <w:rPr>
          <w:rtl/>
        </w:rPr>
      </w:pPr>
      <w:r w:rsidRPr="00A962B6">
        <w:rPr>
          <w:rFonts w:asciiTheme="minorBidi" w:eastAsia="Times New Roman" w:hAnsiTheme="minorBidi"/>
          <w:noProof/>
          <w:sz w:val="20"/>
          <w:szCs w:val="24"/>
          <w:rtl/>
        </w:rPr>
        <w:lastRenderedPageBreak/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7F722A0" wp14:editId="7EF80593">
                <wp:simplePos x="0" y="0"/>
                <wp:positionH relativeFrom="margin">
                  <wp:posOffset>0</wp:posOffset>
                </wp:positionH>
                <wp:positionV relativeFrom="paragraph">
                  <wp:posOffset>228600</wp:posOffset>
                </wp:positionV>
                <wp:extent cx="5943600" cy="8001000"/>
                <wp:effectExtent l="0" t="0" r="25400" b="2540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800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F7B79F" w14:textId="77777777" w:rsidR="006001FE" w:rsidRDefault="006001FE" w:rsidP="007D1B65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F722A0" id="Rectangle 11" o:spid="_x0000_s1084" style="position:absolute;left:0;text-align:left;margin-left:0;margin-top:18pt;width:468pt;height:630pt;z-index:251787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">
                <v:textbox>
                  <w:txbxContent>
                    <w:p w14:paraId="50F7B79F" w14:textId="77777777" w:rsidR="006001FE" w:rsidRDefault="006001FE" w:rsidP="007D1B65">
                      <w:pPr>
                        <w:jc w:val="right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tl/>
        </w:rPr>
        <w:t>שאלה:_________ סעיף</w:t>
      </w:r>
      <w:r>
        <w:rPr>
          <w:rFonts w:hint="cs"/>
          <w:rtl/>
        </w:rPr>
        <w:t>:</w:t>
      </w:r>
      <w:r>
        <w:t>________</w:t>
      </w:r>
    </w:p>
    <w:p w14:paraId="6A958163" w14:textId="77777777" w:rsidR="007D1B65" w:rsidRDefault="007D1B65" w:rsidP="007D1B65">
      <w:pPr>
        <w:bidi/>
        <w:rPr>
          <w:rFonts w:eastAsiaTheme="minorEastAsia"/>
          <w:b/>
          <w:bCs/>
          <w:rtl/>
        </w:rPr>
      </w:pPr>
    </w:p>
    <w:p w14:paraId="04919666" w14:textId="77777777" w:rsidR="007D1B65" w:rsidRDefault="007D1B65" w:rsidP="007D1B65">
      <w:pPr>
        <w:bidi/>
        <w:rPr>
          <w:rFonts w:eastAsiaTheme="minorEastAsia"/>
          <w:b/>
          <w:bCs/>
          <w:rtl/>
        </w:rPr>
      </w:pPr>
    </w:p>
    <w:p w14:paraId="60437BF4" w14:textId="77777777" w:rsidR="007D1B65" w:rsidRPr="00A91FE4" w:rsidRDefault="007D1B65" w:rsidP="007D1B65">
      <w:pPr>
        <w:rPr>
          <w:rFonts w:eastAsiaTheme="minorEastAsia"/>
          <w:b/>
          <w:bCs/>
          <w:rtl/>
        </w:rPr>
      </w:pPr>
    </w:p>
    <w:p w14:paraId="6FBD6C7C" w14:textId="77777777" w:rsidR="007D1B65" w:rsidRPr="006477E7" w:rsidRDefault="007D1B65" w:rsidP="00A91FE4">
      <w:pPr>
        <w:rPr>
          <w:rFonts w:eastAsiaTheme="minorEastAsia"/>
          <w:rtl/>
        </w:rPr>
      </w:pPr>
    </w:p>
    <w:sectPr w:rsidR="007D1B65" w:rsidRPr="006477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D5F84B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5D14482"/>
    <w:multiLevelType w:val="hybridMultilevel"/>
    <w:tmpl w:val="B186F818"/>
    <w:lvl w:ilvl="0" w:tplc="D296730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77E81"/>
    <w:multiLevelType w:val="hybridMultilevel"/>
    <w:tmpl w:val="8152C4EA"/>
    <w:lvl w:ilvl="0" w:tplc="45868BBE">
      <w:start w:val="2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A0580"/>
    <w:multiLevelType w:val="hybridMultilevel"/>
    <w:tmpl w:val="632892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B5BB1"/>
    <w:multiLevelType w:val="hybridMultilevel"/>
    <w:tmpl w:val="E326C848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52E7D"/>
    <w:multiLevelType w:val="hybridMultilevel"/>
    <w:tmpl w:val="48D4420C"/>
    <w:lvl w:ilvl="0" w:tplc="010EDCBA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A0D6060"/>
    <w:multiLevelType w:val="hybridMultilevel"/>
    <w:tmpl w:val="16D2BA78"/>
    <w:lvl w:ilvl="0" w:tplc="F588F77C">
      <w:start w:val="2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965A17"/>
    <w:multiLevelType w:val="hybridMultilevel"/>
    <w:tmpl w:val="40E27314"/>
    <w:lvl w:ilvl="0" w:tplc="0D1E9E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0B71FE3"/>
    <w:multiLevelType w:val="hybridMultilevel"/>
    <w:tmpl w:val="83E8E2F4"/>
    <w:lvl w:ilvl="0" w:tplc="2AA2D888">
      <w:start w:val="4"/>
      <w:numFmt w:val="lowerRoman"/>
      <w:lvlText w:val="%1."/>
      <w:lvlJc w:val="righ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64C2B"/>
    <w:multiLevelType w:val="hybridMultilevel"/>
    <w:tmpl w:val="AB3490B4"/>
    <w:lvl w:ilvl="0" w:tplc="45868BBE">
      <w:start w:val="2"/>
      <w:numFmt w:val="hebrew1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50F360A"/>
    <w:multiLevelType w:val="hybridMultilevel"/>
    <w:tmpl w:val="2FD8F850"/>
    <w:lvl w:ilvl="0" w:tplc="CA5A801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5D2E3B"/>
    <w:multiLevelType w:val="hybridMultilevel"/>
    <w:tmpl w:val="EC02BB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8568D2"/>
    <w:multiLevelType w:val="hybridMultilevel"/>
    <w:tmpl w:val="B456BA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FB0090"/>
    <w:multiLevelType w:val="hybridMultilevel"/>
    <w:tmpl w:val="4D02A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C37165"/>
    <w:multiLevelType w:val="hybridMultilevel"/>
    <w:tmpl w:val="E154DF00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310AAD"/>
    <w:multiLevelType w:val="hybridMultilevel"/>
    <w:tmpl w:val="1652B100"/>
    <w:lvl w:ilvl="0" w:tplc="9710C8F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934E7C"/>
    <w:multiLevelType w:val="hybridMultilevel"/>
    <w:tmpl w:val="3D4CFABE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DEB7A2F"/>
    <w:multiLevelType w:val="hybridMultilevel"/>
    <w:tmpl w:val="32CE52F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2A3327"/>
    <w:multiLevelType w:val="hybridMultilevel"/>
    <w:tmpl w:val="1E6ED0AA"/>
    <w:lvl w:ilvl="0" w:tplc="E9B8FE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5C5B6AF6"/>
    <w:multiLevelType w:val="hybridMultilevel"/>
    <w:tmpl w:val="83ACFE5A"/>
    <w:lvl w:ilvl="0" w:tplc="471ECA2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852E2E"/>
    <w:multiLevelType w:val="hybridMultilevel"/>
    <w:tmpl w:val="A3740A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430648"/>
    <w:multiLevelType w:val="hybridMultilevel"/>
    <w:tmpl w:val="98B00EA4"/>
    <w:lvl w:ilvl="0" w:tplc="2ABCD7BA">
      <w:start w:val="1"/>
      <w:numFmt w:val="lowerRoman"/>
      <w:lvlText w:val="%1."/>
      <w:lvlJc w:val="righ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002622"/>
    <w:multiLevelType w:val="hybridMultilevel"/>
    <w:tmpl w:val="36EC5B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70089F"/>
    <w:multiLevelType w:val="hybridMultilevel"/>
    <w:tmpl w:val="15EC4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D361C0E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58CE3D4A">
      <w:start w:val="1"/>
      <w:numFmt w:val="hebrew1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020F1B"/>
    <w:multiLevelType w:val="hybridMultilevel"/>
    <w:tmpl w:val="89C0ED06"/>
    <w:lvl w:ilvl="0" w:tplc="CFD4789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C57478"/>
    <w:multiLevelType w:val="hybridMultilevel"/>
    <w:tmpl w:val="2FD8F850"/>
    <w:lvl w:ilvl="0" w:tplc="CA5A8016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5821F5"/>
    <w:multiLevelType w:val="hybridMultilevel"/>
    <w:tmpl w:val="CDA2501C"/>
    <w:lvl w:ilvl="0" w:tplc="040D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D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D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D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D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D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D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D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D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7"/>
  </w:num>
  <w:num w:numId="4">
    <w:abstractNumId w:val="22"/>
  </w:num>
  <w:num w:numId="5">
    <w:abstractNumId w:val="12"/>
  </w:num>
  <w:num w:numId="6">
    <w:abstractNumId w:val="11"/>
  </w:num>
  <w:num w:numId="7">
    <w:abstractNumId w:val="4"/>
  </w:num>
  <w:num w:numId="8">
    <w:abstractNumId w:val="26"/>
  </w:num>
  <w:num w:numId="9">
    <w:abstractNumId w:val="14"/>
  </w:num>
  <w:num w:numId="10">
    <w:abstractNumId w:val="5"/>
  </w:num>
  <w:num w:numId="11">
    <w:abstractNumId w:val="15"/>
  </w:num>
  <w:num w:numId="12">
    <w:abstractNumId w:val="2"/>
  </w:num>
  <w:num w:numId="13">
    <w:abstractNumId w:val="9"/>
  </w:num>
  <w:num w:numId="14">
    <w:abstractNumId w:val="16"/>
  </w:num>
  <w:num w:numId="15">
    <w:abstractNumId w:val="21"/>
  </w:num>
  <w:num w:numId="16">
    <w:abstractNumId w:val="17"/>
  </w:num>
  <w:num w:numId="17">
    <w:abstractNumId w:val="8"/>
  </w:num>
  <w:num w:numId="18">
    <w:abstractNumId w:val="23"/>
  </w:num>
  <w:num w:numId="19">
    <w:abstractNumId w:val="19"/>
  </w:num>
  <w:num w:numId="20">
    <w:abstractNumId w:val="1"/>
  </w:num>
  <w:num w:numId="21">
    <w:abstractNumId w:val="6"/>
  </w:num>
  <w:num w:numId="22">
    <w:abstractNumId w:val="20"/>
  </w:num>
  <w:num w:numId="23">
    <w:abstractNumId w:val="18"/>
  </w:num>
  <w:num w:numId="24">
    <w:abstractNumId w:val="25"/>
  </w:num>
  <w:num w:numId="25">
    <w:abstractNumId w:val="10"/>
  </w:num>
  <w:num w:numId="26">
    <w:abstractNumId w:val="24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NzIytjQ0NjU2NrRQ0lEKTi0uzszPAykwrAUADZjnaiwAAAA="/>
  </w:docVars>
  <w:rsids>
    <w:rsidRoot w:val="003B3245"/>
    <w:rsid w:val="00007055"/>
    <w:rsid w:val="00007645"/>
    <w:rsid w:val="00033E09"/>
    <w:rsid w:val="00035903"/>
    <w:rsid w:val="000448DE"/>
    <w:rsid w:val="000464C9"/>
    <w:rsid w:val="00047F19"/>
    <w:rsid w:val="00061670"/>
    <w:rsid w:val="0009320F"/>
    <w:rsid w:val="000956FC"/>
    <w:rsid w:val="000A3052"/>
    <w:rsid w:val="000B1806"/>
    <w:rsid w:val="000D34B6"/>
    <w:rsid w:val="000D6393"/>
    <w:rsid w:val="000D6D60"/>
    <w:rsid w:val="000E0055"/>
    <w:rsid w:val="000F25D7"/>
    <w:rsid w:val="000F55FB"/>
    <w:rsid w:val="00113C38"/>
    <w:rsid w:val="0011512E"/>
    <w:rsid w:val="00115264"/>
    <w:rsid w:val="00121B4E"/>
    <w:rsid w:val="00137866"/>
    <w:rsid w:val="00140F6B"/>
    <w:rsid w:val="001531B9"/>
    <w:rsid w:val="00170333"/>
    <w:rsid w:val="00172B20"/>
    <w:rsid w:val="001950A2"/>
    <w:rsid w:val="001C1A2C"/>
    <w:rsid w:val="001C3945"/>
    <w:rsid w:val="001C5017"/>
    <w:rsid w:val="001D7C58"/>
    <w:rsid w:val="00202250"/>
    <w:rsid w:val="002073DD"/>
    <w:rsid w:val="00217D2A"/>
    <w:rsid w:val="00220636"/>
    <w:rsid w:val="002276DC"/>
    <w:rsid w:val="00284493"/>
    <w:rsid w:val="0029387F"/>
    <w:rsid w:val="002A30BA"/>
    <w:rsid w:val="002A3A5D"/>
    <w:rsid w:val="002A4F16"/>
    <w:rsid w:val="002A634E"/>
    <w:rsid w:val="002B15F4"/>
    <w:rsid w:val="002B3445"/>
    <w:rsid w:val="002B6268"/>
    <w:rsid w:val="002B7635"/>
    <w:rsid w:val="002D161A"/>
    <w:rsid w:val="002D4E4E"/>
    <w:rsid w:val="002D519B"/>
    <w:rsid w:val="002D6C2C"/>
    <w:rsid w:val="002D7BE3"/>
    <w:rsid w:val="002E16CC"/>
    <w:rsid w:val="002F2B44"/>
    <w:rsid w:val="003022D5"/>
    <w:rsid w:val="00304CC3"/>
    <w:rsid w:val="003069B5"/>
    <w:rsid w:val="003175D2"/>
    <w:rsid w:val="00323C78"/>
    <w:rsid w:val="00332BDB"/>
    <w:rsid w:val="00334DFA"/>
    <w:rsid w:val="0033694A"/>
    <w:rsid w:val="00343386"/>
    <w:rsid w:val="003554CA"/>
    <w:rsid w:val="003640ED"/>
    <w:rsid w:val="00365250"/>
    <w:rsid w:val="0038301D"/>
    <w:rsid w:val="00385402"/>
    <w:rsid w:val="00393E0F"/>
    <w:rsid w:val="003A215B"/>
    <w:rsid w:val="003A2E6D"/>
    <w:rsid w:val="003A3C7E"/>
    <w:rsid w:val="003A7AEA"/>
    <w:rsid w:val="003B1868"/>
    <w:rsid w:val="003B3245"/>
    <w:rsid w:val="003B6130"/>
    <w:rsid w:val="003C3156"/>
    <w:rsid w:val="00402993"/>
    <w:rsid w:val="004048D5"/>
    <w:rsid w:val="00406004"/>
    <w:rsid w:val="004078FA"/>
    <w:rsid w:val="00410320"/>
    <w:rsid w:val="00415076"/>
    <w:rsid w:val="00420E6A"/>
    <w:rsid w:val="004224F5"/>
    <w:rsid w:val="00433B72"/>
    <w:rsid w:val="00450647"/>
    <w:rsid w:val="00455E1F"/>
    <w:rsid w:val="00472B08"/>
    <w:rsid w:val="00483C9B"/>
    <w:rsid w:val="00492A53"/>
    <w:rsid w:val="004A160A"/>
    <w:rsid w:val="004A2FE5"/>
    <w:rsid w:val="004A47BC"/>
    <w:rsid w:val="004A73C9"/>
    <w:rsid w:val="004B5B6D"/>
    <w:rsid w:val="004C63D0"/>
    <w:rsid w:val="004C64F9"/>
    <w:rsid w:val="004C70E5"/>
    <w:rsid w:val="004E35D8"/>
    <w:rsid w:val="004F6980"/>
    <w:rsid w:val="00525798"/>
    <w:rsid w:val="00551D9A"/>
    <w:rsid w:val="00555845"/>
    <w:rsid w:val="0055773C"/>
    <w:rsid w:val="00572055"/>
    <w:rsid w:val="00580CFD"/>
    <w:rsid w:val="005863A4"/>
    <w:rsid w:val="00590B6F"/>
    <w:rsid w:val="00590F3D"/>
    <w:rsid w:val="00592427"/>
    <w:rsid w:val="00595CC5"/>
    <w:rsid w:val="005A2129"/>
    <w:rsid w:val="005B0C67"/>
    <w:rsid w:val="005C7D57"/>
    <w:rsid w:val="005D767B"/>
    <w:rsid w:val="005E0956"/>
    <w:rsid w:val="005F0435"/>
    <w:rsid w:val="005F15B7"/>
    <w:rsid w:val="005F1E19"/>
    <w:rsid w:val="005F6B36"/>
    <w:rsid w:val="006001FE"/>
    <w:rsid w:val="00600AE3"/>
    <w:rsid w:val="00604314"/>
    <w:rsid w:val="0061018E"/>
    <w:rsid w:val="00622025"/>
    <w:rsid w:val="00636191"/>
    <w:rsid w:val="006477E7"/>
    <w:rsid w:val="00657608"/>
    <w:rsid w:val="0066155A"/>
    <w:rsid w:val="00683A78"/>
    <w:rsid w:val="006A218B"/>
    <w:rsid w:val="006A7CCE"/>
    <w:rsid w:val="006A7DF8"/>
    <w:rsid w:val="006B0AA6"/>
    <w:rsid w:val="006D69C9"/>
    <w:rsid w:val="006E696D"/>
    <w:rsid w:val="006F3166"/>
    <w:rsid w:val="007019CF"/>
    <w:rsid w:val="00704150"/>
    <w:rsid w:val="007054B7"/>
    <w:rsid w:val="0071493B"/>
    <w:rsid w:val="00722954"/>
    <w:rsid w:val="00730818"/>
    <w:rsid w:val="00732EC5"/>
    <w:rsid w:val="0073745F"/>
    <w:rsid w:val="00740180"/>
    <w:rsid w:val="007422D6"/>
    <w:rsid w:val="00746CFE"/>
    <w:rsid w:val="00760A04"/>
    <w:rsid w:val="00762001"/>
    <w:rsid w:val="007702CB"/>
    <w:rsid w:val="0077226B"/>
    <w:rsid w:val="00776BC7"/>
    <w:rsid w:val="007A1A5F"/>
    <w:rsid w:val="007A2089"/>
    <w:rsid w:val="007A3FFC"/>
    <w:rsid w:val="007A4601"/>
    <w:rsid w:val="007B0480"/>
    <w:rsid w:val="007B3FAA"/>
    <w:rsid w:val="007C551B"/>
    <w:rsid w:val="007D1B65"/>
    <w:rsid w:val="007D27BE"/>
    <w:rsid w:val="007D5953"/>
    <w:rsid w:val="007E0DB4"/>
    <w:rsid w:val="007F23AE"/>
    <w:rsid w:val="0080398D"/>
    <w:rsid w:val="00812F37"/>
    <w:rsid w:val="00831903"/>
    <w:rsid w:val="008349E9"/>
    <w:rsid w:val="008457B3"/>
    <w:rsid w:val="00884155"/>
    <w:rsid w:val="00893C74"/>
    <w:rsid w:val="008A2DD4"/>
    <w:rsid w:val="008A4A41"/>
    <w:rsid w:val="008A67F8"/>
    <w:rsid w:val="008B707E"/>
    <w:rsid w:val="008B7D65"/>
    <w:rsid w:val="008C27C9"/>
    <w:rsid w:val="008D1258"/>
    <w:rsid w:val="008D6944"/>
    <w:rsid w:val="008D6C1E"/>
    <w:rsid w:val="008D7CC0"/>
    <w:rsid w:val="008E192A"/>
    <w:rsid w:val="008F5F60"/>
    <w:rsid w:val="00901477"/>
    <w:rsid w:val="00914A3C"/>
    <w:rsid w:val="00926C24"/>
    <w:rsid w:val="00945445"/>
    <w:rsid w:val="00946024"/>
    <w:rsid w:val="00970BCA"/>
    <w:rsid w:val="0097123B"/>
    <w:rsid w:val="009716BA"/>
    <w:rsid w:val="00973344"/>
    <w:rsid w:val="00975EEE"/>
    <w:rsid w:val="009B49F5"/>
    <w:rsid w:val="009B5378"/>
    <w:rsid w:val="009C2212"/>
    <w:rsid w:val="009D1907"/>
    <w:rsid w:val="009D421F"/>
    <w:rsid w:val="009E1799"/>
    <w:rsid w:val="00A02AA1"/>
    <w:rsid w:val="00A10247"/>
    <w:rsid w:val="00A50959"/>
    <w:rsid w:val="00A67423"/>
    <w:rsid w:val="00A70917"/>
    <w:rsid w:val="00A91B75"/>
    <w:rsid w:val="00A91FE4"/>
    <w:rsid w:val="00A948F2"/>
    <w:rsid w:val="00A962B6"/>
    <w:rsid w:val="00AB1628"/>
    <w:rsid w:val="00AC6F89"/>
    <w:rsid w:val="00AD1C86"/>
    <w:rsid w:val="00AD440C"/>
    <w:rsid w:val="00AD58F4"/>
    <w:rsid w:val="00AF5FBF"/>
    <w:rsid w:val="00AF711B"/>
    <w:rsid w:val="00B157BF"/>
    <w:rsid w:val="00B17264"/>
    <w:rsid w:val="00B25BC5"/>
    <w:rsid w:val="00B30C2E"/>
    <w:rsid w:val="00B31661"/>
    <w:rsid w:val="00B35D86"/>
    <w:rsid w:val="00B452B2"/>
    <w:rsid w:val="00B60B1A"/>
    <w:rsid w:val="00B625B2"/>
    <w:rsid w:val="00B62DA0"/>
    <w:rsid w:val="00B65EEB"/>
    <w:rsid w:val="00B66F99"/>
    <w:rsid w:val="00B73711"/>
    <w:rsid w:val="00B76969"/>
    <w:rsid w:val="00B769F8"/>
    <w:rsid w:val="00B845EA"/>
    <w:rsid w:val="00BA643A"/>
    <w:rsid w:val="00BB07C2"/>
    <w:rsid w:val="00BB2293"/>
    <w:rsid w:val="00BC4199"/>
    <w:rsid w:val="00BC4A88"/>
    <w:rsid w:val="00C015C8"/>
    <w:rsid w:val="00C0472B"/>
    <w:rsid w:val="00C04EEF"/>
    <w:rsid w:val="00C052D8"/>
    <w:rsid w:val="00C14C84"/>
    <w:rsid w:val="00C32098"/>
    <w:rsid w:val="00C4363D"/>
    <w:rsid w:val="00C46A89"/>
    <w:rsid w:val="00C504E0"/>
    <w:rsid w:val="00C753A2"/>
    <w:rsid w:val="00C95341"/>
    <w:rsid w:val="00CA428B"/>
    <w:rsid w:val="00CA4EE5"/>
    <w:rsid w:val="00CB38CC"/>
    <w:rsid w:val="00CB7E79"/>
    <w:rsid w:val="00CC6585"/>
    <w:rsid w:val="00CD4B7F"/>
    <w:rsid w:val="00CE0EFC"/>
    <w:rsid w:val="00CE2E8E"/>
    <w:rsid w:val="00CE4537"/>
    <w:rsid w:val="00CF0D55"/>
    <w:rsid w:val="00CF1342"/>
    <w:rsid w:val="00D116A9"/>
    <w:rsid w:val="00D31D30"/>
    <w:rsid w:val="00D36CC2"/>
    <w:rsid w:val="00D63EF1"/>
    <w:rsid w:val="00D64D49"/>
    <w:rsid w:val="00D65D8F"/>
    <w:rsid w:val="00DB4CD2"/>
    <w:rsid w:val="00DC0104"/>
    <w:rsid w:val="00DC7EEF"/>
    <w:rsid w:val="00DE107E"/>
    <w:rsid w:val="00DE3575"/>
    <w:rsid w:val="00DE5558"/>
    <w:rsid w:val="00DF2DA2"/>
    <w:rsid w:val="00DF3F40"/>
    <w:rsid w:val="00E03262"/>
    <w:rsid w:val="00E03CD8"/>
    <w:rsid w:val="00E111F7"/>
    <w:rsid w:val="00E22A1C"/>
    <w:rsid w:val="00E2533D"/>
    <w:rsid w:val="00E3561B"/>
    <w:rsid w:val="00E527A1"/>
    <w:rsid w:val="00E531D9"/>
    <w:rsid w:val="00E57F67"/>
    <w:rsid w:val="00E65DFF"/>
    <w:rsid w:val="00E66A72"/>
    <w:rsid w:val="00E818AC"/>
    <w:rsid w:val="00E8510F"/>
    <w:rsid w:val="00E911C5"/>
    <w:rsid w:val="00E9443F"/>
    <w:rsid w:val="00E97751"/>
    <w:rsid w:val="00EB0878"/>
    <w:rsid w:val="00EB4486"/>
    <w:rsid w:val="00EF6BDB"/>
    <w:rsid w:val="00F11828"/>
    <w:rsid w:val="00F3081D"/>
    <w:rsid w:val="00F549B9"/>
    <w:rsid w:val="00F73BD4"/>
    <w:rsid w:val="00F83457"/>
    <w:rsid w:val="00F94609"/>
    <w:rsid w:val="00FE1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E303F"/>
  <w15:chartTrackingRefBased/>
  <w15:docId w15:val="{B4DA39EA-65B3-4B96-9E22-FA90AC8FA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595CC5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Miriam"/>
      <w:noProof/>
      <w:sz w:val="20"/>
      <w:szCs w:val="20"/>
      <w:u w:val="single"/>
    </w:rPr>
  </w:style>
  <w:style w:type="paragraph" w:styleId="Heading2">
    <w:name w:val="heading 2"/>
    <w:basedOn w:val="Normal"/>
    <w:next w:val="Normal"/>
    <w:link w:val="Heading2Char"/>
    <w:qFormat/>
    <w:rsid w:val="00595CC5"/>
    <w:pPr>
      <w:keepNext/>
      <w:autoSpaceDE w:val="0"/>
      <w:autoSpaceDN w:val="0"/>
      <w:bidi/>
      <w:adjustRightInd w:val="0"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noProof/>
      <w:color w:val="00000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qFormat/>
    <w:rsid w:val="00595CC5"/>
    <w:pPr>
      <w:keepNext/>
      <w:spacing w:after="0" w:line="240" w:lineRule="auto"/>
      <w:outlineLvl w:val="2"/>
    </w:pPr>
    <w:rPr>
      <w:rFonts w:ascii="Times New Roman" w:eastAsia="Times New Roman" w:hAnsi="Times New Roman" w:cs="Miriam"/>
      <w:noProof/>
      <w:sz w:val="20"/>
      <w:szCs w:val="20"/>
      <w:u w:val="single"/>
    </w:rPr>
  </w:style>
  <w:style w:type="paragraph" w:styleId="Heading4">
    <w:name w:val="heading 4"/>
    <w:basedOn w:val="Normal"/>
    <w:next w:val="Normal"/>
    <w:link w:val="Heading4Char"/>
    <w:qFormat/>
    <w:rsid w:val="00595CC5"/>
    <w:pPr>
      <w:keepNext/>
      <w:autoSpaceDE w:val="0"/>
      <w:autoSpaceDN w:val="0"/>
      <w:bidi/>
      <w:adjustRightInd w:val="0"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noProof/>
      <w:color w:val="00000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D125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D125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D125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D125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D125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32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B324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595CC5"/>
    <w:rPr>
      <w:rFonts w:ascii="Times New Roman" w:eastAsia="Times New Roman" w:hAnsi="Times New Roman" w:cs="Miriam"/>
      <w:noProof/>
      <w:sz w:val="20"/>
      <w:szCs w:val="20"/>
      <w:u w:val="single"/>
    </w:rPr>
  </w:style>
  <w:style w:type="character" w:customStyle="1" w:styleId="Heading2Char">
    <w:name w:val="Heading 2 Char"/>
    <w:basedOn w:val="DefaultParagraphFont"/>
    <w:link w:val="Heading2"/>
    <w:rsid w:val="00595CC5"/>
    <w:rPr>
      <w:rFonts w:ascii="Times New Roman" w:eastAsia="Times New Roman" w:hAnsi="Times New Roman" w:cs="Times New Roman"/>
      <w:noProof/>
      <w:color w:val="000000"/>
      <w:sz w:val="24"/>
      <w:szCs w:val="24"/>
      <w:u w:val="single"/>
    </w:rPr>
  </w:style>
  <w:style w:type="character" w:customStyle="1" w:styleId="Heading3Char">
    <w:name w:val="Heading 3 Char"/>
    <w:basedOn w:val="DefaultParagraphFont"/>
    <w:link w:val="Heading3"/>
    <w:rsid w:val="00595CC5"/>
    <w:rPr>
      <w:rFonts w:ascii="Times New Roman" w:eastAsia="Times New Roman" w:hAnsi="Times New Roman" w:cs="Miriam"/>
      <w:noProof/>
      <w:sz w:val="20"/>
      <w:szCs w:val="20"/>
      <w:u w:val="single"/>
    </w:rPr>
  </w:style>
  <w:style w:type="character" w:customStyle="1" w:styleId="Heading4Char">
    <w:name w:val="Heading 4 Char"/>
    <w:basedOn w:val="DefaultParagraphFont"/>
    <w:link w:val="Heading4"/>
    <w:rsid w:val="00595CC5"/>
    <w:rPr>
      <w:rFonts w:ascii="Times New Roman" w:eastAsia="Times New Roman" w:hAnsi="Times New Roman" w:cs="Times New Roman"/>
      <w:noProof/>
      <w:color w:val="000000"/>
      <w:sz w:val="28"/>
      <w:szCs w:val="28"/>
    </w:rPr>
  </w:style>
  <w:style w:type="paragraph" w:styleId="BodyText">
    <w:name w:val="Body Text"/>
    <w:basedOn w:val="Normal"/>
    <w:link w:val="BodyTextChar"/>
    <w:semiHidden/>
    <w:rsid w:val="00595CC5"/>
    <w:pPr>
      <w:autoSpaceDE w:val="0"/>
      <w:autoSpaceDN w:val="0"/>
      <w:bidi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noProof/>
      <w:color w:val="000000"/>
      <w:sz w:val="28"/>
      <w:szCs w:val="28"/>
    </w:rPr>
  </w:style>
  <w:style w:type="character" w:customStyle="1" w:styleId="BodyTextChar">
    <w:name w:val="Body Text Char"/>
    <w:basedOn w:val="DefaultParagraphFont"/>
    <w:link w:val="BodyText"/>
    <w:semiHidden/>
    <w:rsid w:val="00595CC5"/>
    <w:rPr>
      <w:rFonts w:ascii="Times New Roman" w:eastAsia="Times New Roman" w:hAnsi="Times New Roman" w:cs="Times New Roman"/>
      <w:noProof/>
      <w:color w:val="000000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5C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5CC5"/>
    <w:rPr>
      <w:sz w:val="20"/>
      <w:szCs w:val="20"/>
    </w:rPr>
  </w:style>
  <w:style w:type="character" w:styleId="CommentReference">
    <w:name w:val="annotation reference"/>
    <w:uiPriority w:val="99"/>
    <w:semiHidden/>
    <w:unhideWhenUsed/>
    <w:rsid w:val="00595CC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62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2B6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32BDB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3F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3FAA"/>
    <w:rPr>
      <w:b/>
      <w:bCs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8D1258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8D1258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8D1258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8D125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8D125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">
    <w:name w:val="List"/>
    <w:basedOn w:val="Normal"/>
    <w:uiPriority w:val="99"/>
    <w:unhideWhenUsed/>
    <w:rsid w:val="008D125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8D1258"/>
    <w:pPr>
      <w:ind w:left="720" w:hanging="360"/>
      <w:contextualSpacing/>
    </w:pPr>
  </w:style>
  <w:style w:type="paragraph" w:styleId="ListBullet2">
    <w:name w:val="List Bullet 2"/>
    <w:basedOn w:val="Normal"/>
    <w:uiPriority w:val="99"/>
    <w:unhideWhenUsed/>
    <w:rsid w:val="008D1258"/>
    <w:pPr>
      <w:numPr>
        <w:numId w:val="27"/>
      </w:numPr>
      <w:contextualSpacing/>
    </w:pPr>
  </w:style>
  <w:style w:type="paragraph" w:styleId="ListContinue">
    <w:name w:val="List Continue"/>
    <w:basedOn w:val="Normal"/>
    <w:uiPriority w:val="99"/>
    <w:unhideWhenUsed/>
    <w:rsid w:val="008D1258"/>
    <w:pPr>
      <w:spacing w:after="120"/>
      <w:ind w:left="36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D125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D125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12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125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1258"/>
    <w:rPr>
      <w:rFonts w:eastAsiaTheme="minorEastAsia"/>
      <w:color w:val="5A5A5A" w:themeColor="text1" w:themeTint="A5"/>
      <w:spacing w:val="15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D1258"/>
    <w:pPr>
      <w:autoSpaceDE/>
      <w:autoSpaceDN/>
      <w:bidi w:val="0"/>
      <w:adjustRightInd/>
      <w:spacing w:after="160" w:line="259" w:lineRule="auto"/>
      <w:ind w:firstLine="360"/>
      <w:jc w:val="left"/>
    </w:pPr>
    <w:rPr>
      <w:rFonts w:asciiTheme="minorHAnsi" w:eastAsiaTheme="minorHAnsi" w:hAnsiTheme="minorHAnsi" w:cstheme="minorBidi"/>
      <w:noProof w:val="0"/>
      <w:color w:val="auto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D1258"/>
    <w:rPr>
      <w:rFonts w:ascii="Times New Roman" w:eastAsia="Times New Roman" w:hAnsi="Times New Roman" w:cs="Times New Roman"/>
      <w:noProof/>
      <w:color w:val="000000"/>
      <w:sz w:val="28"/>
      <w:szCs w:val="2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D125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D1258"/>
  </w:style>
  <w:style w:type="paragraph" w:styleId="BodyTextFirstIndent2">
    <w:name w:val="Body Text First Indent 2"/>
    <w:basedOn w:val="BodyTextIndent"/>
    <w:link w:val="BodyTextFirstIndent2Char"/>
    <w:uiPriority w:val="99"/>
    <w:unhideWhenUsed/>
    <w:rsid w:val="008D1258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rsid w:val="008D12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56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E3083-E426-40D4-81EF-2A5538666F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2</TotalTime>
  <Pages>24</Pages>
  <Words>2038</Words>
  <Characters>10190</Characters>
  <Application>Microsoft Office Word</Application>
  <DocSecurity>0</DocSecurity>
  <Lines>84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val Lagziel</dc:creator>
  <cp:keywords/>
  <dc:description/>
  <cp:lastModifiedBy>Shoval Lagziel</cp:lastModifiedBy>
  <cp:revision>288</cp:revision>
  <cp:lastPrinted>2019-12-17T16:06:00Z</cp:lastPrinted>
  <dcterms:created xsi:type="dcterms:W3CDTF">2017-07-02T16:06:00Z</dcterms:created>
  <dcterms:modified xsi:type="dcterms:W3CDTF">2019-12-17T16:07:00Z</dcterms:modified>
</cp:coreProperties>
</file>